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5CAED" w14:textId="19A2D46B" w:rsidR="003B5390" w:rsidRPr="00DD354D" w:rsidRDefault="003B5390" w:rsidP="003B5390">
      <w:pPr>
        <w:autoSpaceDE w:val="0"/>
        <w:spacing w:after="0" w:line="240" w:lineRule="auto"/>
        <w:jc w:val="center"/>
        <w:rPr>
          <w:rFonts w:ascii="Arial" w:hAnsi="Arial" w:cs="Arial"/>
          <w:b/>
          <w:bCs/>
          <w:color w:val="005EB8"/>
          <w:sz w:val="32"/>
          <w:szCs w:val="32"/>
        </w:rPr>
      </w:pPr>
      <w:r w:rsidRPr="00DD354D">
        <w:rPr>
          <w:rFonts w:ascii="Arial" w:hAnsi="Arial" w:cs="Arial"/>
          <w:b/>
          <w:bCs/>
          <w:color w:val="005EB8"/>
          <w:sz w:val="32"/>
          <w:szCs w:val="32"/>
        </w:rPr>
        <w:t xml:space="preserve">NHS Business Services Authority Board </w:t>
      </w:r>
      <w:r w:rsidR="00B5054F">
        <w:rPr>
          <w:rFonts w:ascii="Arial" w:hAnsi="Arial" w:cs="Arial"/>
          <w:b/>
          <w:bCs/>
          <w:color w:val="005EB8"/>
          <w:sz w:val="32"/>
          <w:szCs w:val="32"/>
        </w:rPr>
        <w:t xml:space="preserve">and Leadership Team </w:t>
      </w:r>
      <w:r w:rsidRPr="00DD354D">
        <w:rPr>
          <w:rFonts w:ascii="Arial" w:hAnsi="Arial" w:cs="Arial"/>
          <w:b/>
          <w:bCs/>
          <w:color w:val="005EB8"/>
          <w:sz w:val="32"/>
          <w:szCs w:val="32"/>
        </w:rPr>
        <w:t>Business Expenses</w:t>
      </w:r>
    </w:p>
    <w:p w14:paraId="5956CC86" w14:textId="7DF5572A" w:rsidR="003B5390" w:rsidRPr="00973133" w:rsidRDefault="003B5390" w:rsidP="003B5390">
      <w:pPr>
        <w:autoSpaceDE w:val="0"/>
        <w:spacing w:after="0" w:line="240" w:lineRule="auto"/>
        <w:jc w:val="center"/>
        <w:rPr>
          <w:rFonts w:ascii="Arial" w:hAnsi="Arial" w:cs="Arial"/>
          <w:b/>
          <w:bCs/>
          <w:color w:val="005EB8"/>
        </w:rPr>
      </w:pPr>
      <w:r w:rsidRPr="00973133">
        <w:rPr>
          <w:rFonts w:ascii="Arial" w:hAnsi="Arial" w:cs="Arial"/>
          <w:b/>
          <w:bCs/>
          <w:color w:val="005EB8"/>
        </w:rPr>
        <w:t xml:space="preserve">(This document includes all expenses claimed for during the </w:t>
      </w:r>
      <w:r w:rsidRPr="00531CEB">
        <w:rPr>
          <w:rFonts w:ascii="Arial" w:hAnsi="Arial" w:cs="Arial"/>
          <w:b/>
          <w:bCs/>
          <w:color w:val="005EB8"/>
        </w:rPr>
        <w:t>period</w:t>
      </w:r>
      <w:r w:rsidR="00875446" w:rsidRPr="00531CEB">
        <w:rPr>
          <w:rFonts w:ascii="Arial" w:hAnsi="Arial" w:cs="Arial"/>
          <w:b/>
          <w:bCs/>
          <w:color w:val="005EB8"/>
        </w:rPr>
        <w:t xml:space="preserve"> </w:t>
      </w:r>
      <w:r w:rsidR="00531CEB" w:rsidRPr="00531CEB">
        <w:rPr>
          <w:rFonts w:ascii="Arial" w:hAnsi="Arial" w:cs="Arial"/>
          <w:b/>
          <w:bCs/>
          <w:color w:val="005EB8"/>
        </w:rPr>
        <w:t xml:space="preserve">1 </w:t>
      </w:r>
      <w:r w:rsidR="009D6492">
        <w:rPr>
          <w:rFonts w:ascii="Arial" w:hAnsi="Arial" w:cs="Arial"/>
          <w:b/>
          <w:bCs/>
          <w:color w:val="005EB8"/>
        </w:rPr>
        <w:t>January 2026</w:t>
      </w:r>
      <w:r w:rsidR="00D9401F" w:rsidRPr="00531CEB">
        <w:rPr>
          <w:rFonts w:ascii="Arial" w:hAnsi="Arial" w:cs="Arial"/>
          <w:b/>
          <w:bCs/>
          <w:color w:val="005EB8"/>
        </w:rPr>
        <w:t xml:space="preserve"> </w:t>
      </w:r>
      <w:r w:rsidR="00E55FBD" w:rsidRPr="00531CEB">
        <w:rPr>
          <w:rFonts w:ascii="Arial" w:hAnsi="Arial" w:cs="Arial"/>
          <w:b/>
          <w:bCs/>
          <w:color w:val="005EB8"/>
        </w:rPr>
        <w:t xml:space="preserve"> – </w:t>
      </w:r>
      <w:r w:rsidR="00531CEB" w:rsidRPr="00531CEB">
        <w:rPr>
          <w:rFonts w:ascii="Arial" w:hAnsi="Arial" w:cs="Arial"/>
          <w:b/>
          <w:bCs/>
          <w:color w:val="005EB8"/>
        </w:rPr>
        <w:t>3</w:t>
      </w:r>
      <w:r w:rsidR="00690600">
        <w:rPr>
          <w:rFonts w:ascii="Arial" w:hAnsi="Arial" w:cs="Arial"/>
          <w:b/>
          <w:bCs/>
          <w:color w:val="005EB8"/>
        </w:rPr>
        <w:t>1</w:t>
      </w:r>
      <w:r w:rsidR="00531CEB" w:rsidRPr="00531CEB">
        <w:rPr>
          <w:rFonts w:ascii="Arial" w:hAnsi="Arial" w:cs="Arial"/>
          <w:b/>
          <w:bCs/>
          <w:color w:val="005EB8"/>
        </w:rPr>
        <w:t xml:space="preserve"> </w:t>
      </w:r>
      <w:r w:rsidR="009D6492">
        <w:rPr>
          <w:rFonts w:ascii="Arial" w:hAnsi="Arial" w:cs="Arial"/>
          <w:b/>
          <w:bCs/>
          <w:color w:val="005EB8"/>
        </w:rPr>
        <w:t>March</w:t>
      </w:r>
      <w:r w:rsidR="00531CEB" w:rsidRPr="00531CEB">
        <w:rPr>
          <w:rFonts w:ascii="Arial" w:hAnsi="Arial" w:cs="Arial"/>
          <w:b/>
          <w:bCs/>
          <w:color w:val="005EB8"/>
        </w:rPr>
        <w:t xml:space="preserve"> 202</w:t>
      </w:r>
      <w:r w:rsidR="009D6492">
        <w:rPr>
          <w:rFonts w:ascii="Arial" w:hAnsi="Arial" w:cs="Arial"/>
          <w:b/>
          <w:bCs/>
          <w:color w:val="005EB8"/>
        </w:rPr>
        <w:t>6</w:t>
      </w:r>
      <w:r w:rsidRPr="00531CEB">
        <w:rPr>
          <w:rFonts w:ascii="Arial" w:hAnsi="Arial" w:cs="Arial"/>
          <w:b/>
          <w:bCs/>
          <w:color w:val="005EB8"/>
        </w:rPr>
        <w:t>)</w:t>
      </w:r>
      <w:r w:rsidRPr="00973133">
        <w:rPr>
          <w:rFonts w:ascii="Arial" w:hAnsi="Arial" w:cs="Arial"/>
          <w:b/>
          <w:bCs/>
          <w:color w:val="005EB8"/>
        </w:rPr>
        <w:t xml:space="preserve"> </w:t>
      </w:r>
    </w:p>
    <w:p w14:paraId="58C07B79" w14:textId="77777777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color w:val="000000"/>
          <w:sz w:val="15"/>
          <w:szCs w:val="15"/>
        </w:rPr>
      </w:pPr>
    </w:p>
    <w:p w14:paraId="5C78AFF7" w14:textId="77777777" w:rsidR="00ED735E" w:rsidRDefault="00ED735E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B4DB4AF" w14:textId="324A0398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Michael Brodie</w:t>
      </w:r>
    </w:p>
    <w:p w14:paraId="1F1994B6" w14:textId="3C30EDC8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 xml:space="preserve">Chief Executive - </w:t>
      </w:r>
      <w:r w:rsidRPr="00973133">
        <w:rPr>
          <w:rFonts w:ascii="Arial" w:hAnsi="Arial" w:cs="Arial"/>
          <w:bCs/>
          <w:sz w:val="18"/>
          <w:szCs w:val="18"/>
        </w:rPr>
        <w:t>Total claim</w:t>
      </w:r>
      <w:r w:rsidR="00973133">
        <w:rPr>
          <w:rFonts w:ascii="Arial" w:hAnsi="Arial" w:cs="Arial"/>
          <w:bCs/>
          <w:sz w:val="18"/>
          <w:szCs w:val="18"/>
        </w:rPr>
        <w:t>s</w:t>
      </w:r>
      <w:r w:rsidRPr="00973133">
        <w:rPr>
          <w:rFonts w:ascii="Arial" w:hAnsi="Arial" w:cs="Arial"/>
          <w:bCs/>
          <w:sz w:val="18"/>
          <w:szCs w:val="18"/>
        </w:rPr>
        <w:t xml:space="preserve"> for this period:</w:t>
      </w:r>
    </w:p>
    <w:p w14:paraId="336ADCC4" w14:textId="5A4B6CC6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 w:rsidR="00436FFA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870A46">
        <w:rPr>
          <w:rFonts w:ascii="Arial" w:hAnsi="Arial" w:cs="Arial"/>
          <w:sz w:val="18"/>
          <w:szCs w:val="18"/>
        </w:rPr>
        <w:t>0.00</w:t>
      </w:r>
    </w:p>
    <w:p w14:paraId="25A40C18" w14:textId="7472FEF4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 w:rsidR="007B5E42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 w:rsidR="007B5E42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 w:rsidR="007B5E42"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 w:rsidR="007B5E42"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D94DB7">
        <w:rPr>
          <w:rFonts w:ascii="Arial" w:hAnsi="Arial" w:cs="Arial"/>
          <w:sz w:val="18"/>
          <w:szCs w:val="18"/>
        </w:rPr>
        <w:t>147</w:t>
      </w:r>
      <w:r w:rsidR="00821F6F">
        <w:rPr>
          <w:rFonts w:ascii="Arial" w:hAnsi="Arial" w:cs="Arial"/>
          <w:sz w:val="18"/>
          <w:szCs w:val="18"/>
        </w:rPr>
        <w:t>2</w:t>
      </w:r>
      <w:r w:rsidR="00D94DB7">
        <w:rPr>
          <w:rFonts w:ascii="Arial" w:hAnsi="Arial" w:cs="Arial"/>
          <w:sz w:val="18"/>
          <w:szCs w:val="18"/>
        </w:rPr>
        <w:t>.</w:t>
      </w:r>
      <w:r w:rsidR="00821F6F">
        <w:rPr>
          <w:rFonts w:ascii="Arial" w:hAnsi="Arial" w:cs="Arial"/>
          <w:sz w:val="18"/>
          <w:szCs w:val="18"/>
        </w:rPr>
        <w:t>1</w:t>
      </w:r>
      <w:r w:rsidR="00D94DB7">
        <w:rPr>
          <w:rFonts w:ascii="Arial" w:hAnsi="Arial" w:cs="Arial"/>
          <w:sz w:val="18"/>
          <w:szCs w:val="18"/>
        </w:rPr>
        <w:t>0</w:t>
      </w:r>
    </w:p>
    <w:p w14:paraId="7BAC03EB" w14:textId="05CF8EB4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 w:rsidR="007B5E42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 w:rsidR="007B5E42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 w:rsidR="007B5E42"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 w:rsidR="007B5E42"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 w:rsid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870A46"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111F394C" w14:textId="7785F2E7" w:rsidR="002A5C6A" w:rsidRPr="00973133" w:rsidRDefault="002A5C6A" w:rsidP="00973133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 w:rsidR="00973133">
        <w:rPr>
          <w:rFonts w:ascii="Arial" w:hAnsi="Arial" w:cs="Arial"/>
          <w:b/>
          <w:bCs/>
          <w:sz w:val="18"/>
          <w:szCs w:val="18"/>
        </w:rPr>
        <w:t>£</w:t>
      </w:r>
      <w:r w:rsidR="00D94DB7">
        <w:rPr>
          <w:rFonts w:ascii="Arial" w:hAnsi="Arial" w:cs="Arial"/>
          <w:b/>
          <w:bCs/>
          <w:sz w:val="18"/>
          <w:szCs w:val="18"/>
        </w:rPr>
        <w:t>147</w:t>
      </w:r>
      <w:r w:rsidR="00821F6F">
        <w:rPr>
          <w:rFonts w:ascii="Arial" w:hAnsi="Arial" w:cs="Arial"/>
          <w:b/>
          <w:bCs/>
          <w:sz w:val="18"/>
          <w:szCs w:val="18"/>
        </w:rPr>
        <w:t>2</w:t>
      </w:r>
      <w:r w:rsidR="00D94DB7">
        <w:rPr>
          <w:rFonts w:ascii="Arial" w:hAnsi="Arial" w:cs="Arial"/>
          <w:b/>
          <w:bCs/>
          <w:sz w:val="18"/>
          <w:szCs w:val="18"/>
        </w:rPr>
        <w:t>.</w:t>
      </w:r>
      <w:r w:rsidR="00821F6F">
        <w:rPr>
          <w:rFonts w:ascii="Arial" w:hAnsi="Arial" w:cs="Arial"/>
          <w:b/>
          <w:bCs/>
          <w:sz w:val="18"/>
          <w:szCs w:val="18"/>
        </w:rPr>
        <w:t>1</w:t>
      </w:r>
      <w:r w:rsidR="00D94DB7">
        <w:rPr>
          <w:rFonts w:ascii="Arial" w:hAnsi="Arial" w:cs="Arial"/>
          <w:b/>
          <w:bCs/>
          <w:sz w:val="18"/>
          <w:szCs w:val="18"/>
        </w:rPr>
        <w:t>0</w:t>
      </w:r>
    </w:p>
    <w:p w14:paraId="28E40F1E" w14:textId="77777777" w:rsidR="00861985" w:rsidRPr="00973133" w:rsidRDefault="00861985" w:rsidP="00861985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716D7C53" w14:textId="6F7E37DF" w:rsidR="0087774A" w:rsidRPr="008C7EDD" w:rsidRDefault="00B854B3" w:rsidP="00B854B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  <w:r w:rsidR="00C61A9E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232B60F9" w14:textId="77777777" w:rsidR="000E2577" w:rsidRPr="000A16F2" w:rsidRDefault="000E2577" w:rsidP="00B854B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C1616E7" w14:textId="7848314B" w:rsidR="00861985" w:rsidRPr="00A27552" w:rsidRDefault="00861985" w:rsidP="0086198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 w:rsidR="007B5E42"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 w:rsidR="007B5E42"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 w:rsidR="002057EB"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861985" w:rsidRPr="00973133" w14:paraId="40B182F6" w14:textId="77777777" w:rsidTr="00C42468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96546" w14:textId="4462C48D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019A" w14:textId="1C1B2878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85D3C40" w14:textId="58EC55DD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2BC7" w14:textId="19229975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4E615" w14:textId="7DA6EA0E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8320" w14:textId="076E1513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DB2581D" w14:textId="252B224A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7DEB232D" w14:textId="02CF470E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861985" w:rsidRPr="00973133" w14:paraId="79BA3791" w14:textId="77777777" w:rsidTr="00C42468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FCE4" w14:textId="77777777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7BBC0" w14:textId="64E59337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9794" w14:textId="77777777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5F902" w14:textId="564D887D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9F50" w14:textId="7779F647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294E2" w14:textId="1CE9FDF4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66D41" w14:textId="57C02C5E" w:rsidR="00861985" w:rsidRPr="00973133" w:rsidRDefault="00861985" w:rsidP="004D087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788D" w:rsidRPr="00973133" w14:paraId="4F3501F7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BA78" w14:textId="32921B75" w:rsidR="00E0788D" w:rsidRPr="00973133" w:rsidRDefault="00E0788D" w:rsidP="0082484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7EA9" w14:textId="131F91F7" w:rsidR="00E0788D" w:rsidRPr="00973133" w:rsidRDefault="00E0788D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1F6E8" w14:textId="29AE27B9" w:rsidR="00E0788D" w:rsidRPr="00973133" w:rsidRDefault="000900B3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F021" w14:textId="77777777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17A0" w14:textId="6402692E" w:rsidR="00E0788D" w:rsidRPr="00973133" w:rsidRDefault="00B327A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D35B4" w14:textId="59614C62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3FC4" w14:textId="3970FE56" w:rsidR="00E0788D" w:rsidRPr="00973133" w:rsidRDefault="00CD1601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00</w:t>
            </w:r>
          </w:p>
        </w:tc>
      </w:tr>
      <w:tr w:rsidR="00E0788D" w:rsidRPr="00973133" w14:paraId="4DEDB25A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35EA" w14:textId="6CEADE05" w:rsidR="00E0788D" w:rsidRPr="00973133" w:rsidRDefault="00E0788D" w:rsidP="0082484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2348A" w14:textId="1D0DDD88" w:rsidR="00E0788D" w:rsidRPr="00973133" w:rsidRDefault="00E0788D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6680" w14:textId="18028742" w:rsidR="00E0788D" w:rsidRPr="00973133" w:rsidRDefault="000900B3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2A92" w14:textId="77777777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F65C" w14:textId="7CB2940E" w:rsidR="00E0788D" w:rsidRPr="00973133" w:rsidRDefault="00B327A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00AA" w14:textId="77777777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3A0D" w14:textId="5EF264F8" w:rsidR="00E0788D" w:rsidRPr="00973133" w:rsidRDefault="00CD1601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</w:tr>
      <w:tr w:rsidR="00E0788D" w:rsidRPr="00973133" w14:paraId="3925DADD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5A02" w14:textId="250F327C" w:rsidR="00E0788D" w:rsidRPr="00973133" w:rsidRDefault="00E0788D" w:rsidP="0082484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BEEBE" w14:textId="7E129138" w:rsidR="00E0788D" w:rsidRPr="00973133" w:rsidRDefault="00E0788D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Newcastle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2DE12" w14:textId="3CDFD3C3" w:rsidR="00E0788D" w:rsidRPr="00973133" w:rsidRDefault="000900B3" w:rsidP="00E0788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E1383" w14:textId="77777777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3A31" w14:textId="12A204E7" w:rsidR="00E0788D" w:rsidRPr="00973133" w:rsidRDefault="00B327A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6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4D15" w14:textId="77777777" w:rsidR="00E0788D" w:rsidRPr="00973133" w:rsidRDefault="00E0788D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1EBF5" w14:textId="2260A7B3" w:rsidR="00E0788D" w:rsidRPr="00973133" w:rsidRDefault="00CD1601" w:rsidP="00E078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6.70</w:t>
            </w:r>
          </w:p>
        </w:tc>
      </w:tr>
      <w:tr w:rsidR="007C3D53" w:rsidRPr="00973133" w14:paraId="5AB67880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BDC0" w14:textId="202ED60F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3F73" w14:textId="039CE270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014F" w14:textId="34A79ABC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0811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C6240" w14:textId="1CAFAD17" w:rsidR="007C3D53" w:rsidRPr="00973133" w:rsidRDefault="00310124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DE34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6707F" w14:textId="502C311C" w:rsidR="007C3D53" w:rsidRPr="00973133" w:rsidRDefault="00CD1601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50</w:t>
            </w:r>
          </w:p>
        </w:tc>
      </w:tr>
      <w:tr w:rsidR="007C3D53" w:rsidRPr="00973133" w14:paraId="26F4BC2F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97F9" w14:textId="2EB51313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D664" w14:textId="509116CA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973D" w14:textId="69241E7E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E1FE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D973A" w14:textId="0E5E6913" w:rsidR="007C3D53" w:rsidRPr="00973133" w:rsidRDefault="000370F8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70A0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7AD3" w14:textId="4FDC199B" w:rsidR="007C3D53" w:rsidRPr="00973133" w:rsidRDefault="00CD1601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</w:tr>
      <w:tr w:rsidR="007C3D53" w:rsidRPr="00973133" w14:paraId="2C364029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272D" w14:textId="4BC9A7B7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AE0E" w14:textId="14C2A92A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Newcastle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3E94" w14:textId="0AE06682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9864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325C" w14:textId="18A2D0A2" w:rsidR="007C3D53" w:rsidRPr="00973133" w:rsidRDefault="000370F8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BAFB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FF491" w14:textId="6BBCACB7" w:rsidR="007C3D53" w:rsidRPr="00973133" w:rsidRDefault="00CD1601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</w:tr>
      <w:tr w:rsidR="007C3D53" w:rsidRPr="00973133" w14:paraId="64463F71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96E2" w14:textId="6BB83FBD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2DB3" w14:textId="3CD81DDB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Newcastle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FE73" w14:textId="49FE233D" w:rsidR="007C3D53" w:rsidRPr="00973133" w:rsidRDefault="007C3D53" w:rsidP="007C3D5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541F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1B00" w14:textId="6353E6B0" w:rsidR="007C3D53" w:rsidRPr="00973133" w:rsidRDefault="003113A5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7C504" w14:textId="77777777" w:rsidR="007C3D53" w:rsidRPr="00973133" w:rsidRDefault="007C3D53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E13A" w14:textId="2BD3CE3F" w:rsidR="007C3D53" w:rsidRPr="00973133" w:rsidRDefault="00CD1601" w:rsidP="007C3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</w:tr>
      <w:tr w:rsidR="00CD1601" w:rsidRPr="00973133" w14:paraId="2E1B53DE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E145" w14:textId="1AE7C1C8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D69A" w14:textId="298E3F4D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FB72D" w14:textId="00E659CF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2FC09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BB212" w14:textId="32CA52BB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3D59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4CE1" w14:textId="2F352AA1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00</w:t>
            </w:r>
          </w:p>
        </w:tc>
      </w:tr>
      <w:tr w:rsidR="00CD1601" w:rsidRPr="00973133" w14:paraId="264FD7EA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6C0DE" w14:textId="089F02BE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lastRenderedPageBreak/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C217" w14:textId="2FABA2A4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C419" w14:textId="472D52B9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2C176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7F31" w14:textId="2BBF727D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064E6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AD30" w14:textId="41535F9D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10</w:t>
            </w:r>
          </w:p>
        </w:tc>
      </w:tr>
      <w:tr w:rsidR="00CD1601" w:rsidRPr="00973133" w14:paraId="0B40FF91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5009" w14:textId="3BB07C87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E4F8C" w14:textId="7EAA11CC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8560" w14:textId="259F28F6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93B5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6CE1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E3AF" w14:textId="4485D49B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7271" w14:textId="050C14D1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00</w:t>
            </w:r>
          </w:p>
        </w:tc>
      </w:tr>
      <w:tr w:rsidR="00CD1601" w:rsidRPr="00973133" w14:paraId="51BEB32D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A3EF0" w14:textId="7CA61D82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4CFD" w14:textId="681A2BE8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F4A8B" w14:textId="7151A563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9F06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6BA3" w14:textId="62379C7D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E50D6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0F10" w14:textId="6AA46323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</w:tr>
      <w:tr w:rsidR="00CD1601" w:rsidRPr="00973133" w14:paraId="669B5186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4ED4" w14:textId="0BC6F599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027E" w14:textId="0019CC91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B6FB2" w14:textId="1C180917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8C3EC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20C8" w14:textId="7CB99B78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6FCC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C878" w14:textId="773BABE0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</w:tr>
      <w:tr w:rsidR="00CD1601" w:rsidRPr="00973133" w14:paraId="5BB67DBD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D9B3" w14:textId="2CFB36C3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84F0" w14:textId="623698DA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DCE04" w14:textId="28C260A9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5FB2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0D67" w14:textId="7F7CEF4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E4CF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C279" w14:textId="312172B6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50</w:t>
            </w:r>
          </w:p>
        </w:tc>
      </w:tr>
      <w:tr w:rsidR="00CD1601" w:rsidRPr="00973133" w14:paraId="36096BED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1637B" w14:textId="483CEBA5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2115D" w14:textId="3A4D92BE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1904" w14:textId="5248CE47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8E97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FEC0D" w14:textId="1EF2593D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AD93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CE19" w14:textId="625ECFD8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</w:tr>
      <w:tr w:rsidR="00CD1601" w:rsidRPr="00973133" w14:paraId="5DAD130B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DF92" w14:textId="115B7B51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98B7" w14:textId="2A3ACBEC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728F" w14:textId="46BC95E0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95C5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546D" w14:textId="139418F0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AAA60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6D103" w14:textId="736DC72A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.00</w:t>
            </w:r>
          </w:p>
        </w:tc>
      </w:tr>
      <w:tr w:rsidR="00CD1601" w:rsidRPr="00973133" w14:paraId="1E4BC8A1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A88D" w14:textId="76838E33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1C2B" w14:textId="3B695318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94329" w14:textId="4F5CB2AF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55CF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2BED7" w14:textId="09B24093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0135F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1879" w14:textId="78190A01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</w:tr>
      <w:tr w:rsidR="00CD1601" w:rsidRPr="00973133" w14:paraId="6EE247F3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53489" w14:textId="2129895F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37AD" w14:textId="6E4E2720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9B65" w14:textId="65D64267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F70B3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33202" w14:textId="12A0840C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4C4C" w14:textId="171A7EB4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5C3B9" w14:textId="157D8C52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0.20</w:t>
            </w:r>
          </w:p>
        </w:tc>
      </w:tr>
      <w:tr w:rsidR="00CD1601" w:rsidRPr="00973133" w14:paraId="4850ACC9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494A8" w14:textId="5E623DA4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DCB4" w14:textId="7A158975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ABFE7" w14:textId="0B437457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0EAF1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1FA37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E194" w14:textId="40E1AE6E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BD30" w14:textId="14E00630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00</w:t>
            </w:r>
          </w:p>
        </w:tc>
      </w:tr>
      <w:tr w:rsidR="00CD1601" w:rsidRPr="00973133" w14:paraId="1730B9DD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CFD4" w14:textId="79E3A4E0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CB90" w14:textId="0A9FD48A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D1B17" w14:textId="35D2D924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54202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1BEC" w14:textId="1059B875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F45D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8681" w14:textId="61D59F6A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0.20</w:t>
            </w:r>
          </w:p>
        </w:tc>
      </w:tr>
      <w:tr w:rsidR="00CD1601" w:rsidRPr="00973133" w14:paraId="71A6F96F" w14:textId="77777777" w:rsidTr="0082484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E3EC" w14:textId="037D7ADD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2484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BE9C" w14:textId="1BD4F07D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3366" w14:textId="7716EEF3" w:rsidR="00CD1601" w:rsidRPr="00973133" w:rsidRDefault="00CD1601" w:rsidP="00CD16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A9E4" w14:textId="77777777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87DD" w14:textId="25B42748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02D3" w14:textId="4CE5F99B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034D1" w14:textId="24741EAD" w:rsidR="00CD1601" w:rsidRPr="00973133" w:rsidRDefault="00CD1601" w:rsidP="00CD160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20</w:t>
            </w:r>
          </w:p>
        </w:tc>
      </w:tr>
    </w:tbl>
    <w:p w14:paraId="27AAF051" w14:textId="77777777" w:rsidR="00625CB7" w:rsidRDefault="00625CB7" w:rsidP="000C0FE1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F362CCF" w14:textId="1D3D7DC8" w:rsidR="00E6089D" w:rsidRDefault="000C0FE1" w:rsidP="000C0FE1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 w:rsidR="007B5E42"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 w:rsidR="007B5E42"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6812DEA" w14:textId="6AE07004" w:rsidR="000C0FE1" w:rsidRDefault="000C0FE1" w:rsidP="000C0FE1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DC7BE89" w14:textId="77777777" w:rsidR="0033714B" w:rsidRPr="00AA58FE" w:rsidRDefault="0033714B" w:rsidP="000C0FE1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650B8957" w14:textId="77777777" w:rsidR="002A5C6A" w:rsidRPr="00973133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815A352" w14:textId="77777777" w:rsidR="00C94D7C" w:rsidRPr="00973133" w:rsidRDefault="00C94D7C" w:rsidP="007062F5">
      <w:pPr>
        <w:autoSpaceDE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</w:p>
    <w:p w14:paraId="16326BBE" w14:textId="77777777" w:rsidR="00A60FC0" w:rsidRDefault="00A60FC0" w:rsidP="007062F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04C0985" w14:textId="77777777" w:rsidR="00A60FC0" w:rsidRDefault="00A60FC0" w:rsidP="007062F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212C9F2" w14:textId="77777777" w:rsidR="00FD2ED3" w:rsidRDefault="00FD2ED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056768F7" w14:textId="05D89D2F" w:rsidR="007062F5" w:rsidRPr="004248C8" w:rsidRDefault="007062F5" w:rsidP="007062F5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Brendan Brown</w:t>
      </w:r>
    </w:p>
    <w:p w14:paraId="6B326E1F" w14:textId="5CBB70D1" w:rsidR="007062F5" w:rsidRPr="004248C8" w:rsidRDefault="00F32A9C" w:rsidP="007062F5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hief Operating Officer</w:t>
      </w:r>
      <w:r w:rsidR="007062F5" w:rsidRPr="004248C8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062F5" w:rsidRPr="004248C8">
        <w:rPr>
          <w:rFonts w:ascii="Arial" w:hAnsi="Arial" w:cs="Arial"/>
          <w:bCs/>
          <w:sz w:val="18"/>
          <w:szCs w:val="18"/>
        </w:rPr>
        <w:t>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="007062F5" w:rsidRPr="004248C8">
        <w:rPr>
          <w:rFonts w:ascii="Arial" w:hAnsi="Arial" w:cs="Arial"/>
          <w:bCs/>
          <w:sz w:val="18"/>
          <w:szCs w:val="18"/>
        </w:rPr>
        <w:t xml:space="preserve"> for period:</w:t>
      </w:r>
    </w:p>
    <w:p w14:paraId="0D5754B9" w14:textId="0902880C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201103">
        <w:rPr>
          <w:rFonts w:ascii="Arial" w:hAnsi="Arial" w:cs="Arial"/>
          <w:sz w:val="18"/>
          <w:szCs w:val="18"/>
        </w:rPr>
        <w:t>134.84</w:t>
      </w:r>
    </w:p>
    <w:p w14:paraId="6A59F9AC" w14:textId="7EF89D9F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201103">
        <w:rPr>
          <w:rFonts w:ascii="Arial" w:hAnsi="Arial" w:cs="Arial"/>
          <w:sz w:val="18"/>
          <w:szCs w:val="18"/>
        </w:rPr>
        <w:t>99</w:t>
      </w:r>
      <w:r w:rsidR="0047363C">
        <w:rPr>
          <w:rFonts w:ascii="Arial" w:hAnsi="Arial" w:cs="Arial"/>
          <w:sz w:val="18"/>
          <w:szCs w:val="18"/>
        </w:rPr>
        <w:t>2</w:t>
      </w:r>
      <w:r w:rsidR="00201103">
        <w:rPr>
          <w:rFonts w:ascii="Arial" w:hAnsi="Arial" w:cs="Arial"/>
          <w:sz w:val="18"/>
          <w:szCs w:val="18"/>
        </w:rPr>
        <w:t>.</w:t>
      </w:r>
      <w:r w:rsidR="0047363C">
        <w:rPr>
          <w:rFonts w:ascii="Arial" w:hAnsi="Arial" w:cs="Arial"/>
          <w:sz w:val="18"/>
          <w:szCs w:val="18"/>
        </w:rPr>
        <w:t>10</w:t>
      </w:r>
    </w:p>
    <w:p w14:paraId="18CC2BBB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6BB65C27" w14:textId="3BE3A7E4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D65BA9">
        <w:rPr>
          <w:rFonts w:ascii="Arial" w:hAnsi="Arial" w:cs="Arial"/>
          <w:b/>
          <w:bCs/>
          <w:sz w:val="18"/>
          <w:szCs w:val="18"/>
        </w:rPr>
        <w:t>112</w:t>
      </w:r>
      <w:r w:rsidR="00201998">
        <w:rPr>
          <w:rFonts w:ascii="Arial" w:hAnsi="Arial" w:cs="Arial"/>
          <w:b/>
          <w:bCs/>
          <w:sz w:val="18"/>
          <w:szCs w:val="18"/>
        </w:rPr>
        <w:t>6</w:t>
      </w:r>
      <w:r w:rsidR="00D65BA9">
        <w:rPr>
          <w:rFonts w:ascii="Arial" w:hAnsi="Arial" w:cs="Arial"/>
          <w:b/>
          <w:bCs/>
          <w:sz w:val="18"/>
          <w:szCs w:val="18"/>
        </w:rPr>
        <w:t>.</w:t>
      </w:r>
      <w:r w:rsidR="00201998">
        <w:rPr>
          <w:rFonts w:ascii="Arial" w:hAnsi="Arial" w:cs="Arial"/>
          <w:b/>
          <w:bCs/>
          <w:sz w:val="18"/>
          <w:szCs w:val="18"/>
        </w:rPr>
        <w:t>94</w:t>
      </w:r>
    </w:p>
    <w:p w14:paraId="4DFA3F59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45D2ADA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2CBFD7CC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1A7CA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CBD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FFB8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823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BD9B2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3BF6D88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8776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6EFE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62303B10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7890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C02C8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7DA9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8F6A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B93C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29E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8878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54A24AD8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25D8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EC675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6425764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B65E" w14:textId="31C5CE77" w:rsidR="00E6089D" w:rsidRPr="004248C8" w:rsidRDefault="000157E0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F2104" w14:textId="700B8F28" w:rsidR="00E6089D" w:rsidRPr="00AC5EE7" w:rsidRDefault="00AE6E9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293CF" w14:textId="1FDE4AC1" w:rsidR="00E6089D" w:rsidRPr="00AC5EE7" w:rsidRDefault="00AE6E9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41B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06CE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7EF1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3E09" w14:textId="20472960" w:rsidR="00E6089D" w:rsidRPr="004248C8" w:rsidRDefault="000157E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B776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FBB1" w14:textId="47696A66" w:rsidR="00E6089D" w:rsidRPr="004248C8" w:rsidRDefault="0010637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AE6E93" w:rsidRPr="004248C8" w14:paraId="23ACAF7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010DE" w14:textId="7BE74191" w:rsidR="00AE6E93" w:rsidRPr="004248C8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3DBC1" w14:textId="0E6921A2" w:rsidR="00AE6E93" w:rsidRPr="00AC5EE7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636A" w14:textId="01CB6059" w:rsidR="00AE6E93" w:rsidRPr="00AC5EE7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CAD5A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3959" w14:textId="2184B6A1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BFB80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C341D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3BD7" w14:textId="14AC50D3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71F5" w14:textId="5E47878B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50</w:t>
            </w:r>
          </w:p>
        </w:tc>
      </w:tr>
      <w:tr w:rsidR="00AE6E93" w:rsidRPr="004248C8" w14:paraId="738C2FC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5917" w14:textId="02641919" w:rsidR="00AE6E93" w:rsidRPr="004248C8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0B966" w14:textId="540C2509" w:rsidR="00AE6E93" w:rsidRPr="00AC5EE7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54310" w14:textId="1BBF4B2C" w:rsidR="00AE6E93" w:rsidRPr="00AC5EE7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A1D1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EA311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2C2B3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45339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97D5" w14:textId="39681F0C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2.5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2B665" w14:textId="6ACCC99C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50</w:t>
            </w:r>
          </w:p>
        </w:tc>
      </w:tr>
      <w:tr w:rsidR="00AE6E93" w:rsidRPr="004248C8" w14:paraId="57023EC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CD2C6" w14:textId="7C1CC770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CFC4" w14:textId="66046AE5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8A3D" w14:textId="72DD9D6E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51FB4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F231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0551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A64B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4D5E" w14:textId="5A2F81F1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25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0799" w14:textId="50007336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E6E93" w:rsidRPr="004248C8" w14:paraId="7719DD1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8B2E" w14:textId="2E62E82C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43DD9" w14:textId="424DE03F" w:rsidR="00AE6E93" w:rsidRPr="002E6136" w:rsidRDefault="002E6136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E613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9B60" w14:textId="35185172" w:rsidR="00AE6E93" w:rsidRPr="002E6136" w:rsidRDefault="002E6136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E613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A125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0D82B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A749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882B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39BC9" w14:textId="6012BF02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3.8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3068" w14:textId="02804477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84</w:t>
            </w:r>
          </w:p>
        </w:tc>
      </w:tr>
      <w:tr w:rsidR="00AE6E93" w:rsidRPr="004248C8" w14:paraId="21EAFC6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E775" w14:textId="3207A303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4DA6" w14:textId="259F3BC0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57A1F" w14:textId="560A8FAB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E688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CA97" w14:textId="354F43B3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9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053B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845E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057C" w14:textId="77777777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A18EC" w14:textId="615F685C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90</w:t>
            </w:r>
          </w:p>
        </w:tc>
      </w:tr>
      <w:tr w:rsidR="00AE6E93" w:rsidRPr="004248C8" w14:paraId="48CF260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E3361" w14:textId="3A09D030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F70A" w14:textId="20E3A0FA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31C91" w14:textId="30600085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BA9AA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A113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FFDD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F9057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FEEB" w14:textId="068E49BD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25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68BF" w14:textId="517798BF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E6E93" w:rsidRPr="004248C8" w14:paraId="206F17A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2E43" w14:textId="3ACEF539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4825B" w14:textId="52EF0E50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9182" w14:textId="31F834F5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07C3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8E05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28EA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5D58" w14:textId="3BCA4C85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AC59F" w14:textId="77777777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C37A3" w14:textId="1560CF7C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E6E93" w:rsidRPr="004248C8" w14:paraId="4CD5217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02742" w14:textId="56B0E060" w:rsidR="00AE6E93" w:rsidRDefault="00AE6E93" w:rsidP="00AE6E9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EF58F" w14:textId="40FF43FF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F159D" w14:textId="0BA0BCFA" w:rsidR="00AE6E93" w:rsidRPr="00D65BA9" w:rsidRDefault="00AE6E93" w:rsidP="00AE6E9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D65BA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F762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5227" w14:textId="661B0218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1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7D0E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6897" w14:textId="77777777" w:rsidR="00AE6E93" w:rsidRPr="004248C8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2EEB" w14:textId="77777777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9A7A" w14:textId="2F7E367B" w:rsidR="00AE6E93" w:rsidRDefault="00AE6E93" w:rsidP="00AE6E93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10</w:t>
            </w:r>
          </w:p>
        </w:tc>
      </w:tr>
    </w:tbl>
    <w:p w14:paraId="2E8A3071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8D9B1F1" w14:textId="77777777" w:rsidR="00005813" w:rsidRDefault="00005813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5A761E82" w14:textId="77777777" w:rsidR="00005813" w:rsidRDefault="00005813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5FD13E08" w14:textId="77777777" w:rsidR="00005813" w:rsidRDefault="00005813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67123FD" w14:textId="007D3E72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lastRenderedPageBreak/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596EA35D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E589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246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6960F7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C4E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253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6B6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9B2BE8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59457A3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2477E63B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E0BA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58C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7F86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4C8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DC9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746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6E9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089D" w:rsidRPr="00973133" w14:paraId="2536A6E8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1D68" w14:textId="3A7F11E5" w:rsidR="00E6089D" w:rsidRPr="00973133" w:rsidRDefault="00C713C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1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EC8E" w14:textId="6E67A10A" w:rsidR="00E6089D" w:rsidRPr="00973133" w:rsidRDefault="008E185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F240" w14:textId="7326B27C" w:rsidR="00E6089D" w:rsidRPr="00973133" w:rsidRDefault="00B2294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8C52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DE0F" w14:textId="25825FB6" w:rsidR="00E6089D" w:rsidRPr="00973133" w:rsidRDefault="003D012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BCF19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4D043" w14:textId="59C64655" w:rsidR="00E6089D" w:rsidRPr="00973133" w:rsidRDefault="005E1F6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5.00</w:t>
            </w:r>
          </w:p>
        </w:tc>
      </w:tr>
      <w:tr w:rsidR="003D0129" w:rsidRPr="00973133" w14:paraId="085AFBF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2A4C" w14:textId="038C9CC9" w:rsidR="003D0129" w:rsidRPr="00973133" w:rsidRDefault="003D0129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68E6" w14:textId="0CCDABE2" w:rsidR="003D0129" w:rsidRPr="00973133" w:rsidRDefault="003D0129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arling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DF761" w14:textId="76148DEB" w:rsidR="003D0129" w:rsidRPr="00973133" w:rsidRDefault="00B22940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0414" w14:textId="77777777" w:rsidR="003D0129" w:rsidRPr="00973133" w:rsidRDefault="003D012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43D1" w14:textId="1BBF5228" w:rsidR="003D0129" w:rsidRPr="00973133" w:rsidRDefault="003D012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36684" w14:textId="77777777" w:rsidR="003D0129" w:rsidRPr="00973133" w:rsidRDefault="003D012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BBA2" w14:textId="54839363" w:rsidR="003D0129" w:rsidRPr="00973133" w:rsidRDefault="005E1F6B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70</w:t>
            </w:r>
          </w:p>
        </w:tc>
      </w:tr>
      <w:tr w:rsidR="003D0129" w:rsidRPr="00973133" w14:paraId="4CAA7F93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9704" w14:textId="607F3037" w:rsidR="003D0129" w:rsidRPr="00973133" w:rsidRDefault="003D0129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3FD5" w14:textId="7A5AC37C" w:rsidR="003D0129" w:rsidRPr="00973133" w:rsidRDefault="003D0129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9DE1" w14:textId="37911A39" w:rsidR="003D0129" w:rsidRPr="00973133" w:rsidRDefault="00B22940" w:rsidP="003D012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8FDC" w14:textId="77777777" w:rsidR="003D0129" w:rsidRPr="00973133" w:rsidRDefault="003D012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0E3EE" w14:textId="4F89D0CE" w:rsidR="003D0129" w:rsidRPr="00973133" w:rsidRDefault="00CF5BE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08B6" w14:textId="77777777" w:rsidR="003D0129" w:rsidRPr="00973133" w:rsidRDefault="003D0129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13A6" w14:textId="190F3F5B" w:rsidR="003D0129" w:rsidRPr="00973133" w:rsidRDefault="005E1F6B" w:rsidP="003D012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40</w:t>
            </w:r>
          </w:p>
        </w:tc>
      </w:tr>
      <w:tr w:rsidR="00CF5BE9" w:rsidRPr="00973133" w14:paraId="6C0BCAE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A25F7" w14:textId="202FC41F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49EC" w14:textId="0D8098C7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D0BB" w14:textId="42215599" w:rsidR="00CF5BE9" w:rsidRPr="00973133" w:rsidRDefault="00B22940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6249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67E1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0905" w14:textId="39DE90C9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5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B5F7" w14:textId="044A9CED" w:rsidR="00CF5BE9" w:rsidRPr="00973133" w:rsidRDefault="005E1F6B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5.00</w:t>
            </w:r>
          </w:p>
        </w:tc>
      </w:tr>
      <w:tr w:rsidR="00CF5BE9" w:rsidRPr="00973133" w14:paraId="7B1BB544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2781" w14:textId="4F40AD47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3870" w14:textId="1B584985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arling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D97B" w14:textId="13DD9F35" w:rsidR="00CF5BE9" w:rsidRPr="00973133" w:rsidRDefault="00B22940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37C1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38D8E" w14:textId="2383BF75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1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3B07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6F76" w14:textId="44B55C07" w:rsidR="00CF5BE9" w:rsidRPr="00973133" w:rsidRDefault="005E1F6B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1.90</w:t>
            </w:r>
          </w:p>
        </w:tc>
      </w:tr>
      <w:tr w:rsidR="00CF5BE9" w:rsidRPr="00973133" w14:paraId="39C6B595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E250" w14:textId="28098634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F0AC" w14:textId="1A08A32E" w:rsidR="00CF5BE9" w:rsidRPr="00973133" w:rsidRDefault="00CF5BE9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FFFA" w14:textId="5CF4A51E" w:rsidR="00CF5BE9" w:rsidRPr="00973133" w:rsidRDefault="00B22940" w:rsidP="00CF5BE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FFA6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575F" w14:textId="20715DBC" w:rsidR="00CF5BE9" w:rsidRPr="00973133" w:rsidRDefault="005E1F6B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D012" w14:textId="77777777" w:rsidR="00CF5BE9" w:rsidRPr="00973133" w:rsidRDefault="00CF5BE9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8266A" w14:textId="69E8D62A" w:rsidR="00CF5BE9" w:rsidRPr="00973133" w:rsidRDefault="005E1F6B" w:rsidP="00CF5BE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60</w:t>
            </w:r>
          </w:p>
        </w:tc>
      </w:tr>
      <w:tr w:rsidR="005E1F6B" w:rsidRPr="00973133" w14:paraId="0623632C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88B8" w14:textId="0C5E5BBF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C0E6" w14:textId="6C241D1F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3164" w14:textId="3B46C87C" w:rsidR="005E1F6B" w:rsidRPr="00973133" w:rsidRDefault="00B22940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88A4A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253A" w14:textId="34DEC66C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14F0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0032" w14:textId="17C2CCDD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60</w:t>
            </w:r>
          </w:p>
        </w:tc>
      </w:tr>
      <w:tr w:rsidR="005E1F6B" w:rsidRPr="00973133" w14:paraId="1D2D4E5A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97BE" w14:textId="42C7BDC5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2BB1" w14:textId="28FF8BBA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arling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ECB6" w14:textId="2273E7CC" w:rsidR="005E1F6B" w:rsidRPr="00973133" w:rsidRDefault="00B22940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8B990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3B30A" w14:textId="4CB04ADE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1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456C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2251" w14:textId="7C18845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1.90</w:t>
            </w:r>
          </w:p>
        </w:tc>
      </w:tr>
      <w:tr w:rsidR="005E1F6B" w:rsidRPr="00973133" w14:paraId="7EEB8580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B560" w14:textId="77267C2C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E1C4" w14:textId="38070643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5F765" w14:textId="3CCD1D8B" w:rsidR="005E1F6B" w:rsidRPr="00973133" w:rsidRDefault="005E1F6B" w:rsidP="005E1F6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9357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4C8B" w14:textId="77777777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4577" w14:textId="1C8462C9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BF52" w14:textId="67803E2A" w:rsidR="005E1F6B" w:rsidRPr="00973133" w:rsidRDefault="005E1F6B" w:rsidP="005E1F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00</w:t>
            </w:r>
          </w:p>
        </w:tc>
      </w:tr>
    </w:tbl>
    <w:p w14:paraId="3CADE2D4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5E3C2F8" w14:textId="6E56F903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40BE220A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592C9E91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C91E704" w14:textId="77777777" w:rsidR="000E2577" w:rsidRDefault="000E2577" w:rsidP="000771B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D1AC319" w14:textId="77777777" w:rsidR="00005813" w:rsidRDefault="0000581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4EC77682" w14:textId="11C9FDD0" w:rsidR="000771B9" w:rsidRPr="004248C8" w:rsidRDefault="000771B9" w:rsidP="000771B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Darren Curry</w:t>
      </w:r>
    </w:p>
    <w:p w14:paraId="551A4BA4" w14:textId="7A8D9AA1" w:rsidR="000771B9" w:rsidRPr="000C5AB7" w:rsidRDefault="000771B9" w:rsidP="000771B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Chief Digital</w:t>
      </w:r>
      <w:r w:rsidR="000C5AB7">
        <w:rPr>
          <w:rFonts w:ascii="Arial" w:hAnsi="Arial" w:cs="Arial"/>
          <w:b/>
          <w:bCs/>
          <w:sz w:val="18"/>
          <w:szCs w:val="18"/>
        </w:rPr>
        <w:t xml:space="preserve">, Data and Technology 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Officer – </w:t>
      </w:r>
      <w:r w:rsidRPr="004248C8">
        <w:rPr>
          <w:rFonts w:ascii="Arial" w:hAnsi="Arial" w:cs="Arial"/>
          <w:bCs/>
          <w:sz w:val="18"/>
          <w:szCs w:val="18"/>
        </w:rPr>
        <w:t>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Pr="004248C8">
        <w:rPr>
          <w:rFonts w:ascii="Arial" w:hAnsi="Arial" w:cs="Arial"/>
          <w:bCs/>
          <w:sz w:val="18"/>
          <w:szCs w:val="18"/>
        </w:rPr>
        <w:t xml:space="preserve"> for period:</w:t>
      </w:r>
    </w:p>
    <w:p w14:paraId="022B549B" w14:textId="71177826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3C2440">
        <w:rPr>
          <w:rFonts w:ascii="Arial" w:hAnsi="Arial" w:cs="Arial"/>
          <w:sz w:val="18"/>
          <w:szCs w:val="18"/>
        </w:rPr>
        <w:t>326.63</w:t>
      </w:r>
    </w:p>
    <w:p w14:paraId="53595D1A" w14:textId="3601A49A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CD36EA">
        <w:rPr>
          <w:rFonts w:ascii="Arial" w:hAnsi="Arial" w:cs="Arial"/>
          <w:sz w:val="18"/>
          <w:szCs w:val="18"/>
        </w:rPr>
        <w:t>29</w:t>
      </w:r>
      <w:r w:rsidR="00BD3278">
        <w:rPr>
          <w:rFonts w:ascii="Arial" w:hAnsi="Arial" w:cs="Arial"/>
          <w:sz w:val="18"/>
          <w:szCs w:val="18"/>
        </w:rPr>
        <w:t>07</w:t>
      </w:r>
      <w:r w:rsidR="00CD36EA">
        <w:rPr>
          <w:rFonts w:ascii="Arial" w:hAnsi="Arial" w:cs="Arial"/>
          <w:sz w:val="18"/>
          <w:szCs w:val="18"/>
        </w:rPr>
        <w:t>.</w:t>
      </w:r>
      <w:r w:rsidR="00BD3278">
        <w:rPr>
          <w:rFonts w:ascii="Arial" w:hAnsi="Arial" w:cs="Arial"/>
          <w:sz w:val="18"/>
          <w:szCs w:val="18"/>
        </w:rPr>
        <w:t>94</w:t>
      </w:r>
    </w:p>
    <w:p w14:paraId="2655A164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3E1D35DF" w14:textId="1188FE9A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3B6550">
        <w:rPr>
          <w:rFonts w:ascii="Arial" w:hAnsi="Arial" w:cs="Arial"/>
          <w:b/>
          <w:bCs/>
          <w:sz w:val="18"/>
          <w:szCs w:val="18"/>
        </w:rPr>
        <w:t>323</w:t>
      </w:r>
      <w:r w:rsidR="00BD3278">
        <w:rPr>
          <w:rFonts w:ascii="Arial" w:hAnsi="Arial" w:cs="Arial"/>
          <w:b/>
          <w:bCs/>
          <w:sz w:val="18"/>
          <w:szCs w:val="18"/>
        </w:rPr>
        <w:t>4</w:t>
      </w:r>
      <w:r w:rsidR="003B6550">
        <w:rPr>
          <w:rFonts w:ascii="Arial" w:hAnsi="Arial" w:cs="Arial"/>
          <w:b/>
          <w:bCs/>
          <w:sz w:val="18"/>
          <w:szCs w:val="18"/>
        </w:rPr>
        <w:t>.</w:t>
      </w:r>
      <w:r w:rsidR="00BD3278">
        <w:rPr>
          <w:rFonts w:ascii="Arial" w:hAnsi="Arial" w:cs="Arial"/>
          <w:b/>
          <w:bCs/>
          <w:sz w:val="18"/>
          <w:szCs w:val="18"/>
        </w:rPr>
        <w:t>57</w:t>
      </w:r>
    </w:p>
    <w:p w14:paraId="01A87CDD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7CADD63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4BEDD02E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F42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29BFE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23A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C43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97380EA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1F25674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DEB5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CB8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66A059BF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85703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F1A48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104C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3324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CA58D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D1E9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CC09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2ED659AC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E104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45E0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344FEB" w:rsidRPr="004248C8" w14:paraId="6BC283B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D725" w14:textId="477BB8FD" w:rsidR="00344FEB" w:rsidRPr="004248C8" w:rsidRDefault="00344FEB" w:rsidP="00344FE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6959" w14:textId="236E9EA2" w:rsidR="00344FEB" w:rsidRPr="00AC5EE7" w:rsidRDefault="00341976" w:rsidP="00344F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8367" w14:textId="7B886E2E" w:rsidR="00344FEB" w:rsidRPr="00AC5EE7" w:rsidRDefault="00341976" w:rsidP="00344F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DADC" w14:textId="77777777" w:rsidR="00344FEB" w:rsidRPr="004248C8" w:rsidRDefault="00344FEB" w:rsidP="00344F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1EF7" w14:textId="77777777" w:rsidR="00344FEB" w:rsidRPr="004248C8" w:rsidRDefault="00344FEB" w:rsidP="00344F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59291" w14:textId="77777777" w:rsidR="00344FEB" w:rsidRPr="004248C8" w:rsidRDefault="00344FEB" w:rsidP="00344F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49E4A" w14:textId="77777777" w:rsidR="00344FEB" w:rsidRPr="004248C8" w:rsidRDefault="00344FEB" w:rsidP="00344F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96003" w14:textId="5AA4898B" w:rsidR="00344FEB" w:rsidRPr="004248C8" w:rsidRDefault="00344FEB" w:rsidP="00344F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32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38D7" w14:textId="25713FEB" w:rsidR="00344FEB" w:rsidRPr="004248C8" w:rsidRDefault="00B22940" w:rsidP="00344F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2.00</w:t>
            </w:r>
          </w:p>
        </w:tc>
      </w:tr>
      <w:tr w:rsidR="00341976" w:rsidRPr="004248C8" w14:paraId="2DA4758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680D3" w14:textId="0A1FF76D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EEE6" w14:textId="46C53521" w:rsidR="00341976" w:rsidRPr="00344FEB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DC00" w14:textId="47920023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BBCC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E6C1C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3055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915A2" w14:textId="4CD4FAAC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F98C7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FB97" w14:textId="176293AC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41976" w:rsidRPr="004248C8" w14:paraId="30A4F92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A4E3" w14:textId="1BC674CF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9260" w14:textId="7FECEFB1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34A9" w14:textId="066A09B6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B52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7DE8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D144E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0EB3F" w14:textId="4B206C35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B3D7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924C9" w14:textId="1D9C0EC0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41976" w:rsidRPr="004248C8" w14:paraId="43F5ECB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D142" w14:textId="07F6DD6F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CBA66" w14:textId="209935F2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7CAC5" w14:textId="5F96A7A6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AE11A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6DC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2749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C867" w14:textId="35E403DF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0E9B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EFB6" w14:textId="0EF88E3A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41976" w:rsidRPr="004248C8" w14:paraId="6B007C1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0F45E" w14:textId="48080A5C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A7B2" w14:textId="5D27052F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2092" w14:textId="150B275C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50C4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2CDE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2D4C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7EC6" w14:textId="5368F82E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A345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F5B8" w14:textId="1DF42197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41976" w:rsidRPr="004248C8" w14:paraId="472A476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AE5F" w14:textId="197B538B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3773" w14:textId="24631F87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3EE72" w14:textId="3B637E81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8A0C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A0CA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223A" w14:textId="58839B7E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3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D16D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031F2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C13F" w14:textId="0D7AB7A0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3.00</w:t>
            </w:r>
          </w:p>
        </w:tc>
      </w:tr>
      <w:tr w:rsidR="00341976" w:rsidRPr="004248C8" w14:paraId="253E362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0E62" w14:textId="6E7151B7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BBB0" w14:textId="0006E8D0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F32F8" w14:textId="3616E1ED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31A6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7BD4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1B10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1459" w14:textId="4BF1194C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6497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BA88E" w14:textId="2645B4AA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41976" w:rsidRPr="004248C8" w14:paraId="435655B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7A3B" w14:textId="4B8F34FF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D665" w14:textId="38DAE37A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9392" w14:textId="2E18549F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0855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6982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531A" w14:textId="5A685031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9.93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F319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9DA13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FC7F" w14:textId="77454666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9.93</w:t>
            </w:r>
          </w:p>
        </w:tc>
      </w:tr>
      <w:tr w:rsidR="00341976" w:rsidRPr="004248C8" w14:paraId="744B1B0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92D8" w14:textId="67401763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581D" w14:textId="1EB9A46F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1CE4" w14:textId="5DA83CB5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0DD4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B3DEE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AAF9" w14:textId="46AD3C80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2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18A8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A4CC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FEFB1" w14:textId="401C1362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20</w:t>
            </w:r>
          </w:p>
        </w:tc>
      </w:tr>
      <w:tr w:rsidR="00341976" w:rsidRPr="004248C8" w14:paraId="6CCB9B7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5917" w14:textId="56260D3E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6B486" w14:textId="468DB845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6B78" w14:textId="31B13FC4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BEEB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45E4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13DE" w14:textId="2E11765A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0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115E6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1E1C3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BB14" w14:textId="38350113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0.00</w:t>
            </w:r>
          </w:p>
        </w:tc>
      </w:tr>
      <w:tr w:rsidR="00341976" w:rsidRPr="004248C8" w14:paraId="0662BF7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6A10" w14:textId="1FA65CBC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DAD4" w14:textId="4FFA9BD4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0C9F7" w14:textId="10265AE5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BF21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29E2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0953A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9888B" w14:textId="0A089C89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8185D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4F6D" w14:textId="448E8621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341976" w:rsidRPr="004248C8" w14:paraId="7C7E33F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87FE" w14:textId="321D1DCC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5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1E9F" w14:textId="16EE218E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A3A3" w14:textId="739BE5D7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70F0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A763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7914" w14:textId="6B3EFC83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4.5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AE44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0A72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838A" w14:textId="23C5B999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4.50</w:t>
            </w:r>
          </w:p>
        </w:tc>
      </w:tr>
      <w:tr w:rsidR="00341976" w:rsidRPr="004248C8" w14:paraId="0B5EB91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A1D87" w14:textId="4983472D" w:rsidR="00341976" w:rsidRPr="004248C8" w:rsidRDefault="00341976" w:rsidP="003419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B9BF0" w14:textId="23D362AB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FC23" w14:textId="77CAABB5" w:rsidR="00341976" w:rsidRPr="00AC5EE7" w:rsidRDefault="00341976" w:rsidP="003419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9C2A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BBBD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429C" w14:textId="63A0B236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2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84BBD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6F2B" w14:textId="77777777" w:rsidR="00341976" w:rsidRPr="004248C8" w:rsidRDefault="00341976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B8D6" w14:textId="0F44C1D2" w:rsidR="00341976" w:rsidRPr="004248C8" w:rsidRDefault="00B22940" w:rsidP="003419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2.00</w:t>
            </w:r>
          </w:p>
        </w:tc>
      </w:tr>
    </w:tbl>
    <w:p w14:paraId="6DDDB06B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CC5E2D1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709B4810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B662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0A1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851987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359C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84937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8A9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28B756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5B23345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6BFF65A3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8DF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2167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057D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A567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64B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9E7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4C7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6225" w:rsidRPr="00973133" w14:paraId="7CFAE1FE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0F35" w14:textId="1FD55B9C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33ACC" w14:textId="2874C5DB" w:rsidR="00DF6225" w:rsidRPr="00973133" w:rsidRDefault="00526263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37614" w14:textId="0C5407CE" w:rsidR="00DF6225" w:rsidRPr="00973133" w:rsidRDefault="00526263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5D287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6939" w14:textId="0F431C8E" w:rsidR="00DF6225" w:rsidRPr="00973133" w:rsidRDefault="003F5409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383EE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8FB3B" w14:textId="4759F770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</w:tr>
      <w:tr w:rsidR="00526263" w:rsidRPr="00973133" w14:paraId="1FA43017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07F0" w14:textId="7D25605E" w:rsidR="00526263" w:rsidRPr="00A53609" w:rsidRDefault="009F3728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78B9" w14:textId="7D145DEF" w:rsidR="00526263" w:rsidRDefault="009F3728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838AE" w14:textId="2C96D196" w:rsidR="00526263" w:rsidRDefault="009F3728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3657E" w14:textId="77777777" w:rsidR="00526263" w:rsidRPr="00973133" w:rsidRDefault="00526263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97D66" w14:textId="77777777" w:rsidR="00526263" w:rsidRPr="00973133" w:rsidRDefault="00526263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77BE" w14:textId="351F3E52" w:rsidR="00526263" w:rsidRPr="00973133" w:rsidRDefault="009F3728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2.4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A64A7" w14:textId="208929CC" w:rsidR="00526263" w:rsidRPr="00973133" w:rsidRDefault="009F3728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2.40</w:t>
            </w:r>
          </w:p>
        </w:tc>
      </w:tr>
      <w:tr w:rsidR="00DF6225" w:rsidRPr="00973133" w14:paraId="37923948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040D0" w14:textId="3E1AA976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3427A" w14:textId="29EAB1F4" w:rsidR="00DF6225" w:rsidRPr="00973133" w:rsidRDefault="00526263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3722" w14:textId="2E1AF228" w:rsidR="00DF6225" w:rsidRPr="00973133" w:rsidRDefault="00526263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F403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D6B4" w14:textId="7B044168" w:rsidR="00DF6225" w:rsidRPr="00973133" w:rsidRDefault="003F5409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9966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A803" w14:textId="0ED9C60E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</w:tr>
      <w:tr w:rsidR="00DF6225" w:rsidRPr="00973133" w14:paraId="595963B0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F948" w14:textId="6E3B93E8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FEBF6" w14:textId="68B3E355" w:rsidR="00DF6225" w:rsidRPr="00973133" w:rsidRDefault="00E007D6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2E08" w14:textId="4193E605" w:rsidR="00DF6225" w:rsidRPr="00973133" w:rsidRDefault="009E6478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D7E0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8697" w14:textId="10E5E2F1" w:rsidR="00DF6225" w:rsidRPr="00973133" w:rsidRDefault="004D7FA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1D01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99A82" w14:textId="302A1CBF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70</w:t>
            </w:r>
          </w:p>
        </w:tc>
      </w:tr>
      <w:tr w:rsidR="00DF6225" w:rsidRPr="00973133" w14:paraId="713CA127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BE95" w14:textId="46B9D2FC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10C1B" w14:textId="58137B27" w:rsidR="00DF6225" w:rsidRPr="00973133" w:rsidRDefault="004D7FAF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emel Hempstea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A4791" w14:textId="1C1851FA" w:rsidR="00DF6225" w:rsidRPr="00973133" w:rsidRDefault="009E6478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7039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1FF0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FCE0" w14:textId="21D1541B" w:rsidR="00DF6225" w:rsidRPr="00973133" w:rsidRDefault="002E4182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4.98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8EA2E" w14:textId="180BB45E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4.98</w:t>
            </w:r>
          </w:p>
        </w:tc>
      </w:tr>
      <w:tr w:rsidR="00DF6225" w:rsidRPr="00973133" w14:paraId="25D6FCB6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62987" w14:textId="61DFEC54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5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413A8" w14:textId="4A910477" w:rsidR="00DF6225" w:rsidRPr="00973133" w:rsidRDefault="004D7FAF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F85C" w14:textId="3907B830" w:rsidR="00DF6225" w:rsidRPr="00973133" w:rsidRDefault="009E6478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C393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DCA9" w14:textId="2539984C" w:rsidR="00DF6225" w:rsidRPr="00973133" w:rsidRDefault="00BE63E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1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F56B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E24A" w14:textId="27EF19E2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1.40</w:t>
            </w:r>
          </w:p>
        </w:tc>
      </w:tr>
      <w:tr w:rsidR="00DF6225" w:rsidRPr="00973133" w14:paraId="78F49B5B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AD9A" w14:textId="6097C5EA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ED327" w14:textId="64C189EB" w:rsidR="00DF6225" w:rsidRPr="00973133" w:rsidRDefault="00BE63EF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7295A" w14:textId="4C49AF55" w:rsidR="00DF6225" w:rsidRPr="00973133" w:rsidRDefault="00C341D0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45A7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D6FB" w14:textId="2DF3BFE0" w:rsidR="00DF6225" w:rsidRPr="00973133" w:rsidRDefault="00BE63E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A47AF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CB8A7" w14:textId="3FBDA9B7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</w:tr>
      <w:tr w:rsidR="00BE63EF" w:rsidRPr="00973133" w14:paraId="6FAD48A3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699C" w14:textId="16175199" w:rsidR="00BE63EF" w:rsidRPr="00A53609" w:rsidRDefault="0019732A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5DDC" w14:textId="1EA3DF7B" w:rsidR="00BE63EF" w:rsidRDefault="0019732A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B91B" w14:textId="1A0D1F5D" w:rsidR="00BE63EF" w:rsidRPr="00973133" w:rsidRDefault="00C341D0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32823" w14:textId="77777777" w:rsidR="00BE63EF" w:rsidRPr="00973133" w:rsidRDefault="00BE63E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8CB4" w14:textId="77777777" w:rsidR="00BE63EF" w:rsidRPr="00973133" w:rsidRDefault="00BE63E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7B88" w14:textId="0D8B7454" w:rsidR="00BE63EF" w:rsidRPr="00973133" w:rsidRDefault="0019732A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8D556" w14:textId="38E836D4" w:rsidR="00BE63EF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00</w:t>
            </w:r>
          </w:p>
        </w:tc>
      </w:tr>
      <w:tr w:rsidR="00DF6225" w:rsidRPr="00973133" w14:paraId="6D49B41B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C0D7" w14:textId="7A3EDF38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A8E3" w14:textId="15F11AA4" w:rsidR="00DF6225" w:rsidRPr="00973133" w:rsidRDefault="00BE63EF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C975" w14:textId="30EF1E6E" w:rsidR="00DF6225" w:rsidRPr="00973133" w:rsidRDefault="00C341D0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61CC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CB635" w14:textId="44AD07B1" w:rsidR="00DF6225" w:rsidRPr="00973133" w:rsidRDefault="00097AA6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7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0D0F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D164" w14:textId="51731F22" w:rsidR="00DF6225" w:rsidRPr="00973133" w:rsidRDefault="00ED3ABB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7.70</w:t>
            </w:r>
          </w:p>
        </w:tc>
      </w:tr>
      <w:tr w:rsidR="00DF6225" w:rsidRPr="00973133" w14:paraId="05A3DD77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0368" w14:textId="461C2392" w:rsidR="00DF6225" w:rsidRPr="00A53609" w:rsidRDefault="00DF6225" w:rsidP="00A536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2960F" w14:textId="36B32FAB" w:rsidR="00DF6225" w:rsidRPr="00973133" w:rsidRDefault="00097AA6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78CB" w14:textId="0D6E16E3" w:rsidR="00DF6225" w:rsidRPr="00973133" w:rsidRDefault="00D248D3" w:rsidP="00DF62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DD830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9E79" w14:textId="720EAA09" w:rsidR="00DF6225" w:rsidRPr="00973133" w:rsidRDefault="007223EF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7D85" w14:textId="77777777" w:rsidR="00DF6225" w:rsidRPr="00973133" w:rsidRDefault="00DF6225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3101" w14:textId="68B249EE" w:rsidR="00DF6225" w:rsidRPr="00973133" w:rsidRDefault="00D326BE" w:rsidP="00DF62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.10</w:t>
            </w:r>
          </w:p>
        </w:tc>
      </w:tr>
      <w:tr w:rsidR="00097AA6" w:rsidRPr="00973133" w14:paraId="536DCA00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97AA" w14:textId="408D74BA" w:rsidR="00097AA6" w:rsidRPr="00A53609" w:rsidRDefault="00097AA6" w:rsidP="00097AA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92169" w14:textId="2AE9BE3E" w:rsidR="00097AA6" w:rsidRPr="00973133" w:rsidRDefault="00097AA6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8C04" w14:textId="242C254E" w:rsidR="00097AA6" w:rsidRPr="00973133" w:rsidRDefault="00D248D3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4B3E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88E6" w14:textId="3E1231DF" w:rsidR="00097AA6" w:rsidRPr="00973133" w:rsidRDefault="007223EF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4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D7AA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4751E" w14:textId="1ABB1CDA" w:rsidR="00097AA6" w:rsidRPr="00973133" w:rsidRDefault="00D326BE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4.30</w:t>
            </w:r>
          </w:p>
        </w:tc>
      </w:tr>
      <w:tr w:rsidR="00097AA6" w:rsidRPr="00973133" w14:paraId="52C2ACF1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4B6C" w14:textId="2C48CB61" w:rsidR="00097AA6" w:rsidRPr="00A53609" w:rsidRDefault="00097AA6" w:rsidP="00097AA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D3DCE" w14:textId="1CC91FDE" w:rsidR="00097AA6" w:rsidRPr="00973133" w:rsidRDefault="00097AA6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044B" w14:textId="2D910042" w:rsidR="00097AA6" w:rsidRPr="00973133" w:rsidRDefault="00D248D3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67FC5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09031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89A8" w14:textId="03DD383A" w:rsidR="00097AA6" w:rsidRPr="00973133" w:rsidRDefault="007223EF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0.5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5D46A" w14:textId="786A861C" w:rsidR="00097AA6" w:rsidRPr="00973133" w:rsidRDefault="00D326BE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0.50</w:t>
            </w:r>
          </w:p>
        </w:tc>
      </w:tr>
      <w:tr w:rsidR="00097AA6" w:rsidRPr="00973133" w14:paraId="78B38A1D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1168D" w14:textId="7FAF24B2" w:rsidR="00097AA6" w:rsidRPr="00A53609" w:rsidRDefault="00097AA6" w:rsidP="00097AA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lastRenderedPageBreak/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04AC" w14:textId="7F377C28" w:rsidR="00097AA6" w:rsidRPr="00973133" w:rsidRDefault="00097AA6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3871" w14:textId="2EC3AE4F" w:rsidR="00097AA6" w:rsidRPr="00973133" w:rsidRDefault="00D248D3" w:rsidP="00097A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0790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0837" w14:textId="67433043" w:rsidR="00097AA6" w:rsidRPr="00973133" w:rsidRDefault="007223EF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E4D9" w14:textId="77777777" w:rsidR="00097AA6" w:rsidRPr="00973133" w:rsidRDefault="00097AA6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1B85" w14:textId="56F89069" w:rsidR="00097AA6" w:rsidRPr="00973133" w:rsidRDefault="00D326BE" w:rsidP="00097A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5.90</w:t>
            </w:r>
          </w:p>
        </w:tc>
      </w:tr>
      <w:tr w:rsidR="00F13DD2" w:rsidRPr="00973133" w14:paraId="4331D0B0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8E3C" w14:textId="64BBA894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6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7EDE" w14:textId="35B2BA41" w:rsidR="00F13DD2" w:rsidRPr="00973133" w:rsidRDefault="00F13DD2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erkhamste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FA25" w14:textId="3F4893BB" w:rsidR="00F13DD2" w:rsidRPr="00973133" w:rsidRDefault="009E6478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1BB5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BC66B" w14:textId="04492A50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7E4A4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4563" w14:textId="47CA27D4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20</w:t>
            </w:r>
          </w:p>
        </w:tc>
      </w:tr>
      <w:tr w:rsidR="00F13DD2" w:rsidRPr="00973133" w14:paraId="3F603369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08E9" w14:textId="29318656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7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96AE" w14:textId="0A42201B" w:rsidR="00F13DD2" w:rsidRPr="00973133" w:rsidRDefault="00F13DD2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emel Hempstea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B685A" w14:textId="5BB09803" w:rsidR="00F13DD2" w:rsidRPr="00973133" w:rsidRDefault="009E6478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280C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4F04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338E" w14:textId="5CF74AAC" w:rsidR="00F13DD2" w:rsidRPr="00973133" w:rsidRDefault="0019732A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9.26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A607" w14:textId="3EA424AB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9.26</w:t>
            </w:r>
          </w:p>
        </w:tc>
      </w:tr>
      <w:tr w:rsidR="00F13DD2" w:rsidRPr="00973133" w14:paraId="0963ED51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154B" w14:textId="6BFB68AE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8EE1" w14:textId="128AE2D8" w:rsidR="00F13DD2" w:rsidRPr="00973133" w:rsidRDefault="00F13DD2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FCCC" w14:textId="2E744CE7" w:rsidR="00F13DD2" w:rsidRPr="00973133" w:rsidRDefault="009E6478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Training cours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D449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CB481" w14:textId="0D892252" w:rsidR="00F13DD2" w:rsidRPr="00973133" w:rsidRDefault="002B5CC4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1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BDB6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CAE7" w14:textId="1A9544BF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1.40</w:t>
            </w:r>
          </w:p>
        </w:tc>
      </w:tr>
      <w:tr w:rsidR="00F13DD2" w:rsidRPr="00973133" w14:paraId="6699421E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FB51" w14:textId="4127E503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03F4C" w14:textId="12FEAC52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1D86" w14:textId="47684B6A" w:rsidR="00F13DD2" w:rsidRPr="00973133" w:rsidRDefault="00D248D3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927F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CC6E" w14:textId="329DF66F" w:rsidR="00F13DD2" w:rsidRPr="00973133" w:rsidRDefault="00263013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7DF0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54231" w14:textId="294A19B4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30</w:t>
            </w:r>
          </w:p>
        </w:tc>
      </w:tr>
      <w:tr w:rsidR="00F13DD2" w:rsidRPr="00973133" w14:paraId="3785BAFD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E7F0" w14:textId="5E3E15D0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A6F8" w14:textId="38A0DDFA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6E8D" w14:textId="3CFC5F48" w:rsidR="00F13DD2" w:rsidRPr="00973133" w:rsidRDefault="00D248D3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1E2A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36B5" w14:textId="6CE171EB" w:rsidR="00F13DD2" w:rsidRPr="00973133" w:rsidRDefault="00263013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8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8490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54BE" w14:textId="05643A2D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8.80</w:t>
            </w:r>
          </w:p>
        </w:tc>
      </w:tr>
      <w:tr w:rsidR="00F13DD2" w:rsidRPr="00973133" w14:paraId="7DFA01DA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1EE0" w14:textId="06F43718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A3F61" w14:textId="0F8B804C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5B6E" w14:textId="097B9F5D" w:rsidR="00F13DD2" w:rsidRPr="00973133" w:rsidRDefault="00D248D3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7A15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396A" w14:textId="0F9A8F03" w:rsidR="00F13DD2" w:rsidRPr="00973133" w:rsidRDefault="00263013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8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83C8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5530" w14:textId="0A32D411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8.70</w:t>
            </w:r>
          </w:p>
        </w:tc>
      </w:tr>
      <w:tr w:rsidR="00F13DD2" w:rsidRPr="00973133" w14:paraId="34839ABE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9EA7" w14:textId="295C9B69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42D5" w14:textId="2FCF0F9F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E13D" w14:textId="42544863" w:rsidR="00F13DD2" w:rsidRPr="00973133" w:rsidRDefault="00D248D3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B9E60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B214" w14:textId="0F927151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5DA4" w14:textId="0011EC4C" w:rsidR="00F13DD2" w:rsidRPr="00973133" w:rsidRDefault="00C5116F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3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3525" w14:textId="67673B28" w:rsidR="00F13DD2" w:rsidRPr="00973133" w:rsidRDefault="00D326BE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3.00</w:t>
            </w:r>
          </w:p>
        </w:tc>
      </w:tr>
      <w:tr w:rsidR="00F15909" w:rsidRPr="00973133" w14:paraId="0D44403C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12B3" w14:textId="60C2E090" w:rsidR="00F15909" w:rsidRPr="00A53609" w:rsidRDefault="00F15909" w:rsidP="00F159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4195" w14:textId="10E031AD" w:rsidR="00F15909" w:rsidRPr="00973133" w:rsidRDefault="00F15909" w:rsidP="00F1590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C1F9" w14:textId="3669DA0D" w:rsidR="00F15909" w:rsidRPr="00973133" w:rsidRDefault="00F15909" w:rsidP="00F1590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36D4A" w14:textId="77777777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5EDD" w14:textId="490E3A77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819DA" w14:textId="1FAFEF59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5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AAAB" w14:textId="0F5E1013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5.00</w:t>
            </w:r>
          </w:p>
        </w:tc>
      </w:tr>
      <w:tr w:rsidR="00F15909" w:rsidRPr="00973133" w14:paraId="15DA3246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001A" w14:textId="2F2DD0DA" w:rsidR="00F15909" w:rsidRPr="00A53609" w:rsidRDefault="00F15909" w:rsidP="00F1590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CFD8" w14:textId="0D02B701" w:rsidR="00F15909" w:rsidRPr="00973133" w:rsidRDefault="00F15909" w:rsidP="00F1590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689D" w14:textId="15DF07A2" w:rsidR="00F15909" w:rsidRPr="00973133" w:rsidRDefault="00F15909" w:rsidP="00F1590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0C06" w14:textId="77777777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3CD5" w14:textId="66E39AB4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1C4EC" w14:textId="07230E2D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49DB" w14:textId="1A2EC3F4" w:rsidR="00F15909" w:rsidRPr="00973133" w:rsidRDefault="00F15909" w:rsidP="00F159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5.80</w:t>
            </w:r>
          </w:p>
        </w:tc>
      </w:tr>
      <w:tr w:rsidR="00F13DD2" w:rsidRPr="00973133" w14:paraId="09B0C800" w14:textId="77777777" w:rsidTr="00DF622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E8A4" w14:textId="45FE188F" w:rsidR="00F13DD2" w:rsidRPr="00A53609" w:rsidRDefault="00F13DD2" w:rsidP="00F13DD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609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C155" w14:textId="6914C49A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A6FB" w14:textId="1B65B955" w:rsidR="00F13DD2" w:rsidRPr="00973133" w:rsidRDefault="00103A9A" w:rsidP="00F13DD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C180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42EED" w14:textId="77777777" w:rsidR="00F13DD2" w:rsidRPr="00973133" w:rsidRDefault="00F13DD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3BB9" w14:textId="39930A90" w:rsidR="00F13DD2" w:rsidRPr="00973133" w:rsidRDefault="00A62332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50B56" w14:textId="20F11B17" w:rsidR="00F13DD2" w:rsidRPr="00973133" w:rsidRDefault="00F16747" w:rsidP="00F13D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</w:tr>
    </w:tbl>
    <w:p w14:paraId="3FBCCC21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8EFD565" w14:textId="1891277D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5DED0D9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838879E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F6E9D82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98AEE22" w14:textId="77777777" w:rsidR="006670AF" w:rsidRDefault="006670AF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592638C0" w14:textId="397CF334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Mark Dibble</w:t>
      </w:r>
    </w:p>
    <w:p w14:paraId="2A5C0D78" w14:textId="33C502A6" w:rsidR="002A5C6A" w:rsidRPr="004248C8" w:rsidRDefault="000C5AB7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hief People Officer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="002A5C6A"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10158BCB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25A0B740" w14:textId="4EB2AE0C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5C713E">
        <w:rPr>
          <w:rFonts w:ascii="Arial" w:hAnsi="Arial" w:cs="Arial"/>
          <w:sz w:val="18"/>
          <w:szCs w:val="18"/>
        </w:rPr>
        <w:t>440.</w:t>
      </w:r>
      <w:r w:rsidR="00BD3278">
        <w:rPr>
          <w:rFonts w:ascii="Arial" w:hAnsi="Arial" w:cs="Arial"/>
          <w:sz w:val="18"/>
          <w:szCs w:val="18"/>
        </w:rPr>
        <w:t>4</w:t>
      </w:r>
      <w:r w:rsidR="005C713E">
        <w:rPr>
          <w:rFonts w:ascii="Arial" w:hAnsi="Arial" w:cs="Arial"/>
          <w:sz w:val="18"/>
          <w:szCs w:val="18"/>
        </w:rPr>
        <w:t>0</w:t>
      </w:r>
    </w:p>
    <w:p w14:paraId="21A2D730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7F26041B" w14:textId="3D514431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5C713E">
        <w:rPr>
          <w:rFonts w:ascii="Arial" w:hAnsi="Arial" w:cs="Arial"/>
          <w:b/>
          <w:bCs/>
          <w:sz w:val="18"/>
          <w:szCs w:val="18"/>
        </w:rPr>
        <w:t>440.</w:t>
      </w:r>
      <w:r w:rsidR="00BD3278">
        <w:rPr>
          <w:rFonts w:ascii="Arial" w:hAnsi="Arial" w:cs="Arial"/>
          <w:b/>
          <w:bCs/>
          <w:sz w:val="18"/>
          <w:szCs w:val="18"/>
        </w:rPr>
        <w:t>40</w:t>
      </w:r>
    </w:p>
    <w:p w14:paraId="70787E6F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632C3B2" w14:textId="2A302ABF" w:rsidR="00E6089D" w:rsidRPr="008C7E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348A49A6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83831CF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6795F51E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B972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D16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0A9B3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FF3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10E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A75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0A38A2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CF6EAA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09BF4F0A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96CE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4583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96F6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97F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CF3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5D6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931F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089D" w:rsidRPr="00973133" w14:paraId="3C6DFA5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F8D8" w14:textId="28C50B45" w:rsidR="00E6089D" w:rsidRPr="00973133" w:rsidRDefault="00F5176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3183" w14:textId="02143058" w:rsidR="00E6089D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4D86" w14:textId="75B2B0BE" w:rsidR="00E6089D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4ECD6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C1CF" w14:textId="42442367" w:rsidR="00E6089D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7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E39C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C777" w14:textId="02E6F044" w:rsidR="00E6089D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7.60</w:t>
            </w:r>
          </w:p>
        </w:tc>
      </w:tr>
      <w:tr w:rsidR="00F51763" w:rsidRPr="00973133" w14:paraId="71A2025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D0808" w14:textId="2AAD72DF" w:rsidR="00F51763" w:rsidRPr="00973133" w:rsidRDefault="00F5176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DB7E" w14:textId="07CE9507" w:rsidR="00F51763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60A4" w14:textId="6FE95D4F" w:rsidR="00F51763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654C3" w14:textId="77777777" w:rsidR="00F51763" w:rsidRPr="00973133" w:rsidRDefault="00F5176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86DF" w14:textId="29A8C487" w:rsidR="00F51763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8DE2B" w14:textId="77777777" w:rsidR="00F51763" w:rsidRPr="00973133" w:rsidRDefault="00F5176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00A8F" w14:textId="726AE4FA" w:rsidR="00F51763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</w:tr>
      <w:tr w:rsidR="00F51763" w:rsidRPr="00973133" w14:paraId="39C6B258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2B01" w14:textId="50204B13" w:rsidR="00F51763" w:rsidRPr="00973133" w:rsidRDefault="00F5176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38EB7" w14:textId="6690AD2E" w:rsidR="00F51763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FC03" w14:textId="7855627D" w:rsidR="00F51763" w:rsidRPr="00973133" w:rsidRDefault="003A353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F0C2" w14:textId="77777777" w:rsidR="00F51763" w:rsidRPr="00973133" w:rsidRDefault="00F5176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0B02" w14:textId="77777777" w:rsidR="00F51763" w:rsidRPr="00973133" w:rsidRDefault="00F5176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1EF8" w14:textId="53B18A46" w:rsidR="00F51763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08BB" w14:textId="0572AD87" w:rsidR="00F51763" w:rsidRPr="00973133" w:rsidRDefault="00560DC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</w:tr>
    </w:tbl>
    <w:p w14:paraId="622AD5B1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054D692" w14:textId="5D525BC4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8C87C1A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FAFFACD" w14:textId="77777777" w:rsidR="000A16F2" w:rsidRPr="004248C8" w:rsidRDefault="000A16F2" w:rsidP="006F42C7">
      <w:pPr>
        <w:autoSpaceDE w:val="0"/>
        <w:spacing w:after="0" w:line="240" w:lineRule="auto"/>
        <w:rPr>
          <w:rFonts w:ascii="Arial" w:hAnsi="Arial" w:cs="Arial"/>
          <w:bCs/>
          <w:sz w:val="18"/>
          <w:szCs w:val="18"/>
        </w:rPr>
      </w:pPr>
    </w:p>
    <w:p w14:paraId="13FB1434" w14:textId="77777777" w:rsidR="00793DD1" w:rsidRDefault="00793DD1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32BEACC2" w14:textId="6F57BD03" w:rsidR="002A5C6A" w:rsidRPr="004248C8" w:rsidRDefault="006315D5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A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>ndy McKinlay</w:t>
      </w:r>
    </w:p>
    <w:p w14:paraId="57F6513D" w14:textId="71250F6A" w:rsidR="002A5C6A" w:rsidRPr="004248C8" w:rsidRDefault="000C5AB7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Chief Finance Officer 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- </w:t>
      </w:r>
      <w:r w:rsidR="002A5C6A"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4654634C" w14:textId="4A376264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576566">
        <w:rPr>
          <w:rFonts w:ascii="Arial" w:hAnsi="Arial" w:cs="Arial"/>
          <w:sz w:val="18"/>
          <w:szCs w:val="18"/>
        </w:rPr>
        <w:t>526.90</w:t>
      </w:r>
    </w:p>
    <w:p w14:paraId="2E7234C0" w14:textId="26D23648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A921BA">
        <w:rPr>
          <w:rFonts w:ascii="Arial" w:hAnsi="Arial" w:cs="Arial"/>
          <w:sz w:val="18"/>
          <w:szCs w:val="18"/>
        </w:rPr>
        <w:t>1886.95</w:t>
      </w:r>
    </w:p>
    <w:p w14:paraId="6E5E70EE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381F49BB" w14:textId="4883DA07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A921BA">
        <w:rPr>
          <w:rFonts w:ascii="Arial" w:hAnsi="Arial" w:cs="Arial"/>
          <w:b/>
          <w:bCs/>
          <w:sz w:val="18"/>
          <w:szCs w:val="18"/>
        </w:rPr>
        <w:t>2413.85</w:t>
      </w:r>
    </w:p>
    <w:p w14:paraId="235C5ABC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2911A2EF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6BDFFB39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6CF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E84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82E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A2D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7BB2AE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126907F5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2EC0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11A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3A454FFD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A575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934C5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A5D69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31BB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8954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56C5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BC1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0C6DFB8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662A5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4B8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21E8912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5D94" w14:textId="6FFAFF51" w:rsidR="00E6089D" w:rsidRPr="004248C8" w:rsidRDefault="002D23DA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A0E0" w14:textId="62788FAD" w:rsidR="00E6089D" w:rsidRPr="00AC5EE7" w:rsidRDefault="007F6D6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8E5D" w14:textId="34B94351" w:rsidR="00E6089D" w:rsidRPr="00AC5EE7" w:rsidRDefault="007F6D6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4938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D576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9143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6D3F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F4BB" w14:textId="6BB9739F" w:rsidR="00E6089D" w:rsidRPr="004248C8" w:rsidRDefault="00CD59D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5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AAE2" w14:textId="17E2FE2A" w:rsidR="00E6089D" w:rsidRPr="004248C8" w:rsidRDefault="009B327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00</w:t>
            </w:r>
          </w:p>
        </w:tc>
      </w:tr>
      <w:tr w:rsidR="007F6D62" w:rsidRPr="004248C8" w14:paraId="45F0030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3F39" w14:textId="5301DDF8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33B1" w14:textId="5207E58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D9CD" w14:textId="2222497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78C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FB9B" w14:textId="16CE407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1B3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DBF6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DBF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3F45" w14:textId="1FD034D4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4618F02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78F7" w14:textId="2E9EC4E8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8826" w14:textId="273409E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013B7" w14:textId="15D6A2EB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11B5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29381" w14:textId="269B2CA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668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5FD8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C641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6861" w14:textId="7D20CF11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54F9AD6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614D1" w14:textId="62F8155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753C" w14:textId="266A8DCA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35A70" w14:textId="6504AC6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133C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C693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DF1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3DD8" w14:textId="03208EF2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46E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12E4" w14:textId="2E3EB69C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7F6D62" w:rsidRPr="004248C8" w14:paraId="09151DD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1720" w14:textId="02004E7A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8E890" w14:textId="08099DD9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B029" w14:textId="3C0C0837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8D23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453E" w14:textId="069FE4D5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322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680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529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75B3" w14:textId="5FE7DFB6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5F1A984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9AF26" w14:textId="409505FD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0D8F" w14:textId="3FAFFBC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0F19" w14:textId="09ADFBC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1E5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4E9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2E64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E917" w14:textId="21AEE178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F32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69979" w14:textId="0F045775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7712D9C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9175" w14:textId="146817D5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3A95" w14:textId="2301876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0A05" w14:textId="243896B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3BE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0D5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A98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765E" w14:textId="09F17B24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A1E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009F" w14:textId="078B289A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7F6D62" w:rsidRPr="004248C8" w14:paraId="7EF7EAF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65C7" w14:textId="7DDA9F45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B62FA" w14:textId="4C0EAEC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E8F0" w14:textId="064BF9D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50A0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0D14" w14:textId="07917162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A43D" w14:textId="71B77851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92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882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4C9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FF46" w14:textId="289ECFF9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92</w:t>
            </w:r>
          </w:p>
        </w:tc>
      </w:tr>
      <w:tr w:rsidR="007F6D62" w:rsidRPr="004248C8" w14:paraId="696C290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BD25" w14:textId="549B51A6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61B77" w14:textId="4DB49BF2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9B25" w14:textId="4796F6BD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980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95095" w14:textId="4EA7FADB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42.6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50A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2E49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4B5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33EE" w14:textId="44FC2A1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42.60</w:t>
            </w:r>
          </w:p>
        </w:tc>
      </w:tr>
      <w:tr w:rsidR="007F6D62" w:rsidRPr="004248C8" w14:paraId="195A088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69DA" w14:textId="5E0F6629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F7535" w14:textId="5AB8A1A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681F" w14:textId="1D4F650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161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96B3" w14:textId="380BE6F9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0DC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70A8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9DC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2B302" w14:textId="216B1ECF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399B6E8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C8C9" w14:textId="15BAF360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8D00" w14:textId="17055AF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2BDE" w14:textId="357972A9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A8A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1A0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29F6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A7EAC" w14:textId="788A0D0F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A6C2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85BE" w14:textId="2955531A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01DAF6B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8C7B" w14:textId="5E53559D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2AAA" w14:textId="4010B77B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DAFBF" w14:textId="48E14C69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131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52D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068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75B20" w14:textId="40F8F0E8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D9C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28A93" w14:textId="3D1F5003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7F6D62" w:rsidRPr="004248C8" w14:paraId="4BB04FD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6A7E0" w14:textId="5D8C234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30E7E" w14:textId="5E1C18B9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FFAF9" w14:textId="0C58AF83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FE6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B3DA9" w14:textId="618936E5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557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4EC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76B1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A8D1" w14:textId="4404D2C9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346B592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8968" w14:textId="78F9AFE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33A5" w14:textId="5A18136D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2B1E" w14:textId="7AB0AC12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E02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681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A4DB6" w14:textId="585C1341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7.1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0A6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99C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7C772" w14:textId="533B533F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7.10</w:t>
            </w:r>
          </w:p>
        </w:tc>
      </w:tr>
      <w:tr w:rsidR="007F6D62" w:rsidRPr="004248C8" w14:paraId="7B3513B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035D" w14:textId="6FA4E8DE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F8D3" w14:textId="4677C7C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A22D" w14:textId="66B7BC24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4650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383D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D7CE" w14:textId="0282294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91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D2D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C6F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EBEA" w14:textId="00243835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91</w:t>
            </w:r>
          </w:p>
        </w:tc>
      </w:tr>
      <w:tr w:rsidR="007F6D62" w:rsidRPr="004248C8" w14:paraId="3E9E06D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AC09" w14:textId="389BC242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B3AD" w14:textId="784E626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EEF4" w14:textId="535A4C34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F14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836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43F4" w14:textId="18AA1039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7.91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E36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B82C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A5EC" w14:textId="52390975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7.91</w:t>
            </w:r>
          </w:p>
        </w:tc>
      </w:tr>
      <w:tr w:rsidR="007F6D62" w:rsidRPr="004248C8" w14:paraId="2459E0A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F7096" w14:textId="282CA114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EFF4" w14:textId="464B999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25BA" w14:textId="5D4FD89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325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821C" w14:textId="7220D042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036B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4D2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C5AB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FC809" w14:textId="12B682A8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027E1BD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CB620" w14:textId="277F4FC4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EB8D" w14:textId="4C8957C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58DD" w14:textId="4BF972D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EB8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752F" w14:textId="69B3F22F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67AA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CFD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E76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FB136" w14:textId="06595EEF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10BB7F2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A9CD" w14:textId="3D3BC213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3F78A" w14:textId="5941577C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2959" w14:textId="3AC60C3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B085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80C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4ED1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972CA" w14:textId="4CAD3B60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6F8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42DBE" w14:textId="4A26D90B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6F45582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131C" w14:textId="3E073641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FF4D" w14:textId="27BCF55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F68E" w14:textId="171C98D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674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B3EB" w14:textId="4098C089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E1A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FF7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4CE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D10A" w14:textId="028A8140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7B6319E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03EE" w14:textId="177FB8C9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911B" w14:textId="0619155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BC3D" w14:textId="0B54304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0145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9046" w14:textId="3F1F116D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942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D4B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58E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843F" w14:textId="72D3618D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6850A5A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72C9" w14:textId="31198F7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743E" w14:textId="6D189EB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94598" w14:textId="648CB5A7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8E3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B8F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B5E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ACF8" w14:textId="4AD8698C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93B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DA35C" w14:textId="2C8AA3AA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05E97FB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AB843" w14:textId="3DC84AA2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AE77" w14:textId="6D2D9B7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FA0E" w14:textId="09B11E5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590F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836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57DCE" w14:textId="242C88AB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8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FF9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4D65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8275" w14:textId="17B5ECCC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88</w:t>
            </w:r>
          </w:p>
        </w:tc>
      </w:tr>
      <w:tr w:rsidR="007F6D62" w:rsidRPr="004248C8" w14:paraId="0675701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46C25" w14:textId="63F53FF9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5BA4E" w14:textId="2719B30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92DB6" w14:textId="1FF58742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5DC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AF9F" w14:textId="0BAA7D75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3FE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46C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3EC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FCC9" w14:textId="7E9F56DB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09062CC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5B58" w14:textId="4975FD45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E11B0" w14:textId="1DA50EE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7B27" w14:textId="60398AA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68ED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38C53" w14:textId="269BB28B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366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D6A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07D6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E5D7" w14:textId="42D8E647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55119F8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6071" w14:textId="557AB33C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B015" w14:textId="424C6E47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F816" w14:textId="092F5E9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316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BB8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B04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E29B" w14:textId="445A2896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2117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BAF2" w14:textId="2DD5F4E7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7F6D62" w:rsidRPr="004248C8" w14:paraId="70CC06E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53D6" w14:textId="5EE6C44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211D" w14:textId="3B2FDF8A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F56CA" w14:textId="369F76AB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439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119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688F" w14:textId="5461DF4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7.91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B1C8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342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745C2" w14:textId="0829DA64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7.91</w:t>
            </w:r>
          </w:p>
        </w:tc>
      </w:tr>
      <w:tr w:rsidR="007F6D62" w:rsidRPr="004248C8" w14:paraId="39CEB1D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0D0A" w14:textId="30B05896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F21B" w14:textId="0802379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8B57F" w14:textId="581C7832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B21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8C85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BA314" w14:textId="026E604F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96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C037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E35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398E" w14:textId="0C5FF314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96</w:t>
            </w:r>
          </w:p>
        </w:tc>
      </w:tr>
      <w:tr w:rsidR="007F6D62" w:rsidRPr="004248C8" w14:paraId="03AB5D6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8FD91" w14:textId="1C963470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49317" w14:textId="5D47344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BDD60" w14:textId="0FAD413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AE2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C964" w14:textId="0722C2A0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E16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3679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B58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1C45" w14:textId="64DF3F1D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047F312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EDCB" w14:textId="71675077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369E7" w14:textId="10B3C614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EA3" w14:textId="5BC29BA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042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932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E9E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624BF" w14:textId="68F1DB04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8AA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0023" w14:textId="172926BD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0F86C04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DB62" w14:textId="5B0C33E5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A0064" w14:textId="245DD0C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C23D" w14:textId="3E1ECA2B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163B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6CB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AC80" w14:textId="6BF4999D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97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BACA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B49C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A193C" w14:textId="02E3B9C4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97</w:t>
            </w:r>
          </w:p>
        </w:tc>
      </w:tr>
      <w:tr w:rsidR="007F6D62" w:rsidRPr="004248C8" w14:paraId="6AF1796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9AF9D" w14:textId="7161455B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0B66" w14:textId="3074925A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94183" w14:textId="031F629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295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A86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6C88" w14:textId="3669321D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93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739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A3E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6BB3" w14:textId="260A671E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93</w:t>
            </w:r>
          </w:p>
        </w:tc>
      </w:tr>
      <w:tr w:rsidR="007F6D62" w:rsidRPr="004248C8" w14:paraId="23DFC41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6F59" w14:textId="4E158EDD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A748" w14:textId="64B41CD4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98265" w14:textId="6CC2ED6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45A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76F5" w14:textId="7DE6389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539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D53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87B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E839" w14:textId="55812691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6CD2FDF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A34B" w14:textId="6887735D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37D5" w14:textId="5B1E7641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2BA13" w14:textId="3AAB7082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409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E5C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0C2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7A81C" w14:textId="066E86E9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E44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A7B24" w14:textId="0FE8B418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7F6D62" w:rsidRPr="004248C8" w14:paraId="5DDF3EE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B229" w14:textId="35F2C876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AB22" w14:textId="77474160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01D4" w14:textId="03A407B9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C10F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6DD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67FDD" w14:textId="04A729C2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9.96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01F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B97B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97DE2" w14:textId="68B2A30B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9.96</w:t>
            </w:r>
          </w:p>
        </w:tc>
      </w:tr>
      <w:tr w:rsidR="007F6D62" w:rsidRPr="004248C8" w14:paraId="134F125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028D" w14:textId="55FB9260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BF2D" w14:textId="4C3B426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0706" w14:textId="186F78A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5DC1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D7029" w14:textId="5D7965C8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8D7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ED6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E30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06B3F" w14:textId="65E365DA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00</w:t>
            </w:r>
          </w:p>
        </w:tc>
      </w:tr>
      <w:tr w:rsidR="007F6D62" w:rsidRPr="004248C8" w14:paraId="7447CDA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DE82" w14:textId="686C094A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CBDD" w14:textId="69AF566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9E53" w14:textId="06927DBF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A31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0B30" w14:textId="14A6E498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1C1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38C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95B7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E122" w14:textId="09870795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576694A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4E14" w14:textId="03D1185B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4BBA" w14:textId="334E66CE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FF13" w14:textId="61CAA974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7A4E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DECA8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DFA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851A" w14:textId="1B76D0A2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AE6D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F9B5" w14:textId="64B0BF47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0982CD2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4355A" w14:textId="74496F86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8ADF" w14:textId="6628AC8B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6A4D" w14:textId="417031E7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DC4E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4703" w14:textId="74EF0655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4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F74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28F86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B46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0AD7" w14:textId="3A27D2CD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40</w:t>
            </w:r>
          </w:p>
        </w:tc>
      </w:tr>
      <w:tr w:rsidR="007F6D62" w:rsidRPr="004248C8" w14:paraId="36071C0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5AE26" w14:textId="3D40D558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D2BA" w14:textId="440F15E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F0B34" w14:textId="11C84AAA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975F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C3F2" w14:textId="7C0326CE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E9B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CD4CD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C677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BD91" w14:textId="19DA5C03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7F6D62" w:rsidRPr="004248C8" w14:paraId="22DE8F4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7675" w14:textId="410B7FB3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2DFD" w14:textId="37489C2A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E0152" w14:textId="779BDA03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B2C2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7BA5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212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1E66" w14:textId="0759D13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5EB0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51E77" w14:textId="27E7FCC8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7F6D62" w:rsidRPr="004248C8" w14:paraId="731EF91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E0DCE" w14:textId="68391699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6E73" w14:textId="0CAFFE16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3116" w14:textId="56B347DD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DBD6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234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D9692" w14:textId="33E03C6A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95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3D5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E9C0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35EF7" w14:textId="2D99FE7E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95</w:t>
            </w:r>
          </w:p>
        </w:tc>
      </w:tr>
      <w:tr w:rsidR="007F6D62" w:rsidRPr="004248C8" w14:paraId="15987C3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C5E7" w14:textId="1322869C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1E57" w14:textId="215A8EBC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A6E8" w14:textId="2A227AB8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C7B4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31C9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CD5A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CDA9" w14:textId="09B6000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AFAC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4D2C" w14:textId="6079483F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7F6D62" w:rsidRPr="004248C8" w14:paraId="1A101A0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6B11" w14:textId="3D7E7991" w:rsidR="007F6D62" w:rsidRPr="004248C8" w:rsidRDefault="007F6D62" w:rsidP="007F6D6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1BCD" w14:textId="6D531B25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8340" w14:textId="2AC754D7" w:rsidR="007F6D62" w:rsidRPr="00AC5EE7" w:rsidRDefault="007F6D62" w:rsidP="007F6D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D3127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3653B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6DE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750F" w14:textId="56C73863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280E3" w14:textId="77777777" w:rsidR="007F6D62" w:rsidRPr="004248C8" w:rsidRDefault="007F6D62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6665" w14:textId="752CB7A4" w:rsidR="007F6D62" w:rsidRPr="004248C8" w:rsidRDefault="00F77019" w:rsidP="007F6D62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</w:tbl>
    <w:p w14:paraId="7215FC21" w14:textId="77777777" w:rsidR="00E6089D" w:rsidRPr="008C7E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0767234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B08043D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lastRenderedPageBreak/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0501155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7FB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442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342809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9E7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8F5A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01A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DF0C5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71E8A4A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69EECDC0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D53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8FA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9A8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49C6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358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07C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9DC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C7F85" w:rsidRPr="00973133" w14:paraId="06F23731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83A63" w14:textId="63B53F77" w:rsidR="00EC7F85" w:rsidRPr="00EC7F85" w:rsidRDefault="00EC7F85" w:rsidP="00EC7F8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49034" w14:textId="6B496055" w:rsidR="00EC7F85" w:rsidRPr="00973133" w:rsidRDefault="00545F14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E31F" w14:textId="49295749" w:rsidR="00EC7F85" w:rsidRPr="00973133" w:rsidRDefault="00545F14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FA00" w14:textId="77777777" w:rsidR="00EC7F85" w:rsidRPr="00973133" w:rsidRDefault="00EC7F85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8E64" w14:textId="651E066A" w:rsidR="00EC7F85" w:rsidRPr="00973133" w:rsidRDefault="00F861B7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37B9A" w14:textId="77777777" w:rsidR="00EC7F85" w:rsidRPr="002904E5" w:rsidRDefault="00EC7F85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B284" w14:textId="24DCB2F7" w:rsidR="00EC7F85" w:rsidRPr="002904E5" w:rsidRDefault="00293D53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30</w:t>
            </w:r>
          </w:p>
        </w:tc>
      </w:tr>
      <w:tr w:rsidR="00545F14" w:rsidRPr="00973133" w14:paraId="7BB3CA72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57A86" w14:textId="4C7AB177" w:rsidR="00545F14" w:rsidRPr="00EC7F85" w:rsidRDefault="009A74F9" w:rsidP="00EC7F8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A2C6F" w14:textId="7893ED6E" w:rsidR="00545F14" w:rsidRDefault="009A74F9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A2A7" w14:textId="1F5EEB12" w:rsidR="00545F14" w:rsidRPr="00973133" w:rsidRDefault="009A74F9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8BC0" w14:textId="77777777" w:rsidR="00545F14" w:rsidRPr="00973133" w:rsidRDefault="00545F14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2F98" w14:textId="77777777" w:rsidR="00545F14" w:rsidRPr="00973133" w:rsidRDefault="00545F14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3DB2C" w14:textId="7E56EC9C" w:rsidR="00545F14" w:rsidRPr="002904E5" w:rsidRDefault="009A74F9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F1B1" w14:textId="36E800AF" w:rsidR="00545F14" w:rsidRPr="002904E5" w:rsidRDefault="009A74F9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00</w:t>
            </w:r>
          </w:p>
        </w:tc>
      </w:tr>
      <w:tr w:rsidR="00EC7F85" w:rsidRPr="00973133" w14:paraId="68856B31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A511" w14:textId="1E791D46" w:rsidR="00EC7F85" w:rsidRPr="00EC7F85" w:rsidRDefault="00EC7F85" w:rsidP="00EC7F8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387" w14:textId="44C8D9F5" w:rsidR="00EC7F85" w:rsidRPr="00973133" w:rsidRDefault="00545F14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71086" w14:textId="1885D19C" w:rsidR="00EC7F85" w:rsidRPr="00973133" w:rsidRDefault="00545F14" w:rsidP="00EC7F8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E6C1" w14:textId="77777777" w:rsidR="00EC7F85" w:rsidRPr="00973133" w:rsidRDefault="00EC7F85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608A" w14:textId="6622672F" w:rsidR="00EC7F85" w:rsidRPr="00973133" w:rsidRDefault="00F861B7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73A9" w14:textId="77777777" w:rsidR="00EC7F85" w:rsidRPr="002904E5" w:rsidRDefault="00EC7F85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F908" w14:textId="1637FBF1" w:rsidR="00EC7F85" w:rsidRPr="002904E5" w:rsidRDefault="00293D53" w:rsidP="00EC7F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</w:tr>
      <w:tr w:rsidR="009E5B6E" w:rsidRPr="00973133" w14:paraId="0C0B33D5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F935" w14:textId="5DC13083" w:rsidR="009E5B6E" w:rsidRPr="00EC7F85" w:rsidRDefault="009E5B6E" w:rsidP="009E5B6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2541A" w14:textId="5B78B7D3" w:rsidR="009E5B6E" w:rsidRPr="00973133" w:rsidRDefault="009E5B6E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27DC" w14:textId="4130F6CA" w:rsidR="009E5B6E" w:rsidRPr="00973133" w:rsidRDefault="009E5B6E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30887" w14:textId="77777777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E236" w14:textId="2BBD0618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4E9D1" w14:textId="77777777" w:rsidR="009E5B6E" w:rsidRPr="002904E5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B33E" w14:textId="4F297208" w:rsidR="009E5B6E" w:rsidRPr="002904E5" w:rsidRDefault="00293D53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50</w:t>
            </w:r>
          </w:p>
        </w:tc>
      </w:tr>
      <w:tr w:rsidR="009E5B6E" w:rsidRPr="00973133" w14:paraId="508B048B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84BE" w14:textId="3745E277" w:rsidR="009E5B6E" w:rsidRPr="00EC7F85" w:rsidRDefault="009A74F9" w:rsidP="009E5B6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6642" w14:textId="206AE734" w:rsidR="009E5B6E" w:rsidRPr="00973133" w:rsidRDefault="009A74F9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DC7C5" w14:textId="34342F2C" w:rsidR="009E5B6E" w:rsidRPr="00973133" w:rsidRDefault="009A74F9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5A995" w14:textId="77777777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78AE1" w14:textId="77777777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93BC" w14:textId="6D6B32EB" w:rsidR="009E5B6E" w:rsidRPr="002904E5" w:rsidRDefault="00746B9B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5D66" w14:textId="01179B84" w:rsidR="009E5B6E" w:rsidRPr="002904E5" w:rsidRDefault="00746B9B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</w:tr>
      <w:tr w:rsidR="009E5B6E" w:rsidRPr="00973133" w14:paraId="07508477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C2067" w14:textId="58C8A469" w:rsidR="009E5B6E" w:rsidRPr="00EC7F85" w:rsidRDefault="009E5B6E" w:rsidP="009E5B6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10F9" w14:textId="045435FD" w:rsidR="009E5B6E" w:rsidRPr="00973133" w:rsidRDefault="009E5B6E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D62F" w14:textId="2DA7CECD" w:rsidR="009E5B6E" w:rsidRPr="00973133" w:rsidRDefault="009E5B6E" w:rsidP="009E5B6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859F" w14:textId="77777777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CF3F" w14:textId="307775C0" w:rsidR="009E5B6E" w:rsidRPr="00973133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97D5B" w14:textId="77777777" w:rsidR="009E5B6E" w:rsidRPr="002904E5" w:rsidRDefault="009E5B6E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BAE3" w14:textId="137BC9CA" w:rsidR="009E5B6E" w:rsidRPr="002904E5" w:rsidRDefault="00293D53" w:rsidP="009E5B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</w:tr>
      <w:tr w:rsidR="009E5068" w:rsidRPr="00973133" w14:paraId="191EF33D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CE0A" w14:textId="68A533CF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5409" w14:textId="73BD4B5B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C798" w14:textId="4000D945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6E263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FDCE" w14:textId="0AB1991C" w:rsidR="009E5068" w:rsidRPr="00973133" w:rsidRDefault="0026319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09BD4" w14:textId="77777777" w:rsidR="009E5068" w:rsidRPr="002904E5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059B" w14:textId="2356537C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50</w:t>
            </w:r>
          </w:p>
        </w:tc>
      </w:tr>
      <w:tr w:rsidR="009E5068" w:rsidRPr="00973133" w14:paraId="3EA256D7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1B9E2" w14:textId="534CD606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B31A" w14:textId="5D4579B7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8F11" w14:textId="4D5B3C25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3B00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6CEC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9417" w14:textId="23DEF314" w:rsidR="009E5068" w:rsidRPr="002904E5" w:rsidRDefault="00744B76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27F2" w14:textId="6BB88E1B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5</w:t>
            </w:r>
          </w:p>
        </w:tc>
      </w:tr>
      <w:tr w:rsidR="009E5068" w:rsidRPr="00973133" w14:paraId="0F49F3A5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13513" w14:textId="6BD19AB3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1DC8" w14:textId="75F477C2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2925" w14:textId="3EA3577F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C3FB8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3B90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F0F8" w14:textId="484AEDF2" w:rsidR="009E5068" w:rsidRPr="002904E5" w:rsidRDefault="00744B76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B4098" w14:textId="2306FD27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5</w:t>
            </w:r>
          </w:p>
        </w:tc>
      </w:tr>
      <w:tr w:rsidR="009E5068" w:rsidRPr="00973133" w14:paraId="281BAE8E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189D" w14:textId="45BB8284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11534" w14:textId="663E916F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4163" w14:textId="00CA8EFB" w:rsidR="009E5068" w:rsidRPr="00973133" w:rsidRDefault="009E5068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4301B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5E0A" w14:textId="15A54E82" w:rsidR="009E5068" w:rsidRPr="00973133" w:rsidRDefault="0026319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847E" w14:textId="77777777" w:rsidR="009E5068" w:rsidRPr="002904E5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1ADF6" w14:textId="01B47FBD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</w:tr>
      <w:tr w:rsidR="009E5068" w:rsidRPr="00973133" w14:paraId="63AB4DDD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DB4C" w14:textId="7950013C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6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EE7B9" w14:textId="1BD8C6FF" w:rsidR="009E5068" w:rsidRPr="00973133" w:rsidRDefault="00345404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C9162" w14:textId="7D60F139" w:rsidR="009E5068" w:rsidRPr="00973133" w:rsidRDefault="00345404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02A9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1816" w14:textId="65764289" w:rsidR="009E5068" w:rsidRPr="00973133" w:rsidRDefault="00345404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E63A" w14:textId="77777777" w:rsidR="009E5068" w:rsidRPr="002904E5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F791" w14:textId="28F61CC7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70</w:t>
            </w:r>
          </w:p>
        </w:tc>
      </w:tr>
      <w:tr w:rsidR="009E5068" w:rsidRPr="00973133" w14:paraId="236A3955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2ADE9" w14:textId="46ECADEB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6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8ECD" w14:textId="7305E152" w:rsidR="009E5068" w:rsidRPr="00973133" w:rsidRDefault="00345404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0912" w14:textId="335AE98A" w:rsidR="009E5068" w:rsidRPr="00973133" w:rsidRDefault="00345404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ACAA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DE49" w14:textId="5030A2EA" w:rsidR="009E5068" w:rsidRPr="00973133" w:rsidRDefault="00345404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3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58E8" w14:textId="77777777" w:rsidR="009E5068" w:rsidRPr="002904E5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09393" w14:textId="45A6CF43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3.60</w:t>
            </w:r>
          </w:p>
        </w:tc>
      </w:tr>
      <w:tr w:rsidR="009E5068" w:rsidRPr="00973133" w14:paraId="322F7476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172B" w14:textId="1EFC7001" w:rsidR="009E5068" w:rsidRPr="00EC7F85" w:rsidRDefault="009E5068" w:rsidP="009E506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6A616" w14:textId="0E0602AE" w:rsidR="009E5068" w:rsidRPr="00973133" w:rsidRDefault="00E558FE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E6F2F" w14:textId="732EC87A" w:rsidR="009E5068" w:rsidRPr="00973133" w:rsidRDefault="009255D7" w:rsidP="009E506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C4C12" w14:textId="77777777" w:rsidR="009E5068" w:rsidRPr="00973133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F1AE5" w14:textId="0A3A3953" w:rsidR="009E5068" w:rsidRPr="00973133" w:rsidRDefault="00595E3F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2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7A30" w14:textId="77777777" w:rsidR="009E5068" w:rsidRPr="002904E5" w:rsidRDefault="009E5068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769B7" w14:textId="16717DD0" w:rsidR="009E5068" w:rsidRPr="002904E5" w:rsidRDefault="00293D53" w:rsidP="009E506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2.70</w:t>
            </w:r>
          </w:p>
        </w:tc>
      </w:tr>
      <w:tr w:rsidR="00595E3F" w:rsidRPr="00973133" w14:paraId="746A8040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9AC7" w14:textId="1BCC24F1" w:rsidR="00595E3F" w:rsidRPr="00EC7F85" w:rsidRDefault="00595E3F" w:rsidP="00595E3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D75AC" w14:textId="63A25555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15DB" w14:textId="4B8B56AF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729C" w14:textId="77777777" w:rsidR="00595E3F" w:rsidRPr="00973133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B4D9" w14:textId="0426BA09" w:rsidR="00595E3F" w:rsidRPr="00973133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AB26" w14:textId="77777777" w:rsidR="00595E3F" w:rsidRPr="002904E5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7AC5" w14:textId="04020B0A" w:rsidR="00595E3F" w:rsidRPr="002904E5" w:rsidRDefault="00293D53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595E3F" w:rsidRPr="00973133" w14:paraId="103F3976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E150" w14:textId="24638469" w:rsidR="00595E3F" w:rsidRPr="00EC7F85" w:rsidRDefault="00595E3F" w:rsidP="00595E3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lastRenderedPageBreak/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7C73" w14:textId="51BAC79F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91F11" w14:textId="203B67B4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9C078" w14:textId="77777777" w:rsidR="00595E3F" w:rsidRPr="00973133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987A5" w14:textId="3369C235" w:rsidR="00595E3F" w:rsidRPr="00973133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5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ACCB" w14:textId="77777777" w:rsidR="00595E3F" w:rsidRPr="002904E5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B825" w14:textId="68D18DB9" w:rsidR="00595E3F" w:rsidRPr="002904E5" w:rsidRDefault="00293D53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5.70</w:t>
            </w:r>
          </w:p>
        </w:tc>
      </w:tr>
      <w:tr w:rsidR="00595E3F" w:rsidRPr="00973133" w14:paraId="43808E87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D5876" w14:textId="3604F6DB" w:rsidR="00595E3F" w:rsidRPr="00EC7F85" w:rsidRDefault="00595E3F" w:rsidP="00595E3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9277" w14:textId="3EA51EB8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B2C6" w14:textId="4641E72E" w:rsidR="00595E3F" w:rsidRPr="00973133" w:rsidRDefault="00595E3F" w:rsidP="00595E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94414" w14:textId="77777777" w:rsidR="00595E3F" w:rsidRPr="00973133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6731" w14:textId="6E35958C" w:rsidR="00595E3F" w:rsidRPr="00973133" w:rsidRDefault="00073079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97EC" w14:textId="77777777" w:rsidR="00595E3F" w:rsidRPr="002904E5" w:rsidRDefault="00595E3F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F966" w14:textId="57D5C049" w:rsidR="00595E3F" w:rsidRPr="002904E5" w:rsidRDefault="00293D53" w:rsidP="00595E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50</w:t>
            </w:r>
          </w:p>
        </w:tc>
      </w:tr>
      <w:tr w:rsidR="00073079" w:rsidRPr="00973133" w14:paraId="0DF03F71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7F99" w14:textId="5FA99EF3" w:rsidR="00073079" w:rsidRPr="00EC7F85" w:rsidRDefault="00073079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B560" w14:textId="23A2805D" w:rsidR="00073079" w:rsidRPr="00973133" w:rsidRDefault="00073079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DE79" w14:textId="4BEEE405" w:rsidR="00073079" w:rsidRPr="00973133" w:rsidRDefault="00073079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B7D15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6027" w14:textId="77F5EE8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7839F" w14:textId="77777777" w:rsidR="00073079" w:rsidRPr="002904E5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1413B" w14:textId="258AEA64" w:rsidR="00073079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50</w:t>
            </w:r>
          </w:p>
        </w:tc>
      </w:tr>
      <w:tr w:rsidR="00073079" w:rsidRPr="00973133" w14:paraId="6EB20694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22EF9" w14:textId="05DBFBD0" w:rsidR="00073079" w:rsidRPr="00EC7F85" w:rsidRDefault="00073079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DBF4" w14:textId="77103EFA" w:rsidR="00073079" w:rsidRPr="00973133" w:rsidRDefault="00073079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DCC8" w14:textId="0A673217" w:rsidR="00073079" w:rsidRPr="00973133" w:rsidRDefault="00073079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C6E3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D152" w14:textId="64403BD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3558" w14:textId="77777777" w:rsidR="00073079" w:rsidRPr="002904E5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42DE" w14:textId="4EBF63C7" w:rsidR="00073079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00</w:t>
            </w:r>
          </w:p>
        </w:tc>
      </w:tr>
      <w:tr w:rsidR="00073079" w:rsidRPr="00973133" w14:paraId="051EEB0E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27EC0" w14:textId="449821DF" w:rsidR="00073079" w:rsidRPr="00EC7F85" w:rsidRDefault="00073079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69DC" w14:textId="40F7BE8C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AFC29" w14:textId="4B866BCA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5F34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0B1D" w14:textId="54D7F6FD" w:rsidR="00073079" w:rsidRPr="00973133" w:rsidRDefault="006A3211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FF82" w14:textId="77777777" w:rsidR="00073079" w:rsidRPr="002904E5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079D" w14:textId="4F79D538" w:rsidR="00073079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50</w:t>
            </w:r>
          </w:p>
        </w:tc>
      </w:tr>
      <w:tr w:rsidR="00073079" w:rsidRPr="00973133" w14:paraId="188E9F95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6CC4" w14:textId="7581205B" w:rsidR="00073079" w:rsidRPr="00EC7F85" w:rsidRDefault="00073079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0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52B9" w14:textId="7FC870F3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73E6" w14:textId="407DAFE3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1F96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9FF3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FAAD" w14:textId="7517813C" w:rsidR="00073079" w:rsidRPr="002904E5" w:rsidRDefault="00E950ED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7.9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2B10B" w14:textId="6A9AF94D" w:rsidR="00073079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7.95</w:t>
            </w:r>
          </w:p>
        </w:tc>
      </w:tr>
      <w:tr w:rsidR="00E950ED" w:rsidRPr="00973133" w14:paraId="3E29FFDE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0F51" w14:textId="17D540A5" w:rsidR="00E950ED" w:rsidRPr="00EC7F85" w:rsidRDefault="00A407F4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51B2" w14:textId="1D6ACAD9" w:rsidR="00E950ED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E724" w14:textId="30D16312" w:rsidR="00E950ED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22E1" w14:textId="77777777" w:rsidR="00E950ED" w:rsidRPr="00973133" w:rsidRDefault="00E950ED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BA34" w14:textId="77777777" w:rsidR="00E950ED" w:rsidRPr="00973133" w:rsidRDefault="00E950ED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13AA" w14:textId="354A9136" w:rsidR="00E950ED" w:rsidRPr="002904E5" w:rsidRDefault="00E950ED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7.9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23221" w14:textId="187FE4AB" w:rsidR="00E950ED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7.95</w:t>
            </w:r>
          </w:p>
        </w:tc>
      </w:tr>
      <w:tr w:rsidR="00073079" w:rsidRPr="00973133" w14:paraId="69BD8C9A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8235" w14:textId="75C34654" w:rsidR="00073079" w:rsidRPr="00EC7F85" w:rsidRDefault="00073079" w:rsidP="0007307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2529" w14:textId="3AA1E694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841E" w14:textId="6BD26794" w:rsidR="00073079" w:rsidRPr="00973133" w:rsidRDefault="00A407F4" w:rsidP="0007307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2DCB" w14:textId="77777777" w:rsidR="00073079" w:rsidRPr="00973133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95BE" w14:textId="1E95452F" w:rsidR="00073079" w:rsidRPr="00973133" w:rsidRDefault="006A3211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8816D" w14:textId="77777777" w:rsidR="00073079" w:rsidRPr="002904E5" w:rsidRDefault="00073079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9FF8C" w14:textId="6EBD0F1A" w:rsidR="00073079" w:rsidRPr="002904E5" w:rsidRDefault="00293D53" w:rsidP="000730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</w:tr>
      <w:tr w:rsidR="00C70074" w:rsidRPr="00973133" w14:paraId="14724759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FEAC" w14:textId="1C10C913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CC78" w14:textId="22B61A88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1C73" w14:textId="3F24A6A7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0DC4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F591" w14:textId="50BAE7F7" w:rsidR="00C70074" w:rsidRPr="00973133" w:rsidRDefault="00EB2E6E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7B98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B2760" w14:textId="43693BF3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00</w:t>
            </w:r>
          </w:p>
        </w:tc>
      </w:tr>
      <w:tr w:rsidR="00C70074" w:rsidRPr="00973133" w14:paraId="768EBDDD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D767" w14:textId="24B7156B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4AA2" w14:textId="633CD6D8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F5E0" w14:textId="300B0405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8816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9B8B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FFE63" w14:textId="22CA72FC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9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DC1B" w14:textId="21787058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6.95</w:t>
            </w:r>
          </w:p>
        </w:tc>
      </w:tr>
      <w:tr w:rsidR="00C70074" w:rsidRPr="00973133" w14:paraId="4F7B6383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497D" w14:textId="654DA77D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007A" w14:textId="6A29196B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0769" w14:textId="45C1063F" w:rsidR="00C70074" w:rsidRPr="00973133" w:rsidRDefault="00C70074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1EBC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7F91A" w14:textId="10A9D0C8" w:rsidR="00C70074" w:rsidRPr="00973133" w:rsidRDefault="00EB2E6E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1603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55A70" w14:textId="4D258962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80</w:t>
            </w:r>
          </w:p>
        </w:tc>
      </w:tr>
      <w:tr w:rsidR="00C70074" w:rsidRPr="00973133" w14:paraId="42F995E5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FE9D5" w14:textId="1FD9276E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A46C6" w14:textId="60801FEF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1530" w14:textId="47028295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A4A2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BEA7" w14:textId="663D7647" w:rsidR="00C70074" w:rsidRPr="00973133" w:rsidRDefault="00221DB7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0AC6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C1C62" w14:textId="6B2FC0E8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.30</w:t>
            </w:r>
          </w:p>
        </w:tc>
      </w:tr>
      <w:tr w:rsidR="00C70074" w:rsidRPr="00973133" w14:paraId="59ABD76E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5DA2" w14:textId="36F3813D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D0F7" w14:textId="00FCE427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67A7" w14:textId="4AC70DAD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35ED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B124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AF6F" w14:textId="67D09E01" w:rsidR="00C70074" w:rsidRPr="00973133" w:rsidRDefault="00221DB7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00AD1" w14:textId="7F7815D8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</w:tr>
      <w:tr w:rsidR="00C70074" w:rsidRPr="00973133" w14:paraId="3F0FFE38" w14:textId="77777777" w:rsidTr="00EC7F85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55C2" w14:textId="36B1D169" w:rsidR="00C70074" w:rsidRPr="00EC7F85" w:rsidRDefault="00C70074" w:rsidP="00C7007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C7F85">
              <w:rPr>
                <w:rFonts w:ascii="Arial" w:hAnsi="Arial" w:cs="Arial"/>
                <w:sz w:val="18"/>
                <w:szCs w:val="18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E764" w14:textId="2B0172D9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C12A" w14:textId="51648561" w:rsidR="00C70074" w:rsidRPr="00973133" w:rsidRDefault="00EB2E6E" w:rsidP="00C700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604B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F6C9" w14:textId="29C8214A" w:rsidR="00C70074" w:rsidRPr="00973133" w:rsidRDefault="00221DB7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592F" w14:textId="77777777" w:rsidR="00C70074" w:rsidRPr="00973133" w:rsidRDefault="00C70074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62396" w14:textId="5AF460DD" w:rsidR="00C70074" w:rsidRPr="00973133" w:rsidRDefault="00293D53" w:rsidP="00C700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8.20</w:t>
            </w:r>
          </w:p>
        </w:tc>
      </w:tr>
    </w:tbl>
    <w:p w14:paraId="153BFFFC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9D82E54" w14:textId="14E4AFB1" w:rsidR="00E6089D" w:rsidRPr="00C61A9E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53A7CAAB" w14:textId="77777777" w:rsidR="00BE35D5" w:rsidRDefault="00BE35D5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4C1609BF" w14:textId="52B3B807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Allison Newell</w:t>
      </w:r>
    </w:p>
    <w:p w14:paraId="0480CE1D" w14:textId="63864E92" w:rsidR="002A5C6A" w:rsidRPr="004248C8" w:rsidRDefault="000C5AB7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hief Strategy Officer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 - </w:t>
      </w:r>
      <w:r w:rsidR="002A5C6A" w:rsidRPr="004248C8">
        <w:rPr>
          <w:rFonts w:ascii="Arial" w:hAnsi="Arial" w:cs="Arial"/>
          <w:bCs/>
          <w:sz w:val="18"/>
          <w:szCs w:val="18"/>
        </w:rPr>
        <w:t>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="002A5C6A" w:rsidRPr="004248C8">
        <w:rPr>
          <w:rFonts w:ascii="Arial" w:hAnsi="Arial" w:cs="Arial"/>
          <w:bCs/>
          <w:sz w:val="18"/>
          <w:szCs w:val="18"/>
        </w:rPr>
        <w:t xml:space="preserve"> for this period:</w:t>
      </w:r>
    </w:p>
    <w:p w14:paraId="1DC531BB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311194CC" w14:textId="4A48F042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E80C9B">
        <w:rPr>
          <w:rFonts w:ascii="Arial" w:hAnsi="Arial" w:cs="Arial"/>
          <w:sz w:val="18"/>
          <w:szCs w:val="18"/>
        </w:rPr>
        <w:t>32</w:t>
      </w:r>
      <w:r>
        <w:rPr>
          <w:rFonts w:ascii="Arial" w:hAnsi="Arial" w:cs="Arial"/>
          <w:sz w:val="18"/>
          <w:szCs w:val="18"/>
        </w:rPr>
        <w:t>.</w:t>
      </w:r>
      <w:r w:rsidR="00E80C9B">
        <w:rPr>
          <w:rFonts w:ascii="Arial" w:hAnsi="Arial" w:cs="Arial"/>
          <w:sz w:val="18"/>
          <w:szCs w:val="18"/>
        </w:rPr>
        <w:t>4</w:t>
      </w:r>
      <w:r>
        <w:rPr>
          <w:rFonts w:ascii="Arial" w:hAnsi="Arial" w:cs="Arial"/>
          <w:sz w:val="18"/>
          <w:szCs w:val="18"/>
        </w:rPr>
        <w:t>0</w:t>
      </w:r>
    </w:p>
    <w:p w14:paraId="0A8622FD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56F90552" w14:textId="6ED84D58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E80C9B">
        <w:rPr>
          <w:rFonts w:ascii="Arial" w:hAnsi="Arial" w:cs="Arial"/>
          <w:b/>
          <w:bCs/>
          <w:sz w:val="18"/>
          <w:szCs w:val="18"/>
        </w:rPr>
        <w:t>32.40</w:t>
      </w:r>
    </w:p>
    <w:p w14:paraId="2A4E0A95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0EF8D045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654312D3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AE3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B962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4C55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1D83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DE131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6690284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64FD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0A97E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6779EEAA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61080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3F544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E15C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64DFB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5B91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AB29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E036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1796945D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81DD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0B91B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1251B76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CFE4" w14:textId="4D4419C7" w:rsidR="00E6089D" w:rsidRPr="004248C8" w:rsidRDefault="0004129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3963" w14:textId="16C760B7" w:rsidR="00E6089D" w:rsidRPr="00E63C19" w:rsidRDefault="00E63C1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3C1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89D1" w14:textId="3A650C77" w:rsidR="00E6089D" w:rsidRPr="00E63C19" w:rsidRDefault="00E63C1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3C1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04B2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FE8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318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ECF4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D312" w14:textId="1D7DFD47" w:rsidR="00E6089D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28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B26F0" w14:textId="0D65A0C5" w:rsidR="00E6089D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8.00</w:t>
            </w:r>
          </w:p>
        </w:tc>
      </w:tr>
      <w:tr w:rsidR="00041294" w:rsidRPr="004248C8" w14:paraId="63C8184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7A99" w14:textId="26E3C9D0" w:rsidR="00041294" w:rsidRPr="004248C8" w:rsidRDefault="0004129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34D8" w14:textId="0BF6D053" w:rsidR="00041294" w:rsidRPr="00E63C19" w:rsidRDefault="00E63C1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3C1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26A7" w14:textId="75034938" w:rsidR="00041294" w:rsidRPr="00E63C19" w:rsidRDefault="00E63C1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3C19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8287" w14:textId="77777777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52ED0" w14:textId="77777777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BD20" w14:textId="77777777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4D1E" w14:textId="1C602063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4.4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83F3B" w14:textId="77777777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9147" w14:textId="29047269" w:rsidR="00041294" w:rsidRPr="004248C8" w:rsidRDefault="0004129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4.40</w:t>
            </w:r>
          </w:p>
        </w:tc>
      </w:tr>
    </w:tbl>
    <w:p w14:paraId="63F4D72F" w14:textId="77777777" w:rsidR="00E6089D" w:rsidRPr="008C7E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2F002D6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CA9A0A4" w14:textId="460A19F6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  <w:r w:rsidR="00E80C9B" w:rsidRPr="00C61A9E">
        <w:rPr>
          <w:rFonts w:ascii="Arial" w:hAnsi="Arial" w:cs="Arial"/>
          <w:sz w:val="18"/>
          <w:szCs w:val="18"/>
        </w:rPr>
        <w:t>no claims for this period.</w:t>
      </w:r>
    </w:p>
    <w:p w14:paraId="23B355DA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1F14837" w14:textId="6C0279AD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DE766A6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3159F840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767528EF" w14:textId="77777777" w:rsidR="000A16F2" w:rsidRDefault="000A16F2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B139192" w14:textId="77777777" w:rsidR="00E80C9B" w:rsidRDefault="00E80C9B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7EADBA6E" w14:textId="521C19B8" w:rsidR="002A5C6A" w:rsidRPr="004248C8" w:rsidRDefault="00870A46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Sue</w:t>
      </w:r>
      <w:r w:rsidR="004E68D4">
        <w:rPr>
          <w:rFonts w:ascii="Arial" w:hAnsi="Arial" w:cs="Arial"/>
          <w:b/>
          <w:bCs/>
          <w:sz w:val="18"/>
          <w:szCs w:val="18"/>
        </w:rPr>
        <w:t xml:space="preserve"> Do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uthwaite </w:t>
      </w:r>
    </w:p>
    <w:p w14:paraId="69D6150E" w14:textId="2C63C6CC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Chair -</w:t>
      </w:r>
      <w:r w:rsidRPr="004248C8">
        <w:rPr>
          <w:rFonts w:ascii="Arial" w:hAnsi="Arial" w:cs="Arial"/>
          <w:bCs/>
          <w:sz w:val="18"/>
          <w:szCs w:val="18"/>
        </w:rPr>
        <w:t xml:space="preserve"> 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Pr="004248C8">
        <w:rPr>
          <w:rFonts w:ascii="Arial" w:hAnsi="Arial" w:cs="Arial"/>
          <w:bCs/>
          <w:sz w:val="18"/>
          <w:szCs w:val="18"/>
        </w:rPr>
        <w:t xml:space="preserve"> for this period:</w:t>
      </w:r>
    </w:p>
    <w:p w14:paraId="6BC18DE6" w14:textId="49AFB230" w:rsidR="00E6089D" w:rsidRPr="00122F76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</w:t>
      </w:r>
      <w:r w:rsidRPr="00122F76">
        <w:rPr>
          <w:rFonts w:ascii="Arial" w:hAnsi="Arial" w:cs="Arial"/>
          <w:sz w:val="18"/>
          <w:szCs w:val="18"/>
        </w:rPr>
        <w:t xml:space="preserve">Expenses claimed </w:t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  <w:t>£</w:t>
      </w:r>
      <w:r w:rsidR="00330F98" w:rsidRPr="00122F76">
        <w:rPr>
          <w:rFonts w:ascii="Arial" w:hAnsi="Arial" w:cs="Arial"/>
          <w:sz w:val="18"/>
          <w:szCs w:val="18"/>
        </w:rPr>
        <w:t>99.49</w:t>
      </w:r>
    </w:p>
    <w:p w14:paraId="7B6DAD9B" w14:textId="655FBDBC" w:rsidR="00E6089D" w:rsidRPr="00122F76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122F76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122F76">
        <w:rPr>
          <w:rFonts w:ascii="Arial" w:hAnsi="Arial" w:cs="Arial"/>
          <w:sz w:val="18"/>
          <w:szCs w:val="18"/>
        </w:rPr>
        <w:tab/>
        <w:t>£</w:t>
      </w:r>
      <w:r w:rsidR="00122F76" w:rsidRPr="00122F76">
        <w:rPr>
          <w:rFonts w:ascii="Arial" w:hAnsi="Arial" w:cs="Arial"/>
          <w:sz w:val="18"/>
          <w:szCs w:val="18"/>
        </w:rPr>
        <w:t>172</w:t>
      </w:r>
      <w:r w:rsidR="00AB1972">
        <w:rPr>
          <w:rFonts w:ascii="Arial" w:hAnsi="Arial" w:cs="Arial"/>
          <w:sz w:val="18"/>
          <w:szCs w:val="18"/>
        </w:rPr>
        <w:t>2</w:t>
      </w:r>
      <w:r w:rsidR="00122F76" w:rsidRPr="00122F76">
        <w:rPr>
          <w:rFonts w:ascii="Arial" w:hAnsi="Arial" w:cs="Arial"/>
          <w:sz w:val="18"/>
          <w:szCs w:val="18"/>
        </w:rPr>
        <w:t>.</w:t>
      </w:r>
      <w:r w:rsidR="00AB1972">
        <w:rPr>
          <w:rFonts w:ascii="Arial" w:hAnsi="Arial" w:cs="Arial"/>
          <w:sz w:val="18"/>
          <w:szCs w:val="18"/>
        </w:rPr>
        <w:t>94</w:t>
      </w:r>
    </w:p>
    <w:p w14:paraId="39AA19A8" w14:textId="77777777" w:rsidR="00E6089D" w:rsidRPr="00122F76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122F76">
        <w:rPr>
          <w:rFonts w:ascii="Arial" w:hAnsi="Arial" w:cs="Arial"/>
          <w:sz w:val="18"/>
          <w:szCs w:val="18"/>
        </w:rPr>
        <w:t>- Via corporate contract (hire car)</w:t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  <w:t xml:space="preserve"> </w:t>
      </w:r>
      <w:r w:rsidRPr="00122F76">
        <w:rPr>
          <w:rFonts w:ascii="Arial" w:hAnsi="Arial" w:cs="Arial"/>
          <w:sz w:val="18"/>
          <w:szCs w:val="18"/>
        </w:rPr>
        <w:tab/>
        <w:t>£0.00</w:t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sz w:val="18"/>
          <w:szCs w:val="18"/>
        </w:rPr>
        <w:tab/>
      </w:r>
    </w:p>
    <w:p w14:paraId="4DA70FBB" w14:textId="5157C29F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122F76">
        <w:rPr>
          <w:rFonts w:ascii="Arial" w:hAnsi="Arial" w:cs="Arial"/>
          <w:b/>
          <w:bCs/>
          <w:sz w:val="18"/>
          <w:szCs w:val="18"/>
        </w:rPr>
        <w:t>Total</w:t>
      </w:r>
      <w:r w:rsidRPr="00122F76">
        <w:rPr>
          <w:rFonts w:ascii="Arial" w:hAnsi="Arial" w:cs="Arial"/>
          <w:sz w:val="18"/>
          <w:szCs w:val="18"/>
        </w:rPr>
        <w:tab/>
      </w:r>
      <w:r w:rsidRPr="00122F76">
        <w:rPr>
          <w:rFonts w:ascii="Arial" w:hAnsi="Arial" w:cs="Arial"/>
          <w:b/>
          <w:bCs/>
          <w:sz w:val="18"/>
          <w:szCs w:val="18"/>
        </w:rPr>
        <w:t>£</w:t>
      </w:r>
      <w:r w:rsidR="00122F76" w:rsidRPr="00122F76">
        <w:rPr>
          <w:rFonts w:ascii="Arial" w:hAnsi="Arial" w:cs="Arial"/>
          <w:b/>
          <w:bCs/>
          <w:sz w:val="18"/>
          <w:szCs w:val="18"/>
        </w:rPr>
        <w:t>1822.</w:t>
      </w:r>
      <w:r w:rsidR="00AB1972">
        <w:rPr>
          <w:rFonts w:ascii="Arial" w:hAnsi="Arial" w:cs="Arial"/>
          <w:b/>
          <w:bCs/>
          <w:sz w:val="18"/>
          <w:szCs w:val="18"/>
        </w:rPr>
        <w:t>43</w:t>
      </w:r>
    </w:p>
    <w:p w14:paraId="1D1360A3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0B6F0FAE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1313EC14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3E1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07EFA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2F9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580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D3DA2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0A65086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0F39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EF32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09226C77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6FF0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73EA1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6475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C984C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7381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D1C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EA0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53D13993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96FE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8E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3C10C79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BCEB" w14:textId="21524501" w:rsidR="00E6089D" w:rsidRPr="004248C8" w:rsidRDefault="00B24A4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732E1" w14:textId="3EE6087F" w:rsidR="00E6089D" w:rsidRPr="00AC5EE7" w:rsidRDefault="00081C8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79B5B" w14:textId="3888E8FF" w:rsidR="00E6089D" w:rsidRPr="00AC5EE7" w:rsidRDefault="00081C8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E60C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3B17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CE4D" w14:textId="0152C621" w:rsidR="00E6089D" w:rsidRPr="004248C8" w:rsidRDefault="0073589E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86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3DDC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EB4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D748" w14:textId="5AEF4053" w:rsidR="00E6089D" w:rsidRPr="004248C8" w:rsidRDefault="0057043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86</w:t>
            </w:r>
          </w:p>
        </w:tc>
      </w:tr>
      <w:tr w:rsidR="00B24A41" w:rsidRPr="004248C8" w14:paraId="4606F3A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2CAA3" w14:textId="46B93E4D" w:rsidR="00B24A41" w:rsidRPr="004248C8" w:rsidRDefault="00B24A4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4B712" w14:textId="10C84246" w:rsidR="00B24A41" w:rsidRPr="00AC5EE7" w:rsidRDefault="00081C8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D7B9" w14:textId="366AA3D6" w:rsidR="00B24A41" w:rsidRPr="00AC5EE7" w:rsidRDefault="00081C8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B829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E293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E79C" w14:textId="716C48E7" w:rsidR="00B24A41" w:rsidRPr="004248C8" w:rsidRDefault="0073589E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1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2D14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3733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7EB0" w14:textId="1BDE3217" w:rsidR="00B24A41" w:rsidRPr="004248C8" w:rsidRDefault="0057043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18</w:t>
            </w:r>
          </w:p>
        </w:tc>
      </w:tr>
      <w:tr w:rsidR="00B24A41" w:rsidRPr="004248C8" w14:paraId="1740BAC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EB20" w14:textId="1B00E4B2" w:rsidR="00B24A41" w:rsidRPr="004248C8" w:rsidRDefault="00B24A4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279A" w14:textId="51A1082F" w:rsidR="00B24A41" w:rsidRPr="00AC5EE7" w:rsidRDefault="00B24A4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3E40" w14:textId="7640FF61" w:rsidR="00B24A41" w:rsidRPr="00AC5EE7" w:rsidRDefault="00B24A4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6E81A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318E5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CECC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5E7F" w14:textId="69EF324B" w:rsidR="00B24A41" w:rsidRPr="004248C8" w:rsidRDefault="0073589E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07AC" w14:textId="77777777" w:rsidR="00B24A41" w:rsidRPr="004248C8" w:rsidRDefault="00B24A4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5402" w14:textId="40F3CBEE" w:rsidR="00B24A41" w:rsidRPr="004248C8" w:rsidRDefault="0057043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B24A41" w:rsidRPr="004248C8" w14:paraId="3D6E9D4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D39D" w14:textId="52B672EA" w:rsidR="00B24A41" w:rsidRPr="004248C8" w:rsidRDefault="00B24A41" w:rsidP="00B24A4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B00E8" w14:textId="14C5ABAE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E9A12" w14:textId="7E57F1E6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A3EA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401D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9F42" w14:textId="196D8201" w:rsidR="00B24A41" w:rsidRPr="004248C8" w:rsidRDefault="0073589E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9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713A" w14:textId="1D84A608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BE7F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F4DD" w14:textId="2BC7839D" w:rsidR="00B24A41" w:rsidRPr="004248C8" w:rsidRDefault="00570438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90</w:t>
            </w:r>
          </w:p>
        </w:tc>
      </w:tr>
      <w:tr w:rsidR="00B24A41" w:rsidRPr="004248C8" w14:paraId="60DDFE0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8CF5" w14:textId="44ACC557" w:rsidR="00B24A41" w:rsidRPr="004248C8" w:rsidRDefault="00B24A41" w:rsidP="00B24A4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E826D" w14:textId="18153CCE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E46E5" w14:textId="01CA6FED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9AFB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05637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85D51" w14:textId="4DEDC8B8" w:rsidR="00B24A41" w:rsidRPr="004248C8" w:rsidRDefault="0073589E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56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9E08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B55D3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4CFA" w14:textId="557DFBB4" w:rsidR="00B24A41" w:rsidRPr="004248C8" w:rsidRDefault="00570438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56</w:t>
            </w:r>
          </w:p>
        </w:tc>
      </w:tr>
      <w:tr w:rsidR="00B24A41" w:rsidRPr="004248C8" w14:paraId="49D3214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287E" w14:textId="21F7A86F" w:rsidR="00B24A41" w:rsidRPr="004248C8" w:rsidRDefault="00B24A41" w:rsidP="00B24A4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5C43" w14:textId="7CABACD9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6529" w14:textId="6112FF76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A22D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4861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7546" w14:textId="294A144D" w:rsidR="00B24A41" w:rsidRPr="004248C8" w:rsidRDefault="0073589E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91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D593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2564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67FD" w14:textId="1D94700E" w:rsidR="00B24A41" w:rsidRPr="004248C8" w:rsidRDefault="00570438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91</w:t>
            </w:r>
          </w:p>
        </w:tc>
      </w:tr>
      <w:tr w:rsidR="00B24A41" w:rsidRPr="004248C8" w14:paraId="3784D58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197A" w14:textId="107C28B7" w:rsidR="00B24A41" w:rsidRPr="004248C8" w:rsidRDefault="00B24A41" w:rsidP="00B24A4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3954" w14:textId="4312BBD6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4DD1" w14:textId="40BCD7CF" w:rsidR="00B24A41" w:rsidRPr="00AC5EE7" w:rsidRDefault="00B24A41" w:rsidP="00B24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1FF8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E4D27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A5C3" w14:textId="602F3F89" w:rsidR="00B24A41" w:rsidRPr="004248C8" w:rsidRDefault="0073589E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0674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A5719" w14:textId="77777777" w:rsidR="00B24A41" w:rsidRPr="004248C8" w:rsidRDefault="00B24A41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3472" w14:textId="51C1DA33" w:rsidR="00B24A41" w:rsidRPr="004248C8" w:rsidRDefault="00570438" w:rsidP="00B24A41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8</w:t>
            </w:r>
          </w:p>
        </w:tc>
      </w:tr>
    </w:tbl>
    <w:p w14:paraId="60DF5783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32D35E5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626869E7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955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197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77F0A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0B4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E5F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6889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2132FF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752332F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1B0CB12E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3BA2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85D7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005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AAE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1FB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FFE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33B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321" w:rsidRPr="00973133" w14:paraId="1CC19403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EB2E" w14:textId="0FD00130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29C4" w14:textId="2C2EF5FD" w:rsidR="00C05321" w:rsidRPr="00973133" w:rsidRDefault="00BF1622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B06D0" w14:textId="7D1DF8DA" w:rsidR="00C05321" w:rsidRPr="00973133" w:rsidRDefault="00BF1622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45C3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0867" w14:textId="4725DF55" w:rsidR="00C05321" w:rsidRPr="00973133" w:rsidRDefault="00242ED4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4.9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54AF4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97671" w14:textId="405355C0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4.95</w:t>
            </w:r>
          </w:p>
        </w:tc>
      </w:tr>
      <w:tr w:rsidR="00BF1622" w:rsidRPr="00973133" w14:paraId="25BA40E6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8C7AC" w14:textId="2228D631" w:rsidR="00BF1622" w:rsidRPr="00C05321" w:rsidRDefault="001438A4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D2F9" w14:textId="0066B157" w:rsidR="00BF1622" w:rsidRDefault="001438A4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6ADB" w14:textId="4B6917AA" w:rsidR="00BF1622" w:rsidRDefault="001438A4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2994" w14:textId="77777777" w:rsidR="00BF1622" w:rsidRPr="00973133" w:rsidRDefault="00BF1622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DA52" w14:textId="77777777" w:rsidR="00BF1622" w:rsidRPr="00973133" w:rsidRDefault="00BF1622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678A" w14:textId="4626349A" w:rsidR="00BF1622" w:rsidRPr="002904E5" w:rsidRDefault="001438A4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6.</w:t>
            </w:r>
            <w:r w:rsidR="0007242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</w:t>
            </w: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DD467" w14:textId="5E9E16A6" w:rsidR="00BF1622" w:rsidRPr="002904E5" w:rsidRDefault="001438A4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6.</w:t>
            </w:r>
            <w:r w:rsidR="0007242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</w:t>
            </w: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</w:t>
            </w:r>
          </w:p>
        </w:tc>
      </w:tr>
      <w:tr w:rsidR="00C05321" w:rsidRPr="00973133" w14:paraId="1C90E39A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E3D0" w14:textId="1D97B378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F8337" w14:textId="6EF35B2F" w:rsidR="00C05321" w:rsidRPr="00973133" w:rsidRDefault="00BF1622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uddersfiel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E153" w14:textId="0F28DD5D" w:rsidR="00C05321" w:rsidRPr="00973133" w:rsidRDefault="00BF1622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5E8DE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83EE" w14:textId="6AAF85F6" w:rsidR="00C05321" w:rsidRPr="00973133" w:rsidRDefault="00242ED4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4841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DD1F" w14:textId="13C32685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</w:tr>
      <w:tr w:rsidR="00C05321" w:rsidRPr="00973133" w14:paraId="2C926094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00BA0" w14:textId="085D8811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AD9DC" w14:textId="2E66D3F3" w:rsidR="00C05321" w:rsidRPr="00973133" w:rsidRDefault="00DE2BB8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49382" w14:textId="1165B2F8" w:rsidR="00C05321" w:rsidRPr="00973133" w:rsidRDefault="00DE2BB8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B99C0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62514" w14:textId="439E23D2" w:rsidR="00C05321" w:rsidRPr="00973133" w:rsidRDefault="00D45FCA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4.4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514C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B312" w14:textId="1F8586E8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4.45</w:t>
            </w:r>
          </w:p>
        </w:tc>
      </w:tr>
      <w:tr w:rsidR="00C05321" w:rsidRPr="00973133" w14:paraId="3555E1BB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C1D7B" w14:textId="48D90F3D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D32D" w14:textId="0FA27F51" w:rsidR="00C05321" w:rsidRPr="00973133" w:rsidRDefault="00DE2BB8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uddersfiel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1082" w14:textId="07F0F51F" w:rsidR="00C05321" w:rsidRPr="00973133" w:rsidRDefault="00DE2BB8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16AD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E7AD" w14:textId="03AB74F2" w:rsidR="00C05321" w:rsidRPr="00973133" w:rsidRDefault="00D45FCA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1C936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11600" w14:textId="6F9F9ACD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</w:tr>
      <w:tr w:rsidR="00C05321" w:rsidRPr="00973133" w14:paraId="13D02CEC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B664" w14:textId="4DE16626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9F284" w14:textId="503FC6FA" w:rsidR="00C05321" w:rsidRPr="00973133" w:rsidRDefault="00D45FCA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AA23" w14:textId="46962310" w:rsidR="00C05321" w:rsidRPr="00973133" w:rsidRDefault="00D45FCA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0E80B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B3FA" w14:textId="35E5CE17" w:rsidR="00C05321" w:rsidRPr="00973133" w:rsidRDefault="00216C1F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4.5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70B0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D4F2" w14:textId="67532F4A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4.55</w:t>
            </w:r>
          </w:p>
        </w:tc>
      </w:tr>
      <w:tr w:rsidR="00C05321" w:rsidRPr="00973133" w14:paraId="357C9956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900A4" w14:textId="57F0D5F3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445C" w14:textId="3291F6D8" w:rsidR="00C05321" w:rsidRPr="00973133" w:rsidRDefault="00D45FCA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Wakefiel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D3A6B" w14:textId="342AA90C" w:rsidR="00C05321" w:rsidRPr="00973133" w:rsidRDefault="00D45FCA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6DFCF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4BFE0" w14:textId="2163E981" w:rsidR="00C05321" w:rsidRPr="00973133" w:rsidRDefault="00216C1F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1A648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4CA96" w14:textId="4F609808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00</w:t>
            </w:r>
          </w:p>
        </w:tc>
      </w:tr>
      <w:tr w:rsidR="00C05321" w:rsidRPr="00973133" w14:paraId="648C4791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01FA5" w14:textId="5545522E" w:rsidR="00C05321" w:rsidRPr="00C05321" w:rsidRDefault="00C05321" w:rsidP="00C0532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AD98E" w14:textId="2BCD9B0C" w:rsidR="00C05321" w:rsidRPr="00973133" w:rsidRDefault="006C1C93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E38C" w14:textId="5D355363" w:rsidR="00C05321" w:rsidRPr="00973133" w:rsidRDefault="006C1C93" w:rsidP="00C0532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</w:t>
            </w:r>
            <w:r w:rsidR="00DD5DF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25DD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F4502" w14:textId="6A29B5EE" w:rsidR="00C05321" w:rsidRPr="00973133" w:rsidRDefault="00DD5DF5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5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40A1" w14:textId="77777777" w:rsidR="00C05321" w:rsidRPr="00973133" w:rsidRDefault="00C05321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57B3" w14:textId="7E351988" w:rsidR="00C05321" w:rsidRPr="00973133" w:rsidRDefault="00330F98" w:rsidP="00C05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5.60</w:t>
            </w:r>
          </w:p>
        </w:tc>
      </w:tr>
      <w:tr w:rsidR="003876F6" w:rsidRPr="00973133" w14:paraId="32C4AFE8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FCA4" w14:textId="2E3FDD7C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DCB8" w14:textId="53DB6695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6114" w14:textId="09FA92C7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F4D6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94E7" w14:textId="21B87B6A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2F9E" w14:textId="7FC14386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3.11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A81A" w14:textId="5520918F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3.11</w:t>
            </w:r>
          </w:p>
        </w:tc>
      </w:tr>
      <w:tr w:rsidR="003876F6" w:rsidRPr="00973133" w14:paraId="588FD042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2A5C" w14:textId="632096C4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C0A0" w14:textId="12344E0D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6C41" w14:textId="6CDDA439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C0F2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DAC2" w14:textId="3D6365F4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0BF6" w14:textId="344855C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35.88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9AC9" w14:textId="6350964B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35.88</w:t>
            </w:r>
          </w:p>
        </w:tc>
      </w:tr>
      <w:tr w:rsidR="003876F6" w:rsidRPr="00973133" w14:paraId="0486A9CD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7F1D" w14:textId="0E11B16F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3BBF" w14:textId="665AF2BF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Wakefiel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01C7" w14:textId="0DF206F0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FEA5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C121" w14:textId="5031B3E2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E9E0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1CE1" w14:textId="446EDA5F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00</w:t>
            </w:r>
          </w:p>
        </w:tc>
      </w:tr>
      <w:tr w:rsidR="003876F6" w:rsidRPr="00973133" w14:paraId="5BACAB0A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3A31" w14:textId="7C35CACB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285E" w14:textId="2A792A54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6B53" w14:textId="34CAE44C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2C70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A3FF" w14:textId="4BE6DC8D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.5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4947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E1E3" w14:textId="45AF6974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.55</w:t>
            </w:r>
          </w:p>
        </w:tc>
      </w:tr>
      <w:tr w:rsidR="003876F6" w:rsidRPr="00973133" w14:paraId="5CA6B217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540E4" w14:textId="5DD4F96B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474B" w14:textId="51CD9C45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C144" w14:textId="372DBDB7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1304F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72209" w14:textId="5B154806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9D38" w14:textId="0457C244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4130" w14:textId="16ED11CB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</w:tr>
      <w:tr w:rsidR="003876F6" w:rsidRPr="00973133" w14:paraId="2753B634" w14:textId="77777777" w:rsidTr="00C05321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77B8" w14:textId="4E717741" w:rsidR="003876F6" w:rsidRPr="00C05321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5321">
              <w:rPr>
                <w:rFonts w:ascii="Arial" w:hAnsi="Arial" w:cs="Arial"/>
                <w:sz w:val="18"/>
                <w:szCs w:val="18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9720" w14:textId="11820FEE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uddersfield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72D4" w14:textId="5B5597C7" w:rsidR="003876F6" w:rsidRPr="00973133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CFE71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9FD35" w14:textId="1C59F7B0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B106" w14:textId="77777777" w:rsidR="003876F6" w:rsidRPr="00973133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F3B1" w14:textId="07943B1B" w:rsidR="003876F6" w:rsidRPr="00973133" w:rsidRDefault="00330F98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1.15</w:t>
            </w:r>
          </w:p>
        </w:tc>
      </w:tr>
    </w:tbl>
    <w:p w14:paraId="4957EB17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CE2AD71" w14:textId="1D9927C4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5C7C6B2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D3F075D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1669D74" w14:textId="77777777" w:rsidR="00E6089D" w:rsidRDefault="00E6089D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FAD5A73" w14:textId="77777777" w:rsidR="00C71B46" w:rsidRDefault="00C71B46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631904A8" w14:textId="779D7C10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Kathryn Gillatt</w:t>
      </w:r>
      <w:r w:rsidR="008776A6" w:rsidRPr="004248C8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51D48DFA" w14:textId="2B16EB30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Non-Executive Director -</w:t>
      </w:r>
      <w:r w:rsidRPr="004248C8">
        <w:rPr>
          <w:rFonts w:ascii="Arial" w:hAnsi="Arial" w:cs="Arial"/>
          <w:bCs/>
          <w:sz w:val="18"/>
          <w:szCs w:val="18"/>
        </w:rPr>
        <w:t>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Pr="004248C8">
        <w:rPr>
          <w:rFonts w:ascii="Arial" w:hAnsi="Arial" w:cs="Arial"/>
          <w:bCs/>
          <w:sz w:val="18"/>
          <w:szCs w:val="18"/>
        </w:rPr>
        <w:t xml:space="preserve"> for period:</w:t>
      </w:r>
    </w:p>
    <w:p w14:paraId="05FDE5EC" w14:textId="31DB1AD3" w:rsidR="00E6089D" w:rsidRPr="00181D8C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sz w:val="18"/>
          <w:szCs w:val="18"/>
        </w:rPr>
        <w:t>£</w:t>
      </w:r>
      <w:r w:rsidR="0051435E" w:rsidRPr="00181D8C">
        <w:rPr>
          <w:rFonts w:ascii="Arial" w:hAnsi="Arial" w:cs="Arial"/>
          <w:sz w:val="18"/>
          <w:szCs w:val="18"/>
        </w:rPr>
        <w:t>235.80</w:t>
      </w:r>
    </w:p>
    <w:p w14:paraId="786A4907" w14:textId="739588B4" w:rsidR="00E6089D" w:rsidRPr="00181D8C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181D8C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181D8C">
        <w:rPr>
          <w:rFonts w:ascii="Arial" w:hAnsi="Arial" w:cs="Arial"/>
          <w:sz w:val="18"/>
          <w:szCs w:val="18"/>
        </w:rPr>
        <w:tab/>
        <w:t>£</w:t>
      </w:r>
      <w:r w:rsidR="000F3E84" w:rsidRPr="00181D8C">
        <w:rPr>
          <w:rFonts w:ascii="Arial" w:hAnsi="Arial" w:cs="Arial"/>
          <w:sz w:val="18"/>
          <w:szCs w:val="18"/>
        </w:rPr>
        <w:t>194.20</w:t>
      </w:r>
    </w:p>
    <w:p w14:paraId="20808E84" w14:textId="77777777" w:rsidR="00E6089D" w:rsidRPr="00181D8C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181D8C">
        <w:rPr>
          <w:rFonts w:ascii="Arial" w:hAnsi="Arial" w:cs="Arial"/>
          <w:sz w:val="18"/>
          <w:szCs w:val="18"/>
        </w:rPr>
        <w:t>- Via corporate contract (hire car)</w:t>
      </w:r>
      <w:r w:rsidRPr="00181D8C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sz w:val="18"/>
          <w:szCs w:val="18"/>
        </w:rPr>
        <w:tab/>
        <w:t xml:space="preserve"> </w:t>
      </w:r>
      <w:r w:rsidRPr="00181D8C">
        <w:rPr>
          <w:rFonts w:ascii="Arial" w:hAnsi="Arial" w:cs="Arial"/>
          <w:sz w:val="18"/>
          <w:szCs w:val="18"/>
        </w:rPr>
        <w:tab/>
        <w:t>£0.00</w:t>
      </w:r>
      <w:r w:rsidRPr="00181D8C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sz w:val="18"/>
          <w:szCs w:val="18"/>
        </w:rPr>
        <w:tab/>
      </w:r>
    </w:p>
    <w:p w14:paraId="7EE827C1" w14:textId="10D5F38B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181D8C">
        <w:rPr>
          <w:rFonts w:ascii="Arial" w:hAnsi="Arial" w:cs="Arial"/>
          <w:b/>
          <w:bCs/>
          <w:sz w:val="18"/>
          <w:szCs w:val="18"/>
        </w:rPr>
        <w:t>Total</w:t>
      </w:r>
      <w:r w:rsidRPr="00181D8C">
        <w:rPr>
          <w:rFonts w:ascii="Arial" w:hAnsi="Arial" w:cs="Arial"/>
          <w:sz w:val="18"/>
          <w:szCs w:val="18"/>
        </w:rPr>
        <w:tab/>
      </w:r>
      <w:r w:rsidRPr="00181D8C">
        <w:rPr>
          <w:rFonts w:ascii="Arial" w:hAnsi="Arial" w:cs="Arial"/>
          <w:b/>
          <w:bCs/>
          <w:sz w:val="18"/>
          <w:szCs w:val="18"/>
        </w:rPr>
        <w:t>£</w:t>
      </w:r>
      <w:r w:rsidR="00181D8C" w:rsidRPr="00181D8C">
        <w:rPr>
          <w:rFonts w:ascii="Arial" w:hAnsi="Arial" w:cs="Arial"/>
          <w:b/>
          <w:bCs/>
          <w:sz w:val="18"/>
          <w:szCs w:val="18"/>
        </w:rPr>
        <w:t>430</w:t>
      </w:r>
      <w:r w:rsidR="002E27D0" w:rsidRPr="00181D8C">
        <w:rPr>
          <w:rFonts w:ascii="Arial" w:hAnsi="Arial" w:cs="Arial"/>
          <w:b/>
          <w:bCs/>
          <w:sz w:val="18"/>
          <w:szCs w:val="18"/>
        </w:rPr>
        <w:t>.</w:t>
      </w:r>
      <w:r w:rsidR="00181D8C" w:rsidRPr="00181D8C">
        <w:rPr>
          <w:rFonts w:ascii="Arial" w:hAnsi="Arial" w:cs="Arial"/>
          <w:b/>
          <w:bCs/>
          <w:sz w:val="18"/>
          <w:szCs w:val="18"/>
        </w:rPr>
        <w:t>0</w:t>
      </w:r>
      <w:r w:rsidR="002E27D0" w:rsidRPr="00181D8C">
        <w:rPr>
          <w:rFonts w:ascii="Arial" w:hAnsi="Arial" w:cs="Arial"/>
          <w:b/>
          <w:bCs/>
          <w:sz w:val="18"/>
          <w:szCs w:val="18"/>
        </w:rPr>
        <w:t>0</w:t>
      </w:r>
    </w:p>
    <w:p w14:paraId="2B4A1418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3F1B5A8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16B58AF4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DF2B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7F7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C20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A9E4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3E0426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4D605A8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046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B9B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6A7DC871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695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F5F903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A9BB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22E8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1EC0F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9D224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F8EFD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650D4691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0D87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E09C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2B7A03F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75FB" w14:textId="74D02B30" w:rsidR="00E6089D" w:rsidRPr="004248C8" w:rsidRDefault="00BB7AA7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23B5" w14:textId="702C4086" w:rsidR="00E6089D" w:rsidRPr="00AC5EE7" w:rsidRDefault="00BB7AA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A49A" w14:textId="0E40D1FA" w:rsidR="00E6089D" w:rsidRPr="00AC5EE7" w:rsidRDefault="00BB7AA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9D95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13DD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0DDF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3DB89" w14:textId="1BA44E70" w:rsidR="00E6089D" w:rsidRPr="004248C8" w:rsidRDefault="00BB7AA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9E119" w14:textId="2871AA4F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5D1D" w14:textId="300F5410" w:rsidR="00E6089D" w:rsidRPr="004248C8" w:rsidRDefault="00CC4F6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BB7AA7" w:rsidRPr="004248C8" w14:paraId="1A49EC2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A18C" w14:textId="0D1CFE6F" w:rsidR="00BB7AA7" w:rsidRPr="004248C8" w:rsidRDefault="00BB7AA7" w:rsidP="00BB7AA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6375" w14:textId="631755C3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530D" w14:textId="114217F3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BE181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6EC26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694A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9FC8D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5754" w14:textId="7EE25365" w:rsidR="00BB7AA7" w:rsidRPr="004248C8" w:rsidRDefault="0024113E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3.4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534DE" w14:textId="10D498CB" w:rsidR="00BB7AA7" w:rsidRPr="004248C8" w:rsidRDefault="00CC4F64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.46</w:t>
            </w:r>
          </w:p>
        </w:tc>
      </w:tr>
      <w:tr w:rsidR="00BB7AA7" w:rsidRPr="004248C8" w14:paraId="00948C0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7D44F" w14:textId="6D79180F" w:rsidR="00BB7AA7" w:rsidRPr="004248C8" w:rsidRDefault="00BB7AA7" w:rsidP="00BB7AA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88170" w14:textId="7653B30B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A7C02" w14:textId="0408AC01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415CA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E802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77DB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3F264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6940A" w14:textId="4C77DCDC" w:rsidR="00BB7AA7" w:rsidRPr="004248C8" w:rsidRDefault="0024113E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3.13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9EF77" w14:textId="1516C883" w:rsidR="00BB7AA7" w:rsidRPr="004248C8" w:rsidRDefault="00CC4F64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.13</w:t>
            </w:r>
          </w:p>
        </w:tc>
      </w:tr>
      <w:tr w:rsidR="00BB7AA7" w:rsidRPr="004248C8" w14:paraId="3B6B14E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43909" w14:textId="375EB2EA" w:rsidR="00BB7AA7" w:rsidRPr="004248C8" w:rsidRDefault="00BB7AA7" w:rsidP="00BB7AA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D3BB" w14:textId="01D7FD48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36F06" w14:textId="561C6117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F499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6D00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3D31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505F" w14:textId="53315706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48F8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820B1" w14:textId="036C2261" w:rsidR="00BB7AA7" w:rsidRPr="004248C8" w:rsidRDefault="00CC4F64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BB7AA7" w:rsidRPr="004248C8" w14:paraId="6573BC9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FE42F" w14:textId="63CEC6B8" w:rsidR="00BB7AA7" w:rsidRPr="004248C8" w:rsidRDefault="00BB7AA7" w:rsidP="00BB7AA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C14E" w14:textId="74F19383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AC32" w14:textId="72B50EDC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7D25A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DBEE1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0A510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94328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2488C" w14:textId="79148743" w:rsidR="00BB7AA7" w:rsidRPr="004248C8" w:rsidRDefault="0024113E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3.4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F5CF" w14:textId="3A98BE08" w:rsidR="00BB7AA7" w:rsidRPr="004248C8" w:rsidRDefault="00CC4F64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.46</w:t>
            </w:r>
          </w:p>
        </w:tc>
      </w:tr>
      <w:tr w:rsidR="00BB7AA7" w:rsidRPr="004248C8" w14:paraId="0A044B3E" w14:textId="77777777" w:rsidTr="00F554A9">
        <w:trPr>
          <w:trHeight w:val="394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9A4C" w14:textId="326D4871" w:rsidR="00BB7AA7" w:rsidRPr="004248C8" w:rsidRDefault="00BB7AA7" w:rsidP="00BB7AA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5D27" w14:textId="5A13A461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91A2" w14:textId="3E960278" w:rsidR="00BB7AA7" w:rsidRPr="00AC5EE7" w:rsidRDefault="00BB7AA7" w:rsidP="00BB7AA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FE658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866E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CFDF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9AC4" w14:textId="77777777" w:rsidR="00BB7AA7" w:rsidRPr="004248C8" w:rsidRDefault="00BB7AA7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3BAC" w14:textId="0736AB54" w:rsidR="00BB7AA7" w:rsidRPr="004248C8" w:rsidRDefault="0024113E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3.13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39F6" w14:textId="0913754B" w:rsidR="00BB7AA7" w:rsidRPr="004248C8" w:rsidRDefault="00CC4F64" w:rsidP="00BB7AA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.13</w:t>
            </w:r>
          </w:p>
        </w:tc>
      </w:tr>
      <w:tr w:rsidR="00F554A9" w:rsidRPr="004248C8" w14:paraId="1210435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44C3" w14:textId="0903112C" w:rsidR="00F554A9" w:rsidRDefault="00F554A9" w:rsidP="00F554A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D19E" w14:textId="1B3D9EED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8015" w14:textId="260697CE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4567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0347E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A8D4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ABCD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A8B1" w14:textId="3B7E47F6" w:rsidR="00F554A9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</w:t>
            </w:r>
            <w:r w:rsidR="00A36B8B">
              <w:rPr>
                <w:rFonts w:ascii="Arial" w:hAnsi="Arial" w:cs="Arial"/>
                <w:sz w:val="18"/>
                <w:szCs w:val="18"/>
              </w:rPr>
              <w:t>74.</w:t>
            </w:r>
            <w:r w:rsidR="008E5D78"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68A9C" w14:textId="6F18F9B5" w:rsidR="00F554A9" w:rsidRPr="004248C8" w:rsidRDefault="00CC4F64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4.58</w:t>
            </w:r>
          </w:p>
        </w:tc>
      </w:tr>
      <w:tr w:rsidR="00F554A9" w:rsidRPr="004248C8" w14:paraId="1C04F43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DD8B" w14:textId="263A89FD" w:rsidR="00F554A9" w:rsidRDefault="00F554A9" w:rsidP="00F554A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FD55" w14:textId="57F35662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6591" w14:textId="2D45E02B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54A7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5094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2034C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56A08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6C34" w14:textId="2069A60D" w:rsidR="00F554A9" w:rsidRDefault="008E5D78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43 per mile) £73.0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E2AD" w14:textId="1B337704" w:rsidR="00F554A9" w:rsidRPr="004248C8" w:rsidRDefault="00CC4F64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</w:t>
            </w:r>
            <w:r w:rsidR="0051435E">
              <w:rPr>
                <w:rFonts w:ascii="Arial" w:hAnsi="Arial" w:cs="Arial"/>
                <w:sz w:val="18"/>
                <w:szCs w:val="18"/>
              </w:rPr>
              <w:t>73.04</w:t>
            </w:r>
          </w:p>
        </w:tc>
      </w:tr>
      <w:tr w:rsidR="00F554A9" w:rsidRPr="004248C8" w14:paraId="5247A2E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E326" w14:textId="6CD41285" w:rsidR="00F554A9" w:rsidRDefault="00F554A9" w:rsidP="00F554A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E593" w14:textId="63155E2E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F7CC" w14:textId="45CAE899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1F3D9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4A226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863D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A45B" w14:textId="196BA3DD" w:rsidR="00F554A9" w:rsidRPr="004248C8" w:rsidRDefault="00A36B8B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1ADD" w14:textId="77777777" w:rsidR="00F554A9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46808" w14:textId="7E5B405B" w:rsidR="00F554A9" w:rsidRPr="004248C8" w:rsidRDefault="0051435E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F554A9" w:rsidRPr="004248C8" w14:paraId="28D4F59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285A" w14:textId="6EB5F7D4" w:rsidR="00F554A9" w:rsidRDefault="00F554A9" w:rsidP="00F554A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7D6BE" w14:textId="5A21F592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0CE5" w14:textId="63D6C684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66CF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0730" w14:textId="4DD5FF56" w:rsidR="00F554A9" w:rsidRPr="004248C8" w:rsidRDefault="00A36B8B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9D2B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6792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0390" w14:textId="77777777" w:rsidR="00F554A9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75A3" w14:textId="2CDCCE24" w:rsidR="00F554A9" w:rsidRPr="004248C8" w:rsidRDefault="0051435E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F554A9" w:rsidRPr="004248C8" w14:paraId="5721EAE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90CD" w14:textId="72C78B97" w:rsidR="00F554A9" w:rsidRDefault="00F554A9" w:rsidP="00F554A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D4E7" w14:textId="4EF9422A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65FE2" w14:textId="4B6C2ADC" w:rsidR="00F554A9" w:rsidRDefault="00F554A9" w:rsidP="00F554A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4343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12DE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AAF5" w14:textId="77777777" w:rsidR="00F554A9" w:rsidRPr="004248C8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170D0" w14:textId="212726A1" w:rsidR="00F554A9" w:rsidRPr="004248C8" w:rsidRDefault="00A36B8B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C669" w14:textId="77777777" w:rsidR="00F554A9" w:rsidRDefault="00F554A9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584BC" w14:textId="06A40A3F" w:rsidR="00F554A9" w:rsidRPr="004248C8" w:rsidRDefault="0051435E" w:rsidP="00F554A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</w:tbl>
    <w:p w14:paraId="02F7F4AE" w14:textId="77777777" w:rsidR="00E6089D" w:rsidRPr="008C7E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D725CAC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75A2BCC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71A1EFB6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EFE8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B36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9DE2D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348C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3CB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4936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587408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00C3C67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50B07299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1E9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7307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78A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CB55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4D5C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A9FC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005E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71E6B" w:rsidRPr="00973133" w14:paraId="2C64C7B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D5B7" w14:textId="3544CB65" w:rsidR="00571E6B" w:rsidRDefault="00571E6B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F3E8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C92F" w14:textId="2CAEFBDC" w:rsidR="00571E6B" w:rsidRDefault="00571E6B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0C02" w14:textId="65B47FC7" w:rsidR="00571E6B" w:rsidRDefault="00571E6B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36CFC" w14:textId="77777777" w:rsidR="00571E6B" w:rsidRPr="00973133" w:rsidRDefault="00571E6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EB98" w14:textId="77777777" w:rsidR="00571E6B" w:rsidRPr="00973133" w:rsidRDefault="00571E6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FD5C" w14:textId="12AFA70D" w:rsidR="00571E6B" w:rsidRPr="002904E5" w:rsidRDefault="000F3E8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E95C7" w14:textId="45B95476" w:rsidR="00571E6B" w:rsidRPr="002904E5" w:rsidRDefault="000F3E8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</w:tr>
      <w:tr w:rsidR="00E6089D" w:rsidRPr="00973133" w14:paraId="2C32342C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2A15" w14:textId="5484C9E3" w:rsidR="00E6089D" w:rsidRPr="00973133" w:rsidRDefault="00C71B4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01A94" w14:textId="2CA5E7DB" w:rsidR="00E6089D" w:rsidRPr="00973133" w:rsidRDefault="00CC4F6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88D63" w14:textId="4B8A706D" w:rsidR="00E6089D" w:rsidRPr="00973133" w:rsidRDefault="00CC4F6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DEEA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88995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D30C" w14:textId="0A9740D0" w:rsidR="00E6089D" w:rsidRPr="00973133" w:rsidRDefault="00CC4F6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75CDD" w14:textId="430785D5" w:rsidR="00E6089D" w:rsidRPr="00973133" w:rsidRDefault="00CC4F6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</w:tr>
    </w:tbl>
    <w:p w14:paraId="1D084411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1280FF9" w14:textId="23270568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E38A871" w14:textId="77777777" w:rsidR="007910E6" w:rsidRPr="004248C8" w:rsidRDefault="007910E6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4D3AFC3" w14:textId="77777777" w:rsidR="007910E6" w:rsidRDefault="007910E6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09A50A7" w14:textId="77777777" w:rsidR="00A61883" w:rsidRDefault="00A6188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34486B86" w14:textId="1077D7B1" w:rsidR="002A5C6A" w:rsidRPr="004248C8" w:rsidRDefault="00870A46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M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>el Tomlin</w:t>
      </w:r>
    </w:p>
    <w:p w14:paraId="5951C7AC" w14:textId="285F5474" w:rsidR="002A5C6A" w:rsidRPr="004248C8" w:rsidRDefault="002A5C6A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Non-Executive Director -</w:t>
      </w:r>
      <w:r w:rsidRPr="004248C8">
        <w:rPr>
          <w:rFonts w:ascii="Arial" w:hAnsi="Arial" w:cs="Arial"/>
          <w:sz w:val="18"/>
          <w:szCs w:val="18"/>
        </w:rPr>
        <w:t>Total claim</w:t>
      </w:r>
      <w:r w:rsidR="00436FFA">
        <w:rPr>
          <w:rFonts w:ascii="Arial" w:hAnsi="Arial" w:cs="Arial"/>
          <w:sz w:val="18"/>
          <w:szCs w:val="18"/>
        </w:rPr>
        <w:t>s</w:t>
      </w:r>
      <w:r w:rsidRPr="004248C8">
        <w:rPr>
          <w:rFonts w:ascii="Arial" w:hAnsi="Arial" w:cs="Arial"/>
          <w:sz w:val="18"/>
          <w:szCs w:val="18"/>
        </w:rPr>
        <w:t xml:space="preserve"> for period:</w:t>
      </w:r>
    </w:p>
    <w:p w14:paraId="261D15AE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44D58E33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4FBD1A23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24A081DD" w14:textId="77777777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0.00</w:t>
      </w:r>
    </w:p>
    <w:p w14:paraId="3CA2CA43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C36310C" w14:textId="3A586D8C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696B8462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CC290D8" w14:textId="5E72A82B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  <w:r w:rsidR="002E27D0" w:rsidRPr="00C61A9E">
        <w:rPr>
          <w:rFonts w:ascii="Arial" w:hAnsi="Arial" w:cs="Arial"/>
          <w:sz w:val="18"/>
          <w:szCs w:val="18"/>
        </w:rPr>
        <w:t>no claims for this period.</w:t>
      </w:r>
    </w:p>
    <w:p w14:paraId="65F6CF5D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87E138D" w14:textId="6D6F6E4C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5A4F1C8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3DC4652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2792B9FD" w14:textId="77777777" w:rsidR="00C16559" w:rsidRDefault="00C16559" w:rsidP="005D4B4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84AE8CD" w14:textId="77777777" w:rsidR="002E27D0" w:rsidRDefault="002E27D0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761725CA" w14:textId="1BAD094F" w:rsidR="00686665" w:rsidRPr="004248C8" w:rsidRDefault="00870A46" w:rsidP="0068666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D</w:t>
      </w:r>
      <w:r w:rsidR="00686665" w:rsidRPr="004248C8">
        <w:rPr>
          <w:rFonts w:ascii="Arial" w:hAnsi="Arial" w:cs="Arial"/>
          <w:b/>
          <w:bCs/>
          <w:sz w:val="18"/>
          <w:szCs w:val="18"/>
        </w:rPr>
        <w:t>avid Leather</w:t>
      </w:r>
    </w:p>
    <w:p w14:paraId="7111A739" w14:textId="048D79AB" w:rsidR="00686665" w:rsidRPr="004248C8" w:rsidRDefault="00686665" w:rsidP="00686665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Non-Executive Director -</w:t>
      </w:r>
      <w:r w:rsidRPr="004248C8">
        <w:rPr>
          <w:rFonts w:ascii="Arial" w:hAnsi="Arial" w:cs="Arial"/>
          <w:sz w:val="18"/>
          <w:szCs w:val="18"/>
        </w:rPr>
        <w:t>Total claim</w:t>
      </w:r>
      <w:r w:rsidR="00436FFA">
        <w:rPr>
          <w:rFonts w:ascii="Arial" w:hAnsi="Arial" w:cs="Arial"/>
          <w:sz w:val="18"/>
          <w:szCs w:val="18"/>
        </w:rPr>
        <w:t>s</w:t>
      </w:r>
      <w:r w:rsidRPr="004248C8">
        <w:rPr>
          <w:rFonts w:ascii="Arial" w:hAnsi="Arial" w:cs="Arial"/>
          <w:sz w:val="18"/>
          <w:szCs w:val="18"/>
        </w:rPr>
        <w:t xml:space="preserve"> for period:</w:t>
      </w:r>
    </w:p>
    <w:p w14:paraId="6DF4DD55" w14:textId="5D764399" w:rsidR="00E6089D" w:rsidRPr="003021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sz w:val="18"/>
          <w:szCs w:val="18"/>
        </w:rPr>
        <w:t>£</w:t>
      </w:r>
      <w:r w:rsidR="00BB2BE8" w:rsidRPr="003021DD">
        <w:rPr>
          <w:rFonts w:ascii="Arial" w:hAnsi="Arial" w:cs="Arial"/>
          <w:sz w:val="18"/>
          <w:szCs w:val="18"/>
        </w:rPr>
        <w:t>114.10</w:t>
      </w:r>
    </w:p>
    <w:p w14:paraId="65DBF24C" w14:textId="32D8DC48" w:rsidR="00E6089D" w:rsidRPr="003021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3021DD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3021DD">
        <w:rPr>
          <w:rFonts w:ascii="Arial" w:hAnsi="Arial" w:cs="Arial"/>
          <w:sz w:val="18"/>
          <w:szCs w:val="18"/>
        </w:rPr>
        <w:tab/>
        <w:t>£</w:t>
      </w:r>
      <w:r w:rsidR="0029083E" w:rsidRPr="003021DD">
        <w:rPr>
          <w:rFonts w:ascii="Arial" w:hAnsi="Arial" w:cs="Arial"/>
          <w:sz w:val="18"/>
          <w:szCs w:val="18"/>
        </w:rPr>
        <w:t>1803.40</w:t>
      </w:r>
    </w:p>
    <w:p w14:paraId="41EB4785" w14:textId="77777777" w:rsidR="00E6089D" w:rsidRPr="003021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3021DD">
        <w:rPr>
          <w:rFonts w:ascii="Arial" w:hAnsi="Arial" w:cs="Arial"/>
          <w:sz w:val="18"/>
          <w:szCs w:val="18"/>
        </w:rPr>
        <w:t>- Via corporate contract (hire car)</w:t>
      </w:r>
      <w:r w:rsidRPr="003021DD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sz w:val="18"/>
          <w:szCs w:val="18"/>
        </w:rPr>
        <w:tab/>
        <w:t xml:space="preserve"> </w:t>
      </w:r>
      <w:r w:rsidRPr="003021DD">
        <w:rPr>
          <w:rFonts w:ascii="Arial" w:hAnsi="Arial" w:cs="Arial"/>
          <w:sz w:val="18"/>
          <w:szCs w:val="18"/>
        </w:rPr>
        <w:tab/>
        <w:t>£0.00</w:t>
      </w:r>
      <w:r w:rsidRPr="003021DD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sz w:val="18"/>
          <w:szCs w:val="18"/>
        </w:rPr>
        <w:tab/>
      </w:r>
    </w:p>
    <w:p w14:paraId="7A238118" w14:textId="65602914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3021DD">
        <w:rPr>
          <w:rFonts w:ascii="Arial" w:hAnsi="Arial" w:cs="Arial"/>
          <w:b/>
          <w:bCs/>
          <w:sz w:val="18"/>
          <w:szCs w:val="18"/>
        </w:rPr>
        <w:t>Total</w:t>
      </w:r>
      <w:r w:rsidRPr="003021DD">
        <w:rPr>
          <w:rFonts w:ascii="Arial" w:hAnsi="Arial" w:cs="Arial"/>
          <w:sz w:val="18"/>
          <w:szCs w:val="18"/>
        </w:rPr>
        <w:tab/>
      </w:r>
      <w:r w:rsidRPr="003021DD">
        <w:rPr>
          <w:rFonts w:ascii="Arial" w:hAnsi="Arial" w:cs="Arial"/>
          <w:b/>
          <w:bCs/>
          <w:sz w:val="18"/>
          <w:szCs w:val="18"/>
        </w:rPr>
        <w:t>£</w:t>
      </w:r>
      <w:r w:rsidR="003021DD" w:rsidRPr="003021DD">
        <w:rPr>
          <w:rFonts w:ascii="Arial" w:hAnsi="Arial" w:cs="Arial"/>
          <w:b/>
          <w:bCs/>
          <w:sz w:val="18"/>
          <w:szCs w:val="18"/>
        </w:rPr>
        <w:t>1917.50</w:t>
      </w:r>
    </w:p>
    <w:p w14:paraId="3F1C765F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1F5EFB5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78B4F908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BA63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0345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E4CA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D94B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E9101F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4F1C7B75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91DA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996E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6D5D0455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B39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FD80F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802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532B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8903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239D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0A9E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0726F4F1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7519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3F1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65E3DC3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2CD0" w14:textId="62874980" w:rsidR="00E6089D" w:rsidRPr="004248C8" w:rsidRDefault="009301A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FEBD2" w14:textId="6BE3C3B8" w:rsidR="00E6089D" w:rsidRPr="00AC5EE7" w:rsidRDefault="009301A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C356" w14:textId="2AE0E246" w:rsidR="00E6089D" w:rsidRPr="00AC5EE7" w:rsidRDefault="00196D1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913C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8038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9A84" w14:textId="40C5F6B4" w:rsidR="00E6089D" w:rsidRPr="004248C8" w:rsidRDefault="00196D1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A04F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AEF8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49BD" w14:textId="448E5746" w:rsidR="00E6089D" w:rsidRPr="004248C8" w:rsidRDefault="003876F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00</w:t>
            </w:r>
          </w:p>
        </w:tc>
      </w:tr>
      <w:tr w:rsidR="00196D19" w:rsidRPr="004248C8" w14:paraId="3B87574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52CB" w14:textId="52B5DDAD" w:rsidR="00196D19" w:rsidRPr="004248C8" w:rsidRDefault="00196D19" w:rsidP="00196D1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F5D0" w14:textId="430CAB82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4EBA7" w14:textId="581C73FD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3D43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F3C7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FFB39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A30F" w14:textId="66A14978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D38C2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612B" w14:textId="13EFCADB" w:rsidR="00196D19" w:rsidRPr="004248C8" w:rsidRDefault="003876F6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196D19" w:rsidRPr="004248C8" w14:paraId="49E1515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F45E" w14:textId="540F91E1" w:rsidR="00196D19" w:rsidRPr="004248C8" w:rsidRDefault="00196D19" w:rsidP="00196D1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82C1" w14:textId="38CBA232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0054" w14:textId="771A2137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D64AB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B8E9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6C62" w14:textId="6207FF5A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7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A5C0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686D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1EDA" w14:textId="408E3504" w:rsidR="00196D19" w:rsidRPr="004248C8" w:rsidRDefault="003876F6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78</w:t>
            </w:r>
          </w:p>
        </w:tc>
      </w:tr>
      <w:tr w:rsidR="00196D19" w:rsidRPr="004248C8" w14:paraId="0C91CE7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0F1E" w14:textId="18BDADDE" w:rsidR="00196D19" w:rsidRPr="004248C8" w:rsidRDefault="00196D19" w:rsidP="00196D1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D7B9" w14:textId="554E08DB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CEA5" w14:textId="2DB69619" w:rsidR="00196D19" w:rsidRPr="00AC5EE7" w:rsidRDefault="00196D19" w:rsidP="00196D1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3BEC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BE79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1DD2" w14:textId="1CA0C18F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7.84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D07E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2507" w14:textId="77777777" w:rsidR="00196D19" w:rsidRPr="004248C8" w:rsidRDefault="00196D19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83A4F" w14:textId="69C69532" w:rsidR="00196D19" w:rsidRPr="004248C8" w:rsidRDefault="003876F6" w:rsidP="00196D1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7.84</w:t>
            </w:r>
          </w:p>
        </w:tc>
      </w:tr>
      <w:tr w:rsidR="003876F6" w:rsidRPr="004248C8" w14:paraId="24EA168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04B3" w14:textId="34CC5FC3" w:rsidR="003876F6" w:rsidRPr="004248C8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1A58" w14:textId="29DE4F3C" w:rsidR="003876F6" w:rsidRPr="00AC5EE7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8A193" w14:textId="5092817E" w:rsidR="003876F6" w:rsidRPr="00AC5EE7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44C3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EE2B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2AEE2" w14:textId="4761A850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BD9D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FBA3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809E" w14:textId="32248964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8</w:t>
            </w:r>
          </w:p>
        </w:tc>
      </w:tr>
      <w:tr w:rsidR="003876F6" w:rsidRPr="004248C8" w14:paraId="257C017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A948" w14:textId="2B751EC9" w:rsidR="003876F6" w:rsidRPr="004248C8" w:rsidRDefault="003876F6" w:rsidP="003876F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41EF3" w14:textId="668B475B" w:rsidR="003876F6" w:rsidRPr="00AC5EE7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2A6B" w14:textId="083D4F52" w:rsidR="003876F6" w:rsidRPr="00AC5EE7" w:rsidRDefault="003876F6" w:rsidP="003876F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C120E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6BFE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BEFE" w14:textId="2F695AA5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20AA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067B" w14:textId="77777777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65A9" w14:textId="1847B28C" w:rsidR="003876F6" w:rsidRPr="004248C8" w:rsidRDefault="003876F6" w:rsidP="003876F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.00</w:t>
            </w:r>
          </w:p>
        </w:tc>
      </w:tr>
    </w:tbl>
    <w:p w14:paraId="66F10FEC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8FCB091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0905CC7D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E90B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188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6178B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033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BB9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22CF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8B3925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C00E2B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22DD78E1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9A9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9CF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0D2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149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9B28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21F8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A8D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D624B" w:rsidRPr="00973133" w14:paraId="4FE39778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326BB" w14:textId="544F487D" w:rsidR="006D624B" w:rsidRPr="006D624B" w:rsidRDefault="006D624B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1A95A" w14:textId="2EFCCE7C" w:rsidR="006D624B" w:rsidRPr="00973133" w:rsidRDefault="000D176F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BE3B" w14:textId="1D797D81" w:rsidR="006D624B" w:rsidRPr="00973133" w:rsidRDefault="00277814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C3C9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3D480" w14:textId="708A8E01" w:rsidR="006D624B" w:rsidRPr="00973133" w:rsidRDefault="00652A2D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1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3494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D1D5" w14:textId="00F7A39D" w:rsidR="006D624B" w:rsidRPr="00973133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1.30</w:t>
            </w:r>
          </w:p>
        </w:tc>
      </w:tr>
      <w:tr w:rsidR="00277814" w:rsidRPr="00973133" w14:paraId="39F57DD4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3D12" w14:textId="43480AF6" w:rsidR="00277814" w:rsidRPr="006D624B" w:rsidRDefault="004E1D66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CC3C" w14:textId="7961F254" w:rsidR="00277814" w:rsidRDefault="004E1D66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D477" w14:textId="59A740C6" w:rsidR="00277814" w:rsidRDefault="004E1D66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BBB1" w14:textId="77777777" w:rsidR="00277814" w:rsidRPr="00973133" w:rsidRDefault="00277814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1C56" w14:textId="77777777" w:rsidR="00277814" w:rsidRPr="00973133" w:rsidRDefault="00277814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7016F" w14:textId="27D44454" w:rsidR="00277814" w:rsidRPr="002904E5" w:rsidRDefault="004E1D66" w:rsidP="004E1D6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D244" w14:textId="1D51FE05" w:rsidR="00277814" w:rsidRPr="002904E5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</w:tr>
      <w:tr w:rsidR="006D624B" w:rsidRPr="00973133" w14:paraId="22A460C8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E945" w14:textId="1A5F778B" w:rsidR="006D624B" w:rsidRPr="006D624B" w:rsidRDefault="006D624B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lastRenderedPageBreak/>
              <w:t>0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ED083" w14:textId="6D51DF9E" w:rsidR="006D624B" w:rsidRPr="00973133" w:rsidRDefault="005316C5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arrogat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0044" w14:textId="63C5C745" w:rsidR="006D624B" w:rsidRPr="00973133" w:rsidRDefault="00277814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0FFE8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1A88" w14:textId="46EAEFFA" w:rsidR="006D624B" w:rsidRPr="00973133" w:rsidRDefault="00652A2D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3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B68A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8B85" w14:textId="37214ADE" w:rsidR="006D624B" w:rsidRPr="00973133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3.40</w:t>
            </w:r>
          </w:p>
        </w:tc>
      </w:tr>
      <w:tr w:rsidR="006D624B" w:rsidRPr="00973133" w14:paraId="1020797B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D043" w14:textId="69A6E2B7" w:rsidR="006D624B" w:rsidRPr="006D624B" w:rsidRDefault="006D624B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70A9" w14:textId="01B688B2" w:rsidR="006D624B" w:rsidRPr="00973133" w:rsidRDefault="00652A2D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CC077" w14:textId="5BD888BF" w:rsidR="006D624B" w:rsidRPr="00973133" w:rsidRDefault="00C21771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4A21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B6F9" w14:textId="4CE0BF56" w:rsidR="006D624B" w:rsidRPr="00973133" w:rsidRDefault="00C21771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01FE9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02FE" w14:textId="02B6B277" w:rsidR="006D624B" w:rsidRPr="00973133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.40</w:t>
            </w:r>
          </w:p>
        </w:tc>
      </w:tr>
      <w:tr w:rsidR="006D624B" w:rsidRPr="00973133" w14:paraId="5D9493D8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F302" w14:textId="3BA68873" w:rsidR="006D624B" w:rsidRPr="006D624B" w:rsidRDefault="006D624B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90B6" w14:textId="4D7E5602" w:rsidR="006D624B" w:rsidRPr="00973133" w:rsidRDefault="00C21771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York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448B2" w14:textId="124522B8" w:rsidR="006D624B" w:rsidRPr="00973133" w:rsidRDefault="00C21771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9F72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9688" w14:textId="24D4CB9D" w:rsidR="006D624B" w:rsidRPr="00973133" w:rsidRDefault="00C21771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A923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6735E" w14:textId="01239AA6" w:rsidR="006D624B" w:rsidRPr="00973133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10</w:t>
            </w:r>
          </w:p>
        </w:tc>
      </w:tr>
      <w:tr w:rsidR="006D624B" w:rsidRPr="00973133" w14:paraId="38B437CB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4749" w14:textId="2D7B3B03" w:rsidR="006D624B" w:rsidRPr="006D624B" w:rsidRDefault="006D624B" w:rsidP="006D624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0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A1B8" w14:textId="2D668980" w:rsidR="006D624B" w:rsidRPr="00973133" w:rsidRDefault="001F493E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506C1" w14:textId="463DAABA" w:rsidR="006D624B" w:rsidRPr="00973133" w:rsidRDefault="001F493E" w:rsidP="006D624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0FE12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B7DB" w14:textId="24661027" w:rsidR="006D624B" w:rsidRPr="00973133" w:rsidRDefault="005D0CB4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0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D12B0" w14:textId="77777777" w:rsidR="006D624B" w:rsidRPr="00973133" w:rsidRDefault="006D624B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EABE" w14:textId="4CEF5476" w:rsidR="006D624B" w:rsidRPr="00973133" w:rsidRDefault="004E1D66" w:rsidP="006D624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0.30</w:t>
            </w:r>
          </w:p>
        </w:tc>
      </w:tr>
      <w:tr w:rsidR="005D0CB4" w:rsidRPr="00973133" w14:paraId="7907B770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F134" w14:textId="18ACA40A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0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18C7" w14:textId="165B91C5" w:rsidR="005D0CB4" w:rsidRPr="00973133" w:rsidRDefault="005D0CB4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6FAC" w14:textId="2C3C247A" w:rsidR="005D0CB4" w:rsidRPr="00973133" w:rsidRDefault="005D0CB4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DEA2F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D89A" w14:textId="240C6434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0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6962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9B7C" w14:textId="48ED6448" w:rsidR="005D0CB4" w:rsidRPr="00973133" w:rsidRDefault="004E1D66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0.30</w:t>
            </w:r>
          </w:p>
        </w:tc>
      </w:tr>
      <w:tr w:rsidR="005D0CB4" w:rsidRPr="00973133" w14:paraId="099C3D57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71EE" w14:textId="3CE7BDC6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38BC2" w14:textId="18686508" w:rsidR="005D0CB4" w:rsidRPr="00973133" w:rsidRDefault="005316C5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arrogat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5237" w14:textId="1477ADB7" w:rsidR="005D0CB4" w:rsidRPr="00973133" w:rsidRDefault="005D0CB4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DF6D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0B19" w14:textId="53D12FD1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0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A840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AE36" w14:textId="1CF9E631" w:rsidR="005D0CB4" w:rsidRPr="00973133" w:rsidRDefault="0029083E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90.60</w:t>
            </w:r>
          </w:p>
        </w:tc>
      </w:tr>
      <w:tr w:rsidR="005D0CB4" w:rsidRPr="00973133" w14:paraId="63B4C730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D352" w14:textId="33BD59EA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A2D7" w14:textId="105C4118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F8D6" w14:textId="3AD02BE7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DE6B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7CF2" w14:textId="6F6A5FFC" w:rsidR="005D0CB4" w:rsidRPr="00973133" w:rsidRDefault="00F77A57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1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3417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45103" w14:textId="2700DB94" w:rsidR="005D0CB4" w:rsidRPr="00973133" w:rsidRDefault="0029083E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1.20</w:t>
            </w:r>
          </w:p>
        </w:tc>
      </w:tr>
      <w:tr w:rsidR="005D0CB4" w:rsidRPr="00973133" w14:paraId="1BC0BCCC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A5BD" w14:textId="66E85993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07A0" w14:textId="1D39C7FE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2EEF" w14:textId="4A10C489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6E4E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53E4" w14:textId="3A528F8E" w:rsidR="005D0CB4" w:rsidRPr="00973133" w:rsidRDefault="00F77A57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33C73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F3D2" w14:textId="01CD4043" w:rsidR="005D0CB4" w:rsidRPr="00973133" w:rsidRDefault="0029083E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7.20</w:t>
            </w:r>
          </w:p>
        </w:tc>
      </w:tr>
      <w:tr w:rsidR="005D0CB4" w:rsidRPr="00973133" w14:paraId="2F4482A5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B94C8" w14:textId="64E8678E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78316" w14:textId="647BFEBC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D94E" w14:textId="4B0AA165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57E9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3F91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60D0" w14:textId="73E445F7" w:rsidR="005D0CB4" w:rsidRPr="00973133" w:rsidRDefault="00F77A57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DBD0" w14:textId="1ADB603E" w:rsidR="005D0CB4" w:rsidRPr="00973133" w:rsidRDefault="0029083E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</w:tr>
      <w:tr w:rsidR="005D0CB4" w:rsidRPr="00973133" w14:paraId="113CDF38" w14:textId="77777777" w:rsidTr="006D624B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ED47F" w14:textId="42D992B8" w:rsidR="005D0CB4" w:rsidRPr="006D624B" w:rsidRDefault="005D0CB4" w:rsidP="005D0CB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D624B">
              <w:rPr>
                <w:rFonts w:ascii="Arial" w:hAnsi="Arial" w:cs="Arial"/>
                <w:sz w:val="18"/>
                <w:szCs w:val="18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DD23" w14:textId="0CEF9B21" w:rsidR="005D0CB4" w:rsidRPr="00973133" w:rsidRDefault="005316C5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arrogat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248C1" w14:textId="105EC0EA" w:rsidR="005D0CB4" w:rsidRPr="00973133" w:rsidRDefault="0089100B" w:rsidP="005D0CB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E110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118F" w14:textId="1BFFFC59" w:rsidR="005D0CB4" w:rsidRPr="00973133" w:rsidRDefault="00F77A57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3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6069" w14:textId="77777777" w:rsidR="005D0CB4" w:rsidRPr="00973133" w:rsidRDefault="005D0CB4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5E3B" w14:textId="5D21E768" w:rsidR="005D0CB4" w:rsidRPr="00973133" w:rsidRDefault="0029083E" w:rsidP="005D0C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3.40</w:t>
            </w:r>
          </w:p>
        </w:tc>
      </w:tr>
    </w:tbl>
    <w:p w14:paraId="6936AE2F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1C527E0" w14:textId="5E805AC6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6453264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7AAED49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225FAE6" w14:textId="77777777" w:rsidR="00686665" w:rsidRPr="004248C8" w:rsidRDefault="00686665" w:rsidP="00587221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D6433CA" w14:textId="77777777" w:rsidR="003D354F" w:rsidRDefault="003D354F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6AF4B301" w14:textId="684F184D" w:rsidR="00EB781B" w:rsidRPr="004248C8" w:rsidRDefault="00EB781B" w:rsidP="00EB781B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>Mathew McKie</w:t>
      </w:r>
    </w:p>
    <w:p w14:paraId="48840B79" w14:textId="022946CB" w:rsidR="00EB781B" w:rsidRPr="004248C8" w:rsidRDefault="00EB781B" w:rsidP="00EB781B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Non-Executive Director -</w:t>
      </w:r>
      <w:r w:rsidRPr="004248C8">
        <w:rPr>
          <w:rFonts w:ascii="Arial" w:hAnsi="Arial" w:cs="Arial"/>
          <w:sz w:val="18"/>
          <w:szCs w:val="18"/>
        </w:rPr>
        <w:t>Total claim</w:t>
      </w:r>
      <w:r w:rsidR="00436FFA">
        <w:rPr>
          <w:rFonts w:ascii="Arial" w:hAnsi="Arial" w:cs="Arial"/>
          <w:sz w:val="18"/>
          <w:szCs w:val="18"/>
        </w:rPr>
        <w:t>s</w:t>
      </w:r>
      <w:r w:rsidRPr="004248C8">
        <w:rPr>
          <w:rFonts w:ascii="Arial" w:hAnsi="Arial" w:cs="Arial"/>
          <w:sz w:val="18"/>
          <w:szCs w:val="18"/>
        </w:rPr>
        <w:t xml:space="preserve"> for period:</w:t>
      </w:r>
    </w:p>
    <w:p w14:paraId="51B2CB38" w14:textId="28146643" w:rsidR="00E6089D" w:rsidRPr="006C2350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sz w:val="18"/>
          <w:szCs w:val="18"/>
        </w:rPr>
        <w:t>£</w:t>
      </w:r>
      <w:r w:rsidR="00AC0C6F" w:rsidRPr="006C2350">
        <w:rPr>
          <w:rFonts w:ascii="Arial" w:hAnsi="Arial" w:cs="Arial"/>
          <w:sz w:val="18"/>
          <w:szCs w:val="18"/>
        </w:rPr>
        <w:t>117.98</w:t>
      </w:r>
    </w:p>
    <w:p w14:paraId="532AF71D" w14:textId="1F91E76C" w:rsidR="00E6089D" w:rsidRPr="006C2350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6C2350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6C2350">
        <w:rPr>
          <w:rFonts w:ascii="Arial" w:hAnsi="Arial" w:cs="Arial"/>
          <w:sz w:val="18"/>
          <w:szCs w:val="18"/>
        </w:rPr>
        <w:tab/>
        <w:t>£</w:t>
      </w:r>
      <w:r w:rsidR="006C2350" w:rsidRPr="006C2350">
        <w:rPr>
          <w:rFonts w:ascii="Arial" w:hAnsi="Arial" w:cs="Arial"/>
          <w:sz w:val="18"/>
          <w:szCs w:val="18"/>
        </w:rPr>
        <w:t>394.40</w:t>
      </w:r>
    </w:p>
    <w:p w14:paraId="3256FDDC" w14:textId="77777777" w:rsidR="00E6089D" w:rsidRPr="006C2350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6C2350">
        <w:rPr>
          <w:rFonts w:ascii="Arial" w:hAnsi="Arial" w:cs="Arial"/>
          <w:sz w:val="18"/>
          <w:szCs w:val="18"/>
        </w:rPr>
        <w:t>- Via corporate contract (hire car)</w:t>
      </w:r>
      <w:r w:rsidRPr="006C2350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sz w:val="18"/>
          <w:szCs w:val="18"/>
        </w:rPr>
        <w:tab/>
        <w:t xml:space="preserve"> </w:t>
      </w:r>
      <w:r w:rsidRPr="006C2350">
        <w:rPr>
          <w:rFonts w:ascii="Arial" w:hAnsi="Arial" w:cs="Arial"/>
          <w:sz w:val="18"/>
          <w:szCs w:val="18"/>
        </w:rPr>
        <w:tab/>
        <w:t>£0.00</w:t>
      </w:r>
      <w:r w:rsidRPr="006C2350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sz w:val="18"/>
          <w:szCs w:val="18"/>
        </w:rPr>
        <w:tab/>
      </w:r>
    </w:p>
    <w:p w14:paraId="4E55B118" w14:textId="17B17C40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6C2350">
        <w:rPr>
          <w:rFonts w:ascii="Arial" w:hAnsi="Arial" w:cs="Arial"/>
          <w:b/>
          <w:bCs/>
          <w:sz w:val="18"/>
          <w:szCs w:val="18"/>
        </w:rPr>
        <w:t>Total</w:t>
      </w:r>
      <w:r w:rsidRPr="006C2350">
        <w:rPr>
          <w:rFonts w:ascii="Arial" w:hAnsi="Arial" w:cs="Arial"/>
          <w:sz w:val="18"/>
          <w:szCs w:val="18"/>
        </w:rPr>
        <w:tab/>
      </w:r>
      <w:r w:rsidRPr="006C2350">
        <w:rPr>
          <w:rFonts w:ascii="Arial" w:hAnsi="Arial" w:cs="Arial"/>
          <w:b/>
          <w:bCs/>
          <w:sz w:val="18"/>
          <w:szCs w:val="18"/>
        </w:rPr>
        <w:t>£</w:t>
      </w:r>
      <w:r w:rsidR="006C2350" w:rsidRPr="006C2350">
        <w:rPr>
          <w:rFonts w:ascii="Arial" w:hAnsi="Arial" w:cs="Arial"/>
          <w:b/>
          <w:bCs/>
          <w:sz w:val="18"/>
          <w:szCs w:val="18"/>
        </w:rPr>
        <w:t>512.38</w:t>
      </w:r>
    </w:p>
    <w:p w14:paraId="4877CD32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707CB16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14FEE09C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CF4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B64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589A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E15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5348953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4B84F524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449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2406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5AC48466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B7FC4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61336F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E9C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ABFC6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D1FD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3C68E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01CA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763271CE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DA5C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ABE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5A7FD80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821D5" w14:textId="5B805A38" w:rsidR="00E6089D" w:rsidRPr="004248C8" w:rsidRDefault="0076443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CDFB" w14:textId="171E3DAE" w:rsidR="00E6089D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FBB6" w14:textId="73BC57CD" w:rsidR="00E6089D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53C0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D666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7E53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3B5D" w14:textId="24FDBCE6" w:rsidR="00E6089D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2F56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B3D5" w14:textId="2E82E8F0" w:rsidR="00E6089D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764434" w:rsidRPr="004248C8" w14:paraId="2901A06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0179" w14:textId="60348080" w:rsidR="00764434" w:rsidRPr="004248C8" w:rsidRDefault="0076443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C4B28" w14:textId="50B91607" w:rsidR="00764434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3351" w14:textId="437C732A" w:rsidR="00764434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98F1" w14:textId="5E1A0B1B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52C2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A3F6" w14:textId="035CED15" w:rsidR="00764434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43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AD2C9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52843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5181" w14:textId="4C81879F" w:rsidR="00764434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43</w:t>
            </w:r>
          </w:p>
        </w:tc>
      </w:tr>
      <w:tr w:rsidR="00764434" w:rsidRPr="004248C8" w14:paraId="5BF5791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791BC" w14:textId="7500FFFA" w:rsidR="00764434" w:rsidRPr="004248C8" w:rsidRDefault="00764434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EC5CA" w14:textId="6CD42B33" w:rsidR="00764434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D72F" w14:textId="04E29A4F" w:rsidR="00764434" w:rsidRPr="00AC5EE7" w:rsidRDefault="0076443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0921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D15C6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1E27" w14:textId="20AD5A8A" w:rsidR="00764434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5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941D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DD1F" w14:textId="77777777" w:rsidR="00764434" w:rsidRPr="004248C8" w:rsidRDefault="0076443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BDE22" w14:textId="6FB438DC" w:rsidR="00764434" w:rsidRPr="004248C8" w:rsidRDefault="00004F0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5</w:t>
            </w:r>
          </w:p>
        </w:tc>
      </w:tr>
      <w:tr w:rsidR="008C48EB" w:rsidRPr="004248C8" w14:paraId="1373584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E1173" w14:textId="39AF79C7" w:rsidR="008C48EB" w:rsidRDefault="008C48EB" w:rsidP="008C48E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34E7" w14:textId="2F93625C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70BC" w14:textId="44312C54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CF03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8386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98EE" w14:textId="77777777" w:rsidR="008C48EB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8FA5" w14:textId="0329EC6C" w:rsidR="008C48EB" w:rsidRPr="004248C8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D74BA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B77F" w14:textId="52932D90" w:rsidR="008C48EB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.50</w:t>
            </w:r>
          </w:p>
        </w:tc>
      </w:tr>
      <w:tr w:rsidR="008C48EB" w:rsidRPr="004248C8" w14:paraId="539F4CB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80DA" w14:textId="507430F1" w:rsidR="008C48EB" w:rsidRDefault="008C48EB" w:rsidP="008C48E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91512" w14:textId="4D1870B9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2058" w14:textId="3DA94080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8A6A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D20F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86337" w14:textId="77777777" w:rsidR="008C48EB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FFAF" w14:textId="5E96429D" w:rsidR="008C48EB" w:rsidRPr="004248C8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BA16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ABD8" w14:textId="109A0C14" w:rsidR="008C48EB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50</w:t>
            </w:r>
          </w:p>
        </w:tc>
      </w:tr>
      <w:tr w:rsidR="008C48EB" w:rsidRPr="004248C8" w14:paraId="0EC1B69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DF02B" w14:textId="0EB03E87" w:rsidR="008C48EB" w:rsidRDefault="008C48EB" w:rsidP="008C48E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37FA9" w14:textId="5876067A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5284C" w14:textId="42E368A9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C466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66043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B0B4" w14:textId="4FC0D3BD" w:rsidR="008C48EB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8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8C01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FF6C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A2C8" w14:textId="7C85088F" w:rsidR="008C48EB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</w:t>
            </w:r>
            <w:r w:rsidR="00A91D3F">
              <w:rPr>
                <w:rFonts w:ascii="Arial" w:hAnsi="Arial" w:cs="Arial"/>
                <w:sz w:val="18"/>
                <w:szCs w:val="18"/>
              </w:rPr>
              <w:t>98</w:t>
            </w:r>
          </w:p>
        </w:tc>
      </w:tr>
      <w:tr w:rsidR="008C48EB" w:rsidRPr="004248C8" w14:paraId="269F87B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E1E5F" w14:textId="65D7C162" w:rsidR="008C48EB" w:rsidRDefault="008C48EB" w:rsidP="008C48E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01AC7" w14:textId="18BB69A2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E5DC" w14:textId="68D0379A" w:rsidR="008C48EB" w:rsidRDefault="008C48EB" w:rsidP="008C48E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1127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8ABC1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1F9DB" w14:textId="31F06AA1" w:rsidR="008C48EB" w:rsidRDefault="002630C4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12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323C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2DC06" w14:textId="77777777" w:rsidR="008C48EB" w:rsidRPr="004248C8" w:rsidRDefault="008C48EB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9CCE" w14:textId="540C3E92" w:rsidR="008C48EB" w:rsidRDefault="00A91D3F" w:rsidP="008C48E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12</w:t>
            </w:r>
          </w:p>
        </w:tc>
      </w:tr>
    </w:tbl>
    <w:p w14:paraId="453C9FE7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CF2ADF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7301E0B0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919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9385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FD48667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4FAD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6A7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8447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D16A99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69761B4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200DE747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B4F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AA2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1B2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41E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EE8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040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CBA8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354F" w:rsidRPr="00973133" w14:paraId="15119FF2" w14:textId="77777777" w:rsidTr="003D354F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54C6" w14:textId="715202B0" w:rsidR="003D354F" w:rsidRPr="003D354F" w:rsidRDefault="003D354F" w:rsidP="003D354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D354F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22CC" w14:textId="3CA644AA" w:rsidR="003D354F" w:rsidRPr="00973133" w:rsidRDefault="009B027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iver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B10C" w14:textId="69DF5756" w:rsidR="003D354F" w:rsidRPr="00973133" w:rsidRDefault="00457A6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AD109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F82B" w14:textId="44573BBE" w:rsidR="003D354F" w:rsidRPr="00973133" w:rsidRDefault="006B01AE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88C6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F736" w14:textId="49C19984" w:rsidR="003D354F" w:rsidRPr="00973133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.50</w:t>
            </w:r>
          </w:p>
        </w:tc>
      </w:tr>
      <w:tr w:rsidR="003D354F" w:rsidRPr="00973133" w14:paraId="0AA7E49C" w14:textId="77777777" w:rsidTr="003D354F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9049" w14:textId="51F6BA6A" w:rsidR="003D354F" w:rsidRPr="003D354F" w:rsidRDefault="003D354F" w:rsidP="003D354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D354F">
              <w:rPr>
                <w:rFonts w:ascii="Arial" w:hAnsi="Arial" w:cs="Arial"/>
                <w:sz w:val="18"/>
                <w:szCs w:val="18"/>
              </w:rPr>
              <w:lastRenderedPageBreak/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4F067" w14:textId="54ED0676" w:rsidR="003D354F" w:rsidRPr="00973133" w:rsidRDefault="009B027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75585" w14:textId="5621C6BA" w:rsidR="003D354F" w:rsidRPr="00973133" w:rsidRDefault="00457A6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88857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2DD8" w14:textId="01D1F89E" w:rsidR="003D354F" w:rsidRPr="00973133" w:rsidRDefault="006B01AE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3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B92B" w14:textId="3162F632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90A6" w14:textId="03A0F6DE" w:rsidR="003D354F" w:rsidRPr="00973133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3.10</w:t>
            </w:r>
          </w:p>
        </w:tc>
      </w:tr>
      <w:tr w:rsidR="009B0278" w:rsidRPr="00973133" w14:paraId="7404CA04" w14:textId="77777777" w:rsidTr="003D354F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528A" w14:textId="4A4C086B" w:rsidR="009B0278" w:rsidRPr="003D354F" w:rsidRDefault="003021DD" w:rsidP="003D354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92B63" w14:textId="1052DEDC" w:rsidR="009B0278" w:rsidRDefault="003021DD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Newcastle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31BB" w14:textId="13D4AF4B" w:rsidR="009B0278" w:rsidRPr="00973133" w:rsidRDefault="003021DD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AB8B0" w14:textId="77777777" w:rsidR="009B0278" w:rsidRPr="00973133" w:rsidRDefault="009B0278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C050A" w14:textId="77777777" w:rsidR="009B0278" w:rsidRPr="00973133" w:rsidRDefault="009B0278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26F3" w14:textId="341BFA17" w:rsidR="009B0278" w:rsidRPr="002904E5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51BB6" w14:textId="1FC21BD9" w:rsidR="009B0278" w:rsidRPr="002904E5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904E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20</w:t>
            </w:r>
          </w:p>
        </w:tc>
      </w:tr>
      <w:tr w:rsidR="003D354F" w:rsidRPr="00973133" w14:paraId="4F6D451F" w14:textId="77777777" w:rsidTr="003D354F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9FA5" w14:textId="7F3A8C7C" w:rsidR="003D354F" w:rsidRPr="003D354F" w:rsidRDefault="003D354F" w:rsidP="003D354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D354F">
              <w:rPr>
                <w:rFonts w:ascii="Arial" w:hAnsi="Arial" w:cs="Arial"/>
                <w:sz w:val="18"/>
                <w:szCs w:val="18"/>
              </w:rPr>
              <w:t>0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07773" w14:textId="3BDEF79C" w:rsidR="003D354F" w:rsidRPr="00973133" w:rsidRDefault="009B027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iver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4FF1" w14:textId="23E634AC" w:rsidR="003D354F" w:rsidRPr="00973133" w:rsidRDefault="00457A6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B03D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C5E9" w14:textId="01D34FF7" w:rsidR="003D354F" w:rsidRPr="00973133" w:rsidRDefault="006B01AE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3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46CDD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11F5E" w14:textId="616332C2" w:rsidR="003D354F" w:rsidRPr="00973133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3.10</w:t>
            </w:r>
          </w:p>
        </w:tc>
      </w:tr>
      <w:tr w:rsidR="003D354F" w:rsidRPr="00973133" w14:paraId="4E0F5BFE" w14:textId="77777777" w:rsidTr="003D354F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B9CC6" w14:textId="381E403E" w:rsidR="003D354F" w:rsidRPr="003D354F" w:rsidRDefault="003D354F" w:rsidP="003D354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D354F">
              <w:rPr>
                <w:rFonts w:ascii="Arial" w:hAnsi="Arial" w:cs="Arial"/>
                <w:sz w:val="18"/>
                <w:szCs w:val="18"/>
              </w:rPr>
              <w:t>0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0F75" w14:textId="3DCEA728" w:rsidR="003D354F" w:rsidRPr="00973133" w:rsidRDefault="006B01AE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West Kirby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9F78" w14:textId="0E5C3EE4" w:rsidR="003D354F" w:rsidRPr="00973133" w:rsidRDefault="00457A68" w:rsidP="003D354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9FA0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9B696" w14:textId="4C8E9930" w:rsidR="003D354F" w:rsidRPr="00973133" w:rsidRDefault="006B01AE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5CD5" w14:textId="77777777" w:rsidR="003D354F" w:rsidRPr="00973133" w:rsidRDefault="003D354F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BFDAC" w14:textId="0ACCDDC2" w:rsidR="003D354F" w:rsidRPr="00973133" w:rsidRDefault="003021DD" w:rsidP="003D35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.50</w:t>
            </w:r>
          </w:p>
        </w:tc>
      </w:tr>
    </w:tbl>
    <w:p w14:paraId="6031CBC6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16341FE" w14:textId="1BFA86A2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7F02C1C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3D8EB20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70F1E60F" w14:textId="77777777" w:rsidR="009D1777" w:rsidRPr="004248C8" w:rsidRDefault="009D1777" w:rsidP="004433A4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F8CD0BF" w14:textId="77777777" w:rsidR="006B01AE" w:rsidRDefault="006B01AE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5E212D34" w14:textId="3040586B" w:rsidR="004433A4" w:rsidRPr="004248C8" w:rsidRDefault="0003374D" w:rsidP="004433A4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R</w:t>
      </w:r>
      <w:r w:rsidR="004433A4" w:rsidRPr="004248C8">
        <w:rPr>
          <w:rFonts w:ascii="Arial" w:hAnsi="Arial" w:cs="Arial"/>
          <w:b/>
          <w:bCs/>
          <w:sz w:val="18"/>
          <w:szCs w:val="18"/>
        </w:rPr>
        <w:t xml:space="preserve">andeep Sidhu </w:t>
      </w:r>
    </w:p>
    <w:p w14:paraId="39D01050" w14:textId="3FCE38AE" w:rsidR="004433A4" w:rsidRPr="004248C8" w:rsidRDefault="004433A4" w:rsidP="004433A4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t>Non-Executive Director -</w:t>
      </w:r>
      <w:r w:rsidRPr="004248C8">
        <w:rPr>
          <w:rFonts w:ascii="Arial" w:hAnsi="Arial" w:cs="Arial"/>
          <w:sz w:val="18"/>
          <w:szCs w:val="18"/>
        </w:rPr>
        <w:t>Total claim</w:t>
      </w:r>
      <w:r w:rsidR="00436FFA">
        <w:rPr>
          <w:rFonts w:ascii="Arial" w:hAnsi="Arial" w:cs="Arial"/>
          <w:sz w:val="18"/>
          <w:szCs w:val="18"/>
        </w:rPr>
        <w:t>s</w:t>
      </w:r>
      <w:r w:rsidRPr="004248C8">
        <w:rPr>
          <w:rFonts w:ascii="Arial" w:hAnsi="Arial" w:cs="Arial"/>
          <w:sz w:val="18"/>
          <w:szCs w:val="18"/>
        </w:rPr>
        <w:t xml:space="preserve"> for period:</w:t>
      </w:r>
    </w:p>
    <w:p w14:paraId="03515636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626500A0" w14:textId="2DD69EBB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457A68">
        <w:rPr>
          <w:rFonts w:ascii="Arial" w:hAnsi="Arial" w:cs="Arial"/>
          <w:sz w:val="18"/>
          <w:szCs w:val="18"/>
        </w:rPr>
        <w:t>367.</w:t>
      </w:r>
      <w:r w:rsidR="00E271BE">
        <w:rPr>
          <w:rFonts w:ascii="Arial" w:hAnsi="Arial" w:cs="Arial"/>
          <w:sz w:val="18"/>
          <w:szCs w:val="18"/>
        </w:rPr>
        <w:t>1</w:t>
      </w:r>
      <w:r w:rsidR="00457A68">
        <w:rPr>
          <w:rFonts w:ascii="Arial" w:hAnsi="Arial" w:cs="Arial"/>
          <w:sz w:val="18"/>
          <w:szCs w:val="18"/>
        </w:rPr>
        <w:t>0</w:t>
      </w:r>
    </w:p>
    <w:p w14:paraId="57D5DE01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42B2C213" w14:textId="5C70ACA9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457A68">
        <w:rPr>
          <w:rFonts w:ascii="Arial" w:hAnsi="Arial" w:cs="Arial"/>
          <w:b/>
          <w:bCs/>
          <w:sz w:val="18"/>
          <w:szCs w:val="18"/>
        </w:rPr>
        <w:t>367.</w:t>
      </w:r>
      <w:r w:rsidR="00E271BE">
        <w:rPr>
          <w:rFonts w:ascii="Arial" w:hAnsi="Arial" w:cs="Arial"/>
          <w:b/>
          <w:bCs/>
          <w:sz w:val="18"/>
          <w:szCs w:val="18"/>
        </w:rPr>
        <w:t>1</w:t>
      </w:r>
      <w:r w:rsidR="00457A68">
        <w:rPr>
          <w:rFonts w:ascii="Arial" w:hAnsi="Arial" w:cs="Arial"/>
          <w:b/>
          <w:bCs/>
          <w:sz w:val="18"/>
          <w:szCs w:val="18"/>
        </w:rPr>
        <w:t>0</w:t>
      </w:r>
    </w:p>
    <w:p w14:paraId="5ECC3A74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BEB4F07" w14:textId="291C2CE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310C61D0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3114540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1646430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762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729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D9CE75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EDC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A00C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DBA2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4AC13F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58858B8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1539E5B4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825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334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A43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7390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D52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332A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B34E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089D" w:rsidRPr="00973133" w14:paraId="2D210482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E50F" w14:textId="1FCF8D37" w:rsidR="00E6089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952E8" w14:textId="4AA65DF7" w:rsidR="00E6089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5BB0" w14:textId="4A4A0EE1" w:rsidR="00E6089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1467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865D" w14:textId="4729E738" w:rsidR="00E6089D" w:rsidRPr="00973133" w:rsidRDefault="007841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8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E8603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EDF8" w14:textId="4FE7B2FA" w:rsidR="00E6089D" w:rsidRPr="00973133" w:rsidRDefault="00457A6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8.90</w:t>
            </w:r>
          </w:p>
        </w:tc>
      </w:tr>
      <w:tr w:rsidR="00D95CFD" w:rsidRPr="00973133" w14:paraId="7F70250B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1165" w14:textId="2D609F5F" w:rsidR="00D95CF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3092" w14:textId="52EAA84F" w:rsidR="00D95CF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4BEB" w14:textId="459DD320" w:rsidR="00D95CFD" w:rsidRPr="00973133" w:rsidRDefault="00D95CF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57260" w14:textId="77777777" w:rsidR="00D95CFD" w:rsidRPr="00973133" w:rsidRDefault="00D95CF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1BE51" w14:textId="0A2F8916" w:rsidR="00D95CFD" w:rsidRPr="00973133" w:rsidRDefault="007841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1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036A" w14:textId="77777777" w:rsidR="00D95CFD" w:rsidRPr="00973133" w:rsidRDefault="00D95CF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2D91E" w14:textId="65DCAB7A" w:rsidR="00D95CFD" w:rsidRPr="00973133" w:rsidRDefault="00457A6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18.20</w:t>
            </w:r>
          </w:p>
        </w:tc>
      </w:tr>
    </w:tbl>
    <w:p w14:paraId="66B6B8A7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AD6DF2C" w14:textId="38F36D64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689DBECB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A4753D5" w14:textId="77777777" w:rsidR="00E6089D" w:rsidRDefault="00E6089D" w:rsidP="00A3742B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9D4CFF3" w14:textId="77777777" w:rsidR="00E6089D" w:rsidRDefault="00E6089D" w:rsidP="00A3742B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5B00C2EA" w14:textId="77777777" w:rsidR="00457A68" w:rsidRDefault="00457A68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1DA83260" w14:textId="0AAE47AF" w:rsidR="00A3742B" w:rsidRPr="004248C8" w:rsidRDefault="00A3742B" w:rsidP="00A3742B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JP Bhamu</w:t>
      </w:r>
    </w:p>
    <w:p w14:paraId="58A13FD3" w14:textId="6BC605CF" w:rsidR="00A3742B" w:rsidRPr="004248C8" w:rsidRDefault="00A3742B" w:rsidP="00A3742B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Data and Artificial Intelligence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788FB1E1" w14:textId="3ADD016A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857639">
        <w:rPr>
          <w:rFonts w:ascii="Arial" w:hAnsi="Arial" w:cs="Arial"/>
          <w:sz w:val="18"/>
          <w:szCs w:val="18"/>
        </w:rPr>
        <w:t>696.03</w:t>
      </w:r>
    </w:p>
    <w:p w14:paraId="3BA7F3DC" w14:textId="25217183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BF53B9">
        <w:rPr>
          <w:rFonts w:ascii="Arial" w:hAnsi="Arial" w:cs="Arial"/>
          <w:sz w:val="18"/>
          <w:szCs w:val="18"/>
        </w:rPr>
        <w:t>5317.66</w:t>
      </w:r>
    </w:p>
    <w:p w14:paraId="354300C9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6681EBE5" w14:textId="253AE7E6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BF53B9">
        <w:rPr>
          <w:rFonts w:ascii="Arial" w:hAnsi="Arial" w:cs="Arial"/>
          <w:b/>
          <w:bCs/>
          <w:sz w:val="18"/>
          <w:szCs w:val="18"/>
        </w:rPr>
        <w:t>6013.69</w:t>
      </w:r>
    </w:p>
    <w:p w14:paraId="214397F8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929CE86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456B2B43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C4D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7378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B1DD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3B03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CD9FC1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41769BC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49D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80B0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50CD9E4F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77385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C7886A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0ED8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411E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152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8F4C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173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34A9C908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1903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7184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218F87F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0FDE" w14:textId="64205DE4" w:rsidR="00E6089D" w:rsidRPr="004248C8" w:rsidRDefault="009826A3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A951" w14:textId="67350825" w:rsidR="00E6089D" w:rsidRPr="00AC5EE7" w:rsidRDefault="000F143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C5108" w14:textId="45FB756C" w:rsidR="00E6089D" w:rsidRPr="00AC5EE7" w:rsidRDefault="000F143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7A1E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C569" w14:textId="10A05FAE" w:rsidR="00E6089D" w:rsidRPr="004248C8" w:rsidRDefault="00D2280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C385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B4537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2B84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14D4E" w14:textId="4D9ED94C" w:rsidR="00E6089D" w:rsidRPr="004248C8" w:rsidRDefault="00AC0C6F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50</w:t>
            </w:r>
          </w:p>
        </w:tc>
      </w:tr>
      <w:tr w:rsidR="000F143A" w:rsidRPr="004248C8" w14:paraId="7DE1C36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83F79" w14:textId="4D8E78A4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F175" w14:textId="3FC27897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C993" w14:textId="22990489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015D1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F83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81F2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1CF37" w14:textId="26D5B3E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77AED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9903" w14:textId="7C70A6B5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2C0FA85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A478" w14:textId="07825698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E775F" w14:textId="3BA5B137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4104" w14:textId="5E8C6D23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178F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B25F" w14:textId="61684605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D627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088BB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63CC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3584E" w14:textId="1F1CB656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50</w:t>
            </w:r>
          </w:p>
        </w:tc>
      </w:tr>
      <w:tr w:rsidR="000F143A" w:rsidRPr="004248C8" w14:paraId="34D5C7C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340A" w14:textId="5B40E42E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353B" w14:textId="4C316CF5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EADB" w14:textId="1F2DE1D3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CA5E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580A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A2E5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6FA51" w14:textId="2089E765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C81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41CA" w14:textId="6C95FD19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17C0593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B06B1" w14:textId="112FC4A6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9DA6" w14:textId="7730D9DA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D1FA" w14:textId="2822698C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5A82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8FC47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FB7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15F7" w14:textId="65503965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589BC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1C572" w14:textId="069FE862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02F0438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8269" w14:textId="7FFFB38D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FEA81" w14:textId="3EFB11AC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5A6F" w14:textId="40E1BC04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530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4136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2FED" w14:textId="436FA93A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.59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803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DE8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AAE1" w14:textId="7C8E7471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.59</w:t>
            </w:r>
          </w:p>
        </w:tc>
      </w:tr>
      <w:tr w:rsidR="000F143A" w:rsidRPr="004248C8" w14:paraId="335C12B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4510" w14:textId="52AA1B20" w:rsidR="000F143A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4B8F" w14:textId="7C9B090B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7123" w14:textId="62B6D77E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0A6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BF91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2E69" w14:textId="77777777" w:rsidR="000F143A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4A2F" w14:textId="5B2BE21A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D752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545B" w14:textId="09652B97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0F143A" w:rsidRPr="004248C8" w14:paraId="6C8F90F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F9ED" w14:textId="034501C6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DB55" w14:textId="647C2426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045F" w14:textId="0983B706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AF1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F113" w14:textId="1888477B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2DE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00C79" w14:textId="3D8DEBCB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6D14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5A0E" w14:textId="121F6BE5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0F143A" w:rsidRPr="004248C8" w14:paraId="63D5B45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94FEC" w14:textId="243E792B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C4F6" w14:textId="1E3B875B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DC00" w14:textId="6CC47576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79C2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62AF" w14:textId="3F2AF69A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9A27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AE00F" w14:textId="0D2DB70F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931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0B112" w14:textId="6DE350ED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40A3844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B1FC" w14:textId="459AF11E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8C66B" w14:textId="41566A30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E7B7" w14:textId="2B348197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6203D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F85F2" w14:textId="48A9BE2D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28131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2EAF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D38CF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3BAF" w14:textId="08F7547A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0F143A" w:rsidRPr="004248C8" w14:paraId="6F0CA02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01AB3" w14:textId="5A4C03F7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D16A0" w14:textId="7F302142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CA8C" w14:textId="7478DC15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2F35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CFA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495A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D0D1" w14:textId="3686C114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DAF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EA26" w14:textId="1983FE15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52F3708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438E" w14:textId="4F17C941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6CBD" w14:textId="05777D5D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5372" w14:textId="541117E0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0C8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2DE19" w14:textId="4FDC8138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3D2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B88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42CC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5157" w14:textId="111CE2E7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0F143A" w:rsidRPr="004248C8" w14:paraId="1077687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2D8F" w14:textId="502B3CF6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B2D9" w14:textId="651D60FB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F7E3" w14:textId="331E75E5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9D21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B06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998B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2476" w14:textId="10762E90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C13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7E99" w14:textId="34BF9DE1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589EC5F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7DADA" w14:textId="0990F60E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3BC95" w14:textId="3C710178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65C60" w14:textId="565223AC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83DA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05C9" w14:textId="1A63565B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9D5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5B6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C38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F487" w14:textId="689FAAD3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0F143A" w:rsidRPr="004248C8" w14:paraId="3CF974E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9ADC" w14:textId="2F065266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B1EE" w14:textId="46AF32C3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EC04A" w14:textId="4A3B49DE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C60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FD627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5C3A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F08B" w14:textId="04D314D8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C55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7461C" w14:textId="0B28DFB3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68C7990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E445" w14:textId="39D647DC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DED7" w14:textId="1C32CC43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CBA6" w14:textId="63D2F5FD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B8E92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96D2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48A7" w14:textId="4AE63A01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1B5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B46F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70781" w14:textId="70F794F5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9.00</w:t>
            </w:r>
          </w:p>
        </w:tc>
      </w:tr>
      <w:tr w:rsidR="000F143A" w:rsidRPr="004248C8" w14:paraId="6FB47A9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FB3A" w14:textId="309E34BB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2C05A" w14:textId="20775DBC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2632" w14:textId="1E53C732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1C6B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D69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2EA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A7AB" w14:textId="1900648C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0D4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6BE9" w14:textId="69710C74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0F143A" w:rsidRPr="004248C8" w14:paraId="7702DA7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BB82E" w14:textId="07119289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9CC5" w14:textId="6214F1D8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062A" w14:textId="588ED74A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2F81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553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CC671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92C6" w14:textId="2AED6499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CA456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956C7" w14:textId="15A5F00E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0F143A" w:rsidRPr="004248C8" w14:paraId="5C2468B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17733" w14:textId="0C0D07D6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BADE" w14:textId="0D8A9DB2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B9A3C" w14:textId="19D07462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C37D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8E7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49D3" w14:textId="312B3FDC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4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D328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8585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F20B" w14:textId="702F522D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2.94</w:t>
            </w:r>
          </w:p>
        </w:tc>
      </w:tr>
      <w:tr w:rsidR="000F143A" w:rsidRPr="004248C8" w14:paraId="159C81A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BF61C" w14:textId="4198EA5D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7267" w14:textId="1A24A1A5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B848" w14:textId="0A5A0073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53FC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BC5E" w14:textId="3CCA9A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4979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934F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7E3D6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C740B" w14:textId="0B123996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0F143A" w:rsidRPr="004248C8" w14:paraId="0920CC5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9C5E" w14:textId="7B1C3D0D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A20E" w14:textId="14912557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E01C" w14:textId="1F524217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50BD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2FD7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90207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A5DB" w14:textId="7D4BCB1C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77D5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05D6" w14:textId="7A6448EE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0F143A" w:rsidRPr="004248C8" w14:paraId="28CBA1E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3F3A" w14:textId="464BD5EA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62D1" w14:textId="5C60441D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E875" w14:textId="7421EAB8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CA5FF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90B25" w14:textId="72685D3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0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4650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F238E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FD24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1FE6" w14:textId="26115123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00.00</w:t>
            </w:r>
          </w:p>
        </w:tc>
      </w:tr>
      <w:tr w:rsidR="000F143A" w:rsidRPr="004248C8" w14:paraId="4CA395B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2C7F" w14:textId="4360B96B" w:rsidR="000F143A" w:rsidRPr="004248C8" w:rsidRDefault="000F143A" w:rsidP="000F143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BF42" w14:textId="5E96D830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0684" w14:textId="5BF07FC1" w:rsidR="000F143A" w:rsidRPr="00AC5EE7" w:rsidRDefault="000F143A" w:rsidP="000F14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D0FD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6E59" w14:textId="0EFD5CCE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308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E5E3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F635" w14:textId="77777777" w:rsidR="000F143A" w:rsidRPr="004248C8" w:rsidRDefault="000F143A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0056" w14:textId="0D0FE364" w:rsidR="000F143A" w:rsidRPr="004248C8" w:rsidRDefault="00AC0C6F" w:rsidP="000F143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A91D3F" w:rsidRPr="004248C8" w14:paraId="7287A40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68AA" w14:textId="347C2250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30E1D" w14:textId="526E47E2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12589" w14:textId="6BC89BBD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B8AE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E918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F731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D27E" w14:textId="3C1D6B73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EE62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11CC" w14:textId="52F6CEDB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91D3F" w:rsidRPr="004248C8" w14:paraId="1BE0D04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87EA" w14:textId="47BDD8E5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7DC4B" w14:textId="34829331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239C" w14:textId="10558277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1D38B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33FF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6F77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FA0E" w14:textId="25884C69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5AC0D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634B5" w14:textId="072678E7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91D3F" w:rsidRPr="004248C8" w14:paraId="68565CB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95B2" w14:textId="2BC4F748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942B" w14:textId="115FD315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532E7" w14:textId="24318B45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965F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74CF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CE8D1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5591" w14:textId="2E925688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8BFE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673D4" w14:textId="20A8E221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91D3F" w:rsidRPr="004248C8" w14:paraId="49B66BB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C203" w14:textId="2D10B95D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969A" w14:textId="50A87C91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5D8D" w14:textId="6ABFB8F0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2A843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FB77" w14:textId="4221158E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D814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348E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71BC1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091CE" w14:textId="16A02818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A91D3F" w:rsidRPr="004248C8" w14:paraId="78955E4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887A" w14:textId="6CAF3B61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B958D" w14:textId="0FD60369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04E8" w14:textId="204D97B5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2B72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1954D" w14:textId="7D00412C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5920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1CA2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03E01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8D52" w14:textId="05065895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A91D3F" w:rsidRPr="004248C8" w14:paraId="680D6BC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7AA5" w14:textId="7C339177" w:rsidR="00A91D3F" w:rsidRPr="004248C8" w:rsidRDefault="00A91D3F" w:rsidP="00A91D3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DFA3" w14:textId="2B231B42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45F0" w14:textId="7CD98B2A" w:rsidR="00A91D3F" w:rsidRPr="00AC5EE7" w:rsidRDefault="00A91D3F" w:rsidP="00A91D3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B3DF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347E1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62B8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20D5" w14:textId="0865614D" w:rsidR="00A91D3F" w:rsidRPr="004248C8" w:rsidRDefault="00411A24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6C1C" w14:textId="77777777" w:rsidR="00A91D3F" w:rsidRPr="004248C8" w:rsidRDefault="00A91D3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5B1D" w14:textId="05C1AF92" w:rsidR="00A91D3F" w:rsidRPr="004248C8" w:rsidRDefault="00AC0C6F" w:rsidP="00A91D3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A1BA5" w:rsidRPr="004248C8" w14:paraId="5D0D2AD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C246A" w14:textId="37D58A32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DA591" w14:textId="2EB7AB32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61DA" w14:textId="572F71FB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7A830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F191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EEDA8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01422" w14:textId="7466F8D7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5EF3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48132" w14:textId="6A532D6E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A1BA5" w:rsidRPr="004248C8" w14:paraId="5302933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F1EE" w14:textId="427F78E3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F86D" w14:textId="312D8B90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D3394" w14:textId="3B4FD999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A7A1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B6DC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FB00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0A1C" w14:textId="4D854B74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CF93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C40E7" w14:textId="5865F360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00</w:t>
            </w:r>
          </w:p>
        </w:tc>
      </w:tr>
      <w:tr w:rsidR="003A1BA5" w:rsidRPr="004248C8" w14:paraId="13B7BEB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E7CEC" w14:textId="3BE31161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3E07" w14:textId="0949488F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79A6" w14:textId="5B714B86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8662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A3678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5D67" w14:textId="05F84C30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2104" w14:textId="77777777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862C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193B" w14:textId="75FF3DE3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00</w:t>
            </w:r>
          </w:p>
        </w:tc>
      </w:tr>
      <w:tr w:rsidR="003A1BA5" w:rsidRPr="004248C8" w14:paraId="3C7810B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8D45" w14:textId="515BDCB5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7F8F" w14:textId="704B3915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97593" w14:textId="10D9D07F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866E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17E2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FE7C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BC88" w14:textId="21688330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6CF2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5AF3" w14:textId="6BF9851D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A1BA5" w:rsidRPr="004248C8" w14:paraId="226FE0C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C832" w14:textId="36FDE7AE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2CF7" w14:textId="34FE02FE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6AA84" w14:textId="0FC59714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58EE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672C" w14:textId="64517AD5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CC1E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592A" w14:textId="77777777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A77EC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8681" w14:textId="4B4DFA6A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3A1BA5" w:rsidRPr="004248C8" w14:paraId="1C4D292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3EAF" w14:textId="100668A8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E9D76" w14:textId="1536E778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8232" w14:textId="765A9545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E9932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7F59F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A22A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F116" w14:textId="644936E0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ABF0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8F2F3" w14:textId="164C5FF3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A1BA5" w:rsidRPr="004248C8" w14:paraId="37DB92D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4A80" w14:textId="4877BA0A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E013" w14:textId="0F1B8E69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D0EFE" w14:textId="2F331AD4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51B29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FDB85" w14:textId="0EB3401F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55F2D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FD5E" w14:textId="77777777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4C595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B515" w14:textId="3E34DA45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3A1BA5" w:rsidRPr="004248C8" w14:paraId="10F916D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75F7" w14:textId="02DC75FD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4997" w14:textId="4A1C7FC1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0FCEC" w14:textId="425DFCF5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C61E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6BAD" w14:textId="21B4D76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3B294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8C5E" w14:textId="77777777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B942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DAE9" w14:textId="36005E9F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.50</w:t>
            </w:r>
          </w:p>
        </w:tc>
      </w:tr>
      <w:tr w:rsidR="003A1BA5" w:rsidRPr="004248C8" w14:paraId="66312FF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4D19" w14:textId="71D2FC24" w:rsidR="003A1BA5" w:rsidRDefault="003A1BA5" w:rsidP="003A1BA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86D4" w14:textId="616C3904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6F8C" w14:textId="0FD4437F" w:rsidR="003A1BA5" w:rsidRDefault="003A1BA5" w:rsidP="003A1BA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92381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D6F1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B58B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4EBD" w14:textId="547E81B6" w:rsidR="003A1BA5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A02C" w14:textId="77777777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8708" w14:textId="2B6BF8DF" w:rsidR="003A1BA5" w:rsidRPr="004248C8" w:rsidRDefault="003A1BA5" w:rsidP="003A1BA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</w:tbl>
    <w:p w14:paraId="74883D35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9A10075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0FD1759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B590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2BA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FC718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0E2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8C5C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B08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08CBD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381A63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72537D43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599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6B4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DEB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AA40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F46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73A8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805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91E1A" w:rsidRPr="00973133" w14:paraId="55093923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6B74" w14:textId="6F039801" w:rsidR="00691E1A" w:rsidRPr="00691E1A" w:rsidRDefault="00691E1A" w:rsidP="00691E1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FB37" w14:textId="70DB36FE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17B1" w14:textId="2095A682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6A94F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0487" w14:textId="03B02F72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0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C9E29" w14:textId="77777777" w:rsidR="00691E1A" w:rsidRPr="0024215F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731F" w14:textId="50A88FB9" w:rsidR="00691E1A" w:rsidRPr="0024215F" w:rsidRDefault="007D1405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0.90</w:t>
            </w:r>
          </w:p>
        </w:tc>
      </w:tr>
      <w:tr w:rsidR="00691E1A" w:rsidRPr="00973133" w14:paraId="07087CF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09F38" w14:textId="77EB62C2" w:rsidR="00691E1A" w:rsidRPr="00691E1A" w:rsidRDefault="00691E1A" w:rsidP="00691E1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F51E" w14:textId="0881A1F5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6E91" w14:textId="38A1773C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E9561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88DF" w14:textId="61D8D62F" w:rsidR="00691E1A" w:rsidRPr="00973133" w:rsidRDefault="00CD6D16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0BCAA" w14:textId="77777777" w:rsidR="00691E1A" w:rsidRPr="0024215F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7D95" w14:textId="72A6F673" w:rsidR="00691E1A" w:rsidRPr="0024215F" w:rsidRDefault="007D1405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691E1A" w:rsidRPr="00973133" w14:paraId="1C443BD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BC45" w14:textId="1C38AB2F" w:rsidR="00691E1A" w:rsidRPr="00691E1A" w:rsidRDefault="00691E1A" w:rsidP="00691E1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7D5B" w14:textId="4E64AD99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E12E" w14:textId="1AF56583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6260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ACD59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AC52" w14:textId="2C743590" w:rsidR="00691E1A" w:rsidRPr="0024215F" w:rsidRDefault="006F1E4C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7.54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893A" w14:textId="2703709C" w:rsidR="00691E1A" w:rsidRPr="0024215F" w:rsidRDefault="007D1405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7.54</w:t>
            </w:r>
          </w:p>
        </w:tc>
      </w:tr>
      <w:tr w:rsidR="00691E1A" w:rsidRPr="00973133" w14:paraId="4BB4665B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6AF2" w14:textId="450BE38B" w:rsidR="00691E1A" w:rsidRPr="00691E1A" w:rsidRDefault="00691E1A" w:rsidP="00691E1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19A0F" w14:textId="6C84E6DD" w:rsidR="00691E1A" w:rsidRPr="00973133" w:rsidRDefault="00E10743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0A9D" w14:textId="6CB64A69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08B9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52F5" w14:textId="02EA9520" w:rsidR="00691E1A" w:rsidRPr="00973133" w:rsidRDefault="00E10743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7239" w14:textId="77777777" w:rsidR="00691E1A" w:rsidRPr="0024215F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B9CA" w14:textId="672F963C" w:rsidR="00691E1A" w:rsidRPr="0024215F" w:rsidRDefault="007D1405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90</w:t>
            </w:r>
          </w:p>
        </w:tc>
      </w:tr>
      <w:tr w:rsidR="00691E1A" w:rsidRPr="00973133" w14:paraId="5A2F2D1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28299" w14:textId="7425318C" w:rsidR="00691E1A" w:rsidRPr="00691E1A" w:rsidRDefault="00691E1A" w:rsidP="00691E1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lastRenderedPageBreak/>
              <w:t>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E301" w14:textId="406F8692" w:rsidR="00691E1A" w:rsidRPr="00973133" w:rsidRDefault="00E10743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526A" w14:textId="4B2650A7" w:rsidR="00691E1A" w:rsidRPr="00973133" w:rsidRDefault="00691E1A" w:rsidP="00691E1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B7711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7063" w14:textId="75AE1993" w:rsidR="00691E1A" w:rsidRPr="00973133" w:rsidRDefault="00E10743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5C10" w14:textId="77777777" w:rsidR="00691E1A" w:rsidRPr="00973133" w:rsidRDefault="00691E1A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79F8" w14:textId="47AC9DA8" w:rsidR="00691E1A" w:rsidRPr="00973133" w:rsidRDefault="007D1405" w:rsidP="00691E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A46744" w:rsidRPr="00973133" w14:paraId="2BC40B07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DB3E" w14:textId="606E49C7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8BA8F" w14:textId="7CA7EDC8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BC0B" w14:textId="515A1455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FBF65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77E1" w14:textId="28F136F1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EC0C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6532" w14:textId="13E4592B" w:rsidR="00A46744" w:rsidRPr="00973133" w:rsidRDefault="007D140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</w:tr>
      <w:tr w:rsidR="00A46744" w:rsidRPr="00973133" w14:paraId="500055E1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7A30" w14:textId="02113FF9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435B" w14:textId="07CAD254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BAB38" w14:textId="0AF3A501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42D72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6A24" w14:textId="3CCC132B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B4EE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DDBD" w14:textId="3F17F847" w:rsidR="00A46744" w:rsidRPr="00973133" w:rsidRDefault="007D140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A46744" w:rsidRPr="00973133" w14:paraId="3D269B4D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A4A8" w14:textId="6ACFDD6A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96E7" w14:textId="400DCB97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D589" w14:textId="6C482A7B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DCC3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DF37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E133" w14:textId="555900D1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0.1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3F6A" w14:textId="23083E33" w:rsidR="00A46744" w:rsidRPr="00973133" w:rsidRDefault="007D140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0</w:t>
            </w:r>
            <w:r w:rsidR="003F489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.</w:t>
            </w: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0</w:t>
            </w:r>
          </w:p>
        </w:tc>
      </w:tr>
      <w:tr w:rsidR="00A46744" w:rsidRPr="00973133" w14:paraId="02AF8DC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E2D5" w14:textId="436E20EC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FDBD9" w14:textId="2792AD97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1DED7" w14:textId="411A4BE7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8AC3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E3E91" w14:textId="03FA9046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37D1" w14:textId="70C40A92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0F910" w14:textId="3E2092B3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</w:tr>
      <w:tr w:rsidR="00A46744" w:rsidRPr="00973133" w14:paraId="180548C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B4BE" w14:textId="72F1E06A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CA58" w14:textId="28DEB2CA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B6C68" w14:textId="027DA902" w:rsidR="00A46744" w:rsidRPr="00973133" w:rsidRDefault="00A4674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B4D6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5488" w14:textId="45EFA775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9057" w14:textId="39541572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3684" w14:textId="2FB4CE2D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A46744" w:rsidRPr="00973133" w14:paraId="56C42A0E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3ED0" w14:textId="443B24D0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766C" w14:textId="3BF0D748" w:rsidR="00A46744" w:rsidRPr="00973133" w:rsidRDefault="003D60C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E44D" w14:textId="4949DDB9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13A5B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B3D7" w14:textId="3B7317BC" w:rsidR="00A46744" w:rsidRPr="00973133" w:rsidRDefault="00A47856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8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FF78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0798F" w14:textId="10AEA69B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8.30</w:t>
            </w:r>
          </w:p>
        </w:tc>
      </w:tr>
      <w:tr w:rsidR="00A46744" w:rsidRPr="00973133" w14:paraId="72D0064C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9586" w14:textId="2C002564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1476" w14:textId="3583DE90" w:rsidR="00A46744" w:rsidRPr="00973133" w:rsidRDefault="003D60C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EA73" w14:textId="31CBE231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3A16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1E94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03A3" w14:textId="6C992D81" w:rsidR="00A46744" w:rsidRPr="00973133" w:rsidRDefault="00A47856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2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53F08" w14:textId="46843ACD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2</w:t>
            </w:r>
          </w:p>
        </w:tc>
      </w:tr>
      <w:tr w:rsidR="00A46744" w:rsidRPr="00973133" w14:paraId="198BF6A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2AAA" w14:textId="1CA74166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D96CB" w14:textId="741C7A93" w:rsidR="00A46744" w:rsidRPr="00973133" w:rsidRDefault="003D60C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DE2F" w14:textId="75B13F6C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9540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B2D5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7583" w14:textId="3974BFF1" w:rsidR="00A46744" w:rsidRPr="00973133" w:rsidRDefault="00A47856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9.24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FE27" w14:textId="6A94F94A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9.24</w:t>
            </w:r>
          </w:p>
        </w:tc>
      </w:tr>
      <w:tr w:rsidR="00A46744" w:rsidRPr="00973133" w14:paraId="2D7F5D93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FF80" w14:textId="5784B840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B023" w14:textId="20928569" w:rsidR="00A46744" w:rsidRPr="00973133" w:rsidRDefault="003D60C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F200" w14:textId="2BDB1955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C830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9946" w14:textId="30A54988" w:rsidR="00A46744" w:rsidRPr="00973133" w:rsidRDefault="00A47856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524FFD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53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0957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32A2" w14:textId="574A11CC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</w:tr>
      <w:tr w:rsidR="00A46744" w:rsidRPr="00973133" w14:paraId="7AA0C3A3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053EC" w14:textId="199D530F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46D2" w14:textId="5378E5E4" w:rsidR="00A46744" w:rsidRPr="00973133" w:rsidRDefault="003D60C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C813" w14:textId="0F67988A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35F4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9C31" w14:textId="0CA5B059" w:rsidR="00A46744" w:rsidRPr="00973133" w:rsidRDefault="00524FFD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F9BE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9DC2" w14:textId="1ABE0E81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A46744" w:rsidRPr="00973133" w14:paraId="2D41E974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D566" w14:textId="438817D4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F9DF8" w14:textId="5CA5956B" w:rsidR="00A46744" w:rsidRPr="00973133" w:rsidRDefault="00524FFD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0CDB" w14:textId="713C9FBB" w:rsidR="00A46744" w:rsidRPr="00973133" w:rsidRDefault="0024215F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61E9F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BDB6" w14:textId="665A80FC" w:rsidR="00A46744" w:rsidRPr="00973133" w:rsidRDefault="00524FFD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C402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7937" w14:textId="76FDEED7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A46744" w:rsidRPr="00973133" w14:paraId="581B007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6581" w14:textId="5706EE64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EDA4" w14:textId="68C8BDCA" w:rsidR="00A46744" w:rsidRPr="00973133" w:rsidRDefault="00F3611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7616" w14:textId="263A0108" w:rsidR="00A46744" w:rsidRPr="00973133" w:rsidRDefault="009828B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E4BC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E9BA" w14:textId="2CA3C1BF" w:rsidR="00A46744" w:rsidRPr="00973133" w:rsidRDefault="00537847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277D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B29D" w14:textId="00600373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</w:tr>
      <w:tr w:rsidR="00A46744" w:rsidRPr="00973133" w14:paraId="3B6DDFC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48D9" w14:textId="3FF44C05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645B" w14:textId="741F0157" w:rsidR="00A46744" w:rsidRPr="00973133" w:rsidRDefault="00F3611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FC164" w14:textId="1A4663D4" w:rsidR="00A46744" w:rsidRPr="00973133" w:rsidRDefault="009828B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ADF75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B8C4F" w14:textId="51A4E799" w:rsidR="00A46744" w:rsidRPr="00973133" w:rsidRDefault="00537847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26F64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2E1C" w14:textId="463010E8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</w:tr>
      <w:tr w:rsidR="00A46744" w:rsidRPr="00973133" w14:paraId="6CF2191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DF991" w14:textId="1A151F8E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BFB6E" w14:textId="7FA9A536" w:rsidR="00A46744" w:rsidRPr="00973133" w:rsidRDefault="00F3611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76F1" w14:textId="19708047" w:rsidR="00A46744" w:rsidRPr="00973133" w:rsidRDefault="009828B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B611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A50F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0617" w14:textId="03D2FA11" w:rsidR="00A46744" w:rsidRPr="00973133" w:rsidRDefault="00537847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1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C91CC" w14:textId="100BE962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1.00</w:t>
            </w:r>
          </w:p>
        </w:tc>
      </w:tr>
      <w:tr w:rsidR="00A46744" w:rsidRPr="00973133" w14:paraId="2A0805C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18F02" w14:textId="364CB009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3C8F" w14:textId="035A01F5" w:rsidR="00A46744" w:rsidRPr="00973133" w:rsidRDefault="00F3611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0519" w14:textId="0BF5E97B" w:rsidR="00A46744" w:rsidRPr="00973133" w:rsidRDefault="009828B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9768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260E" w14:textId="6BEA5059" w:rsidR="00A46744" w:rsidRPr="00973133" w:rsidRDefault="00537847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C68C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AAC12" w14:textId="21D5A7B8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</w:tr>
      <w:tr w:rsidR="00A46744" w:rsidRPr="00973133" w14:paraId="30295F5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21E2" w14:textId="370A1C11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A342" w14:textId="30749A5C" w:rsidR="00A46744" w:rsidRPr="00973133" w:rsidRDefault="00F36112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F1BE" w14:textId="740AC44F" w:rsidR="00A46744" w:rsidRPr="00973133" w:rsidRDefault="009828B4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ECE7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F1C74" w14:textId="2DEF4F1C" w:rsidR="00A46744" w:rsidRPr="00973133" w:rsidRDefault="00537847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735F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DC632" w14:textId="588F7946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A46744" w:rsidRPr="00973133" w14:paraId="1ACDBA6E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5E47" w14:textId="51EAB0D5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lastRenderedPageBreak/>
              <w:t>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880F" w14:textId="6EEE54F0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97F1D" w14:textId="4F9AB016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694E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AB339" w14:textId="2712F982" w:rsidR="00A46744" w:rsidRPr="00973133" w:rsidRDefault="004226D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7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A5C09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9A64D" w14:textId="60C082DE" w:rsidR="00A46744" w:rsidRPr="00973133" w:rsidRDefault="003F489C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7.</w:t>
            </w:r>
            <w:r w:rsidR="005A26D1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80</w:t>
            </w:r>
          </w:p>
        </w:tc>
      </w:tr>
      <w:tr w:rsidR="00A46744" w:rsidRPr="00973133" w14:paraId="63AF5324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228F4" w14:textId="338EC7A7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F194" w14:textId="3E0F4290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5ABE9" w14:textId="595286DE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C7EA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0D50" w14:textId="5E70AFEA" w:rsidR="00A46744" w:rsidRPr="00973133" w:rsidRDefault="004226D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7D78" w14:textId="3688FDFB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B4268" w14:textId="0D9E8551" w:rsidR="00A46744" w:rsidRPr="00973133" w:rsidRDefault="005A26D1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</w:tr>
      <w:tr w:rsidR="00A46744" w:rsidRPr="00973133" w14:paraId="2E250344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ECCF8" w14:textId="078E1735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A0EB3" w14:textId="29FA01D4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C33D" w14:textId="0583CC43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EFAD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84B5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EAD3" w14:textId="4BB2E213" w:rsidR="00A46744" w:rsidRPr="00973133" w:rsidRDefault="004226D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56AD" w14:textId="6EC1CC59" w:rsidR="00A46744" w:rsidRPr="00973133" w:rsidRDefault="005A26D1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8.00</w:t>
            </w:r>
          </w:p>
        </w:tc>
      </w:tr>
      <w:tr w:rsidR="00A46744" w:rsidRPr="00973133" w14:paraId="76E3CDCA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9874" w14:textId="711CEEF1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8466D" w14:textId="4BEF22C0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847D" w14:textId="7E999E43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Internal meeting 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6E6C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61C38" w14:textId="0A41E36A" w:rsidR="00A46744" w:rsidRPr="00973133" w:rsidRDefault="004226D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7B43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C156" w14:textId="17C9DA4F" w:rsidR="00A46744" w:rsidRPr="00973133" w:rsidRDefault="005A26D1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</w:tr>
      <w:tr w:rsidR="00A46744" w:rsidRPr="00973133" w14:paraId="07C36C0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AF46" w14:textId="7E079792" w:rsidR="00A46744" w:rsidRPr="00691E1A" w:rsidRDefault="00A46744" w:rsidP="00A4674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D8A8" w14:textId="2D44194A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A922" w14:textId="2B732E1E" w:rsidR="00A46744" w:rsidRPr="00973133" w:rsidRDefault="00F4290B" w:rsidP="00A4674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D39D1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F72B" w14:textId="25842450" w:rsidR="00A46744" w:rsidRPr="00973133" w:rsidRDefault="004226D5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0A36" w14:textId="77777777" w:rsidR="00A46744" w:rsidRPr="00973133" w:rsidRDefault="00A46744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66814" w14:textId="1E1A6FA5" w:rsidR="00A46744" w:rsidRPr="00973133" w:rsidRDefault="005A26D1" w:rsidP="00A4674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8048F5" w:rsidRPr="00973133" w14:paraId="1D0E9B1D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5770" w14:textId="2444A777" w:rsidR="008048F5" w:rsidRPr="00691E1A" w:rsidRDefault="008048F5" w:rsidP="008048F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11B3" w14:textId="35055320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A15F" w14:textId="032B4D6F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9855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BDCBB" w14:textId="58F77823" w:rsidR="008048F5" w:rsidRPr="00973133" w:rsidRDefault="00D05B1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FC255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F0CE5" w14:textId="73797983" w:rsidR="008048F5" w:rsidRPr="00973133" w:rsidRDefault="005A26D1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</w:tr>
      <w:tr w:rsidR="008048F5" w:rsidRPr="00973133" w14:paraId="08B22CFA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7AE6" w14:textId="78D933EE" w:rsidR="008048F5" w:rsidRPr="00691E1A" w:rsidRDefault="008048F5" w:rsidP="008048F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A783" w14:textId="391BDC6E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4441" w14:textId="2F465878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283C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46F98" w14:textId="060AB4CA" w:rsidR="008048F5" w:rsidRPr="00973133" w:rsidRDefault="00D05B1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0657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21590" w14:textId="293642B3" w:rsidR="008048F5" w:rsidRPr="00973133" w:rsidRDefault="005A26D1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</w:tr>
      <w:tr w:rsidR="008048F5" w:rsidRPr="00973133" w14:paraId="2C0620F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80AE" w14:textId="3FAA180A" w:rsidR="008048F5" w:rsidRPr="00691E1A" w:rsidRDefault="008048F5" w:rsidP="008048F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75E4" w14:textId="1B01A2B5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8E22" w14:textId="38BCAF77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Internal meeting 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942E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7CDB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B6B9" w14:textId="5CCD1358" w:rsidR="008048F5" w:rsidRPr="00973133" w:rsidRDefault="00D05B1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2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B6E4" w14:textId="2C6AC3A0" w:rsidR="008048F5" w:rsidRPr="00973133" w:rsidRDefault="005A26D1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9.72</w:t>
            </w:r>
          </w:p>
        </w:tc>
      </w:tr>
      <w:tr w:rsidR="008048F5" w:rsidRPr="00973133" w14:paraId="73BE350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AC8C" w14:textId="7B6904BB" w:rsidR="008048F5" w:rsidRPr="00691E1A" w:rsidRDefault="008048F5" w:rsidP="008048F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5C8A" w14:textId="60EB5F8B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E058" w14:textId="39A437BB" w:rsidR="008048F5" w:rsidRPr="00973133" w:rsidRDefault="008048F5" w:rsidP="008048F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4B03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9106" w14:textId="44DBD5F1" w:rsidR="008048F5" w:rsidRPr="00973133" w:rsidRDefault="00D05B1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7257" w14:textId="77777777" w:rsidR="008048F5" w:rsidRPr="00973133" w:rsidRDefault="008048F5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414E" w14:textId="10A4312A" w:rsidR="008048F5" w:rsidRPr="00973133" w:rsidRDefault="005A26D1" w:rsidP="008048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</w:tr>
      <w:tr w:rsidR="00264DB8" w:rsidRPr="00973133" w14:paraId="5C70C9A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CF6E" w14:textId="06E7769E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8741F" w14:textId="76E1B0EB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95D6" w14:textId="725BFAB7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250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97A3" w14:textId="712F0FA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473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049C" w14:textId="419D39D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08B4B7A0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CCCB5" w14:textId="78BE4876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3CB4" w14:textId="162C94E0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B674" w14:textId="71A2848D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B8405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45B4E" w14:textId="28FB618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8E9C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D742" w14:textId="47C079B1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6BA80E47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F7AF" w14:textId="36EED87E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CD4A" w14:textId="7ADC7B91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6C1F" w14:textId="47B16572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ABB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60A1" w14:textId="56E330A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DAB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F98A" w14:textId="3E0968E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136F080E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D87E" w14:textId="03F43CE8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096D" w14:textId="6390559F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8886" w14:textId="3AC847D7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81BB3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8384" w14:textId="115E7A54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0F2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5D52" w14:textId="0A0AF59D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43B63A9D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888D" w14:textId="4BD14FAC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79C4" w14:textId="27118523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274C" w14:textId="5EA33F30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794F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985B" w14:textId="365EFC49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8791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19B78" w14:textId="617D2D46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0586BAB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A3B2" w14:textId="4B7EEEA1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6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95F1" w14:textId="5BE854B1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01F52" w14:textId="7C830B3D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E6A0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5A57" w14:textId="7A6C36EA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9B5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1DDF" w14:textId="1A3EBAD6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</w:tr>
      <w:tr w:rsidR="00264DB8" w:rsidRPr="00973133" w14:paraId="3EE104A1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856CA" w14:textId="5F9571C0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6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646D2" w14:textId="594533E1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AC0C" w14:textId="4A533113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02653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E917" w14:textId="33FFA6B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CCDE7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3F9BF" w14:textId="73926680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27989FF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6BCBC" w14:textId="0339B5BC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6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34699" w14:textId="23CE292F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82E4D" w14:textId="748E80F0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2E3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9EF2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C364" w14:textId="1EF40872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6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BD95" w14:textId="78C62BB0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60</w:t>
            </w:r>
          </w:p>
        </w:tc>
      </w:tr>
      <w:tr w:rsidR="00264DB8" w:rsidRPr="00973133" w14:paraId="7A6B59DD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20929" w14:textId="57FD9EC0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lastRenderedPageBreak/>
              <w:t>2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3E0B" w14:textId="4370017F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DECD" w14:textId="19F56BA1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17CB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39EDD" w14:textId="669BA25B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4F23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DD2A" w14:textId="74268213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</w:tr>
      <w:tr w:rsidR="00264DB8" w:rsidRPr="00973133" w14:paraId="730D1DD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1D14" w14:textId="37C00119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6A58" w14:textId="53429EAF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A942" w14:textId="772EBD73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030C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4B46F" w14:textId="717D1CA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CE5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5BB6" w14:textId="0458FD2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1619327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0317" w14:textId="044EBE58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50EA" w14:textId="79A146AB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E664" w14:textId="7D5D657A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6BCF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CA1A" w14:textId="15745D0B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227C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BD1F" w14:textId="64F48A8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3593EE5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8B141" w14:textId="5BE8E4A6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C8BB" w14:textId="21EA3EBE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77A9" w14:textId="3275CF59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846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066EA" w14:textId="47AB4C84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1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16B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5B0D" w14:textId="147309DA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1.10</w:t>
            </w:r>
          </w:p>
        </w:tc>
      </w:tr>
      <w:tr w:rsidR="00264DB8" w:rsidRPr="00973133" w14:paraId="4C7A028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E6284" w14:textId="1098945E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35B9" w14:textId="2CB19759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D6E4" w14:textId="34080481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DD1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9E24" w14:textId="0E99FBC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5A78A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3885" w14:textId="1C4DBB80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5DA1D7CA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0C6C" w14:textId="48808861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830C" w14:textId="3A0BD0CA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427EB" w14:textId="7255BB82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43E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C7F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4C03" w14:textId="24794A7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ADD8B" w14:textId="1F4F996B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</w:tr>
      <w:tr w:rsidR="00264DB8" w:rsidRPr="00973133" w14:paraId="56BA78E3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F729" w14:textId="05FCCDDB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C02E" w14:textId="2201B6C3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67DA" w14:textId="36CD1B07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C015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ADB6" w14:textId="11EA7332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EEEA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7201" w14:textId="00251753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3.80</w:t>
            </w:r>
          </w:p>
        </w:tc>
      </w:tr>
      <w:tr w:rsidR="00264DB8" w:rsidRPr="00973133" w14:paraId="299C599A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F314E" w14:textId="4E71EB27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375BE" w14:textId="5F39CCCE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F641" w14:textId="4772E8D5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BFBBF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AA06" w14:textId="1CF6CE1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87A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61CA" w14:textId="29FC757D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29921517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6662" w14:textId="79519DCD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7A5E" w14:textId="67408449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84DE7" w14:textId="311FDA88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1642B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A9E1" w14:textId="54A108C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DD18F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5D53" w14:textId="553407F0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264DB8" w:rsidRPr="00973133" w14:paraId="0A4A1397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51B3" w14:textId="4B1FAF04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0C9B" w14:textId="2E0F7078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F6235" w14:textId="215A7600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78B8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B90C" w14:textId="08F7BB5B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7D6A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AD17" w14:textId="48216E02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.90</w:t>
            </w:r>
          </w:p>
        </w:tc>
      </w:tr>
      <w:tr w:rsidR="00264DB8" w:rsidRPr="00973133" w14:paraId="057D85F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4BF24" w14:textId="198A1BE0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5B1B9" w14:textId="2A5EA5E6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0AE9" w14:textId="0C0F4279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342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CBA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399B5" w14:textId="67ACCFC5" w:rsidR="00264DB8" w:rsidRPr="00973133" w:rsidRDefault="007604E0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93C3" w14:textId="151CB355" w:rsidR="00264DB8" w:rsidRPr="00973133" w:rsidRDefault="007604E0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</w:tr>
      <w:tr w:rsidR="00264DB8" w:rsidRPr="00973133" w14:paraId="12472D6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0927" w14:textId="625C17AC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D95F" w14:textId="5B8FDC26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5FC8C" w14:textId="5DB2DD7C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5FCD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60641" w14:textId="14E22C2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A9BB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E34AA" w14:textId="042E8AA3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</w:tr>
      <w:tr w:rsidR="00264DB8" w:rsidRPr="00973133" w14:paraId="0104318D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AF31" w14:textId="0204FD47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B86E" w14:textId="75E94DB7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70E54" w14:textId="62CA8DD0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D9977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21C2" w14:textId="53C55CD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B37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D717" w14:textId="08893150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264DB8" w:rsidRPr="00973133" w14:paraId="1BA205C2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6303" w14:textId="14752D77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7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2296" w14:textId="2CE21D63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ACAF" w14:textId="1B6DDC6A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8766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1504" w14:textId="3A6863F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26CD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52F9" w14:textId="12357B7A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20</w:t>
            </w:r>
          </w:p>
        </w:tc>
      </w:tr>
      <w:tr w:rsidR="00264DB8" w:rsidRPr="00973133" w14:paraId="6DE46CFA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A884E" w14:textId="6E5DE933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7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08A7" w14:textId="0BBBABE4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4D339" w14:textId="69CDA112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80269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1B5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18322" w14:textId="4FF29E4F" w:rsidR="00264DB8" w:rsidRPr="00521345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213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6.24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09C99" w14:textId="6CD8F5D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213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6.24</w:t>
            </w:r>
          </w:p>
        </w:tc>
      </w:tr>
      <w:tr w:rsidR="00264DB8" w:rsidRPr="00973133" w14:paraId="660B513E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FEBF1" w14:textId="23C83880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4396" w14:textId="4D749C88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8C75" w14:textId="0D2B43CD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62D6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D68A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E8B9" w14:textId="036ED0AE" w:rsidR="00264DB8" w:rsidRPr="00521345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213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0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C610" w14:textId="5A5CE42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213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0.00</w:t>
            </w:r>
          </w:p>
        </w:tc>
      </w:tr>
      <w:tr w:rsidR="00264DB8" w:rsidRPr="00973133" w14:paraId="79167C98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C17E1" w14:textId="532C3A6D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CC636" w14:textId="0D7E97E2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FDA6" w14:textId="05231CBB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C93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D27E" w14:textId="57BA0F6F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F653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C418" w14:textId="27C9F0F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</w:tr>
      <w:tr w:rsidR="00264DB8" w:rsidRPr="00973133" w14:paraId="693EF8A0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B75C" w14:textId="62CA3CB7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lastRenderedPageBreak/>
              <w:t>2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F430D" w14:textId="4A34EC72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C2283" w14:textId="5F3880AF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4DECC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3FE77" w14:textId="1F0523D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1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0A93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08017" w14:textId="092EC91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1.70</w:t>
            </w:r>
          </w:p>
        </w:tc>
      </w:tr>
      <w:tr w:rsidR="00264DB8" w:rsidRPr="00973133" w14:paraId="622870D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0831" w14:textId="03881F83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2181" w14:textId="6658999E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4CAC" w14:textId="15AD91D8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313D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FA0F8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EF93A" w14:textId="33944FD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6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BE336" w14:textId="134AAB59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60</w:t>
            </w:r>
          </w:p>
        </w:tc>
      </w:tr>
      <w:tr w:rsidR="00264DB8" w:rsidRPr="00973133" w14:paraId="5ED64979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29A6" w14:textId="26C84604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B1E1" w14:textId="5E8FEA47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BFC8" w14:textId="3EC0BDE5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3A97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9205" w14:textId="796D1115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7127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CCDE" w14:textId="362C3886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9.50</w:t>
            </w:r>
          </w:p>
        </w:tc>
      </w:tr>
      <w:tr w:rsidR="00264DB8" w:rsidRPr="00973133" w14:paraId="7508C196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C1AF1" w14:textId="6C32CAE3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4DBD" w14:textId="03F7545F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Pres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42B8" w14:textId="0341DD67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57ED0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AFAD" w14:textId="50EA0EC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6FF1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4033" w14:textId="598146F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0B27F351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6C02" w14:textId="1BD32288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D5B9A" w14:textId="0C4C6385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FD261" w14:textId="10D7586A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85E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B4D9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EC39" w14:textId="4CB3536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22F29" w14:textId="787A81CF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4.00</w:t>
            </w:r>
          </w:p>
        </w:tc>
      </w:tr>
      <w:tr w:rsidR="00264DB8" w:rsidRPr="00973133" w14:paraId="28F1A0C5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78BF5" w14:textId="0DE06D63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104C" w14:textId="0D0E2D09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Pres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E25D" w14:textId="3067A37E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AF0D1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2C0A" w14:textId="41D44EB6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73242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D169" w14:textId="4781A6EE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00</w:t>
            </w:r>
          </w:p>
        </w:tc>
      </w:tr>
      <w:tr w:rsidR="00264DB8" w:rsidRPr="00973133" w14:paraId="4620A80B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DE25" w14:textId="75D1285B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0E34" w14:textId="2AB334F0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B5C8" w14:textId="12F7E01C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B22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EBE9" w14:textId="6E244E19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B4BDF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782A" w14:textId="53EDD43F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4237BF16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35CC" w14:textId="74063081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BC89" w14:textId="69282B9A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9D21" w14:textId="4A5D42A6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EA7CC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0869" w14:textId="4D47930D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9309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0B9E0" w14:textId="65F46248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264DB8" w:rsidRPr="00973133" w14:paraId="3C064601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EDBC" w14:textId="68333351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F64C" w14:textId="57C710BC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DB9DF" w14:textId="76D2C826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6805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50A5" w14:textId="7476E953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B90E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5C99" w14:textId="6B6B457C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00</w:t>
            </w:r>
          </w:p>
        </w:tc>
      </w:tr>
      <w:tr w:rsidR="00264DB8" w:rsidRPr="00973133" w14:paraId="1AB00EEF" w14:textId="77777777" w:rsidTr="00691E1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A23AF" w14:textId="0F44A90F" w:rsidR="00264DB8" w:rsidRPr="00691E1A" w:rsidRDefault="00264DB8" w:rsidP="00264DB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1E1A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CFBB" w14:textId="358AF78D" w:rsidR="00264DB8" w:rsidRPr="00973133" w:rsidRDefault="00264DB8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 Malde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2D00" w14:textId="36DADF00" w:rsidR="00264DB8" w:rsidRPr="00973133" w:rsidRDefault="0024215F" w:rsidP="00264DB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1A6A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1DF0" w14:textId="1E7D3A01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5A54" w14:textId="77777777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0FB2" w14:textId="0D55A461" w:rsidR="00264DB8" w:rsidRPr="00973133" w:rsidRDefault="00264DB8" w:rsidP="00264DB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</w:tbl>
    <w:p w14:paraId="5DE1DB7D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CAE3A34" w14:textId="0E352C03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22E6512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5BAF027" w14:textId="77777777" w:rsidR="005A49F5" w:rsidRDefault="005A49F5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60B942EF" w14:textId="06235D32" w:rsidR="004954AB" w:rsidRPr="004248C8" w:rsidRDefault="004954AB" w:rsidP="004954AB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4248C8">
        <w:rPr>
          <w:rFonts w:ascii="Arial" w:hAnsi="Arial" w:cs="Arial"/>
          <w:b/>
          <w:bCs/>
          <w:sz w:val="18"/>
          <w:szCs w:val="18"/>
        </w:rPr>
        <w:lastRenderedPageBreak/>
        <w:t xml:space="preserve">Dan Britton </w:t>
      </w:r>
    </w:p>
    <w:p w14:paraId="3E49B67F" w14:textId="1B92B1C4" w:rsidR="004954AB" w:rsidRPr="004248C8" w:rsidRDefault="00B608DC" w:rsidP="004954AB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Operations</w:t>
      </w:r>
      <w:r w:rsidR="004954AB"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="004954AB"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129B4FE5" w14:textId="5C75E69A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840F2F">
        <w:rPr>
          <w:rFonts w:ascii="Arial" w:hAnsi="Arial" w:cs="Arial"/>
          <w:sz w:val="18"/>
          <w:szCs w:val="18"/>
        </w:rPr>
        <w:t>62</w:t>
      </w:r>
      <w:r>
        <w:rPr>
          <w:rFonts w:ascii="Arial" w:hAnsi="Arial" w:cs="Arial"/>
          <w:sz w:val="18"/>
          <w:szCs w:val="18"/>
        </w:rPr>
        <w:t>.</w:t>
      </w:r>
      <w:r w:rsidR="00840F2F">
        <w:rPr>
          <w:rFonts w:ascii="Arial" w:hAnsi="Arial" w:cs="Arial"/>
          <w:sz w:val="18"/>
          <w:szCs w:val="18"/>
        </w:rPr>
        <w:t>9</w:t>
      </w:r>
      <w:r>
        <w:rPr>
          <w:rFonts w:ascii="Arial" w:hAnsi="Arial" w:cs="Arial"/>
          <w:sz w:val="18"/>
          <w:szCs w:val="18"/>
        </w:rPr>
        <w:t>0</w:t>
      </w:r>
    </w:p>
    <w:p w14:paraId="6B54B125" w14:textId="612479C4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840F2F">
        <w:rPr>
          <w:rFonts w:ascii="Arial" w:hAnsi="Arial" w:cs="Arial"/>
          <w:sz w:val="18"/>
          <w:szCs w:val="18"/>
        </w:rPr>
        <w:t>520.35</w:t>
      </w:r>
    </w:p>
    <w:p w14:paraId="2B1CD80C" w14:textId="77C15333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840F2F">
        <w:rPr>
          <w:rFonts w:ascii="Arial" w:hAnsi="Arial" w:cs="Arial"/>
          <w:sz w:val="18"/>
          <w:szCs w:val="18"/>
        </w:rPr>
        <w:t>188.71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0C9904BA" w14:textId="601A9387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573FBD">
        <w:rPr>
          <w:rFonts w:ascii="Arial" w:hAnsi="Arial" w:cs="Arial"/>
          <w:b/>
          <w:bCs/>
          <w:sz w:val="18"/>
          <w:szCs w:val="18"/>
        </w:rPr>
        <w:t>771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573FBD">
        <w:rPr>
          <w:rFonts w:ascii="Arial" w:hAnsi="Arial" w:cs="Arial"/>
          <w:b/>
          <w:bCs/>
          <w:sz w:val="18"/>
          <w:szCs w:val="18"/>
        </w:rPr>
        <w:t>96</w:t>
      </w:r>
    </w:p>
    <w:p w14:paraId="6557082B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6E14717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1827C9EE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25A9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71E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820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36B6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67FBAB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5D2B973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5C9F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E0AB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7AC4D598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A5FB7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6C86B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A203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B31B9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3783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6400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0B7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7F21FE22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F69DE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D4BE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59B7090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326C5" w14:textId="0A56722A" w:rsidR="00E6089D" w:rsidRPr="004248C8" w:rsidRDefault="000C44A6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4BD3" w14:textId="68416195" w:rsidR="00E6089D" w:rsidRPr="00AC5EE7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0CC06" w14:textId="75FA4103" w:rsidR="00E6089D" w:rsidRPr="00AC5EE7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CB02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FAD8" w14:textId="01DAD1C5" w:rsidR="00E6089D" w:rsidRPr="004248C8" w:rsidRDefault="000F078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318B2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318B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62E9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4E14" w14:textId="04A7354B" w:rsidR="00E6089D" w:rsidRPr="004248C8" w:rsidRDefault="001235A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</w:tr>
      <w:tr w:rsidR="000C44A6" w:rsidRPr="004248C8" w14:paraId="7F1B9A4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35F93" w14:textId="3D1A48AC" w:rsidR="000C44A6" w:rsidRPr="004248C8" w:rsidRDefault="000C44A6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61B2" w14:textId="61293D7C" w:rsidR="000C44A6" w:rsidRPr="00AC5EE7" w:rsidRDefault="00685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B498" w14:textId="1AB524AD" w:rsidR="000C44A6" w:rsidRPr="00AC5EE7" w:rsidRDefault="00685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F745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F9EB" w14:textId="72BB9301" w:rsidR="000C44A6" w:rsidRPr="004248C8" w:rsidRDefault="000F078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47CC5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6796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AD0C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911C" w14:textId="64D2859A" w:rsidR="000C44A6" w:rsidRPr="004248C8" w:rsidRDefault="001235A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</w:tr>
      <w:tr w:rsidR="000C44A6" w:rsidRPr="004248C8" w14:paraId="3CFD9B2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DACC" w14:textId="2F54FEA5" w:rsidR="000C44A6" w:rsidRPr="004248C8" w:rsidRDefault="000C44A6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5BB52" w14:textId="02978661" w:rsidR="000C44A6" w:rsidRPr="00AC5EE7" w:rsidRDefault="000F078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1242" w14:textId="068A2D54" w:rsidR="000C44A6" w:rsidRPr="00AC5EE7" w:rsidRDefault="000F078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1CD0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2F8D5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0CFBB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E2D4C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99E6" w14:textId="2FC58FC8" w:rsidR="000C44A6" w:rsidRPr="004248C8" w:rsidRDefault="000F078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6.3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C581" w14:textId="49D7C181" w:rsidR="000C44A6" w:rsidRPr="004248C8" w:rsidRDefault="001235A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30</w:t>
            </w:r>
          </w:p>
        </w:tc>
      </w:tr>
      <w:tr w:rsidR="000C44A6" w:rsidRPr="004248C8" w14:paraId="1B0A85A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4838" w14:textId="2C0B8D5D" w:rsidR="000C44A6" w:rsidRPr="004248C8" w:rsidRDefault="000C44A6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4C7B" w14:textId="4A45371E" w:rsidR="000C44A6" w:rsidRPr="00AC5EE7" w:rsidRDefault="000F078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F71A" w14:textId="50DF4AB4" w:rsidR="000C44A6" w:rsidRPr="00AC5EE7" w:rsidRDefault="000F078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9A5A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5CEA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75E58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0791" w14:textId="77777777" w:rsidR="000C44A6" w:rsidRPr="004248C8" w:rsidRDefault="000C44A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4F52" w14:textId="23DD0615" w:rsidR="000C44A6" w:rsidRPr="004248C8" w:rsidRDefault="000F078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el £39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5CA31" w14:textId="6E8D9E06" w:rsidR="000C44A6" w:rsidRPr="004248C8" w:rsidRDefault="001235A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39.20</w:t>
            </w:r>
          </w:p>
        </w:tc>
      </w:tr>
      <w:tr w:rsidR="00697328" w:rsidRPr="004248C8" w14:paraId="5B5D4B8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154A" w14:textId="3028B631" w:rsidR="00697328" w:rsidRDefault="00697328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6E82" w14:textId="38F4EB39" w:rsidR="00697328" w:rsidRDefault="002111A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234AA" w14:textId="119E5085" w:rsidR="00697328" w:rsidRDefault="002111A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B2383" w14:textId="77777777" w:rsidR="00697328" w:rsidRPr="004248C8" w:rsidRDefault="0069732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5CE9" w14:textId="62C16843" w:rsidR="00697328" w:rsidRPr="004248C8" w:rsidRDefault="0069732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F4E74" w14:textId="77777777" w:rsidR="00697328" w:rsidRPr="004248C8" w:rsidRDefault="0069732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A2FD" w14:textId="77777777" w:rsidR="00697328" w:rsidRPr="004248C8" w:rsidRDefault="0069732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69E7F" w14:textId="77777777" w:rsidR="00697328" w:rsidRDefault="00697328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5F21" w14:textId="4C4DE4C4" w:rsidR="00697328" w:rsidRPr="004248C8" w:rsidRDefault="001235A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5.80</w:t>
            </w:r>
          </w:p>
        </w:tc>
      </w:tr>
    </w:tbl>
    <w:p w14:paraId="5DE2B22D" w14:textId="77777777" w:rsidR="00E6089D" w:rsidRPr="008C7ED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CDA6314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117E456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7E76C9C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8A9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8F8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AF6FAD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3375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002D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8D48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36E3FA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78B84E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1CEE59A5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40D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C7F0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F4B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900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7F6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078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9F7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089D" w:rsidRPr="00973133" w14:paraId="6B44BC93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1D871" w14:textId="061E7428" w:rsidR="00E6089D" w:rsidRPr="00973133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6E86" w14:textId="6EBBD6AF" w:rsidR="00E6089D" w:rsidRPr="00973133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CDBE" w14:textId="3D8C56EB" w:rsidR="00E6089D" w:rsidRPr="002F37B4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F37B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EBB4E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6B8A" w14:textId="040B672D" w:rsidR="00E6089D" w:rsidRPr="00973133" w:rsidRDefault="0045210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5C8E" w14:textId="77777777" w:rsidR="00E6089D" w:rsidRPr="00973133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A21C" w14:textId="4103D045" w:rsidR="00E6089D" w:rsidRPr="00973133" w:rsidRDefault="001235A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8.20</w:t>
            </w:r>
          </w:p>
        </w:tc>
      </w:tr>
      <w:tr w:rsidR="00504CAF" w:rsidRPr="00973133" w14:paraId="41EB3EDE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FE355" w14:textId="4ADAD56F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F6F0" w14:textId="316CF699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44D5" w14:textId="234FDAB2" w:rsidR="00504CAF" w:rsidRPr="002F37B4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F37B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6BBB" w14:textId="77777777" w:rsidR="00504CAF" w:rsidRPr="00973133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8C24A" w14:textId="77777777" w:rsidR="00504CAF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9D87" w14:textId="32BA1ACC" w:rsidR="00504CAF" w:rsidRPr="00973133" w:rsidRDefault="0045210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7.7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F546" w14:textId="19946C77" w:rsidR="00504CAF" w:rsidRDefault="001235A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7.75</w:t>
            </w:r>
          </w:p>
        </w:tc>
      </w:tr>
      <w:tr w:rsidR="00504CAF" w:rsidRPr="00973133" w14:paraId="30D99A87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C96A" w14:textId="5AA1C04F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lastRenderedPageBreak/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D128" w14:textId="7BFE0E7E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C9B7" w14:textId="4BEF45C5" w:rsidR="00504CAF" w:rsidRPr="002F37B4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F37B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57AE" w14:textId="77777777" w:rsidR="00504CAF" w:rsidRPr="00973133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A51F" w14:textId="31CC7DA7" w:rsidR="00504CAF" w:rsidRDefault="0045210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27A37" w14:textId="77777777" w:rsidR="00504CAF" w:rsidRPr="00973133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75A9" w14:textId="37F01543" w:rsidR="00504CAF" w:rsidRDefault="001235A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</w:tr>
      <w:tr w:rsidR="00504CAF" w:rsidRPr="00973133" w14:paraId="7D38F04A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826D" w14:textId="56D704C6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7714" w14:textId="41F751FE" w:rsidR="00504CAF" w:rsidRDefault="00504C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4E7D3" w14:textId="35546C96" w:rsidR="00504CAF" w:rsidRPr="002F37B4" w:rsidRDefault="002F37B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F37B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E4DE9" w14:textId="77777777" w:rsidR="00504CAF" w:rsidRPr="00973133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CFB1" w14:textId="17F02F34" w:rsidR="00504CAF" w:rsidRDefault="0045210B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2F37B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904C" w14:textId="77777777" w:rsidR="00504CAF" w:rsidRPr="00973133" w:rsidRDefault="00504C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62AA" w14:textId="0694C588" w:rsidR="00504CAF" w:rsidRDefault="001235A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</w:t>
            </w:r>
            <w:r w:rsidR="00840F2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</w:t>
            </w:r>
          </w:p>
        </w:tc>
      </w:tr>
      <w:tr w:rsidR="00504CAF" w:rsidRPr="00973133" w14:paraId="1544476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718E" w14:textId="3E259849" w:rsidR="00504CAF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3564" w14:textId="434FF52C" w:rsidR="00504CAF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313F" w14:textId="7EDA00D8" w:rsidR="00504CAF" w:rsidRPr="002111AE" w:rsidRDefault="002111AE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111A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onferenc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F14B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76E95" w14:textId="7F9F8659" w:rsidR="00504CAF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4E01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614B" w14:textId="25F203C9" w:rsidR="00504CAF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40</w:t>
            </w:r>
          </w:p>
        </w:tc>
      </w:tr>
      <w:tr w:rsidR="00504CAF" w:rsidRPr="00973133" w14:paraId="74AD944C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A67A" w14:textId="06ADD8AC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9C24" w14:textId="5F6515B7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FACD" w14:textId="3480A6E8" w:rsidR="00504CAF" w:rsidRPr="002111AE" w:rsidRDefault="002111AE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111A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onferenc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6FB3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0F26" w14:textId="64A52A50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Rail Fee £0.2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1EF0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B9E1" w14:textId="2BD585D0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0.25</w:t>
            </w:r>
          </w:p>
        </w:tc>
      </w:tr>
      <w:tr w:rsidR="00504CAF" w:rsidRPr="00973133" w14:paraId="37D3DFD0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E1F6" w14:textId="74691B1B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6BAB" w14:textId="432E0B51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35AC" w14:textId="50CE2813" w:rsidR="00504CAF" w:rsidRPr="002111AE" w:rsidRDefault="002111AE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111A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onferenc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9C3F3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F3186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98E6" w14:textId="4F35C0D2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3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5AABC" w14:textId="54989A96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3.20</w:t>
            </w:r>
          </w:p>
        </w:tc>
      </w:tr>
      <w:tr w:rsidR="00504CAF" w:rsidRPr="00973133" w14:paraId="4306D14B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FCF01" w14:textId="7A8CFA09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6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5396B" w14:textId="33EC2228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Durham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B8D4" w14:textId="74F72835" w:rsidR="00504CAF" w:rsidRPr="002111AE" w:rsidRDefault="002111AE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111A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onferenc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79A2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DC72" w14:textId="6ED9BEB9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4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DBC8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48E1" w14:textId="03E3525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4.90</w:t>
            </w:r>
          </w:p>
        </w:tc>
      </w:tr>
      <w:tr w:rsidR="00504CAF" w:rsidRPr="00973133" w14:paraId="46851FBA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75B0" w14:textId="2A60E4FF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6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BADA" w14:textId="266632FC" w:rsidR="00504CAF" w:rsidRPr="00973133" w:rsidRDefault="00504CAF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15D6" w14:textId="1FF4477D" w:rsidR="00504CAF" w:rsidRPr="002111AE" w:rsidRDefault="002111AE" w:rsidP="00504CA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111A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onference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8802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DA9B1" w14:textId="1BE3322D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Rail Fee £0.25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B39C" w14:textId="77777777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2604" w14:textId="6081019E" w:rsidR="00504CAF" w:rsidRPr="00973133" w:rsidRDefault="00504CAF" w:rsidP="00504C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0.25</w:t>
            </w:r>
          </w:p>
        </w:tc>
      </w:tr>
    </w:tbl>
    <w:p w14:paraId="47033A47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1DF9EC4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E6089D" w:rsidRPr="00973133" w14:paraId="7F15D62D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B166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7AF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C7EE2B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CB07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BB129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82E23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A3ED00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66C06CA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62FF4377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6786F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E601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B09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975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334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089D" w:rsidRPr="00973133" w14:paraId="671C1DD1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19EC" w14:textId="18367F03" w:rsidR="00E6089D" w:rsidRPr="00973133" w:rsidRDefault="00CC1D9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Febr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B6FF1" w14:textId="599C98CC" w:rsidR="00E6089D" w:rsidRPr="00F24533" w:rsidRDefault="00514DE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2381B" w14:textId="7F74B440" w:rsidR="00E6089D" w:rsidRPr="00F24533" w:rsidRDefault="00514DE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4F8E" w14:textId="5FC7CB76" w:rsidR="00E6089D" w:rsidRPr="003143E9" w:rsidRDefault="00EC6DA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71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BDC38" w14:textId="0E56CB49" w:rsidR="00E6089D" w:rsidRPr="003143E9" w:rsidRDefault="00EC6DA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71</w:t>
            </w:r>
          </w:p>
        </w:tc>
      </w:tr>
    </w:tbl>
    <w:p w14:paraId="176F1416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B625B39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2C0A7035" w14:textId="4B19C74A" w:rsidR="004954AB" w:rsidRPr="004248C8" w:rsidRDefault="004954AB" w:rsidP="004954AB">
      <w:pPr>
        <w:autoSpaceDE w:val="0"/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4248C8">
        <w:rPr>
          <w:rFonts w:ascii="Arial" w:hAnsi="Arial" w:cs="Arial"/>
          <w:bCs/>
          <w:sz w:val="18"/>
          <w:szCs w:val="18"/>
        </w:rPr>
        <w:t>.</w:t>
      </w:r>
    </w:p>
    <w:p w14:paraId="20E0EE6B" w14:textId="77777777" w:rsidR="00B23781" w:rsidRDefault="00B23781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20459F6C" w14:textId="1A2F3A6C" w:rsidR="006220A8" w:rsidRPr="004248C8" w:rsidRDefault="006220A8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Eveline Brunton</w:t>
      </w:r>
    </w:p>
    <w:p w14:paraId="2A01B991" w14:textId="396F8125" w:rsidR="006220A8" w:rsidRPr="004248C8" w:rsidRDefault="006220A8" w:rsidP="006220A8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Operations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19B82B60" w14:textId="3413D435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9F1FBA">
        <w:rPr>
          <w:rFonts w:ascii="Arial" w:hAnsi="Arial" w:cs="Arial"/>
          <w:sz w:val="18"/>
          <w:szCs w:val="18"/>
        </w:rPr>
        <w:t>75</w:t>
      </w:r>
      <w:r>
        <w:rPr>
          <w:rFonts w:ascii="Arial" w:hAnsi="Arial" w:cs="Arial"/>
          <w:sz w:val="18"/>
          <w:szCs w:val="18"/>
        </w:rPr>
        <w:t>.00</w:t>
      </w:r>
    </w:p>
    <w:p w14:paraId="4964CE9A" w14:textId="02D94A18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9F1FBA">
        <w:rPr>
          <w:rFonts w:ascii="Arial" w:hAnsi="Arial" w:cs="Arial"/>
          <w:sz w:val="18"/>
          <w:szCs w:val="18"/>
        </w:rPr>
        <w:t>71</w:t>
      </w:r>
      <w:r w:rsidR="00721947">
        <w:rPr>
          <w:rFonts w:ascii="Arial" w:hAnsi="Arial" w:cs="Arial"/>
          <w:sz w:val="18"/>
          <w:szCs w:val="18"/>
        </w:rPr>
        <w:t>3</w:t>
      </w:r>
      <w:r w:rsidR="009F1FBA">
        <w:rPr>
          <w:rFonts w:ascii="Arial" w:hAnsi="Arial" w:cs="Arial"/>
          <w:sz w:val="18"/>
          <w:szCs w:val="18"/>
        </w:rPr>
        <w:t>.</w:t>
      </w:r>
      <w:r w:rsidR="00721947">
        <w:rPr>
          <w:rFonts w:ascii="Arial" w:hAnsi="Arial" w:cs="Arial"/>
          <w:sz w:val="18"/>
          <w:szCs w:val="18"/>
        </w:rPr>
        <w:t>7</w:t>
      </w:r>
      <w:r w:rsidR="009F1FBA">
        <w:rPr>
          <w:rFonts w:ascii="Arial" w:hAnsi="Arial" w:cs="Arial"/>
          <w:sz w:val="18"/>
          <w:szCs w:val="18"/>
        </w:rPr>
        <w:t>5</w:t>
      </w:r>
    </w:p>
    <w:p w14:paraId="3B56C3C9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0AA1C7B2" w14:textId="0FC268A2" w:rsidR="00E6089D" w:rsidRPr="00973133" w:rsidRDefault="00E6089D" w:rsidP="00E6089D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9F1FBA">
        <w:rPr>
          <w:rFonts w:ascii="Arial" w:hAnsi="Arial" w:cs="Arial"/>
          <w:b/>
          <w:bCs/>
          <w:sz w:val="18"/>
          <w:szCs w:val="18"/>
        </w:rPr>
        <w:t>7</w:t>
      </w:r>
      <w:r w:rsidR="00721947">
        <w:rPr>
          <w:rFonts w:ascii="Arial" w:hAnsi="Arial" w:cs="Arial"/>
          <w:b/>
          <w:bCs/>
          <w:sz w:val="18"/>
          <w:szCs w:val="18"/>
        </w:rPr>
        <w:t>88</w:t>
      </w:r>
      <w:r w:rsidR="009F1FBA">
        <w:rPr>
          <w:rFonts w:ascii="Arial" w:hAnsi="Arial" w:cs="Arial"/>
          <w:b/>
          <w:bCs/>
          <w:sz w:val="18"/>
          <w:szCs w:val="18"/>
        </w:rPr>
        <w:t>.</w:t>
      </w:r>
      <w:r w:rsidR="00721947">
        <w:rPr>
          <w:rFonts w:ascii="Arial" w:hAnsi="Arial" w:cs="Arial"/>
          <w:b/>
          <w:bCs/>
          <w:sz w:val="18"/>
          <w:szCs w:val="18"/>
        </w:rPr>
        <w:t>7</w:t>
      </w:r>
      <w:r w:rsidR="009F1FBA">
        <w:rPr>
          <w:rFonts w:ascii="Arial" w:hAnsi="Arial" w:cs="Arial"/>
          <w:b/>
          <w:bCs/>
          <w:sz w:val="18"/>
          <w:szCs w:val="18"/>
        </w:rPr>
        <w:t>5</w:t>
      </w:r>
    </w:p>
    <w:p w14:paraId="7B76AAB0" w14:textId="77777777" w:rsidR="00E6089D" w:rsidRPr="00973133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27F1687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E6089D" w:rsidRPr="004248C8" w14:paraId="12EE9292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04CC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D21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C76E0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43E6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CAE7DD5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2D1E45D2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6346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7A67" w14:textId="77777777" w:rsidR="00E6089D" w:rsidRPr="004248C8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E6089D" w:rsidRPr="004248C8" w14:paraId="33473116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93A6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23262" w14:textId="77777777" w:rsidR="00E6089D" w:rsidRPr="004248C8" w:rsidRDefault="00E6089D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7C5F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706C7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BD7F6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8BFC6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ECBE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16F3F863" w14:textId="77777777" w:rsidR="00E6089D" w:rsidRPr="00282FAF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ACC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4A32" w14:textId="77777777" w:rsidR="00E6089D" w:rsidRPr="004248C8" w:rsidRDefault="00E6089D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6089D" w:rsidRPr="004248C8" w14:paraId="6FA2A88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2F96D" w14:textId="45328611" w:rsidR="00E6089D" w:rsidRPr="004248C8" w:rsidRDefault="005075E5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9BAC" w14:textId="2EBFC902" w:rsidR="00E6089D" w:rsidRPr="00136B45" w:rsidRDefault="00613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136B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DD7D" w14:textId="728BA822" w:rsidR="00E6089D" w:rsidRPr="00136B45" w:rsidRDefault="00613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136B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Internal </w:t>
            </w:r>
            <w:r w:rsidR="00721947" w:rsidRPr="00136B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F39A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4A11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82FF6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DCA3" w14:textId="07BFF06F" w:rsidR="00E6089D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1451D" w14:textId="77777777" w:rsidR="00E6089D" w:rsidRPr="004248C8" w:rsidRDefault="00E6089D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3298" w14:textId="765C50C3" w:rsidR="00E6089D" w:rsidRPr="004248C8" w:rsidRDefault="009F1FBA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5075E5" w:rsidRPr="004248C8" w14:paraId="33BF4F6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6B84" w14:textId="36D9E33D" w:rsidR="005075E5" w:rsidRDefault="005075E5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952D" w14:textId="6F65A643" w:rsidR="005075E5" w:rsidRPr="00136B45" w:rsidRDefault="00613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136B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9A3D" w14:textId="73E98986" w:rsidR="005075E5" w:rsidRPr="00136B45" w:rsidRDefault="00613D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136B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F0D85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8ECA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0D5BD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4A541" w14:textId="5A8BE3CB" w:rsidR="005075E5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702D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45B6" w14:textId="15BA8B55" w:rsidR="005075E5" w:rsidRPr="004248C8" w:rsidRDefault="009F1FBA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5075E5" w:rsidRPr="004248C8" w14:paraId="22537AF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4D99" w14:textId="709AFD8E" w:rsidR="005075E5" w:rsidRDefault="005075E5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B15C" w14:textId="02246B0F" w:rsidR="005075E5" w:rsidRPr="00F96244" w:rsidRDefault="00F9624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9624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Fleetwoo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FAE8" w14:textId="05A1FE29" w:rsidR="005075E5" w:rsidRPr="00F96244" w:rsidRDefault="00F96244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9624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39A6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B64F4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C1B4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E0CB" w14:textId="29FB8483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FB3C0" w14:textId="77777777" w:rsidR="005075E5" w:rsidRPr="004248C8" w:rsidRDefault="005075E5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84B8" w14:textId="3B372031" w:rsidR="005075E5" w:rsidRPr="004248C8" w:rsidRDefault="009F1FBA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</w:tbl>
    <w:p w14:paraId="62F45F21" w14:textId="77777777" w:rsidR="00E6089D" w:rsidRPr="000A16F2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3F25D4A" w14:textId="77777777" w:rsidR="00E6089D" w:rsidRPr="00A27552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E6089D" w:rsidRPr="00973133" w14:paraId="4910B9E4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B3BB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CA3A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CC2DCE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53F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3103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1D8C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7F56EF4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1DAE76D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E6089D" w:rsidRPr="00973133" w14:paraId="73C0DC80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3FBD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FC52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9448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A545E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5530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17BC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7D75" w14:textId="77777777" w:rsidR="00E6089D" w:rsidRPr="00973133" w:rsidRDefault="00E6089D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36AE" w:rsidRPr="00973133" w14:paraId="05A61680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0306" w14:textId="17BD2580" w:rsidR="00C436AE" w:rsidRPr="00C436AE" w:rsidRDefault="00C436AE" w:rsidP="00C436A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E602" w14:textId="4D3C30A3" w:rsidR="00C436AE" w:rsidRPr="00973133" w:rsidRDefault="00725D77" w:rsidP="00C436A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929F" w14:textId="0EC0F871" w:rsidR="00C436AE" w:rsidRPr="00973133" w:rsidRDefault="002614FB" w:rsidP="00C436A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CAEE" w14:textId="77777777" w:rsidR="00C436AE" w:rsidRPr="00973133" w:rsidRDefault="00C436AE" w:rsidP="00C436A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2FF40" w14:textId="2B86A928" w:rsidR="00C436AE" w:rsidRPr="00973133" w:rsidRDefault="00C11AC4" w:rsidP="00C436A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1E95" w14:textId="77777777" w:rsidR="00C436AE" w:rsidRPr="00973133" w:rsidRDefault="00C436AE" w:rsidP="00C436A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F600" w14:textId="2519A94C" w:rsidR="00C436AE" w:rsidRPr="00973133" w:rsidRDefault="00A63684" w:rsidP="00C436A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.50</w:t>
            </w:r>
          </w:p>
        </w:tc>
      </w:tr>
      <w:tr w:rsidR="00A63684" w:rsidRPr="00973133" w14:paraId="32A0FAE4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8A16" w14:textId="133F7B29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37DF" w14:textId="38C19DE9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7439A" w14:textId="6453949D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1967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04F91" w14:textId="7907E0A2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0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97500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A3646" w14:textId="3EF1C503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0.30</w:t>
            </w:r>
          </w:p>
        </w:tc>
      </w:tr>
      <w:tr w:rsidR="00A63684" w:rsidRPr="00973133" w14:paraId="76E3E359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223E" w14:textId="7DBB2CE5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39631" w14:textId="075FC152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York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59E69" w14:textId="48CF7A43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D5FF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065C9" w14:textId="2C0D369B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DBB2A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30B9" w14:textId="056A512F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80</w:t>
            </w:r>
          </w:p>
        </w:tc>
      </w:tr>
      <w:tr w:rsidR="00A63684" w:rsidRPr="00973133" w14:paraId="66AF1F26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C133" w14:textId="3B84DBB8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8A23" w14:textId="7BAC712D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Yarm 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1491" w14:textId="39153347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CCD4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ABCCE" w14:textId="3E87C25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F1DF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0B2FB" w14:textId="203F30C3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.50</w:t>
            </w:r>
          </w:p>
        </w:tc>
      </w:tr>
      <w:tr w:rsidR="00A63684" w:rsidRPr="00973133" w14:paraId="64F18444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D891" w14:textId="2E5BE011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11E8" w14:textId="4B4B9B12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EC51" w14:textId="7A4C833B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9CCB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E886" w14:textId="745A9D42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3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1446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B917" w14:textId="6335A1DC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3.90</w:t>
            </w:r>
          </w:p>
        </w:tc>
      </w:tr>
      <w:tr w:rsidR="00A63684" w:rsidRPr="00973133" w14:paraId="3A464F0C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6FA9" w14:textId="1249A4C4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lastRenderedPageBreak/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7419" w14:textId="3AE65914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A46B" w14:textId="0FF59E86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85B1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DBFF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B9D9" w14:textId="61B4C0C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4.6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AF8C" w14:textId="4864329A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4.65</w:t>
            </w:r>
          </w:p>
        </w:tc>
      </w:tr>
      <w:tr w:rsidR="00A63684" w:rsidRPr="00973133" w14:paraId="0F4F7A3E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6180" w14:textId="2E42BFDB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43C5" w14:textId="55F6895D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arlingt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8EFF" w14:textId="5CCF4229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897A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EFA0A" w14:textId="2360B3D1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3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40FB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88DA9" w14:textId="381F7F89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3.90</w:t>
            </w:r>
          </w:p>
        </w:tc>
      </w:tr>
      <w:tr w:rsidR="00A63684" w:rsidRPr="00973133" w14:paraId="2A6D385C" w14:textId="77777777" w:rsidTr="00C436AE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65D4F" w14:textId="5B74DCC1" w:rsidR="00A63684" w:rsidRPr="00C436AE" w:rsidRDefault="00A63684" w:rsidP="00A6368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436AE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7291" w14:textId="45C28F5D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20D5" w14:textId="71966E67" w:rsidR="00A63684" w:rsidRPr="00973133" w:rsidRDefault="00A63684" w:rsidP="00A6368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6465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4870" w14:textId="7777777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D10C" w14:textId="642FCBA7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3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18377" w14:textId="34ACD8C4" w:rsidR="00A63684" w:rsidRPr="00973133" w:rsidRDefault="00A63684" w:rsidP="00A6368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3.20</w:t>
            </w:r>
          </w:p>
        </w:tc>
      </w:tr>
    </w:tbl>
    <w:p w14:paraId="4FB9DE54" w14:textId="77777777" w:rsidR="00E6089D" w:rsidRDefault="00E6089D" w:rsidP="00E6089D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8930E57" w14:textId="67FAE4AA" w:rsidR="00E6089D" w:rsidRDefault="00E6089D" w:rsidP="00E6089D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B3A406B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04C65331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5A1B4EC" w14:textId="77777777" w:rsidR="006220A8" w:rsidRDefault="006220A8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96E6976" w14:textId="77777777" w:rsidR="009F1FBA" w:rsidRDefault="009F1FBA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5472D351" w14:textId="5A10969A" w:rsidR="001B0B2F" w:rsidRPr="004248C8" w:rsidRDefault="001B0B2F" w:rsidP="001B0B2F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Tony Burgess</w:t>
      </w:r>
    </w:p>
    <w:p w14:paraId="126794C4" w14:textId="2415923B" w:rsidR="00870A46" w:rsidRPr="000B7DB5" w:rsidRDefault="001B0B2F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Cyber and Technology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1BDDE062" w14:textId="1696EB53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9D4E32">
        <w:rPr>
          <w:rFonts w:ascii="Arial" w:hAnsi="Arial" w:cs="Arial"/>
          <w:sz w:val="18"/>
          <w:szCs w:val="18"/>
        </w:rPr>
        <w:t>5</w:t>
      </w:r>
      <w:r>
        <w:rPr>
          <w:rFonts w:ascii="Arial" w:hAnsi="Arial" w:cs="Arial"/>
          <w:sz w:val="18"/>
          <w:szCs w:val="18"/>
        </w:rPr>
        <w:t>0.00</w:t>
      </w:r>
    </w:p>
    <w:p w14:paraId="29F5D7E9" w14:textId="3AD4AE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B8428E">
        <w:rPr>
          <w:rFonts w:ascii="Arial" w:hAnsi="Arial" w:cs="Arial"/>
          <w:sz w:val="18"/>
          <w:szCs w:val="18"/>
        </w:rPr>
        <w:t>88</w:t>
      </w:r>
      <w:r w:rsidR="00C114AC">
        <w:rPr>
          <w:rFonts w:ascii="Arial" w:hAnsi="Arial" w:cs="Arial"/>
          <w:sz w:val="18"/>
          <w:szCs w:val="18"/>
        </w:rPr>
        <w:t>4</w:t>
      </w:r>
      <w:r w:rsidR="00B8428E">
        <w:rPr>
          <w:rFonts w:ascii="Arial" w:hAnsi="Arial" w:cs="Arial"/>
          <w:sz w:val="18"/>
          <w:szCs w:val="18"/>
        </w:rPr>
        <w:t>.</w:t>
      </w:r>
      <w:r w:rsidR="00C114AC">
        <w:rPr>
          <w:rFonts w:ascii="Arial" w:hAnsi="Arial" w:cs="Arial"/>
          <w:sz w:val="18"/>
          <w:szCs w:val="18"/>
        </w:rPr>
        <w:t>2</w:t>
      </w:r>
      <w:r w:rsidR="00B8428E">
        <w:rPr>
          <w:rFonts w:ascii="Arial" w:hAnsi="Arial" w:cs="Arial"/>
          <w:sz w:val="18"/>
          <w:szCs w:val="18"/>
        </w:rPr>
        <w:t>7</w:t>
      </w:r>
    </w:p>
    <w:p w14:paraId="5768C3FC" w14:textId="6EE2C139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9D4E32">
        <w:rPr>
          <w:rFonts w:ascii="Arial" w:hAnsi="Arial" w:cs="Arial"/>
          <w:sz w:val="18"/>
          <w:szCs w:val="18"/>
        </w:rPr>
        <w:t>205.34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6933792E" w14:textId="40F9E46C" w:rsidR="00491033" w:rsidRPr="00973133" w:rsidRDefault="00491033" w:rsidP="00491033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B8428E">
        <w:rPr>
          <w:rFonts w:ascii="Arial" w:hAnsi="Arial" w:cs="Arial"/>
          <w:b/>
          <w:bCs/>
          <w:sz w:val="18"/>
          <w:szCs w:val="18"/>
        </w:rPr>
        <w:t>11</w:t>
      </w:r>
      <w:r w:rsidR="00C114AC">
        <w:rPr>
          <w:rFonts w:ascii="Arial" w:hAnsi="Arial" w:cs="Arial"/>
          <w:b/>
          <w:bCs/>
          <w:sz w:val="18"/>
          <w:szCs w:val="18"/>
        </w:rPr>
        <w:t>39.61</w:t>
      </w:r>
    </w:p>
    <w:p w14:paraId="76BCC35B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29F7E9B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491033" w:rsidRPr="004248C8" w14:paraId="7CDF08C2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E695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E002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8C8F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3000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31F58FA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54A534A7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1CF98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5EDC2" w14:textId="77777777" w:rsidR="00491033" w:rsidRPr="004248C8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491033" w:rsidRPr="004248C8" w14:paraId="5AD5CF39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0027" w14:textId="77777777" w:rsidR="00491033" w:rsidRPr="004248C8" w:rsidRDefault="0049103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28D71" w14:textId="77777777" w:rsidR="00491033" w:rsidRPr="004248C8" w:rsidRDefault="00491033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0782" w14:textId="77777777" w:rsidR="00491033" w:rsidRPr="004248C8" w:rsidRDefault="0049103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EFCC" w14:textId="77777777" w:rsidR="00491033" w:rsidRPr="00282FAF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62B0" w14:textId="77777777" w:rsidR="00491033" w:rsidRPr="00282FAF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E442" w14:textId="77777777" w:rsidR="00491033" w:rsidRPr="00282FAF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AE97" w14:textId="77777777" w:rsidR="00491033" w:rsidRPr="00282FAF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2BA69F03" w14:textId="77777777" w:rsidR="00491033" w:rsidRPr="00282FAF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0CDC" w14:textId="77777777" w:rsidR="00491033" w:rsidRPr="004248C8" w:rsidRDefault="0049103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D146F" w14:textId="77777777" w:rsidR="00491033" w:rsidRPr="004248C8" w:rsidRDefault="0049103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491033" w:rsidRPr="004248C8" w14:paraId="69F7F34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BA2EF" w14:textId="6197EBAF" w:rsidR="00491033" w:rsidRPr="004248C8" w:rsidRDefault="00F16E1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93E0" w14:textId="5DAB2FE6" w:rsidR="00491033" w:rsidRPr="000608A6" w:rsidRDefault="000608A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3C52E" w14:textId="611A794D" w:rsidR="00491033" w:rsidRPr="000608A6" w:rsidRDefault="000608A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3029" w14:textId="77777777" w:rsidR="00491033" w:rsidRPr="004248C8" w:rsidRDefault="0049103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3C16" w14:textId="77777777" w:rsidR="00491033" w:rsidRPr="004248C8" w:rsidRDefault="0049103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CB65" w14:textId="77777777" w:rsidR="00491033" w:rsidRPr="004248C8" w:rsidRDefault="0049103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4AC66" w14:textId="2745D376" w:rsidR="00491033" w:rsidRPr="004248C8" w:rsidRDefault="00F16E1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67C33" w14:textId="77777777" w:rsidR="00491033" w:rsidRPr="004248C8" w:rsidRDefault="0049103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A4BE" w14:textId="40E85298" w:rsidR="00491033" w:rsidRPr="004248C8" w:rsidRDefault="009D4E3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F16E11" w:rsidRPr="004248C8" w14:paraId="7907B22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010B7" w14:textId="491185C5" w:rsidR="00F16E11" w:rsidRPr="00917748" w:rsidRDefault="00F16E1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17748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2C80" w14:textId="0F6F32BE" w:rsidR="00F16E11" w:rsidRPr="00917748" w:rsidRDefault="009177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91774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DF32E" w14:textId="320F33D2" w:rsidR="00F16E11" w:rsidRPr="009D4E32" w:rsidRDefault="0091774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70CE4" w14:textId="77777777" w:rsidR="00F16E11" w:rsidRPr="004248C8" w:rsidRDefault="00F16E11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7739" w14:textId="77777777" w:rsidR="00F16E11" w:rsidRPr="004248C8" w:rsidRDefault="00F16E1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88ADD" w14:textId="77777777" w:rsidR="00F16E11" w:rsidRPr="004248C8" w:rsidRDefault="00F16E1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3339" w14:textId="0DD5927F" w:rsidR="00F16E11" w:rsidRPr="004248C8" w:rsidRDefault="00F16E1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03F9" w14:textId="77777777" w:rsidR="00F16E11" w:rsidRPr="004248C8" w:rsidRDefault="00F16E1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415F" w14:textId="1688BBBC" w:rsidR="00F16E11" w:rsidRPr="004248C8" w:rsidRDefault="009D4E32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</w:tbl>
    <w:p w14:paraId="2075A33F" w14:textId="77777777" w:rsidR="00491033" w:rsidRPr="000A16F2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C046793" w14:textId="77777777" w:rsidR="00491033" w:rsidRPr="00A27552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491033" w:rsidRPr="00973133" w14:paraId="77969D7B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65B6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5E1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CE1BD78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71D9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24FBA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94766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044C9B5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09FADA55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491033" w:rsidRPr="00973133" w14:paraId="7EE50EF2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47722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528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0212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32E6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6A89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E076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0EEC7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C1F82" w:rsidRPr="00973133" w14:paraId="33494E9C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6522" w14:textId="4602AFB4" w:rsidR="008C1F82" w:rsidRPr="00973133" w:rsidRDefault="008C1F82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8FB5" w14:textId="4F404219" w:rsidR="008C1F82" w:rsidRPr="000608A6" w:rsidRDefault="005340F7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0219" w14:textId="599295EF" w:rsidR="008C1F82" w:rsidRPr="000608A6" w:rsidRDefault="000608A6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4FED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FE95" w14:textId="0738479F" w:rsidR="008C1F82" w:rsidRPr="00973133" w:rsidRDefault="005340F7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7588B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B21A" w14:textId="467238D0" w:rsidR="008C1F82" w:rsidRPr="00973133" w:rsidRDefault="00F74563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8.20</w:t>
            </w:r>
          </w:p>
        </w:tc>
      </w:tr>
      <w:tr w:rsidR="008C1F82" w:rsidRPr="00973133" w14:paraId="634944EA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6104" w14:textId="672AABB9" w:rsidR="008C1F82" w:rsidRPr="00973133" w:rsidRDefault="008C1F82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A145" w14:textId="6EC55C85" w:rsidR="008C1F82" w:rsidRPr="000608A6" w:rsidRDefault="005340F7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A8D9" w14:textId="522AF6ED" w:rsidR="008C1F82" w:rsidRPr="000608A6" w:rsidRDefault="000608A6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67A5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0479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8680" w14:textId="0898E335" w:rsidR="008C1F82" w:rsidRPr="00973133" w:rsidRDefault="005340F7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7.7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AF99" w14:textId="446FCAF1" w:rsidR="008C1F82" w:rsidRPr="00973133" w:rsidRDefault="00F74563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7.75</w:t>
            </w:r>
          </w:p>
        </w:tc>
      </w:tr>
      <w:tr w:rsidR="008C1F82" w:rsidRPr="00973133" w14:paraId="0EADB7B9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5EFF3" w14:textId="6B0AC6B9" w:rsidR="008C1F82" w:rsidRPr="00973133" w:rsidRDefault="008C1F82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F1CD" w14:textId="66324CC8" w:rsidR="008C1F82" w:rsidRPr="000608A6" w:rsidRDefault="005340F7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42F8" w14:textId="4415CFBE" w:rsidR="008C1F82" w:rsidRPr="000608A6" w:rsidRDefault="000608A6" w:rsidP="008C1F8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F83D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C1552" w14:textId="21736E82" w:rsidR="008C1F82" w:rsidRPr="00973133" w:rsidRDefault="00A07485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F0D5" w14:textId="77777777" w:rsidR="008C1F82" w:rsidRPr="00973133" w:rsidRDefault="008C1F82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619EE" w14:textId="1275F29F" w:rsidR="008C1F82" w:rsidRPr="00973133" w:rsidRDefault="00F74563" w:rsidP="008C1F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</w:tr>
      <w:tr w:rsidR="008C68DD" w:rsidRPr="00973133" w14:paraId="74AB6EE1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38C08" w14:textId="3D8B5E45" w:rsidR="008C68DD" w:rsidRPr="00973133" w:rsidRDefault="008C68DD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E6CC" w14:textId="3F62BBF1" w:rsidR="008C68DD" w:rsidRPr="000608A6" w:rsidRDefault="008C68DD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5FC6C" w14:textId="6260973C" w:rsidR="008C68DD" w:rsidRPr="000608A6" w:rsidRDefault="000608A6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8CAF" w14:textId="77777777" w:rsidR="008C68DD" w:rsidRPr="00973133" w:rsidRDefault="008C68DD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DA0F" w14:textId="4A45D26E" w:rsidR="008C68DD" w:rsidRPr="00973133" w:rsidRDefault="008C68DD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4C09" w14:textId="77777777" w:rsidR="008C68DD" w:rsidRPr="00973133" w:rsidRDefault="008C68DD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1E643" w14:textId="76890AD4" w:rsidR="008C68DD" w:rsidRPr="00973133" w:rsidRDefault="00F74563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20</w:t>
            </w:r>
          </w:p>
        </w:tc>
      </w:tr>
      <w:tr w:rsidR="008C68DD" w:rsidRPr="00973133" w14:paraId="3AD93253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95F9" w14:textId="3B27841F" w:rsidR="008C68DD" w:rsidRPr="00973133" w:rsidRDefault="008C68DD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33D9" w14:textId="645A8B6D" w:rsidR="008C68DD" w:rsidRPr="00973133" w:rsidRDefault="0081362E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5BCC2" w14:textId="6CCD16FB" w:rsidR="008C68DD" w:rsidRPr="00973133" w:rsidRDefault="00917748" w:rsidP="008C68D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74FC4" w14:textId="77777777" w:rsidR="008C68DD" w:rsidRPr="00973133" w:rsidRDefault="008C68DD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049E" w14:textId="6775BD8E" w:rsidR="008C68DD" w:rsidRPr="00973133" w:rsidRDefault="0081362E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6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0940" w14:textId="77777777" w:rsidR="008C68DD" w:rsidRPr="00973133" w:rsidRDefault="008C68DD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ACA6" w14:textId="7CD7FDE2" w:rsidR="008C68DD" w:rsidRPr="00973133" w:rsidRDefault="00F74563" w:rsidP="008C68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6.90</w:t>
            </w:r>
          </w:p>
        </w:tc>
      </w:tr>
      <w:tr w:rsidR="0081362E" w:rsidRPr="00973133" w14:paraId="12F64EC4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1AA36" w14:textId="206504CA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BABBD" w14:textId="713AA709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4E80" w14:textId="6B4D959E" w:rsidR="0081362E" w:rsidRPr="00973133" w:rsidRDefault="00917748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39FF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E001" w14:textId="04F72D53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3D37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C18F6" w14:textId="4CC5B3A4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60</w:t>
            </w:r>
          </w:p>
        </w:tc>
      </w:tr>
      <w:tr w:rsidR="0081362E" w:rsidRPr="00973133" w14:paraId="729898F9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ABDF" w14:textId="5A7EFE5A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lastRenderedPageBreak/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52EC" w14:textId="22357BBE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D119" w14:textId="3E5CEBE9" w:rsidR="0081362E" w:rsidRPr="00973133" w:rsidRDefault="00917748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669C1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BC89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A46E" w14:textId="57FD1521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12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F6B0" w14:textId="08ED02A4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12</w:t>
            </w:r>
          </w:p>
        </w:tc>
      </w:tr>
      <w:tr w:rsidR="0081362E" w:rsidRPr="00973133" w14:paraId="72C3ED57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945E" w14:textId="54F09B7C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B4AA" w14:textId="1B9F18FE" w:rsidR="0081362E" w:rsidRPr="00973133" w:rsidRDefault="000310E6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orpeth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DA16B" w14:textId="0150DDFC" w:rsidR="0081362E" w:rsidRPr="00973133" w:rsidRDefault="00917748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6608A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395E" w14:textId="771155DB" w:rsidR="0081362E" w:rsidRPr="00973133" w:rsidRDefault="009322A1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9D93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BC62" w14:textId="00EEB5A2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80</w:t>
            </w:r>
          </w:p>
        </w:tc>
      </w:tr>
      <w:tr w:rsidR="0081362E" w:rsidRPr="00973133" w14:paraId="43E9369F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8333" w14:textId="19ADCEF9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118B" w14:textId="64366CB6" w:rsidR="0081362E" w:rsidRPr="00973133" w:rsidRDefault="000310E6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orpeth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EF6B" w14:textId="05813FA8" w:rsidR="0081362E" w:rsidRPr="00973133" w:rsidRDefault="00917748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A141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91C18" w14:textId="35A98592" w:rsidR="0081362E" w:rsidRPr="00973133" w:rsidRDefault="009322A1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AA9E" w14:textId="7AF28E5B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70CC" w14:textId="52B377DC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</w:tr>
      <w:tr w:rsidR="0081362E" w:rsidRPr="00973133" w14:paraId="1F81B6AA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E7D6" w14:textId="18937262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A97A" w14:textId="0C5D5EEE" w:rsidR="0081362E" w:rsidRPr="00973133" w:rsidRDefault="00E557EA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71A8" w14:textId="46E20D4B" w:rsidR="0081362E" w:rsidRPr="00973133" w:rsidRDefault="00F74563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11513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2219D" w14:textId="744D83EE" w:rsidR="0081362E" w:rsidRPr="00973133" w:rsidRDefault="00A63BB0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6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06836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DA32" w14:textId="6DC1CA3E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6.90</w:t>
            </w:r>
          </w:p>
        </w:tc>
      </w:tr>
      <w:tr w:rsidR="0081362E" w:rsidRPr="00973133" w14:paraId="11FC32C2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99BA" w14:textId="3A8C1F76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47BD" w14:textId="528CDCD8" w:rsidR="0081362E" w:rsidRPr="00973133" w:rsidRDefault="00E557EA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B0F53" w14:textId="7F02AA1E" w:rsidR="0081362E" w:rsidRPr="00973133" w:rsidRDefault="00F74563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D20C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1E99B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BB194" w14:textId="403BD5E7" w:rsidR="0081362E" w:rsidRPr="00973133" w:rsidRDefault="00A63BB0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A71A9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19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658B" w14:textId="0C7EC2DF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9.20</w:t>
            </w:r>
          </w:p>
        </w:tc>
      </w:tr>
      <w:tr w:rsidR="0081362E" w:rsidRPr="00973133" w14:paraId="3E48856B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E38C0" w14:textId="2C9FD6CC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FB1D" w14:textId="1D448E5D" w:rsidR="0081362E" w:rsidRPr="00973133" w:rsidRDefault="00A63BB0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orpeth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54772" w14:textId="5C85E3BF" w:rsidR="0081362E" w:rsidRPr="00973133" w:rsidRDefault="00F74563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2DE4C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C314" w14:textId="4E14A052" w:rsidR="0081362E" w:rsidRPr="00973133" w:rsidRDefault="00A71A9F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4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BC52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6F7A" w14:textId="5F037891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4.70</w:t>
            </w:r>
          </w:p>
        </w:tc>
      </w:tr>
      <w:tr w:rsidR="0081362E" w:rsidRPr="00973133" w14:paraId="1FAF0548" w14:textId="77777777" w:rsidTr="008C1F8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A961" w14:textId="1E7056CF" w:rsidR="0081362E" w:rsidRPr="00973133" w:rsidRDefault="0081362E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8C1F8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2A2C3" w14:textId="1B42C1D1" w:rsidR="0081362E" w:rsidRPr="00973133" w:rsidRDefault="00A63BB0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orpeth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F958" w14:textId="176F9606" w:rsidR="0081362E" w:rsidRPr="00973133" w:rsidRDefault="00F74563" w:rsidP="008136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0608A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C6B07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BF03" w14:textId="66F370A6" w:rsidR="0081362E" w:rsidRPr="00973133" w:rsidRDefault="00A71A9F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BD45" w14:textId="77777777" w:rsidR="0081362E" w:rsidRPr="00973133" w:rsidRDefault="0081362E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B81E" w14:textId="794D9F5F" w:rsidR="0081362E" w:rsidRPr="00973133" w:rsidRDefault="00F74563" w:rsidP="0081362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.70</w:t>
            </w:r>
          </w:p>
        </w:tc>
      </w:tr>
    </w:tbl>
    <w:p w14:paraId="1E59953C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DBEF21D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491033" w:rsidRPr="00973133" w14:paraId="39A7DC5E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B4223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51F7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0940D04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198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6B4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4A18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BE75E5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761C6050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491033" w:rsidRPr="00973133" w14:paraId="5F5E8516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DCD00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E6472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5588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46BB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4562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1033" w:rsidRPr="00973133" w14:paraId="1C270143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7795" w14:textId="78DC3456" w:rsidR="00491033" w:rsidRPr="00973133" w:rsidRDefault="00997DD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6 Febr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59C2" w14:textId="3D7EE004" w:rsidR="00491033" w:rsidRPr="00F24533" w:rsidRDefault="005F04E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Cranfield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C3E06" w14:textId="310DA607" w:rsidR="00491033" w:rsidRPr="00F24533" w:rsidRDefault="000B7DB5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17CA" w14:textId="24E9963F" w:rsidR="00491033" w:rsidRPr="003143E9" w:rsidRDefault="005F04E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5.34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16F49" w14:textId="12F8FE25" w:rsidR="00491033" w:rsidRPr="003143E9" w:rsidRDefault="005F04E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5.34</w:t>
            </w:r>
          </w:p>
        </w:tc>
      </w:tr>
    </w:tbl>
    <w:p w14:paraId="54CB19B8" w14:textId="77777777" w:rsidR="000B7DB5" w:rsidRDefault="000B7DB5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7B8267E" w14:textId="77777777" w:rsidR="000B7DB5" w:rsidRDefault="000B7DB5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8C940F1" w14:textId="77777777" w:rsidR="000B7DB5" w:rsidRDefault="000B7DB5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8F2BE9A" w14:textId="77777777" w:rsidR="000B7DB5" w:rsidRDefault="000B7DB5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53D3D853" w14:textId="77777777" w:rsidR="00B8428E" w:rsidRDefault="00B8428E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0BE32913" w14:textId="0FA8A523" w:rsidR="006220A8" w:rsidRPr="004248C8" w:rsidRDefault="006220A8" w:rsidP="006220A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Paul Coope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24AB7B45" w14:textId="333DF7EB" w:rsidR="006220A8" w:rsidRPr="004248C8" w:rsidRDefault="006220A8" w:rsidP="006220A8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NHS Pensions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265637CE" w14:textId="1F8183C0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D80CA6">
        <w:rPr>
          <w:rFonts w:ascii="Arial" w:hAnsi="Arial" w:cs="Arial"/>
          <w:sz w:val="18"/>
          <w:szCs w:val="18"/>
        </w:rPr>
        <w:t>0</w:t>
      </w:r>
      <w:r>
        <w:rPr>
          <w:rFonts w:ascii="Arial" w:hAnsi="Arial" w:cs="Arial"/>
          <w:sz w:val="18"/>
          <w:szCs w:val="18"/>
        </w:rPr>
        <w:t>.00</w:t>
      </w:r>
    </w:p>
    <w:p w14:paraId="54A7B074" w14:textId="1A59F9D6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641930">
        <w:rPr>
          <w:rFonts w:ascii="Arial" w:hAnsi="Arial" w:cs="Arial"/>
          <w:sz w:val="18"/>
          <w:szCs w:val="18"/>
        </w:rPr>
        <w:t>1578</w:t>
      </w:r>
      <w:r>
        <w:rPr>
          <w:rFonts w:ascii="Arial" w:hAnsi="Arial" w:cs="Arial"/>
          <w:sz w:val="18"/>
          <w:szCs w:val="18"/>
        </w:rPr>
        <w:t>.00</w:t>
      </w:r>
    </w:p>
    <w:p w14:paraId="40292B15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06668F69" w14:textId="7386C907" w:rsidR="00491033" w:rsidRPr="00973133" w:rsidRDefault="00491033" w:rsidP="00491033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D80CA6">
        <w:rPr>
          <w:rFonts w:ascii="Arial" w:hAnsi="Arial" w:cs="Arial"/>
          <w:b/>
          <w:bCs/>
          <w:sz w:val="18"/>
          <w:szCs w:val="18"/>
        </w:rPr>
        <w:t>1</w:t>
      </w:r>
      <w:r w:rsidR="00641930">
        <w:rPr>
          <w:rFonts w:ascii="Arial" w:hAnsi="Arial" w:cs="Arial"/>
          <w:b/>
          <w:bCs/>
          <w:sz w:val="18"/>
          <w:szCs w:val="18"/>
        </w:rPr>
        <w:t>578</w:t>
      </w:r>
      <w:r>
        <w:rPr>
          <w:rFonts w:ascii="Arial" w:hAnsi="Arial" w:cs="Arial"/>
          <w:b/>
          <w:bCs/>
          <w:sz w:val="18"/>
          <w:szCs w:val="18"/>
        </w:rPr>
        <w:t>.00</w:t>
      </w:r>
    </w:p>
    <w:p w14:paraId="27986D43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DA46D12" w14:textId="7121B0AC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0E7F0A77" w14:textId="77777777" w:rsidR="00491033" w:rsidRPr="000A16F2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AC141C9" w14:textId="77777777" w:rsidR="00491033" w:rsidRPr="00A27552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491033" w:rsidRPr="00973133" w14:paraId="655D49F6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58B98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1C50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C4FF797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1D1E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E9C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373A4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E58554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4DCDA5C5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491033" w:rsidRPr="00973133" w14:paraId="4687C316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4293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E3E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61C32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71D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4B54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3D51F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3C6A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4154" w:rsidRPr="00973133" w14:paraId="2105771A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41076" w14:textId="14EDE4B7" w:rsidR="00E64154" w:rsidRPr="00973133" w:rsidRDefault="00E64154" w:rsidP="00E6415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672A" w14:textId="540ECD8B" w:rsidR="00E64154" w:rsidRPr="00973133" w:rsidRDefault="00547DCD" w:rsidP="00E6415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B077" w14:textId="311D18A8" w:rsidR="00E64154" w:rsidRPr="00973133" w:rsidRDefault="00547DCD" w:rsidP="00E6415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A8F6" w14:textId="77777777" w:rsidR="00E64154" w:rsidRPr="00973133" w:rsidRDefault="00E64154" w:rsidP="00E6415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EB624" w14:textId="7E731C38" w:rsidR="00E64154" w:rsidRPr="00973133" w:rsidRDefault="00547DCD" w:rsidP="00E6415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6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E5594" w14:textId="0F763B1E" w:rsidR="00E64154" w:rsidRPr="00973133" w:rsidRDefault="00E64154" w:rsidP="00E6415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C1B7" w14:textId="4CF11066" w:rsidR="00E64154" w:rsidRPr="00973133" w:rsidRDefault="00C9592B" w:rsidP="00E6415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6.00</w:t>
            </w:r>
          </w:p>
        </w:tc>
      </w:tr>
      <w:tr w:rsidR="00547DCD" w:rsidRPr="00973133" w14:paraId="1D31BD5B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0962B" w14:textId="194FB19E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F958" w14:textId="057E40C1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3530C" w14:textId="5786D985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E866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6042" w14:textId="1E161898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631ACD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7739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8CF34" w14:textId="519BB5A1" w:rsidR="00547DCD" w:rsidRPr="00973133" w:rsidRDefault="00C9592B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90</w:t>
            </w:r>
          </w:p>
        </w:tc>
      </w:tr>
      <w:tr w:rsidR="00547DCD" w:rsidRPr="00973133" w14:paraId="50728D88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0620" w14:textId="2556B459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DD5A" w14:textId="2B1A7980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BCE8" w14:textId="31B3FC71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0E9D3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F974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9AA7" w14:textId="4858DD7F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C565" w14:textId="7E329D13" w:rsidR="00547DCD" w:rsidRPr="00973133" w:rsidRDefault="00C9592B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</w:tr>
      <w:tr w:rsidR="00547DCD" w:rsidRPr="00973133" w14:paraId="302A38AE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47C0" w14:textId="0A516E30" w:rsidR="00547DCD" w:rsidRPr="00973133" w:rsidRDefault="00547D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F5709" w14:textId="69C0CF27" w:rsidR="00547DCD" w:rsidRPr="00973133" w:rsidRDefault="00631A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AB648" w14:textId="3C9BE808" w:rsidR="00547DCD" w:rsidRPr="00973133" w:rsidRDefault="00631ACD" w:rsidP="00547D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FC2F8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83A1" w14:textId="32E3610B" w:rsidR="00547DCD" w:rsidRPr="00973133" w:rsidRDefault="0097144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0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181AB" w14:textId="77777777" w:rsidR="00547DCD" w:rsidRPr="00973133" w:rsidRDefault="00547DCD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5037" w14:textId="07FC263D" w:rsidR="00547DCD" w:rsidRPr="00973133" w:rsidRDefault="00C9592B" w:rsidP="00547D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0.30</w:t>
            </w:r>
          </w:p>
        </w:tc>
      </w:tr>
      <w:tr w:rsidR="00631ACD" w:rsidRPr="00973133" w14:paraId="165AFFBE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E6EC" w14:textId="2DA6A8DB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C3B3" w14:textId="62916DAD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8D4F" w14:textId="00296336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EDD07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21A66" w14:textId="71A2A0CE" w:rsidR="00631ACD" w:rsidRPr="00973133" w:rsidRDefault="0097144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B87D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496E" w14:textId="1FE80F3F" w:rsidR="00631ACD" w:rsidRPr="00973133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.60</w:t>
            </w:r>
          </w:p>
        </w:tc>
      </w:tr>
      <w:tr w:rsidR="00631ACD" w:rsidRPr="00973133" w14:paraId="302E2219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F6EB" w14:textId="06993B20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7D86" w14:textId="02E6C774" w:rsidR="00631ACD" w:rsidRPr="00973133" w:rsidRDefault="0052084B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4396" w14:textId="0AC2D3F9" w:rsidR="00631ACD" w:rsidRPr="00973133" w:rsidRDefault="000A3DFB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BD64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6E62" w14:textId="3D6F965F" w:rsidR="00631ACD" w:rsidRPr="00973133" w:rsidRDefault="003D400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3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18342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57D22" w14:textId="002F6AA7" w:rsidR="00631ACD" w:rsidRPr="00973133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3.50</w:t>
            </w:r>
          </w:p>
        </w:tc>
      </w:tr>
      <w:tr w:rsidR="00631ACD" w:rsidRPr="00973133" w14:paraId="1FC4B112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022B4" w14:textId="5DD0A55B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2B81" w14:textId="25DA4440" w:rsidR="00631ACD" w:rsidRPr="00973133" w:rsidRDefault="00F43A9A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E514" w14:textId="5EA19C89" w:rsidR="00631ACD" w:rsidRPr="00973133" w:rsidRDefault="00BF636F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1BC9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CE10A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E936" w14:textId="0DF28A25" w:rsidR="00631ACD" w:rsidRPr="00206F62" w:rsidRDefault="0052084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06F6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2.5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FBF" w14:textId="58E80616" w:rsidR="00631ACD" w:rsidRPr="00206F62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2.50</w:t>
            </w:r>
          </w:p>
        </w:tc>
      </w:tr>
      <w:tr w:rsidR="00631ACD" w:rsidRPr="00973133" w14:paraId="3FF95976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5FA0F" w14:textId="286482BB" w:rsidR="00631ACD" w:rsidRPr="00973133" w:rsidRDefault="00631AC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05F7" w14:textId="13723BA1" w:rsidR="00631ACD" w:rsidRPr="00973133" w:rsidRDefault="00FF262B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9983" w14:textId="64569644" w:rsidR="00631ACD" w:rsidRPr="00973133" w:rsidRDefault="00BF636F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2D0E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F2C3B" w14:textId="6A2CD9E2" w:rsidR="00631ACD" w:rsidRPr="00973133" w:rsidRDefault="003D400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AB7A" w14:textId="77777777" w:rsidR="00631ACD" w:rsidRPr="00973133" w:rsidRDefault="00631ACD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2B34" w14:textId="70BA39F0" w:rsidR="00631ACD" w:rsidRPr="00973133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5.50</w:t>
            </w:r>
          </w:p>
        </w:tc>
      </w:tr>
      <w:tr w:rsidR="00D23CF6" w:rsidRPr="00973133" w14:paraId="56DFA875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7051" w14:textId="2C4C4FAC" w:rsidR="00D23CF6" w:rsidRPr="00E64154" w:rsidRDefault="00206F62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A7B9" w14:textId="705E618D" w:rsidR="00D23CF6" w:rsidRDefault="007A124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24F2" w14:textId="274D4E7C" w:rsidR="00D23CF6" w:rsidRDefault="007A124D" w:rsidP="00631AC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2F5C" w14:textId="77777777" w:rsidR="00D23CF6" w:rsidRPr="00973133" w:rsidRDefault="00D23CF6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A8EED" w14:textId="77777777" w:rsidR="00D23CF6" w:rsidRDefault="00D23CF6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DDE9" w14:textId="03E1AC92" w:rsidR="00D23CF6" w:rsidRPr="00F05C68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F05C68"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60</w:t>
            </w:r>
            <w:r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F5E1" w14:textId="5A29E453" w:rsidR="00D23CF6" w:rsidRPr="00F05C68" w:rsidRDefault="00C9592B" w:rsidP="00631A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F05C68"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60</w:t>
            </w:r>
            <w:r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.00</w:t>
            </w:r>
          </w:p>
        </w:tc>
      </w:tr>
      <w:tr w:rsidR="00FF262B" w:rsidRPr="00973133" w14:paraId="5E4B4DD5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E607" w14:textId="6EE2A210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7A00" w14:textId="69BE9F35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3B94" w14:textId="1D7DCC2D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4D9E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90BA" w14:textId="611448D0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3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F063" w14:textId="77777777" w:rsidR="00FF262B" w:rsidRPr="00F05C68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9BE03" w14:textId="66F954BA" w:rsidR="00FF262B" w:rsidRPr="00F05C68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05C6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3.50</w:t>
            </w:r>
          </w:p>
        </w:tc>
      </w:tr>
      <w:tr w:rsidR="00FF262B" w:rsidRPr="00973133" w14:paraId="6A71C867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EC3C" w14:textId="7F353A7F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lastRenderedPageBreak/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A2D9" w14:textId="69534278" w:rsidR="00FF262B" w:rsidRPr="00973133" w:rsidRDefault="003C6775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2BC8" w14:textId="3E728BC2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8666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E2BB" w14:textId="016FA53D" w:rsidR="00FF262B" w:rsidRPr="00973133" w:rsidRDefault="00C95F7C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7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2D415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13A6" w14:textId="2BE5A09C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7.00</w:t>
            </w:r>
          </w:p>
        </w:tc>
      </w:tr>
      <w:tr w:rsidR="00FF262B" w:rsidRPr="00973133" w14:paraId="0529E443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84158" w14:textId="2A3427B1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B5CB" w14:textId="420F864B" w:rsidR="00FF262B" w:rsidRPr="00973133" w:rsidRDefault="003C6775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0B15" w14:textId="2F938BD4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F268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F4816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58B2" w14:textId="2FFA8AD2" w:rsidR="00FF262B" w:rsidRPr="00973133" w:rsidRDefault="00C95F7C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9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0834C" w14:textId="56E9AB39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9.20</w:t>
            </w:r>
          </w:p>
        </w:tc>
      </w:tr>
      <w:tr w:rsidR="00FF262B" w:rsidRPr="00973133" w14:paraId="4167421C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9E368" w14:textId="09950156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E9D7" w14:textId="5AE83942" w:rsidR="00FF262B" w:rsidRPr="00973133" w:rsidRDefault="00F9525D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</w:t>
            </w:r>
            <w:r w:rsidR="000A35E6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CDE0" w14:textId="654686FC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ECC16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84D4C" w14:textId="35EEF6B2" w:rsidR="00FF262B" w:rsidRPr="00973133" w:rsidRDefault="000A35E6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A3D58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1F8D" w14:textId="2B33F573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90</w:t>
            </w:r>
          </w:p>
        </w:tc>
      </w:tr>
      <w:tr w:rsidR="00FF262B" w:rsidRPr="00973133" w14:paraId="510A5BA5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8A2D3" w14:textId="07897EFA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4588" w14:textId="720F4412" w:rsidR="00FF262B" w:rsidRPr="00973133" w:rsidRDefault="000A35E6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33D1" w14:textId="6F325519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C8B8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14FB" w14:textId="492590D2" w:rsidR="00FF262B" w:rsidRPr="00973133" w:rsidRDefault="0024230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0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1CEBA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A4FD" w14:textId="0D0B57B2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0.90</w:t>
            </w:r>
          </w:p>
        </w:tc>
      </w:tr>
      <w:tr w:rsidR="00FF262B" w:rsidRPr="00973133" w14:paraId="17E6B812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FEAE" w14:textId="5B0C21DC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0331F" w14:textId="478A63F6" w:rsidR="00FF262B" w:rsidRPr="00973133" w:rsidRDefault="0024230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2B44" w14:textId="2195D5DF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6A50D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92ED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7892" w14:textId="3BF92399" w:rsidR="00FF262B" w:rsidRPr="00973133" w:rsidRDefault="0024230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62C4" w14:textId="7024CB77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</w:tr>
      <w:tr w:rsidR="005E424A" w:rsidRPr="00973133" w14:paraId="3704A987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7210" w14:textId="7B7BEAB5" w:rsidR="005E424A" w:rsidRPr="00973133" w:rsidRDefault="005E424A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B929" w14:textId="6A2E8AAE" w:rsidR="005E424A" w:rsidRPr="00973133" w:rsidRDefault="005E424A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4292" w14:textId="7738DDD0" w:rsidR="005E424A" w:rsidRPr="00973133" w:rsidRDefault="00BF636F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AB5D" w14:textId="77777777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DDD6" w14:textId="4B471FBE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266C" w14:textId="77777777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CC23E" w14:textId="72A6AD89" w:rsidR="005E424A" w:rsidRPr="00973133" w:rsidRDefault="00C9592B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90</w:t>
            </w:r>
          </w:p>
        </w:tc>
      </w:tr>
      <w:tr w:rsidR="005E424A" w:rsidRPr="00973133" w14:paraId="05536BCC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5D53B" w14:textId="70C52445" w:rsidR="005E424A" w:rsidRPr="00973133" w:rsidRDefault="005E424A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1293" w14:textId="734DF6BF" w:rsidR="005E424A" w:rsidRPr="00973133" w:rsidRDefault="005E424A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urham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5895" w14:textId="6082A806" w:rsidR="005E424A" w:rsidRPr="00973133" w:rsidRDefault="00BF636F" w:rsidP="005E42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3B65" w14:textId="77777777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87DB" w14:textId="7A3B846A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0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A145" w14:textId="77777777" w:rsidR="005E424A" w:rsidRPr="00973133" w:rsidRDefault="005E424A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9D33" w14:textId="2ACBBAD9" w:rsidR="005E424A" w:rsidRPr="00973133" w:rsidRDefault="00C9592B" w:rsidP="005E42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0.90</w:t>
            </w:r>
          </w:p>
        </w:tc>
      </w:tr>
      <w:tr w:rsidR="00FF262B" w:rsidRPr="00973133" w14:paraId="254001E5" w14:textId="77777777" w:rsidTr="00E64154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D658A" w14:textId="5918C792" w:rsidR="00FF262B" w:rsidRPr="00973133" w:rsidRDefault="00FF262B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E6415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4542" w14:textId="660C0A0A" w:rsidR="00FF262B" w:rsidRPr="00973133" w:rsidRDefault="00345C89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elros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E4EC" w14:textId="1F444547" w:rsidR="00FF262B" w:rsidRPr="00973133" w:rsidRDefault="00BF636F" w:rsidP="00FF262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v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F372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41B8" w14:textId="77777777" w:rsidR="00FF262B" w:rsidRPr="00973133" w:rsidRDefault="00FF26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F980" w14:textId="54661CB5" w:rsidR="00FF262B" w:rsidRPr="00973133" w:rsidRDefault="005E424A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5.</w:t>
            </w:r>
            <w:r w:rsidR="00B45E2D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16C2F" w14:textId="1E886DD0" w:rsidR="00FF262B" w:rsidRPr="00973133" w:rsidRDefault="00C9592B" w:rsidP="00FF26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5.20</w:t>
            </w:r>
          </w:p>
        </w:tc>
      </w:tr>
    </w:tbl>
    <w:p w14:paraId="69B6F064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A312544" w14:textId="4AC7C6FB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6C233606" w14:textId="268B0EE8" w:rsidR="00870A46" w:rsidRPr="008C7EDD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1A9D832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E2AB24B" w14:textId="77777777" w:rsidR="006220A8" w:rsidRDefault="006220A8" w:rsidP="002A5C6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B5221D5" w14:textId="10FAC580" w:rsidR="005671EC" w:rsidRDefault="005671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27936F30" w14:textId="52F474CE" w:rsidR="005671EC" w:rsidRPr="004248C8" w:rsidRDefault="005671EC" w:rsidP="005671EC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Michael Costello</w:t>
      </w:r>
    </w:p>
    <w:p w14:paraId="5E1D5163" w14:textId="56A58860" w:rsidR="005671EC" w:rsidRPr="004248C8" w:rsidRDefault="005671EC" w:rsidP="005671EC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Finance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5B294A09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5A0A1D80" w14:textId="2509B6E4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80073A">
        <w:rPr>
          <w:rFonts w:ascii="Arial" w:hAnsi="Arial" w:cs="Arial"/>
          <w:sz w:val="18"/>
          <w:szCs w:val="18"/>
        </w:rPr>
        <w:t>167.</w:t>
      </w:r>
      <w:r w:rsidR="009A74F9">
        <w:rPr>
          <w:rFonts w:ascii="Arial" w:hAnsi="Arial" w:cs="Arial"/>
          <w:sz w:val="18"/>
          <w:szCs w:val="18"/>
        </w:rPr>
        <w:t>50</w:t>
      </w:r>
    </w:p>
    <w:p w14:paraId="511A965C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04071F9E" w14:textId="2D60630F" w:rsidR="00491033" w:rsidRPr="00973133" w:rsidRDefault="00491033" w:rsidP="00491033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80073A">
        <w:rPr>
          <w:rFonts w:ascii="Arial" w:hAnsi="Arial" w:cs="Arial"/>
          <w:b/>
          <w:bCs/>
          <w:sz w:val="18"/>
          <w:szCs w:val="18"/>
        </w:rPr>
        <w:t>167.</w:t>
      </w:r>
      <w:r w:rsidR="009A74F9">
        <w:rPr>
          <w:rFonts w:ascii="Arial" w:hAnsi="Arial" w:cs="Arial"/>
          <w:b/>
          <w:bCs/>
          <w:sz w:val="18"/>
          <w:szCs w:val="18"/>
        </w:rPr>
        <w:t>50</w:t>
      </w:r>
    </w:p>
    <w:p w14:paraId="20549BDC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70407CB3" w14:textId="071B8333" w:rsidR="00491033" w:rsidRPr="008C7EDD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74FCE30C" w14:textId="77777777" w:rsidR="00491033" w:rsidRPr="000A16F2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49F45A9" w14:textId="77777777" w:rsidR="00491033" w:rsidRPr="00A27552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491033" w:rsidRPr="00973133" w14:paraId="0FFD5802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3971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5DBE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4613CFB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45E0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E49F0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526E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CF2226D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401F689E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491033" w:rsidRPr="00973133" w14:paraId="48DF1822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5F9B4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31FA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1784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F8AB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1B088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E2747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5886B" w14:textId="77777777" w:rsidR="00491033" w:rsidRPr="00973133" w:rsidRDefault="00491033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77E6" w:rsidRPr="00973133" w14:paraId="1E359277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C821" w14:textId="5BC7F420" w:rsidR="00CD77E6" w:rsidRPr="00973133" w:rsidRDefault="002F6B5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80B7" w14:textId="0303F05B" w:rsidR="00CD77E6" w:rsidRPr="00973133" w:rsidRDefault="002F6B5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C772" w14:textId="5A347836" w:rsidR="00CD77E6" w:rsidRPr="00973133" w:rsidRDefault="002F6B5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2786" w14:textId="77777777" w:rsidR="00CD77E6" w:rsidRPr="00973133" w:rsidRDefault="00CD77E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019D" w14:textId="77777777" w:rsidR="00CD77E6" w:rsidRPr="00973133" w:rsidRDefault="00CD77E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DE3D" w14:textId="35FD8335" w:rsidR="00CD77E6" w:rsidRPr="00973133" w:rsidRDefault="0083659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D441" w14:textId="660D2151" w:rsidR="00CD77E6" w:rsidRPr="00973133" w:rsidRDefault="0083659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00</w:t>
            </w:r>
          </w:p>
        </w:tc>
      </w:tr>
      <w:tr w:rsidR="002F6B51" w:rsidRPr="00973133" w14:paraId="3459ED70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E9F66" w14:textId="79C05077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F64E" w14:textId="667865C3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6D78B" w14:textId="33E4CCE5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7B4BB" w14:textId="77777777" w:rsidR="002F6B51" w:rsidRPr="00973133" w:rsidRDefault="002F6B51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3D7A" w14:textId="77777777" w:rsidR="002F6B51" w:rsidRPr="00973133" w:rsidRDefault="002F6B51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5F78" w14:textId="4C54BA11" w:rsidR="002F6B51" w:rsidRPr="00973133" w:rsidRDefault="00836593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3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73284" w14:textId="6A5BED1B" w:rsidR="002F6B51" w:rsidRPr="00973133" w:rsidRDefault="00836593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3.20</w:t>
            </w:r>
          </w:p>
        </w:tc>
      </w:tr>
      <w:tr w:rsidR="002F6B51" w:rsidRPr="00973133" w14:paraId="2A9F9498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EAC55" w14:textId="1B1A027A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E4A2" w14:textId="0F0E2BCA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1E0D" w14:textId="2DB29696" w:rsidR="002F6B51" w:rsidRPr="00973133" w:rsidRDefault="002F6B51" w:rsidP="002F6B5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AB4AA" w14:textId="77777777" w:rsidR="002F6B51" w:rsidRPr="00973133" w:rsidRDefault="002F6B51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8C5D" w14:textId="3453D479" w:rsidR="002F6B51" w:rsidRPr="00973133" w:rsidRDefault="00836593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A4E0" w14:textId="77777777" w:rsidR="002F6B51" w:rsidRPr="00973133" w:rsidRDefault="002F6B51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FE18" w14:textId="64B629B0" w:rsidR="002F6B51" w:rsidRPr="00973133" w:rsidRDefault="00836593" w:rsidP="002F6B5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30</w:t>
            </w:r>
          </w:p>
        </w:tc>
      </w:tr>
    </w:tbl>
    <w:p w14:paraId="57B3BD4A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571966D" w14:textId="70BFCAE0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CD2E047" w14:textId="7C296AC9" w:rsidR="00870A46" w:rsidRPr="008C7EDD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B509BBF" w14:textId="77777777" w:rsidR="00870A46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6B0FE2A3" w14:textId="77777777" w:rsidR="009A7EE3" w:rsidRDefault="009A7EE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1D2444D5" w14:textId="2CB9B2DF" w:rsidR="005671EC" w:rsidRPr="004248C8" w:rsidRDefault="005671EC" w:rsidP="005671EC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Hassan Kajee</w:t>
      </w:r>
    </w:p>
    <w:p w14:paraId="13715A33" w14:textId="69296546" w:rsidR="005671EC" w:rsidRPr="004248C8" w:rsidRDefault="005671EC" w:rsidP="005671EC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ransition Directo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3A581826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60A32E4A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6F33A778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2BAC9796" w14:textId="77777777" w:rsidR="00491033" w:rsidRPr="00973133" w:rsidRDefault="00491033" w:rsidP="00491033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0.00</w:t>
      </w:r>
    </w:p>
    <w:p w14:paraId="17402C0A" w14:textId="77777777" w:rsidR="00491033" w:rsidRPr="009731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2E38DF60" w14:textId="2F602BE2" w:rsidR="00491033" w:rsidRPr="008C7EDD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56DE2783" w14:textId="77777777" w:rsidR="00491033" w:rsidRPr="000A16F2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39EAAED" w14:textId="46F7AFF5" w:rsidR="00491033" w:rsidRPr="00A27552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  <w:r w:rsidR="007235A2" w:rsidRPr="00C61A9E">
        <w:rPr>
          <w:rFonts w:ascii="Arial" w:hAnsi="Arial" w:cs="Arial"/>
          <w:sz w:val="18"/>
          <w:szCs w:val="18"/>
        </w:rPr>
        <w:t>no claims for this period.</w:t>
      </w:r>
    </w:p>
    <w:p w14:paraId="3DF04FC2" w14:textId="77777777" w:rsidR="00491033" w:rsidRDefault="00491033" w:rsidP="00491033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7309AD2" w14:textId="16AF781A" w:rsidR="00491033" w:rsidRDefault="00491033" w:rsidP="00491033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16E4A2E3" w14:textId="2FEF8DB0" w:rsidR="00870A46" w:rsidRPr="008C7EDD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4D8C5AC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3B2452E4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14A5B2A" w14:textId="77777777" w:rsidR="007235A2" w:rsidRDefault="007235A2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33B8CD9E" w14:textId="22BC6A65" w:rsidR="002A5C6A" w:rsidRPr="004248C8" w:rsidRDefault="000D5BFB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>artin Kelsall</w:t>
      </w:r>
    </w:p>
    <w:p w14:paraId="53B4ED34" w14:textId="7028735A" w:rsidR="002A5C6A" w:rsidRPr="004248C8" w:rsidRDefault="000C5AB7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anaging Director of Operations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2A5C6A" w:rsidRPr="004248C8">
        <w:rPr>
          <w:rFonts w:ascii="Arial" w:hAnsi="Arial" w:cs="Arial"/>
          <w:bCs/>
          <w:sz w:val="18"/>
          <w:szCs w:val="18"/>
        </w:rPr>
        <w:t>Total claim</w:t>
      </w:r>
      <w:r w:rsidR="00436FFA">
        <w:rPr>
          <w:rFonts w:ascii="Arial" w:hAnsi="Arial" w:cs="Arial"/>
          <w:bCs/>
          <w:sz w:val="18"/>
          <w:szCs w:val="18"/>
        </w:rPr>
        <w:t>s</w:t>
      </w:r>
      <w:r w:rsidR="002A5C6A" w:rsidRPr="004248C8">
        <w:rPr>
          <w:rFonts w:ascii="Arial" w:hAnsi="Arial" w:cs="Arial"/>
          <w:bCs/>
          <w:sz w:val="18"/>
          <w:szCs w:val="18"/>
        </w:rPr>
        <w:t xml:space="preserve"> for period:</w:t>
      </w:r>
    </w:p>
    <w:p w14:paraId="2A754824" w14:textId="7A8EDEA3" w:rsidR="00BC0FAA" w:rsidRPr="00973133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B21B09">
        <w:rPr>
          <w:rFonts w:ascii="Arial" w:hAnsi="Arial" w:cs="Arial"/>
          <w:sz w:val="18"/>
          <w:szCs w:val="18"/>
        </w:rPr>
        <w:t>0.00</w:t>
      </w:r>
    </w:p>
    <w:p w14:paraId="705D50D0" w14:textId="696D25F7" w:rsidR="00BC0FAA" w:rsidRPr="00973133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4564BC">
        <w:rPr>
          <w:rFonts w:ascii="Arial" w:hAnsi="Arial" w:cs="Arial"/>
          <w:sz w:val="18"/>
          <w:szCs w:val="18"/>
        </w:rPr>
        <w:t>292.00</w:t>
      </w:r>
    </w:p>
    <w:p w14:paraId="46F21D32" w14:textId="212A48D4" w:rsidR="00BC0FAA" w:rsidRPr="00973133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5F186A">
        <w:rPr>
          <w:rFonts w:ascii="Arial" w:hAnsi="Arial" w:cs="Arial"/>
          <w:sz w:val="18"/>
          <w:szCs w:val="18"/>
        </w:rPr>
        <w:t>637.92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5156D4B7" w14:textId="2ECCE9D6" w:rsidR="00BC0FAA" w:rsidRPr="00973133" w:rsidRDefault="00BC0FAA" w:rsidP="00BC0FAA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4564BC">
        <w:rPr>
          <w:rFonts w:ascii="Arial" w:hAnsi="Arial" w:cs="Arial"/>
          <w:b/>
          <w:bCs/>
          <w:sz w:val="18"/>
          <w:szCs w:val="18"/>
        </w:rPr>
        <w:t>929.92</w:t>
      </w:r>
    </w:p>
    <w:p w14:paraId="0B2B4A40" w14:textId="77777777" w:rsidR="00BC0FAA" w:rsidRPr="00973133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04CA13DE" w14:textId="2FC515E2" w:rsidR="00BC0FAA" w:rsidRPr="008C7EDD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5768EAA9" w14:textId="77777777" w:rsidR="00BC0FAA" w:rsidRPr="000A16F2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EFF4C61" w14:textId="77777777" w:rsidR="00BC0FAA" w:rsidRPr="00A27552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BC0FAA" w:rsidRPr="00973133" w14:paraId="7D6566D4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21029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D686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F7CC685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AF1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BA5C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388F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5AA9752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C7C08AB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BC0FAA" w:rsidRPr="00973133" w14:paraId="58A6094C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C3A2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F7F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9275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5B69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9AD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1AAD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4B7F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055A2" w:rsidRPr="00973133" w14:paraId="4FC1DB85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9883" w14:textId="72A315CD" w:rsidR="00B055A2" w:rsidRDefault="00B055A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81D4" w14:textId="4BF53E57" w:rsidR="00B055A2" w:rsidRDefault="00B055A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6A40" w14:textId="134D3216" w:rsidR="00B055A2" w:rsidRDefault="00B055A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FD09F" w14:textId="77777777" w:rsidR="00B055A2" w:rsidRPr="00973133" w:rsidRDefault="00B055A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34684" w14:textId="77777777" w:rsidR="00B055A2" w:rsidRPr="00973133" w:rsidRDefault="00B055A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1F61" w14:textId="0537F985" w:rsidR="00B055A2" w:rsidRDefault="00527CD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7.5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9584" w14:textId="209E97DF" w:rsidR="00B055A2" w:rsidRDefault="00527CD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7.50</w:t>
            </w:r>
          </w:p>
        </w:tc>
      </w:tr>
      <w:tr w:rsidR="00F62452" w:rsidRPr="00973133" w14:paraId="7EC8D1B6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49290" w14:textId="1AA810D3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820A" w14:textId="5D58FE64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B0C6" w14:textId="657E5888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4810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6721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2FB6" w14:textId="106B10F5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720F8" w14:textId="781EE68C" w:rsidR="00F62452" w:rsidRPr="00973133" w:rsidRDefault="007A627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00</w:t>
            </w:r>
          </w:p>
        </w:tc>
      </w:tr>
      <w:tr w:rsidR="00F62452" w:rsidRPr="00973133" w14:paraId="53EE8209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C3D6" w14:textId="294CC6C9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D697" w14:textId="6DA034BC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F1D45" w14:textId="1AB77A06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C5AB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16A7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BCDD" w14:textId="4D907E55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4CF7" w14:textId="0E05D02D" w:rsidR="00F62452" w:rsidRPr="00973133" w:rsidRDefault="007A627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5.00</w:t>
            </w:r>
          </w:p>
        </w:tc>
      </w:tr>
      <w:tr w:rsidR="00F62452" w:rsidRPr="00973133" w14:paraId="20B6C419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B57EF" w14:textId="3F7D4612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6C07" w14:textId="4609ED47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1A4B" w14:textId="1B743F54" w:rsidR="00F62452" w:rsidRPr="00973133" w:rsidRDefault="00F6245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693F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39A2" w14:textId="77777777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A19D" w14:textId="09AD7CDE" w:rsidR="00F62452" w:rsidRPr="00973133" w:rsidRDefault="00F6245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4.5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FE5B" w14:textId="5DD2DEA2" w:rsidR="00F62452" w:rsidRPr="00973133" w:rsidRDefault="007A627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4.50</w:t>
            </w:r>
          </w:p>
        </w:tc>
      </w:tr>
    </w:tbl>
    <w:p w14:paraId="6B397B93" w14:textId="77777777" w:rsidR="00BC0FAA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746AE84" w14:textId="77777777" w:rsidR="00BC0FAA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BC0FAA" w:rsidRPr="00973133" w14:paraId="52E97904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1B807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8F41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90D789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93497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373F9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FFAF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611A974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6E9E888D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BC0FAA" w:rsidRPr="00973133" w14:paraId="7B2AA210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6897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D5667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87652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1DE0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FE67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0FAA" w:rsidRPr="00973133" w14:paraId="00A3E3FC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82830" w14:textId="2E588EA7" w:rsidR="00BC0FAA" w:rsidRPr="00973133" w:rsidRDefault="009E4B5B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6 Jan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A9453" w14:textId="1F4BB009" w:rsidR="00BC0FAA" w:rsidRPr="00514DE2" w:rsidRDefault="0034788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14DE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1AA7" w14:textId="1F1CF473" w:rsidR="00BC0FAA" w:rsidRPr="00514DE2" w:rsidRDefault="0034788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14DE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06516" w14:textId="043D48F6" w:rsidR="00BC0FAA" w:rsidRPr="003143E9" w:rsidRDefault="00F939E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35.03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F6D3" w14:textId="441D9CA9" w:rsidR="00BC0FAA" w:rsidRPr="003143E9" w:rsidRDefault="00F939E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35.03</w:t>
            </w:r>
          </w:p>
        </w:tc>
      </w:tr>
      <w:tr w:rsidR="009E4B5B" w:rsidRPr="00973133" w14:paraId="48A75FCE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E659" w14:textId="00A22DD3" w:rsidR="009E4B5B" w:rsidRPr="00973133" w:rsidRDefault="009E4B5B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 Febr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3A60B" w14:textId="7DB3C4BD" w:rsidR="009E4B5B" w:rsidRPr="00514DE2" w:rsidRDefault="0034788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14DE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5D94D" w14:textId="64CFCECF" w:rsidR="009E4B5B" w:rsidRPr="00514DE2" w:rsidRDefault="0034788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14DE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28A1" w14:textId="17C4BED2" w:rsidR="009E4B5B" w:rsidRPr="003143E9" w:rsidRDefault="00F939E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5.23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712B" w14:textId="7BF1D476" w:rsidR="009E4B5B" w:rsidRPr="003143E9" w:rsidRDefault="00F939E8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5.23</w:t>
            </w:r>
          </w:p>
        </w:tc>
      </w:tr>
      <w:tr w:rsidR="009A0583" w:rsidRPr="00973133" w14:paraId="6143B557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5AA0" w14:textId="3C854334" w:rsidR="009A0583" w:rsidRDefault="009A058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3 Febr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6735" w14:textId="7291D391" w:rsidR="009A0583" w:rsidRPr="00514DE2" w:rsidRDefault="005913A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2B7E" w14:textId="016C8933" w:rsidR="009A0583" w:rsidRPr="00514DE2" w:rsidRDefault="005913A2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4AB0" w14:textId="00FB6C83" w:rsidR="009A0583" w:rsidRDefault="005913A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7.66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3631" w14:textId="3804105D" w:rsidR="009A0583" w:rsidRDefault="005913A2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7.66</w:t>
            </w:r>
          </w:p>
        </w:tc>
      </w:tr>
    </w:tbl>
    <w:p w14:paraId="486E0D8B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088481B5" w14:textId="11FDE1C8" w:rsidR="005234C2" w:rsidRPr="004248C8" w:rsidRDefault="005234C2" w:rsidP="005234C2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Jonathan Marron</w:t>
      </w:r>
    </w:p>
    <w:p w14:paraId="5E70B3F9" w14:textId="52F60C2B" w:rsidR="005234C2" w:rsidRPr="004248C8" w:rsidRDefault="005234C2" w:rsidP="005234C2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hief Transition Office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– </w:t>
      </w:r>
      <w:r w:rsidRPr="004248C8">
        <w:rPr>
          <w:rFonts w:ascii="Arial" w:hAnsi="Arial" w:cs="Arial"/>
          <w:bCs/>
          <w:sz w:val="18"/>
          <w:szCs w:val="18"/>
        </w:rPr>
        <w:t>Total claim</w:t>
      </w:r>
      <w:r>
        <w:rPr>
          <w:rFonts w:ascii="Arial" w:hAnsi="Arial" w:cs="Arial"/>
          <w:bCs/>
          <w:sz w:val="18"/>
          <w:szCs w:val="18"/>
        </w:rPr>
        <w:t>s</w:t>
      </w:r>
      <w:r w:rsidRPr="004248C8">
        <w:rPr>
          <w:rFonts w:ascii="Arial" w:hAnsi="Arial" w:cs="Arial"/>
          <w:bCs/>
          <w:sz w:val="18"/>
          <w:szCs w:val="18"/>
        </w:rPr>
        <w:t xml:space="preserve"> for period:</w:t>
      </w:r>
    </w:p>
    <w:p w14:paraId="774B2787" w14:textId="77777777" w:rsidR="00BC0FAA" w:rsidRPr="00E166D5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sz w:val="18"/>
          <w:szCs w:val="18"/>
        </w:rPr>
        <w:t>£0.00</w:t>
      </w:r>
    </w:p>
    <w:p w14:paraId="19384D72" w14:textId="37D2AD7B" w:rsidR="00BC0FAA" w:rsidRPr="00E166D5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E166D5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E166D5">
        <w:rPr>
          <w:rFonts w:ascii="Arial" w:hAnsi="Arial" w:cs="Arial"/>
          <w:sz w:val="18"/>
          <w:szCs w:val="18"/>
        </w:rPr>
        <w:tab/>
        <w:t>£</w:t>
      </w:r>
      <w:r w:rsidR="00E166D5" w:rsidRPr="00E166D5">
        <w:rPr>
          <w:rFonts w:ascii="Arial" w:hAnsi="Arial" w:cs="Arial"/>
          <w:sz w:val="18"/>
          <w:szCs w:val="18"/>
        </w:rPr>
        <w:t>49</w:t>
      </w:r>
      <w:r w:rsidR="0054373A">
        <w:rPr>
          <w:rFonts w:ascii="Arial" w:hAnsi="Arial" w:cs="Arial"/>
          <w:sz w:val="18"/>
          <w:szCs w:val="18"/>
        </w:rPr>
        <w:t>01</w:t>
      </w:r>
      <w:r w:rsidR="00E166D5" w:rsidRPr="00E166D5">
        <w:rPr>
          <w:rFonts w:ascii="Arial" w:hAnsi="Arial" w:cs="Arial"/>
          <w:sz w:val="18"/>
          <w:szCs w:val="18"/>
        </w:rPr>
        <w:t>.</w:t>
      </w:r>
      <w:r w:rsidR="00704026">
        <w:rPr>
          <w:rFonts w:ascii="Arial" w:hAnsi="Arial" w:cs="Arial"/>
          <w:sz w:val="18"/>
          <w:szCs w:val="18"/>
        </w:rPr>
        <w:t>0</w:t>
      </w:r>
      <w:r w:rsidR="00E166D5" w:rsidRPr="00E166D5">
        <w:rPr>
          <w:rFonts w:ascii="Arial" w:hAnsi="Arial" w:cs="Arial"/>
          <w:sz w:val="18"/>
          <w:szCs w:val="18"/>
        </w:rPr>
        <w:t>0</w:t>
      </w:r>
    </w:p>
    <w:p w14:paraId="1FFFDB5E" w14:textId="77777777" w:rsidR="00BC0FAA" w:rsidRPr="00E166D5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E166D5">
        <w:rPr>
          <w:rFonts w:ascii="Arial" w:hAnsi="Arial" w:cs="Arial"/>
          <w:sz w:val="18"/>
          <w:szCs w:val="18"/>
        </w:rPr>
        <w:t>- Via corporate contract (hire car)</w:t>
      </w:r>
      <w:r w:rsidRPr="00E166D5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sz w:val="18"/>
          <w:szCs w:val="18"/>
        </w:rPr>
        <w:tab/>
        <w:t xml:space="preserve"> </w:t>
      </w:r>
      <w:r w:rsidRPr="00E166D5">
        <w:rPr>
          <w:rFonts w:ascii="Arial" w:hAnsi="Arial" w:cs="Arial"/>
          <w:sz w:val="18"/>
          <w:szCs w:val="18"/>
        </w:rPr>
        <w:tab/>
        <w:t>£0.00</w:t>
      </w:r>
      <w:r w:rsidRPr="00E166D5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sz w:val="18"/>
          <w:szCs w:val="18"/>
        </w:rPr>
        <w:tab/>
      </w:r>
    </w:p>
    <w:p w14:paraId="358F6D88" w14:textId="4D565652" w:rsidR="00BC0FAA" w:rsidRPr="00E166D5" w:rsidRDefault="00BC0FAA" w:rsidP="00BC0FAA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E166D5">
        <w:rPr>
          <w:rFonts w:ascii="Arial" w:hAnsi="Arial" w:cs="Arial"/>
          <w:b/>
          <w:bCs/>
          <w:sz w:val="18"/>
          <w:szCs w:val="18"/>
        </w:rPr>
        <w:t>Total</w:t>
      </w:r>
      <w:r w:rsidRPr="00E166D5">
        <w:rPr>
          <w:rFonts w:ascii="Arial" w:hAnsi="Arial" w:cs="Arial"/>
          <w:sz w:val="18"/>
          <w:szCs w:val="18"/>
        </w:rPr>
        <w:tab/>
      </w:r>
      <w:r w:rsidRPr="00E166D5">
        <w:rPr>
          <w:rFonts w:ascii="Arial" w:hAnsi="Arial" w:cs="Arial"/>
          <w:b/>
          <w:bCs/>
          <w:sz w:val="18"/>
          <w:szCs w:val="18"/>
        </w:rPr>
        <w:t>£</w:t>
      </w:r>
      <w:r w:rsidR="00E166D5" w:rsidRPr="00E166D5">
        <w:rPr>
          <w:rFonts w:ascii="Arial" w:hAnsi="Arial" w:cs="Arial"/>
          <w:b/>
          <w:bCs/>
          <w:sz w:val="18"/>
          <w:szCs w:val="18"/>
        </w:rPr>
        <w:t>49</w:t>
      </w:r>
      <w:r w:rsidR="00704026">
        <w:rPr>
          <w:rFonts w:ascii="Arial" w:hAnsi="Arial" w:cs="Arial"/>
          <w:b/>
          <w:bCs/>
          <w:sz w:val="18"/>
          <w:szCs w:val="18"/>
        </w:rPr>
        <w:t>01</w:t>
      </w:r>
      <w:r w:rsidR="00E166D5" w:rsidRPr="00E166D5">
        <w:rPr>
          <w:rFonts w:ascii="Arial" w:hAnsi="Arial" w:cs="Arial"/>
          <w:b/>
          <w:bCs/>
          <w:sz w:val="18"/>
          <w:szCs w:val="18"/>
        </w:rPr>
        <w:t>.</w:t>
      </w:r>
      <w:r w:rsidR="00704026">
        <w:rPr>
          <w:rFonts w:ascii="Arial" w:hAnsi="Arial" w:cs="Arial"/>
          <w:b/>
          <w:bCs/>
          <w:sz w:val="18"/>
          <w:szCs w:val="18"/>
        </w:rPr>
        <w:t>0</w:t>
      </w:r>
      <w:r w:rsidR="00E166D5" w:rsidRPr="00E166D5">
        <w:rPr>
          <w:rFonts w:ascii="Arial" w:hAnsi="Arial" w:cs="Arial"/>
          <w:b/>
          <w:bCs/>
          <w:sz w:val="18"/>
          <w:szCs w:val="18"/>
        </w:rPr>
        <w:t>0</w:t>
      </w:r>
    </w:p>
    <w:p w14:paraId="5A69BFB7" w14:textId="77777777" w:rsidR="00BC0FAA" w:rsidRPr="00E166D5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261AB108" w14:textId="47029502" w:rsidR="00BC0FAA" w:rsidRPr="008C7EDD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E166D5">
        <w:rPr>
          <w:rFonts w:ascii="Arial" w:hAnsi="Arial" w:cs="Arial"/>
          <w:b/>
          <w:bCs/>
          <w:sz w:val="18"/>
          <w:szCs w:val="18"/>
        </w:rPr>
        <w:t xml:space="preserve">Expenses claimed – </w:t>
      </w:r>
      <w:r w:rsidR="00C61A9E" w:rsidRPr="00E166D5">
        <w:rPr>
          <w:rFonts w:ascii="Arial" w:hAnsi="Arial" w:cs="Arial"/>
          <w:sz w:val="18"/>
          <w:szCs w:val="18"/>
        </w:rPr>
        <w:t>no claims for this period.</w:t>
      </w:r>
    </w:p>
    <w:p w14:paraId="69063BC6" w14:textId="77777777" w:rsidR="00BC0FAA" w:rsidRPr="000A16F2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F2FF9CA" w14:textId="77777777" w:rsidR="00BC0FAA" w:rsidRPr="00A27552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BC0FAA" w:rsidRPr="00973133" w14:paraId="099B54B9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9292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E33A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0AEE909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C441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BE1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49D6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A024E6B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658710C5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BC0FAA" w:rsidRPr="00973133" w14:paraId="60825C26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FA0D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E8B14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6D9C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BD05E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55FB2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4F653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8CA4" w14:textId="77777777" w:rsidR="00BC0FAA" w:rsidRPr="00973133" w:rsidRDefault="00BC0FAA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D50" w:rsidRPr="00973133" w14:paraId="53D8A22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FF37" w14:textId="5CDD38A9" w:rsidR="00E75D50" w:rsidRPr="00547812" w:rsidRDefault="00E75D50" w:rsidP="0054781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998D" w14:textId="6C79CF44" w:rsidR="00E75D50" w:rsidRPr="00973133" w:rsidRDefault="00547812" w:rsidP="00E75D5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9562" w14:textId="2F51B0F9" w:rsidR="00E75D50" w:rsidRPr="00973133" w:rsidRDefault="00547812" w:rsidP="00E75D5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9E4E" w14:textId="77777777" w:rsidR="00E75D50" w:rsidRPr="00973133" w:rsidRDefault="00E75D50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D7AD" w14:textId="2AFF1D60" w:rsidR="00E75D50" w:rsidRPr="00973133" w:rsidRDefault="00704446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CA50" w14:textId="77777777" w:rsidR="00E75D50" w:rsidRPr="00973133" w:rsidRDefault="00E75D50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16F6" w14:textId="3DE83AA3" w:rsidR="00E75D50" w:rsidRPr="00973133" w:rsidRDefault="00F358AA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20</w:t>
            </w:r>
          </w:p>
        </w:tc>
      </w:tr>
      <w:tr w:rsidR="00E75D50" w:rsidRPr="00973133" w14:paraId="37609FBA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DE394" w14:textId="2DD38276" w:rsidR="00E75D50" w:rsidRPr="00547812" w:rsidRDefault="00E75D50" w:rsidP="0054781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A2CC" w14:textId="4871192F" w:rsidR="00E75D50" w:rsidRPr="00973133" w:rsidRDefault="00547812" w:rsidP="00E75D5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3385" w14:textId="7D19E056" w:rsidR="00E75D50" w:rsidRPr="00973133" w:rsidRDefault="00547812" w:rsidP="00E75D5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2CC4" w14:textId="77777777" w:rsidR="00E75D50" w:rsidRPr="00973133" w:rsidRDefault="00E75D50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51E8F" w14:textId="15A8A77F" w:rsidR="00E75D50" w:rsidRPr="00973133" w:rsidRDefault="00704446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25F77" w14:textId="77777777" w:rsidR="00E75D50" w:rsidRPr="00973133" w:rsidRDefault="00E75D50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3A76" w14:textId="138FA93C" w:rsidR="00E75D50" w:rsidRPr="00973133" w:rsidRDefault="00F358AA" w:rsidP="00E75D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7D0B5E" w:rsidRPr="00973133" w14:paraId="3AC2B963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6284" w14:textId="2640C541" w:rsidR="007D0B5E" w:rsidRPr="00547812" w:rsidRDefault="007D0B5E" w:rsidP="007D0B5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F6023" w14:textId="523F9E3F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E4C5" w14:textId="6DA6ACFA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5367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C5761" w14:textId="757B5BD4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1095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1726" w14:textId="40613B41" w:rsidR="007D0B5E" w:rsidRPr="00973133" w:rsidRDefault="00F358AA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7D0B5E" w:rsidRPr="00973133" w14:paraId="585D50DF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50E76" w14:textId="1DDC2708" w:rsidR="007D0B5E" w:rsidRPr="00547812" w:rsidRDefault="007D0B5E" w:rsidP="007D0B5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87C3D" w14:textId="2E46E7B6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312EB" w14:textId="7133F261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8448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49FDD" w14:textId="33902D3A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5B5BA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959B" w14:textId="460DF965" w:rsidR="007D0B5E" w:rsidRPr="00973133" w:rsidRDefault="00F358AA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7D0B5E" w:rsidRPr="00973133" w14:paraId="32444CF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6AF3" w14:textId="21D21E46" w:rsidR="007D0B5E" w:rsidRPr="00547812" w:rsidRDefault="007D0B5E" w:rsidP="007D0B5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0DB2D" w14:textId="58919106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FA3A" w14:textId="2E6CD250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07BB5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9350" w14:textId="3BA3FADF" w:rsidR="007D0B5E" w:rsidRPr="00973133" w:rsidRDefault="003317C2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E459E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AB44" w14:textId="75C9DB54" w:rsidR="007D0B5E" w:rsidRPr="00973133" w:rsidRDefault="00F358AA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20</w:t>
            </w:r>
          </w:p>
        </w:tc>
      </w:tr>
      <w:tr w:rsidR="007D0B5E" w:rsidRPr="00973133" w14:paraId="624B74E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EB415" w14:textId="14E01808" w:rsidR="007D0B5E" w:rsidRPr="00547812" w:rsidRDefault="007D0B5E" w:rsidP="007D0B5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4EDD" w14:textId="2CC7DA23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47D4" w14:textId="7E74B00F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7E29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C555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30EF" w14:textId="6B75ED7C" w:rsidR="007D0B5E" w:rsidRPr="00973133" w:rsidRDefault="00FF3BB7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1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A1F9B" w14:textId="0ABA8B7E" w:rsidR="007D0B5E" w:rsidRPr="00973133" w:rsidRDefault="00F358AA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1.00</w:t>
            </w:r>
          </w:p>
        </w:tc>
      </w:tr>
      <w:tr w:rsidR="007D0B5E" w:rsidRPr="00973133" w14:paraId="58D8FAE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F67F" w14:textId="7406B203" w:rsidR="007D0B5E" w:rsidRPr="00547812" w:rsidRDefault="007D0B5E" w:rsidP="007D0B5E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41ACF" w14:textId="7B959661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6BA3" w14:textId="1007C567" w:rsidR="007D0B5E" w:rsidRPr="00973133" w:rsidRDefault="007D0B5E" w:rsidP="007D0B5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3065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66E8" w14:textId="777FB65E" w:rsidR="007D0B5E" w:rsidRPr="00973133" w:rsidRDefault="00734B6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8D8C8" w14:textId="77777777" w:rsidR="007D0B5E" w:rsidRPr="00973133" w:rsidRDefault="007D0B5E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125EE" w14:textId="5947265E" w:rsidR="007D0B5E" w:rsidRPr="00973133" w:rsidRDefault="00F358AA" w:rsidP="007D0B5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FF78FF" w:rsidRPr="00973133" w14:paraId="1FBA588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49CB" w14:textId="4323A12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6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AAF4F" w14:textId="0326E6E4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5D3E" w14:textId="70D3440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CA72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56B8" w14:textId="1728F81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3D2D9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8801" w14:textId="6988EA8C" w:rsidR="00FF78FF" w:rsidRPr="00973133" w:rsidRDefault="00F358AA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FF78FF" w:rsidRPr="00973133" w14:paraId="61D1CB81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83F1" w14:textId="48EAF8A4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9BBB" w14:textId="2B1A112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90CFB" w14:textId="6B57636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CDE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E7A6" w14:textId="76FFE2C1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8A0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9BCEE" w14:textId="304D4311" w:rsidR="00FF78FF" w:rsidRPr="00973133" w:rsidRDefault="00905776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</w:tr>
      <w:tr w:rsidR="00FF78FF" w:rsidRPr="00973133" w14:paraId="2810A610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96781" w14:textId="79517561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9774" w14:textId="601295A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23F1" w14:textId="600CD69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6B67B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7608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F995" w14:textId="30B2A770" w:rsidR="00FF78FF" w:rsidRPr="00973133" w:rsidRDefault="0044300C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9987" w14:textId="42DF8A26" w:rsidR="00FF78FF" w:rsidRPr="00973133" w:rsidRDefault="00905776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8.00</w:t>
            </w:r>
          </w:p>
        </w:tc>
      </w:tr>
      <w:tr w:rsidR="00FF78FF" w:rsidRPr="00973133" w14:paraId="50B1D32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D9C5" w14:textId="394EC849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2B0A" w14:textId="703BA8E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FB9F" w14:textId="7A121F7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C63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5849" w14:textId="6E3D7B66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2C67A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2DFB" w14:textId="3E8970F8" w:rsidR="00FF78FF" w:rsidRPr="00973133" w:rsidRDefault="00905776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FF78FF" w:rsidRPr="00973133" w14:paraId="614937F1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052A" w14:textId="1E66634D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4CE03" w14:textId="051290D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13F1" w14:textId="6F507833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EFFF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F59B" w14:textId="78A8A535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31C6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93314" w14:textId="0926E1E3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</w:tr>
      <w:tr w:rsidR="00FF78FF" w:rsidRPr="00973133" w14:paraId="39EA27D6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5CA96" w14:textId="58FC3F16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9A77F" w14:textId="1FC3A60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8628" w14:textId="5CA2DB1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904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2B1C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CA09" w14:textId="5051989E" w:rsidR="00FF78FF" w:rsidRPr="0024215F" w:rsidRDefault="001E63ED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</w:t>
            </w:r>
            <w:r w:rsidR="00B92A3A"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62.4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6E4B" w14:textId="1B58A41C" w:rsidR="00FF78FF" w:rsidRPr="0024215F" w:rsidRDefault="001E63ED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</w:t>
            </w:r>
            <w:r w:rsidR="00B92A3A"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62</w:t>
            </w: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.</w:t>
            </w:r>
            <w:r w:rsidR="00B92A3A"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</w:t>
            </w: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</w:t>
            </w:r>
          </w:p>
        </w:tc>
      </w:tr>
      <w:tr w:rsidR="00FF78FF" w:rsidRPr="00973133" w14:paraId="4CF5A583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DAC5" w14:textId="600D1F15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A303" w14:textId="3828407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9636" w14:textId="0E107F6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739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C610" w14:textId="59F5B0DB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30BA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0C09" w14:textId="6E923440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FF78FF" w:rsidRPr="00973133" w14:paraId="6D1D1669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F2A0" w14:textId="726E5EA3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A730" w14:textId="31F3CB2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A5B8" w14:textId="2F679A4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4500B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FABC8" w14:textId="730C64C4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062D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FC31E" w14:textId="08900B2A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</w:tr>
      <w:tr w:rsidR="00FF78FF" w:rsidRPr="00973133" w14:paraId="6124FE09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85A8" w14:textId="65A674B9" w:rsidR="00FF78FF" w:rsidRPr="00547812" w:rsidRDefault="001E72AE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6FC6" w14:textId="1A25B33A" w:rsidR="00FF78FF" w:rsidRDefault="001E72AE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4CE6E" w14:textId="2A01369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2117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21BA3" w14:textId="77777777" w:rsidR="00FF78F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2377" w14:textId="17526D1A" w:rsidR="00FF78FF" w:rsidRPr="0024215F" w:rsidRDefault="001E72AE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4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71C3" w14:textId="01C49935" w:rsidR="00FF78FF" w:rsidRPr="0024215F" w:rsidRDefault="001E72AE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40</w:t>
            </w:r>
          </w:p>
        </w:tc>
      </w:tr>
      <w:tr w:rsidR="00FF78FF" w:rsidRPr="00973133" w14:paraId="44521D49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67BA" w14:textId="0F3196A4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D00E4" w14:textId="70C59A5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1F1E" w14:textId="1A65483A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982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798A" w14:textId="4B00947A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8285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E490" w14:textId="3B980F01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FF78FF" w:rsidRPr="00973133" w14:paraId="061CBA06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743C" w14:textId="7C6CDC21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F352" w14:textId="1F8CB62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45C3E" w14:textId="690AAA5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8CFD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B748" w14:textId="36F80E83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F1D1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9C4B" w14:textId="62F0437C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</w:t>
            </w:r>
          </w:p>
        </w:tc>
      </w:tr>
      <w:tr w:rsidR="00FF78FF" w:rsidRPr="00973133" w14:paraId="27EA554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BE88" w14:textId="79F95947" w:rsidR="00FF78FF" w:rsidRPr="00547812" w:rsidRDefault="001E72AE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4212D" w14:textId="4E081996" w:rsidR="00FF78FF" w:rsidRDefault="001E72AE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996E8" w14:textId="7B33E3B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F412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A30C" w14:textId="77777777" w:rsidR="00FF78F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5DA33" w14:textId="4FED2A95" w:rsidR="00FF78FF" w:rsidRPr="0024215F" w:rsidRDefault="001E72AE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C45F" w14:textId="45951873" w:rsidR="00FF78FF" w:rsidRPr="0024215F" w:rsidRDefault="001E72AE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00</w:t>
            </w:r>
          </w:p>
        </w:tc>
      </w:tr>
      <w:tr w:rsidR="00FF78FF" w:rsidRPr="00973133" w14:paraId="6B997A21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8823" w14:textId="7745D3E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8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88DBD" w14:textId="7435EF2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827E" w14:textId="4479E8E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1F4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D91E1" w14:textId="31593622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2294D" w14:textId="77777777" w:rsidR="00FF78FF" w:rsidRPr="0024215F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72A2A" w14:textId="649FB693" w:rsidR="00FF78FF" w:rsidRPr="0024215F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FF78FF" w:rsidRPr="00973133" w14:paraId="028D911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2C296" w14:textId="4CE00157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FF68" w14:textId="37511F2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62FFD" w14:textId="34B4A6F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FCD0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93CD" w14:textId="1712130E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8E9F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3FE40" w14:textId="6C816820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FF78FF" w:rsidRPr="00973133" w14:paraId="67B1B4F7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182A3" w14:textId="48A04324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A398" w14:textId="4CE2D16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EC23" w14:textId="622E055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E689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FE39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8C47" w14:textId="65F62A83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F42C7" w14:textId="55DE0821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</w:tr>
      <w:tr w:rsidR="00FF78FF" w:rsidRPr="00973133" w14:paraId="2DF80916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681A" w14:textId="473CA26E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88258" w14:textId="4C3BC51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15BA" w14:textId="7E5F2D99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75D68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4849" w14:textId="3664EB06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6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C268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D7DD" w14:textId="5BAF299A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6.70</w:t>
            </w:r>
          </w:p>
        </w:tc>
      </w:tr>
      <w:tr w:rsidR="00FF78FF" w:rsidRPr="00973133" w14:paraId="426A348A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9BFA" w14:textId="7C303471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A1FC" w14:textId="3C50907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040F" w14:textId="0889E3F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D802D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1830" w14:textId="26BC1456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BB1C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FA90" w14:textId="203F4359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FF78FF" w:rsidRPr="00973133" w14:paraId="3C5AABE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1759" w14:textId="6058D520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2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A4DE" w14:textId="0EF823E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DC4D" w14:textId="1ECA37D3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2EF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A8E2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9B13" w14:textId="280277B9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11DA" w14:textId="35C2F5A6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00</w:t>
            </w:r>
          </w:p>
        </w:tc>
      </w:tr>
      <w:tr w:rsidR="00FF78FF" w:rsidRPr="00973133" w14:paraId="1D0104E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FA0B" w14:textId="4AF5130D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39DC" w14:textId="4BBA3DD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79CC" w14:textId="05CEB445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6EE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C3F8" w14:textId="1EBA8959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7E23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A7F3" w14:textId="49615820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90</w:t>
            </w:r>
          </w:p>
        </w:tc>
      </w:tr>
      <w:tr w:rsidR="00FF78FF" w:rsidRPr="00973133" w14:paraId="1FEC5E4D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FE02" w14:textId="36E8BF2D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5A3F" w14:textId="15AE624A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F800" w14:textId="0EFEE515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256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3DE1" w14:textId="6578477B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C9E5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2E232" w14:textId="350A8074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</w:tr>
      <w:tr w:rsidR="00FF78FF" w:rsidRPr="00973133" w14:paraId="6DE48A80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2456" w14:textId="19FAF8F1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F39F" w14:textId="7323A44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08AF" w14:textId="2606D53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E6F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6267C" w14:textId="0B3FA94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48F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6D50" w14:textId="115A9061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</w:tr>
      <w:tr w:rsidR="00FF78FF" w:rsidRPr="00973133" w14:paraId="2CD2FEE9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7456" w14:textId="4C2CF5FD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D731" w14:textId="2086BE82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B455F" w14:textId="382AE57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2DCC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AE40" w14:textId="417186DE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772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41CC" w14:textId="24395F64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2.90</w:t>
            </w:r>
          </w:p>
        </w:tc>
      </w:tr>
      <w:tr w:rsidR="00FF78FF" w:rsidRPr="00973133" w14:paraId="4F2101F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1CB5" w14:textId="73E5CCD7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3E9E" w14:textId="6CE744B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1EC6" w14:textId="2B31D17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50A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7A50D" w14:textId="5F264B0E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DF22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D50B" w14:textId="7A2AC80A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</w:tr>
      <w:tr w:rsidR="00FF78FF" w:rsidRPr="00973133" w14:paraId="317CC35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508F" w14:textId="51F03D74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75D6" w14:textId="7F4448EB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5E31" w14:textId="2DCEB08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7AA1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6402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5B65" w14:textId="1595DF9E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1425" w14:textId="66931AED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9.00</w:t>
            </w:r>
          </w:p>
        </w:tc>
      </w:tr>
      <w:tr w:rsidR="00FF78FF" w:rsidRPr="00973133" w14:paraId="34CAE101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7B21" w14:textId="087273F8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58F5" w14:textId="79AE5CD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A325" w14:textId="47D0E68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88ABF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A616" w14:textId="77DEFED9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9EFD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739A3" w14:textId="0C7C57B1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</w:tr>
      <w:tr w:rsidR="00FF78FF" w:rsidRPr="00973133" w14:paraId="1816638A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F2DE" w14:textId="29D7A8FE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7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1214" w14:textId="63CD651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649A" w14:textId="2853F61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51E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9209" w14:textId="493F0C50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46EC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BBE6" w14:textId="0992848A" w:rsidR="00FF78FF" w:rsidRPr="00973133" w:rsidRDefault="008F1323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</w:tr>
      <w:tr w:rsidR="00FF78FF" w:rsidRPr="00973133" w14:paraId="30A67ED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3DEC" w14:textId="71CCF50E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31F8" w14:textId="53EA2D1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C983" w14:textId="70FAA05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9F4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185A" w14:textId="7C784350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7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0432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D84B" w14:textId="007E1019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47.80</w:t>
            </w:r>
          </w:p>
        </w:tc>
      </w:tr>
      <w:tr w:rsidR="00FF78FF" w:rsidRPr="00973133" w14:paraId="30F65EB1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5A469" w14:textId="5EE1FE6A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5239" w14:textId="59CFD92A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14C5" w14:textId="2598851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5AF0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2A68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BEA8" w14:textId="2AAEEBB5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1BEF" w14:textId="0A86B2B2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8.00</w:t>
            </w:r>
          </w:p>
        </w:tc>
      </w:tr>
      <w:tr w:rsidR="00FF78FF" w:rsidRPr="00973133" w14:paraId="5C44524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C7DB" w14:textId="1EEA0ABE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1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FB32" w14:textId="5A6F7B66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7072" w14:textId="45B7B35C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FC9F7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C8A5" w14:textId="0119F4C6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397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1D55" w14:textId="526A4EB0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4.90</w:t>
            </w:r>
          </w:p>
        </w:tc>
      </w:tr>
      <w:tr w:rsidR="00FF78FF" w:rsidRPr="00973133" w14:paraId="08084EA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9BC6" w14:textId="13AAD386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AC15" w14:textId="7A3A136A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19875" w14:textId="60E3256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8E3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4897" w14:textId="377EE30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BB1A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3E8D" w14:textId="06AD656B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8.40</w:t>
            </w:r>
          </w:p>
        </w:tc>
      </w:tr>
      <w:tr w:rsidR="00FF78FF" w:rsidRPr="00973133" w14:paraId="0AC6F609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7173" w14:textId="1B816D82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0998" w14:textId="2107C57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EC444" w14:textId="6E1D67DB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397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B4F6" w14:textId="7F739EAC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2671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2BE9A" w14:textId="16E0E91D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00.80</w:t>
            </w:r>
          </w:p>
        </w:tc>
      </w:tr>
      <w:tr w:rsidR="00FF78FF" w:rsidRPr="00973133" w14:paraId="171490F5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BA296" w14:textId="4F52E60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27BD" w14:textId="741D40C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4FEF" w14:textId="3EA21CA4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483C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F96C" w14:textId="3F3CF0FF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4C9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145ED" w14:textId="1428C18B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8.10</w:t>
            </w:r>
          </w:p>
        </w:tc>
      </w:tr>
      <w:tr w:rsidR="00FF78FF" w:rsidRPr="00973133" w14:paraId="64F05C7E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C834" w14:textId="3A5041B0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72DD" w14:textId="41B0B917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91C7" w14:textId="3D67CF95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6520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2A56" w14:textId="3E50FEF9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D11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9A9B5" w14:textId="1C43D4E6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FF78FF" w:rsidRPr="00973133" w14:paraId="6F99316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5B19E" w14:textId="33F4C2E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D835" w14:textId="1218A1EE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252FB" w14:textId="3A6510A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625FA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A38B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B60D" w14:textId="79B44192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E1786" w14:textId="1BD49061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4.00</w:t>
            </w:r>
          </w:p>
        </w:tc>
      </w:tr>
      <w:tr w:rsidR="00FF78FF" w:rsidRPr="00973133" w14:paraId="57E72D3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C80D4" w14:textId="4FE6A43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6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0827" w14:textId="3B43E185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906A" w14:textId="542058C1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120F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0097" w14:textId="6E37B4D3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0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736D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FCE1" w14:textId="3F2FD344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0.10</w:t>
            </w:r>
          </w:p>
        </w:tc>
      </w:tr>
      <w:tr w:rsidR="00FF78FF" w:rsidRPr="00973133" w14:paraId="1BE12FA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CE9C" w14:textId="5E377D18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26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F4C9" w14:textId="498FAFF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B31D" w14:textId="7B681313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2F2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4FB23" w14:textId="134C448F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3845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27EA4" w14:textId="59943FC4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FF78FF" w:rsidRPr="00973133" w14:paraId="19CA52DB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F189" w14:textId="1582C762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ED56" w14:textId="054DDA1A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CA8B" w14:textId="4912E900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0937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7134" w14:textId="3C4C9D35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F92C9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EFA04" w14:textId="107727E6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50</w:t>
            </w:r>
          </w:p>
        </w:tc>
      </w:tr>
      <w:tr w:rsidR="00FF78FF" w:rsidRPr="00973133" w14:paraId="564C2B9C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FCFB" w14:textId="5527AD07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31B3A" w14:textId="60ADE333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453C" w14:textId="521055BD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4B504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FFF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8D2F" w14:textId="7C494F22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4314" w14:textId="11649C07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00</w:t>
            </w:r>
          </w:p>
        </w:tc>
      </w:tr>
      <w:tr w:rsidR="00FF78FF" w:rsidRPr="00973133" w14:paraId="2331D7E0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F7C0" w14:textId="6E25C8BF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3A26" w14:textId="08373B8F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B7C86" w14:textId="57750776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0DC6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50C0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BE46" w14:textId="083CF566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6C42" w14:textId="352ED873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</w:tr>
      <w:tr w:rsidR="00FF78FF" w:rsidRPr="00973133" w14:paraId="4736CFB4" w14:textId="77777777" w:rsidTr="00547812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8E97" w14:textId="3A93341C" w:rsidR="00FF78FF" w:rsidRPr="00547812" w:rsidRDefault="00FF78FF" w:rsidP="00FF78F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47812">
              <w:rPr>
                <w:rFonts w:ascii="Arial" w:hAnsi="Arial" w:cs="Arial"/>
                <w:sz w:val="18"/>
                <w:szCs w:val="18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93C00" w14:textId="40B78A43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C3A9" w14:textId="29650C28" w:rsidR="00FF78FF" w:rsidRPr="00973133" w:rsidRDefault="00FF78FF" w:rsidP="00FF78F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074E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1E2A" w14:textId="13A14AFF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52193" w14:textId="77777777" w:rsidR="00FF78FF" w:rsidRPr="00973133" w:rsidRDefault="00FF78FF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5E8F4" w14:textId="1E441D69" w:rsidR="00FF78FF" w:rsidRPr="00973133" w:rsidRDefault="006B4C34" w:rsidP="00FF78F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8.50</w:t>
            </w:r>
          </w:p>
        </w:tc>
      </w:tr>
    </w:tbl>
    <w:p w14:paraId="38D264C6" w14:textId="77777777" w:rsidR="00BC0FAA" w:rsidRDefault="00BC0FAA" w:rsidP="00BC0FAA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A70E441" w14:textId="69507083" w:rsidR="00BC0FAA" w:rsidRDefault="00BC0FAA" w:rsidP="00BC0FA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09AFD8DC" w14:textId="4168C607" w:rsidR="00870A46" w:rsidRPr="00231CC8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3E401DC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D28156F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62E4125" w14:textId="77777777" w:rsidR="00A610FC" w:rsidRDefault="00A610FC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667CC9A0" w14:textId="4BA864C2" w:rsidR="002A5C6A" w:rsidRPr="006F42C7" w:rsidRDefault="002A5C6A" w:rsidP="002A5C6A">
      <w:pPr>
        <w:autoSpaceDE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F42C7">
        <w:rPr>
          <w:rFonts w:ascii="Arial" w:hAnsi="Arial" w:cs="Arial"/>
          <w:b/>
          <w:sz w:val="18"/>
          <w:szCs w:val="18"/>
        </w:rPr>
        <w:t xml:space="preserve">Dr Alison Metcalfe </w:t>
      </w:r>
    </w:p>
    <w:p w14:paraId="5C4FEA0C" w14:textId="07A38A3D" w:rsidR="002A5C6A" w:rsidRPr="004248C8" w:rsidRDefault="00B608DC" w:rsidP="002A5C6A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edical Director</w:t>
      </w:r>
      <w:r w:rsidR="002A5C6A"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="002A5C6A"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4E38329F" w14:textId="7FA667C1" w:rsidR="003F0C20" w:rsidRPr="00D9054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sz w:val="18"/>
          <w:szCs w:val="18"/>
        </w:rPr>
        <w:t>£</w:t>
      </w:r>
      <w:r w:rsidR="002A46CD" w:rsidRPr="00D90543">
        <w:rPr>
          <w:rFonts w:ascii="Arial" w:hAnsi="Arial" w:cs="Arial"/>
          <w:sz w:val="18"/>
          <w:szCs w:val="18"/>
        </w:rPr>
        <w:t>797</w:t>
      </w:r>
      <w:r w:rsidRPr="00D90543">
        <w:rPr>
          <w:rFonts w:ascii="Arial" w:hAnsi="Arial" w:cs="Arial"/>
          <w:sz w:val="18"/>
          <w:szCs w:val="18"/>
        </w:rPr>
        <w:t>.00</w:t>
      </w:r>
    </w:p>
    <w:p w14:paraId="5CFAE097" w14:textId="30D0163C" w:rsidR="003F0C20" w:rsidRPr="00D9054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D90543">
        <w:rPr>
          <w:rFonts w:ascii="Arial" w:hAnsi="Arial" w:cs="Arial"/>
          <w:sz w:val="18"/>
          <w:szCs w:val="18"/>
        </w:rPr>
        <w:t xml:space="preserve">- Via corporate contract (travel/accommodation) </w:t>
      </w:r>
      <w:r w:rsidRPr="00D90543">
        <w:rPr>
          <w:rFonts w:ascii="Arial" w:hAnsi="Arial" w:cs="Arial"/>
          <w:sz w:val="18"/>
          <w:szCs w:val="18"/>
        </w:rPr>
        <w:tab/>
        <w:t>£</w:t>
      </w:r>
      <w:r w:rsidR="00AC7551" w:rsidRPr="00D90543">
        <w:rPr>
          <w:rFonts w:ascii="Arial" w:hAnsi="Arial" w:cs="Arial"/>
          <w:sz w:val="18"/>
          <w:szCs w:val="18"/>
        </w:rPr>
        <w:t>2580.10</w:t>
      </w:r>
    </w:p>
    <w:p w14:paraId="1F86F11A" w14:textId="77777777" w:rsidR="003F0C20" w:rsidRPr="00D9054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D90543">
        <w:rPr>
          <w:rFonts w:ascii="Arial" w:hAnsi="Arial" w:cs="Arial"/>
          <w:sz w:val="18"/>
          <w:szCs w:val="18"/>
        </w:rPr>
        <w:t>- Via corporate contract (hire car)</w:t>
      </w:r>
      <w:r w:rsidRPr="00D9054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sz w:val="18"/>
          <w:szCs w:val="18"/>
        </w:rPr>
        <w:tab/>
        <w:t xml:space="preserve"> </w:t>
      </w:r>
      <w:r w:rsidRPr="00D90543">
        <w:rPr>
          <w:rFonts w:ascii="Arial" w:hAnsi="Arial" w:cs="Arial"/>
          <w:sz w:val="18"/>
          <w:szCs w:val="18"/>
        </w:rPr>
        <w:tab/>
        <w:t>£0.00</w:t>
      </w:r>
      <w:r w:rsidRPr="00D9054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sz w:val="18"/>
          <w:szCs w:val="18"/>
        </w:rPr>
        <w:tab/>
      </w:r>
    </w:p>
    <w:p w14:paraId="16DC29AC" w14:textId="6D0D70FA" w:rsidR="003F0C20" w:rsidRPr="00973133" w:rsidRDefault="003F0C20" w:rsidP="003F0C20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D90543">
        <w:rPr>
          <w:rFonts w:ascii="Arial" w:hAnsi="Arial" w:cs="Arial"/>
          <w:b/>
          <w:bCs/>
          <w:sz w:val="18"/>
          <w:szCs w:val="18"/>
        </w:rPr>
        <w:t>Total</w:t>
      </w:r>
      <w:r w:rsidRPr="00D90543">
        <w:rPr>
          <w:rFonts w:ascii="Arial" w:hAnsi="Arial" w:cs="Arial"/>
          <w:sz w:val="18"/>
          <w:szCs w:val="18"/>
        </w:rPr>
        <w:tab/>
      </w:r>
      <w:r w:rsidRPr="00D90543">
        <w:rPr>
          <w:rFonts w:ascii="Arial" w:hAnsi="Arial" w:cs="Arial"/>
          <w:b/>
          <w:bCs/>
          <w:sz w:val="18"/>
          <w:szCs w:val="18"/>
        </w:rPr>
        <w:t>£</w:t>
      </w:r>
      <w:r w:rsidR="00D90543" w:rsidRPr="00D90543">
        <w:rPr>
          <w:rFonts w:ascii="Arial" w:hAnsi="Arial" w:cs="Arial"/>
          <w:b/>
          <w:bCs/>
          <w:sz w:val="18"/>
          <w:szCs w:val="18"/>
        </w:rPr>
        <w:t>3377.10</w:t>
      </w:r>
    </w:p>
    <w:p w14:paraId="173759F1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41823DB4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3F0C20" w:rsidRPr="004248C8" w14:paraId="6B1C7452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60359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8D1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71D1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0405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4C2E3EC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13AE9FBE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E8AF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3EF2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3F0C20" w:rsidRPr="004248C8" w14:paraId="050485BB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766A6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9C7B1" w14:textId="77777777" w:rsidR="003F0C20" w:rsidRPr="004248C8" w:rsidRDefault="003F0C20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C5E4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8795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02B1B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8BB0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5D9D1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7FB222EE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F5FA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58DA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3F0C20" w:rsidRPr="004248C8" w14:paraId="1DC6736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04F1" w14:textId="73C871FF" w:rsidR="003F0C20" w:rsidRPr="004248C8" w:rsidRDefault="00E174C3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Octo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95943" w14:textId="429666A5" w:rsidR="003F0C20" w:rsidRPr="00AC5EE7" w:rsidRDefault="00304DE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0C4B" w14:textId="73712EC7" w:rsidR="003F0C20" w:rsidRPr="00AC5EE7" w:rsidRDefault="00304DE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E98DA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A37B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A00B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E913A" w14:textId="671AD675" w:rsidR="003F0C20" w:rsidRPr="004248C8" w:rsidRDefault="0059669A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61FA1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6138" w14:textId="0F702B15" w:rsidR="003F0C20" w:rsidRPr="004248C8" w:rsidRDefault="001B2E2A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4BBE2E1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C7DF" w14:textId="1D83919E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Octo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6B48" w14:textId="333F61E5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AEFA" w14:textId="219B5826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968A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37A7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BD8A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B0FA0" w14:textId="5D11BA84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6BAE" w14:textId="675D8F04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C41B" w14:textId="429485FA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230A56C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28EC" w14:textId="7B864E23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Octo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D335" w14:textId="2D4D8357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5A31" w14:textId="11B46757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9DDA6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E698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4563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BD94" w14:textId="0C2D43AE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D612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3B64" w14:textId="3F0541F2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730402E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07C7" w14:textId="0C037F23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 Octo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528E" w14:textId="40441AEE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5F5C4" w14:textId="0FC9ECA3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346B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F35F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38C9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567A" w14:textId="3F8A2900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700B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3B27" w14:textId="301A09EE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5299FDC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F42D4" w14:textId="5734D915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AA63" w14:textId="6AA386DB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7CF7" w14:textId="1E796337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0A3D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C9F67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F2B5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DDC0" w14:textId="3253C715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D9FB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33BF" w14:textId="1C942D04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4DD5621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D588" w14:textId="58E2847D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A564" w14:textId="344B8F07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9EC7" w14:textId="51BADF00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633FF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B992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DA4C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81A7" w14:textId="5309418D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E107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7898" w14:textId="735B4B31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04DE7" w:rsidRPr="004248C8" w14:paraId="79546FF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EDB43" w14:textId="46CA0BEF" w:rsidR="00304DE7" w:rsidRPr="004248C8" w:rsidRDefault="00304DE7" w:rsidP="00304D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477F" w14:textId="538D078C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A8C8" w14:textId="64676CE2" w:rsidR="00304DE7" w:rsidRPr="00AC5EE7" w:rsidRDefault="00304DE7" w:rsidP="00304D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CBBD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C549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6120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40022" w14:textId="25249EA8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0DB0" w14:textId="77777777" w:rsidR="00304DE7" w:rsidRPr="004248C8" w:rsidRDefault="00304DE7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0429" w14:textId="4E60ED61" w:rsidR="00304DE7" w:rsidRPr="004248C8" w:rsidRDefault="001B2E2A" w:rsidP="00304DE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140D76" w:rsidRPr="004248C8" w14:paraId="0F360C5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0856" w14:textId="5B795BA0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A228" w14:textId="03DB6C55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FCD59" w14:textId="13D7AA42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89A1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DA519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B873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0417" w14:textId="08E7641B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1F145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DB47" w14:textId="6425D974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140D76" w:rsidRPr="004248C8" w14:paraId="1F745F1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33C2" w14:textId="31852622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70B1" w14:textId="7C655690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A20A0" w14:textId="56B6C27B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6A4C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CD15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98FD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ED38" w14:textId="2FF827D1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1F82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7B7D5" w14:textId="028BA00E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140D76" w:rsidRPr="004248C8" w14:paraId="5397AB4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B103" w14:textId="274113AD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F6793" w14:textId="642E0680" w:rsidR="00140D76" w:rsidRPr="005B23C7" w:rsidRDefault="005B23C7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B23C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5680A" w14:textId="685476A4" w:rsidR="00140D76" w:rsidRPr="005B23C7" w:rsidRDefault="005B23C7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5B23C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285E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64BB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737D1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53D9F" w14:textId="30A56D55" w:rsidR="00140D76" w:rsidRPr="004248C8" w:rsidRDefault="005B23C7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6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B76F" w14:textId="5560180A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ED96B" w14:textId="5C252123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6.00</w:t>
            </w:r>
          </w:p>
        </w:tc>
      </w:tr>
      <w:tr w:rsidR="00140D76" w:rsidRPr="004248C8" w14:paraId="5DD7C39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C0EF1" w14:textId="42BF3E5A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5E72D" w14:textId="27B2DB01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288F5" w14:textId="13887A00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F027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D724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6B26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804D" w14:textId="798165CE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C83C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6A3D3" w14:textId="0D1B0772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140D76" w:rsidRPr="004248C8" w14:paraId="3234310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122E" w14:textId="465B5333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488C" w14:textId="628E507D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1AE5" w14:textId="08B2B7FC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9C94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2CE5B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44CF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AB8B" w14:textId="742B853F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8AE29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63B6" w14:textId="5E9825E5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140D76" w:rsidRPr="004248C8" w14:paraId="6025E13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D014D" w14:textId="3636CB30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Nov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7AC0E" w14:textId="0CE4687A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0810E" w14:textId="3188D45B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EC79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3B780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5F4D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D07D" w14:textId="44A3B401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F1C5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12C4" w14:textId="579619DD" w:rsidR="00140D76" w:rsidRPr="004248C8" w:rsidRDefault="001B2E2A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</w:t>
            </w:r>
            <w:r w:rsidR="00335C1C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140D76" w:rsidRPr="004248C8" w14:paraId="0DE8965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A3B7" w14:textId="10D5B852" w:rsidR="00140D76" w:rsidRPr="004248C8" w:rsidRDefault="00140D76" w:rsidP="00140D76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55FC" w14:textId="748805FC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A685B" w14:textId="215A82C5" w:rsidR="00140D76" w:rsidRPr="00AC5EE7" w:rsidRDefault="00140D76" w:rsidP="00140D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5F28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7FDC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FE5A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9E09" w14:textId="573D566A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82DB" w14:textId="77777777" w:rsidR="00140D76" w:rsidRPr="004248C8" w:rsidRDefault="00140D76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3DF41" w14:textId="57448372" w:rsidR="00140D76" w:rsidRPr="004248C8" w:rsidRDefault="00335C1C" w:rsidP="00140D76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5B23C7" w:rsidRPr="004248C8" w14:paraId="2E20E98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5E2E" w14:textId="6A4D9ACE" w:rsidR="005B23C7" w:rsidRPr="004248C8" w:rsidRDefault="005B23C7" w:rsidP="005B23C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21314" w14:textId="7F5CAD5D" w:rsidR="005B23C7" w:rsidRPr="00AC5EE7" w:rsidRDefault="005B23C7" w:rsidP="005B23C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D696" w14:textId="71AA86F6" w:rsidR="005B23C7" w:rsidRPr="00AC5EE7" w:rsidRDefault="005B23C7" w:rsidP="005B23C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EF6B0" w14:textId="77777777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6845" w14:textId="77777777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F10F6" w14:textId="77777777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A6471" w14:textId="1ECC4E86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6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C09EF" w14:textId="1EED28CC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E938" w14:textId="3B25730D" w:rsidR="005B23C7" w:rsidRPr="004248C8" w:rsidRDefault="005B23C7" w:rsidP="005B23C7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86.00</w:t>
            </w:r>
          </w:p>
        </w:tc>
      </w:tr>
      <w:tr w:rsidR="00B907DA" w:rsidRPr="004248C8" w14:paraId="03F154B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85D0" w14:textId="701F7DC5" w:rsidR="00B907DA" w:rsidRPr="004248C8" w:rsidRDefault="00B907DA" w:rsidP="00B907D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35F5" w14:textId="326005D7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D717" w14:textId="28CCE199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5417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BBD0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0304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6BDE" w14:textId="28AB2B4F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256D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9127" w14:textId="28DA3FCD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B907DA" w:rsidRPr="004248C8" w14:paraId="1B959C1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2884" w14:textId="6CB4D324" w:rsidR="00B907DA" w:rsidRPr="004248C8" w:rsidRDefault="00B907DA" w:rsidP="00B907D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52FB5" w14:textId="5E7EB548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3859" w14:textId="3DFD6645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2A971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B1850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7ABF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C861" w14:textId="49A93D41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106A7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93791" w14:textId="4FD0E04C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B907DA" w:rsidRPr="004248C8" w14:paraId="14911F2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B5557" w14:textId="6A1E9379" w:rsidR="00B907DA" w:rsidRDefault="00B907DA" w:rsidP="00B907D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BD67" w14:textId="698D9590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E73F" w14:textId="77AFA93A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12A9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3AEC4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47915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F957" w14:textId="7C9FD25B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48DD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F9FD" w14:textId="497D7334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B907DA" w:rsidRPr="004248C8" w14:paraId="3C06737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D4C7" w14:textId="22F0E03A" w:rsidR="00B907DA" w:rsidRDefault="00B907DA" w:rsidP="00B907D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BBBF" w14:textId="5A180815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265FB" w14:textId="66FAEEA9" w:rsidR="00B907DA" w:rsidRPr="00AC5EE7" w:rsidRDefault="00B907DA" w:rsidP="00B907D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F0EA0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CBB1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32EA7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7EFC" w14:textId="1A55F4E8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3383" w14:textId="77777777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D148" w14:textId="5FF423FA" w:rsidR="00B907DA" w:rsidRPr="004248C8" w:rsidRDefault="00B907DA" w:rsidP="00B907D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</w:tbl>
    <w:p w14:paraId="61459932" w14:textId="77777777" w:rsidR="003F0C20" w:rsidRPr="008C7EDD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4612F326" w14:textId="77777777" w:rsidR="003F0C20" w:rsidRPr="000A16F2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006C66E" w14:textId="77777777" w:rsidR="003F0C20" w:rsidRPr="00A27552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3F0C20" w:rsidRPr="00973133" w14:paraId="4DF8B8F7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4AB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553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B482FEC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4914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73DA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5B7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A93446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5EB48254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1490BA3C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CBD8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260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BEE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60CF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760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AF94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F3E0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0977" w:rsidRPr="00973133" w14:paraId="2389F889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4BD1" w14:textId="5170F1CC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575B" w14:textId="40547A24" w:rsidR="00B70977" w:rsidRPr="00973133" w:rsidRDefault="007623DA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345F" w14:textId="09E8EE0B" w:rsidR="00B70977" w:rsidRPr="00C53D38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3F328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2CC9" w14:textId="50F3307E" w:rsidR="00B70977" w:rsidRPr="00973133" w:rsidRDefault="007623DA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DA30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D1BA1" w14:textId="4AFD2592" w:rsidR="00B70977" w:rsidRPr="00973133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9.80</w:t>
            </w:r>
          </w:p>
        </w:tc>
      </w:tr>
      <w:tr w:rsidR="00B70977" w:rsidRPr="00973133" w14:paraId="5AE4A3F0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0C35" w14:textId="74F8F918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2C1E" w14:textId="40601E7B" w:rsidR="00B70977" w:rsidRPr="00973133" w:rsidRDefault="007623DA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2CB9" w14:textId="4800C728" w:rsidR="00B70977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AD64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BCA8" w14:textId="6B841E27" w:rsidR="00B70977" w:rsidRPr="00973133" w:rsidRDefault="007623DA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3F04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48F4" w14:textId="1AB81387" w:rsidR="00B70977" w:rsidRPr="00973133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70</w:t>
            </w:r>
          </w:p>
        </w:tc>
      </w:tr>
      <w:tr w:rsidR="0009227B" w:rsidRPr="00973133" w14:paraId="21E2643C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B5A6" w14:textId="60154730" w:rsidR="0009227B" w:rsidRPr="00B70977" w:rsidRDefault="00C53D38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6FFC" w14:textId="6D7684B0" w:rsidR="0009227B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5BF63" w14:textId="624C0F7A" w:rsidR="0009227B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EC38" w14:textId="77777777" w:rsidR="0009227B" w:rsidRPr="00973133" w:rsidRDefault="0009227B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F41A" w14:textId="77777777" w:rsidR="0009227B" w:rsidRDefault="0009227B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7D36" w14:textId="75450F1A" w:rsidR="0009227B" w:rsidRPr="00973133" w:rsidRDefault="004F347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64C85" w14:textId="55C04BFE" w:rsidR="0009227B" w:rsidRPr="00973133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</w:tr>
      <w:tr w:rsidR="00B70977" w:rsidRPr="00973133" w14:paraId="15D368A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F1196" w14:textId="0E7913B2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B5C8" w14:textId="79DB0AD8" w:rsidR="00B70977" w:rsidRPr="00973133" w:rsidRDefault="0009227B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9119" w14:textId="60E514FB" w:rsidR="00B70977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44F3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4E217" w14:textId="502C104E" w:rsidR="00B70977" w:rsidRPr="00973133" w:rsidRDefault="0009227B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24E97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E693" w14:textId="762CDC33" w:rsidR="00B70977" w:rsidRPr="00973133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5.10</w:t>
            </w:r>
          </w:p>
        </w:tc>
      </w:tr>
      <w:tr w:rsidR="00B70977" w:rsidRPr="00973133" w14:paraId="19A20581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77B5" w14:textId="55F53E72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4168" w14:textId="6BE1D74E" w:rsidR="00B70977" w:rsidRPr="00973133" w:rsidRDefault="0009227B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C06C7" w14:textId="4F62DE03" w:rsidR="00B70977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CB86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953E" w14:textId="3897C67A" w:rsidR="00B70977" w:rsidRPr="00973133" w:rsidRDefault="00A238E2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0.1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42E4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CF6B9" w14:textId="7BE7291E" w:rsidR="00B70977" w:rsidRPr="00973133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0.10</w:t>
            </w:r>
          </w:p>
        </w:tc>
      </w:tr>
      <w:tr w:rsidR="0009227B" w:rsidRPr="00973133" w14:paraId="2FE62E1F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B070E" w14:textId="13BB8F05" w:rsidR="0009227B" w:rsidRPr="00B70977" w:rsidRDefault="00C53D38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82A6" w14:textId="736D692E" w:rsidR="0009227B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2D69F" w14:textId="1EEC0A75" w:rsidR="0009227B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07412" w14:textId="77777777" w:rsidR="0009227B" w:rsidRPr="00973133" w:rsidRDefault="0009227B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9602" w14:textId="77777777" w:rsidR="0009227B" w:rsidRPr="00973133" w:rsidRDefault="0009227B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786F" w14:textId="1C94F52D" w:rsidR="0009227B" w:rsidRPr="0024215F" w:rsidRDefault="00C53D38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D0C86" w14:textId="6DC97F74" w:rsidR="0009227B" w:rsidRPr="0024215F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4.00</w:t>
            </w:r>
          </w:p>
        </w:tc>
      </w:tr>
      <w:tr w:rsidR="00B70977" w:rsidRPr="00973133" w14:paraId="051E9A4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ED37" w14:textId="3C6990C1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308CF" w14:textId="37787EA2" w:rsidR="00B70977" w:rsidRPr="00973133" w:rsidRDefault="0009227B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BF05" w14:textId="6059FD86" w:rsidR="00B70977" w:rsidRPr="00973133" w:rsidRDefault="00C53D38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0A24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F36C" w14:textId="7FA3A12D" w:rsidR="00B70977" w:rsidRPr="00973133" w:rsidRDefault="00A238E2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691A" w14:textId="77777777" w:rsidR="00B70977" w:rsidRPr="0024215F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CF62" w14:textId="76C12263" w:rsidR="00B70977" w:rsidRPr="0024215F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0.20</w:t>
            </w:r>
          </w:p>
        </w:tc>
      </w:tr>
      <w:tr w:rsidR="00B70977" w:rsidRPr="00973133" w14:paraId="3FBC5380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7D0F1" w14:textId="38E300D3" w:rsidR="00B70977" w:rsidRPr="00B70977" w:rsidRDefault="00B70977" w:rsidP="00B7097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75244" w14:textId="04AB28D5" w:rsidR="00B70977" w:rsidRPr="00973133" w:rsidRDefault="00CA2260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BD4B2" w14:textId="29C2A31C" w:rsidR="00B70977" w:rsidRPr="00973133" w:rsidRDefault="00CA2260" w:rsidP="00B7097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B69E9" w14:textId="77777777" w:rsidR="00B70977" w:rsidRPr="00973133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E0CB" w14:textId="7DAC6E13" w:rsidR="00B70977" w:rsidRPr="00973133" w:rsidRDefault="00CA2260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4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E9AB9" w14:textId="77777777" w:rsidR="00B70977" w:rsidRPr="0024215F" w:rsidRDefault="00B70977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26FEB" w14:textId="0BC303A7" w:rsidR="00B70977" w:rsidRPr="0024215F" w:rsidRDefault="00E166D5" w:rsidP="00B709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40</w:t>
            </w:r>
          </w:p>
        </w:tc>
      </w:tr>
      <w:tr w:rsidR="00812A41" w:rsidRPr="00973133" w14:paraId="74BFA6AB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F9652" w14:textId="5DD446A9" w:rsidR="00812A41" w:rsidRPr="00B70977" w:rsidRDefault="00812A41" w:rsidP="00812A41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66DEE" w14:textId="604CDC2B" w:rsidR="00812A41" w:rsidRPr="00973133" w:rsidRDefault="00812A41" w:rsidP="00812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41F64" w14:textId="7FA75461" w:rsidR="00812A41" w:rsidRPr="00973133" w:rsidRDefault="00812A41" w:rsidP="00812A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52A66" w14:textId="77777777" w:rsidR="00812A41" w:rsidRPr="00973133" w:rsidRDefault="00812A41" w:rsidP="00812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7A8C" w14:textId="10CAA8F8" w:rsidR="00812A41" w:rsidRPr="00973133" w:rsidRDefault="00D44931" w:rsidP="00812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317D" w14:textId="77777777" w:rsidR="00812A41" w:rsidRPr="0024215F" w:rsidRDefault="00812A41" w:rsidP="00812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6014" w14:textId="48B08DAD" w:rsidR="00812A41" w:rsidRPr="0024215F" w:rsidRDefault="00E166D5" w:rsidP="00812A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7.90</w:t>
            </w:r>
          </w:p>
        </w:tc>
      </w:tr>
      <w:tr w:rsidR="00D73B74" w:rsidRPr="00973133" w14:paraId="3B70208E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DFB5" w14:textId="1B03049A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F39B" w14:textId="7081AB02" w:rsidR="00D73B74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3469" w14:textId="398A4EC8" w:rsidR="00D73B74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7557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523C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BA84" w14:textId="24EADB01" w:rsidR="00D73B74" w:rsidRPr="0024215F" w:rsidRDefault="003B2552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10F3" w14:textId="1E1E69AD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28.00</w:t>
            </w:r>
          </w:p>
        </w:tc>
      </w:tr>
      <w:tr w:rsidR="00D73B74" w:rsidRPr="00973133" w14:paraId="69FBDCCF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0E761" w14:textId="33A79C82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64C9" w14:textId="515D099E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1FE6" w14:textId="7946E051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B331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2336" w14:textId="45CE5724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A23D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CCE9" w14:textId="5C7767E0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0.20</w:t>
            </w:r>
          </w:p>
        </w:tc>
      </w:tr>
      <w:tr w:rsidR="00D73B74" w:rsidRPr="00973133" w14:paraId="33E5B568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B4585" w14:textId="402BFC45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6B650" w14:textId="7DCE0D46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D0156" w14:textId="64E03342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3E1F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0B18" w14:textId="46158F6C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37DC5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D78B" w14:textId="60468E26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20</w:t>
            </w:r>
          </w:p>
        </w:tc>
      </w:tr>
      <w:tr w:rsidR="00D73B74" w:rsidRPr="00973133" w14:paraId="072718A3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035FE" w14:textId="7279C31F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20C6" w14:textId="0143FDF1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A1B0D" w14:textId="2871C75E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CBABB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7F2F" w14:textId="005FCC9F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6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1374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19D7" w14:textId="516091B8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36.70</w:t>
            </w:r>
          </w:p>
        </w:tc>
      </w:tr>
      <w:tr w:rsidR="00D73B74" w:rsidRPr="00973133" w14:paraId="0EE43666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3381" w14:textId="3BAB0829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CCC8" w14:textId="68AE2CEC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6E43C" w14:textId="7CFE5AAF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8187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E692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304D" w14:textId="26AAFADC" w:rsidR="00D73B74" w:rsidRPr="0024215F" w:rsidRDefault="006E5B10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4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DBD4" w14:textId="7FA55307" w:rsidR="00D73B74" w:rsidRPr="0024215F" w:rsidRDefault="00E166D5" w:rsidP="00E166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64.00</w:t>
            </w:r>
          </w:p>
        </w:tc>
      </w:tr>
      <w:tr w:rsidR="00D73B74" w:rsidRPr="00973133" w14:paraId="2B6CC541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640D4" w14:textId="592F2E2B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FFBF" w14:textId="0A2A579A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309B" w14:textId="156F6100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8B92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0AAD" w14:textId="47B94F9C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4FE3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846B" w14:textId="67AA3CAA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7.60</w:t>
            </w:r>
          </w:p>
        </w:tc>
      </w:tr>
      <w:tr w:rsidR="00D73B74" w:rsidRPr="00973133" w14:paraId="14D83148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BAAB" w14:textId="020B11B9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36BF" w14:textId="544F17DE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0458" w14:textId="79537F8E" w:rsidR="00D73B74" w:rsidRPr="00973133" w:rsidRDefault="00D73B74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7E55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05EF8" w14:textId="39BD793D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0CA3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9A10" w14:textId="218F9CF5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.00</w:t>
            </w:r>
          </w:p>
        </w:tc>
      </w:tr>
      <w:tr w:rsidR="00D73B74" w:rsidRPr="00973133" w14:paraId="5C84B918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233FC" w14:textId="6F4692CC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11E2C" w14:textId="4D7F3732" w:rsidR="00D73B74" w:rsidRPr="00973133" w:rsidRDefault="00EF4CD8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2660" w14:textId="76DBAE86" w:rsidR="00D73B74" w:rsidRPr="00973133" w:rsidRDefault="00877DA0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E0AF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48B4" w14:textId="30C1EDEE" w:rsidR="00D73B74" w:rsidRPr="00973133" w:rsidRDefault="00EF4CD8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04E5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A76C" w14:textId="03AE4686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0.20</w:t>
            </w:r>
          </w:p>
        </w:tc>
      </w:tr>
      <w:tr w:rsidR="00D73B74" w:rsidRPr="00973133" w14:paraId="77ABC261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092D" w14:textId="017A85FD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0F58B" w14:textId="7A5E521F" w:rsidR="00D73B74" w:rsidRPr="00973133" w:rsidRDefault="00EF4CD8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8215" w14:textId="64C351B3" w:rsidR="00D73B74" w:rsidRPr="00973133" w:rsidRDefault="00877DA0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31607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F670" w14:textId="1298059B" w:rsidR="00D73B74" w:rsidRPr="00973133" w:rsidRDefault="00EF4CD8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B161B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E778" w14:textId="70162909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</w:tr>
      <w:tr w:rsidR="00D73B74" w:rsidRPr="00973133" w14:paraId="72B571A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15C5" w14:textId="5472E159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F085" w14:textId="2287F0F8" w:rsidR="00D73B74" w:rsidRPr="00973133" w:rsidRDefault="00EF4CD8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02DF" w14:textId="34222628" w:rsidR="00D73B74" w:rsidRPr="00973133" w:rsidRDefault="00877DA0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F5B5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512A5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2161" w14:textId="57EC9600" w:rsidR="00D73B74" w:rsidRPr="0024215F" w:rsidRDefault="00EF4CD8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24D1F" w14:textId="09902BFD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</w:tr>
      <w:tr w:rsidR="00D73B74" w:rsidRPr="00973133" w14:paraId="3DAAF6F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6B105" w14:textId="563BF424" w:rsidR="00D73B74" w:rsidRPr="00B70977" w:rsidRDefault="00D73B74" w:rsidP="00D73B7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1FA36" w14:textId="57EFC02A" w:rsidR="00D73B74" w:rsidRPr="00973133" w:rsidRDefault="00EF4CD8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8CAF3" w14:textId="1D1E961D" w:rsidR="00D73B74" w:rsidRPr="00973133" w:rsidRDefault="00877DA0" w:rsidP="00D73B7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EA43F" w14:textId="77777777" w:rsidR="00D73B74" w:rsidRPr="00973133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C1CD" w14:textId="73D3AA22" w:rsidR="00D73B74" w:rsidRPr="00973133" w:rsidRDefault="00EF4CD8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2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C929" w14:textId="77777777" w:rsidR="00D73B74" w:rsidRPr="0024215F" w:rsidRDefault="00D73B74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4151E" w14:textId="445D13FD" w:rsidR="00D73B74" w:rsidRPr="0024215F" w:rsidRDefault="00E166D5" w:rsidP="00D73B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2.90</w:t>
            </w:r>
          </w:p>
        </w:tc>
      </w:tr>
      <w:tr w:rsidR="00022FA2" w:rsidRPr="00973133" w14:paraId="26C392C3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1426" w14:textId="443F7738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3B31A" w14:textId="259998D2" w:rsidR="00022FA2" w:rsidRPr="00973133" w:rsidRDefault="00022FA2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8FE4" w14:textId="3971983F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ECE16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EB92" w14:textId="11E25168" w:rsidR="00022FA2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E281E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5C5D8" w14:textId="6A18EC15" w:rsidR="00022FA2" w:rsidRPr="0024215F" w:rsidRDefault="00E166D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70</w:t>
            </w:r>
          </w:p>
        </w:tc>
      </w:tr>
      <w:tr w:rsidR="006552A0" w:rsidRPr="00973133" w14:paraId="467978B2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2FA3" w14:textId="35A11C98" w:rsidR="006552A0" w:rsidRPr="00B70977" w:rsidRDefault="00877DA0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654A9" w14:textId="54625286" w:rsidR="006552A0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A611" w14:textId="55EA8E30" w:rsidR="006552A0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CFBE" w14:textId="77777777" w:rsidR="006552A0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5F5A" w14:textId="77777777" w:rsidR="006552A0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C36E" w14:textId="55DD2661" w:rsidR="006552A0" w:rsidRPr="0024215F" w:rsidRDefault="006E5B1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3499" w14:textId="27B6BFF3" w:rsidR="006552A0" w:rsidRPr="0024215F" w:rsidRDefault="00E166D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</w:tr>
      <w:tr w:rsidR="00022FA2" w:rsidRPr="00973133" w14:paraId="55E57C02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D6B0" w14:textId="51CD7C07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BF22" w14:textId="34FBBC05" w:rsidR="00022FA2" w:rsidRPr="00973133" w:rsidRDefault="00022FA2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40BD" w14:textId="225DB775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264C9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1297D" w14:textId="017E2DCE" w:rsidR="00022FA2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1A2A2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155E" w14:textId="25705575" w:rsidR="00022FA2" w:rsidRPr="00973133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4.20</w:t>
            </w:r>
          </w:p>
        </w:tc>
      </w:tr>
      <w:tr w:rsidR="00022FA2" w:rsidRPr="00973133" w14:paraId="5DA63F2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157C" w14:textId="531C0CD5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0CD0" w14:textId="5C793B96" w:rsidR="00022FA2" w:rsidRPr="00973133" w:rsidRDefault="00022FA2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6E71" w14:textId="0053CC30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A796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0AB9" w14:textId="03EEF977" w:rsidR="00022FA2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81DE4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A6FF" w14:textId="2BFDFA16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.80</w:t>
            </w:r>
          </w:p>
        </w:tc>
      </w:tr>
      <w:tr w:rsidR="00022FA2" w:rsidRPr="00973133" w14:paraId="375B7327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EEC6B" w14:textId="76251D9E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06AB7" w14:textId="2086547A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978A" w14:textId="29CD0842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477A9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2F70" w14:textId="220517A2" w:rsidR="00022FA2" w:rsidRPr="00973133" w:rsidRDefault="00D11AC4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BB980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834B9" w14:textId="063E3FFF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4.00</w:t>
            </w:r>
          </w:p>
        </w:tc>
      </w:tr>
      <w:tr w:rsidR="006552A0" w:rsidRPr="00973133" w14:paraId="729FF76A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C3BB2" w14:textId="1D0C6A73" w:rsidR="006552A0" w:rsidRPr="00B70977" w:rsidRDefault="00877DA0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AE0D3" w14:textId="12245402" w:rsidR="006552A0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CB3A" w14:textId="39C29602" w:rsidR="006552A0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6256" w14:textId="77777777" w:rsidR="006552A0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D573C" w14:textId="7AF3BED6" w:rsidR="006552A0" w:rsidRPr="00973133" w:rsidRDefault="006552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520A" w14:textId="644594CB" w:rsidR="006552A0" w:rsidRPr="0024215F" w:rsidRDefault="00A5399C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4126" w14:textId="26C47FF4" w:rsidR="006552A0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</w:tr>
      <w:tr w:rsidR="00022FA2" w:rsidRPr="00973133" w14:paraId="27EEDCFE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2F5D" w14:textId="5831DC91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1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D761" w14:textId="71989B60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80DA" w14:textId="79019E45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F226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49C89" w14:textId="73ED0E20" w:rsidR="00022FA2" w:rsidRPr="00973133" w:rsidRDefault="00D11AC4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E9A4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296C" w14:textId="20F77C4B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8.00</w:t>
            </w:r>
          </w:p>
        </w:tc>
      </w:tr>
      <w:tr w:rsidR="00022FA2" w:rsidRPr="00973133" w14:paraId="3EE1C9D6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E20B" w14:textId="0BE79C77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7D10" w14:textId="4DE00A3F" w:rsidR="00022FA2" w:rsidRPr="00973133" w:rsidRDefault="00D11AC4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AA13" w14:textId="4E21AB36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7DE1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D1EEC" w14:textId="283C91B2" w:rsidR="00022FA2" w:rsidRPr="00973133" w:rsidRDefault="00877D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4.5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7F2B7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2C0C" w14:textId="19A0F012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4.50</w:t>
            </w:r>
          </w:p>
        </w:tc>
      </w:tr>
      <w:tr w:rsidR="00022FA2" w:rsidRPr="00973133" w14:paraId="4C5BDF78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3352" w14:textId="4F6A4963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B8F1" w14:textId="36412883" w:rsidR="00022FA2" w:rsidRPr="00973133" w:rsidRDefault="00D11AC4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CBB76" w14:textId="7CB2110D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6367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22F79" w14:textId="6807429D" w:rsidR="00022FA2" w:rsidRPr="00973133" w:rsidRDefault="00877D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129F" w14:textId="77777777" w:rsidR="00022FA2" w:rsidRPr="0024215F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1330" w14:textId="49661CBD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.90</w:t>
            </w:r>
          </w:p>
        </w:tc>
      </w:tr>
      <w:tr w:rsidR="00022FA2" w:rsidRPr="00973133" w14:paraId="02531AEE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9398A" w14:textId="3B8E31BB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43F2" w14:textId="4E3B1791" w:rsidR="00022FA2" w:rsidRPr="00973133" w:rsidRDefault="00D11AC4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421A" w14:textId="56452924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CB936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A1753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824D" w14:textId="3331153D" w:rsidR="00022FA2" w:rsidRPr="0024215F" w:rsidRDefault="00877D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91D3" w14:textId="69250698" w:rsidR="00022FA2" w:rsidRPr="0024215F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24215F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8.00</w:t>
            </w:r>
          </w:p>
        </w:tc>
      </w:tr>
      <w:tr w:rsidR="00022FA2" w:rsidRPr="00973133" w14:paraId="2DFAC882" w14:textId="77777777" w:rsidTr="00B70977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F732" w14:textId="5916B9CF" w:rsidR="00022FA2" w:rsidRPr="00B70977" w:rsidRDefault="00022FA2" w:rsidP="00022FA2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B70977">
              <w:rPr>
                <w:rFonts w:ascii="Arial" w:hAnsi="Arial" w:cs="Arial"/>
                <w:sz w:val="18"/>
                <w:szCs w:val="18"/>
              </w:rPr>
              <w:t>2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18C6" w14:textId="1FA5666B" w:rsidR="00022FA2" w:rsidRPr="00973133" w:rsidRDefault="00D11AC4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3515" w14:textId="36482903" w:rsidR="00022FA2" w:rsidRPr="00973133" w:rsidRDefault="00877DA0" w:rsidP="00022FA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0F3D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823C" w14:textId="57A1FFE5" w:rsidR="00022FA2" w:rsidRPr="00973133" w:rsidRDefault="00877DA0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0C64" w14:textId="77777777" w:rsidR="00022FA2" w:rsidRPr="00973133" w:rsidRDefault="00022FA2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34F1" w14:textId="31E1982F" w:rsidR="00022FA2" w:rsidRPr="00973133" w:rsidRDefault="00AE7C35" w:rsidP="00022F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5.30</w:t>
            </w:r>
          </w:p>
        </w:tc>
      </w:tr>
    </w:tbl>
    <w:p w14:paraId="7F105BC9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19E1AD1" w14:textId="491B3DF9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662EAD21" w14:textId="77777777" w:rsidR="00870A46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6B03BB0" w14:textId="77777777" w:rsidR="00231CC8" w:rsidRPr="00AA58FE" w:rsidRDefault="00231CC8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34C13DE1" w14:textId="77777777" w:rsidR="004379FA" w:rsidRDefault="004379FA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22141BEB" w14:textId="51974F12" w:rsidR="005B5C05" w:rsidRPr="004248C8" w:rsidRDefault="005B5C05" w:rsidP="005B5C0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Emma Moi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787FD485" w14:textId="09097FD2" w:rsidR="005B5C05" w:rsidRPr="004248C8" w:rsidRDefault="005B5C05" w:rsidP="005B5C05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ortfolio Management Office Directo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5D246902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58DD687D" w14:textId="4AE25482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C52F37">
        <w:rPr>
          <w:rFonts w:ascii="Arial" w:hAnsi="Arial" w:cs="Arial"/>
          <w:sz w:val="18"/>
          <w:szCs w:val="18"/>
        </w:rPr>
        <w:t>24</w:t>
      </w:r>
      <w:r w:rsidR="00874B46">
        <w:rPr>
          <w:rFonts w:ascii="Arial" w:hAnsi="Arial" w:cs="Arial"/>
          <w:sz w:val="18"/>
          <w:szCs w:val="18"/>
        </w:rPr>
        <w:t>0</w:t>
      </w:r>
      <w:r w:rsidR="00C52F37">
        <w:rPr>
          <w:rFonts w:ascii="Arial" w:hAnsi="Arial" w:cs="Arial"/>
          <w:sz w:val="18"/>
          <w:szCs w:val="18"/>
        </w:rPr>
        <w:t>.90</w:t>
      </w:r>
    </w:p>
    <w:p w14:paraId="40FE596E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78B99884" w14:textId="54CA9453" w:rsidR="003F0C20" w:rsidRPr="00973133" w:rsidRDefault="003F0C20" w:rsidP="003F0C20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C52F37">
        <w:rPr>
          <w:rFonts w:ascii="Arial" w:hAnsi="Arial" w:cs="Arial"/>
          <w:b/>
          <w:bCs/>
          <w:sz w:val="18"/>
          <w:szCs w:val="18"/>
        </w:rPr>
        <w:t>24</w:t>
      </w:r>
      <w:r w:rsidR="00874B46">
        <w:rPr>
          <w:rFonts w:ascii="Arial" w:hAnsi="Arial" w:cs="Arial"/>
          <w:b/>
          <w:bCs/>
          <w:sz w:val="18"/>
          <w:szCs w:val="18"/>
        </w:rPr>
        <w:t>0</w:t>
      </w:r>
      <w:r w:rsidR="00C52F37">
        <w:rPr>
          <w:rFonts w:ascii="Arial" w:hAnsi="Arial" w:cs="Arial"/>
          <w:b/>
          <w:bCs/>
          <w:sz w:val="18"/>
          <w:szCs w:val="18"/>
        </w:rPr>
        <w:t>.90</w:t>
      </w:r>
    </w:p>
    <w:p w14:paraId="031CEBB4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68B71731" w14:textId="1AA47217" w:rsidR="003F0C20" w:rsidRPr="008C7EDD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5301AA63" w14:textId="77777777" w:rsidR="003F0C20" w:rsidRPr="000A16F2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01F26DE9" w14:textId="77777777" w:rsidR="003F0C20" w:rsidRPr="00A27552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3F0C20" w:rsidRPr="00973133" w14:paraId="02A91D1D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443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97B4D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1C311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3D2FC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1FE0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AB9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CA53B9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19EBB5C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4C92A301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E8D2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99359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6BB7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0FA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8D1D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D9D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7B9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F0C20" w:rsidRPr="00973133" w14:paraId="0988780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31F5" w14:textId="7E23AC6A" w:rsidR="003F0C20" w:rsidRPr="00973133" w:rsidRDefault="005C0F1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D609D" w14:textId="7628FAC6" w:rsidR="003F0C20" w:rsidRPr="00973133" w:rsidRDefault="00E23AF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545C" w14:textId="31C8451F" w:rsidR="003F0C20" w:rsidRPr="00973133" w:rsidRDefault="00F77F1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1016D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06851" w14:textId="1D8A0AAC" w:rsidR="003F0C20" w:rsidRPr="00973133" w:rsidRDefault="007F56CC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3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EF4B2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E2183" w14:textId="35D92E4D" w:rsidR="003F0C20" w:rsidRPr="00973133" w:rsidRDefault="00F77F1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3.30</w:t>
            </w:r>
          </w:p>
        </w:tc>
      </w:tr>
      <w:tr w:rsidR="004379FA" w:rsidRPr="00973133" w14:paraId="35584D0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5FCE" w14:textId="2EC9EB04" w:rsidR="004379FA" w:rsidRPr="00973133" w:rsidRDefault="005C0F11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48C9" w14:textId="0134F0E7" w:rsidR="004379FA" w:rsidRPr="00973133" w:rsidRDefault="00E23AF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3370A" w14:textId="5838EBDA" w:rsidR="004379FA" w:rsidRPr="00973133" w:rsidRDefault="00F77F1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4351" w14:textId="77777777" w:rsidR="004379FA" w:rsidRPr="00973133" w:rsidRDefault="004379F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A353E" w14:textId="7533AC19" w:rsidR="004379FA" w:rsidRPr="00973133" w:rsidRDefault="007F56CC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7BEA" w14:textId="77777777" w:rsidR="004379FA" w:rsidRPr="00973133" w:rsidRDefault="004379F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AB87" w14:textId="75FE074F" w:rsidR="004379FA" w:rsidRPr="00973133" w:rsidRDefault="00F77F1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4379FA" w:rsidRPr="00973133" w14:paraId="1A10E82D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1549" w14:textId="58378941" w:rsidR="004379FA" w:rsidRPr="00973133" w:rsidRDefault="00A708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4E4A" w14:textId="221CC9F9" w:rsidR="004379FA" w:rsidRPr="00973133" w:rsidRDefault="00F77F1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2C47" w14:textId="5A5CEC43" w:rsidR="004379FA" w:rsidRPr="00973133" w:rsidRDefault="00F77F1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44688" w14:textId="77777777" w:rsidR="004379FA" w:rsidRPr="00973133" w:rsidRDefault="004379F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A5B8" w14:textId="0C597111" w:rsidR="004379FA" w:rsidRPr="00973133" w:rsidRDefault="00F77F1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7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C8DA3" w14:textId="77777777" w:rsidR="004379FA" w:rsidRPr="00973133" w:rsidRDefault="004379F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2818D" w14:textId="186917BF" w:rsidR="004379FA" w:rsidRPr="00973133" w:rsidRDefault="00F77F1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7.60</w:t>
            </w:r>
          </w:p>
        </w:tc>
      </w:tr>
      <w:tr w:rsidR="002532A3" w:rsidRPr="00973133" w14:paraId="3E39820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6F4C" w14:textId="04A97DB2" w:rsidR="002532A3" w:rsidRPr="00973133" w:rsidRDefault="002532A3" w:rsidP="002532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9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B7EF" w14:textId="6309C4D1" w:rsidR="002532A3" w:rsidRPr="00973133" w:rsidRDefault="00F77F13" w:rsidP="002532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3971" w14:textId="79BB72E3" w:rsidR="002532A3" w:rsidRPr="00973133" w:rsidRDefault="00F77F13" w:rsidP="002532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89A5D" w14:textId="77777777" w:rsidR="002532A3" w:rsidRPr="00973133" w:rsidRDefault="002532A3" w:rsidP="002532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B45C" w14:textId="60C680CE" w:rsidR="002532A3" w:rsidRPr="00973133" w:rsidRDefault="002532A3" w:rsidP="002532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E758" w14:textId="77777777" w:rsidR="002532A3" w:rsidRPr="00973133" w:rsidRDefault="002532A3" w:rsidP="002532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DE1B" w14:textId="5B7E83F9" w:rsidR="002532A3" w:rsidRPr="00973133" w:rsidRDefault="00F77F13" w:rsidP="002532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</w:tbl>
    <w:p w14:paraId="53728647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B963FC9" w14:textId="6199BBFC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0864128A" w14:textId="0EC0C9CB" w:rsidR="00870A46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FEE5813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5B5CDBB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409D084" w14:textId="77777777" w:rsidR="00223910" w:rsidRDefault="00223910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5407DDAC" w14:textId="50E8F4F2" w:rsidR="005B5C05" w:rsidRPr="004248C8" w:rsidRDefault="005B5C05" w:rsidP="005B5C05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ean Murphy</w:t>
      </w:r>
    </w:p>
    <w:p w14:paraId="4CCFFF6D" w14:textId="352B4D83" w:rsidR="005B5C05" w:rsidRPr="004248C8" w:rsidRDefault="005B5C05" w:rsidP="005B5C05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Commercial Services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4E6149C0" w14:textId="2827B70B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320AE0">
        <w:rPr>
          <w:rFonts w:ascii="Arial" w:hAnsi="Arial" w:cs="Arial"/>
          <w:sz w:val="18"/>
          <w:szCs w:val="18"/>
        </w:rPr>
        <w:t>26.30</w:t>
      </w:r>
    </w:p>
    <w:p w14:paraId="055727F7" w14:textId="25C4E658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320AE0">
        <w:rPr>
          <w:rFonts w:ascii="Arial" w:hAnsi="Arial" w:cs="Arial"/>
          <w:sz w:val="18"/>
          <w:szCs w:val="18"/>
        </w:rPr>
        <w:t>75.20</w:t>
      </w:r>
    </w:p>
    <w:p w14:paraId="7BA4E0B4" w14:textId="20DA253C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320AE0">
        <w:rPr>
          <w:rFonts w:ascii="Arial" w:hAnsi="Arial" w:cs="Arial"/>
          <w:sz w:val="18"/>
          <w:szCs w:val="18"/>
        </w:rPr>
        <w:t>196.32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7F4D5F82" w14:textId="115AFA32" w:rsidR="003F0C20" w:rsidRPr="00973133" w:rsidRDefault="003F0C20" w:rsidP="003F0C20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893976">
        <w:rPr>
          <w:rFonts w:ascii="Arial" w:hAnsi="Arial" w:cs="Arial"/>
          <w:b/>
          <w:bCs/>
          <w:sz w:val="18"/>
          <w:szCs w:val="18"/>
        </w:rPr>
        <w:t>297.82</w:t>
      </w:r>
    </w:p>
    <w:p w14:paraId="565603D3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3CDD8A66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3F0C20" w:rsidRPr="004248C8" w14:paraId="4AA8BC3D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2F3E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1C3C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2B45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F179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6548F17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650240EA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14FDD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989E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3F0C20" w:rsidRPr="004248C8" w14:paraId="07E7798E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5E01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53125" w14:textId="77777777" w:rsidR="003F0C20" w:rsidRPr="004248C8" w:rsidRDefault="003F0C20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B17AF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53BD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5839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23F06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AB7D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543799E0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FA71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B99D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3F0C20" w:rsidRPr="004248C8" w14:paraId="2914D74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EF4EE" w14:textId="07D49C55" w:rsidR="003F0C20" w:rsidRPr="004248C8" w:rsidRDefault="00CC0CAB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3F14" w14:textId="4CF236E4" w:rsidR="003F0C20" w:rsidRPr="00AC5EE7" w:rsidRDefault="00320AE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BC55" w14:textId="6F98744A" w:rsidR="003F0C20" w:rsidRPr="00AC5EE7" w:rsidRDefault="00320AE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C918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6ABF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F0BD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43D8" w14:textId="10F0220D" w:rsidR="003F0C20" w:rsidRPr="004248C8" w:rsidRDefault="00C74EA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B6B9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976B" w14:textId="7B97E20D" w:rsidR="003F0C20" w:rsidRPr="004248C8" w:rsidRDefault="00320AE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20AE0" w:rsidRPr="004248C8" w14:paraId="3D4B30B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B621" w14:textId="7614E682" w:rsidR="00320AE0" w:rsidRPr="004248C8" w:rsidRDefault="00320AE0" w:rsidP="00320AE0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7D765" w14:textId="29FC330A" w:rsidR="00320AE0" w:rsidRPr="00AC5EE7" w:rsidRDefault="00320AE0" w:rsidP="00320AE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F1B81" w14:textId="4B3EC400" w:rsidR="00320AE0" w:rsidRPr="00AC5EE7" w:rsidRDefault="00320AE0" w:rsidP="00320AE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E739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5ADB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8C02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D35D" w14:textId="67F5DB5B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B57D4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5069A" w14:textId="1235BD42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20AE0" w:rsidRPr="004248C8" w14:paraId="3BA6F44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CE77" w14:textId="34FD93FF" w:rsidR="00320AE0" w:rsidRPr="004248C8" w:rsidRDefault="00320AE0" w:rsidP="00320AE0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F720A" w14:textId="51ABC124" w:rsidR="00320AE0" w:rsidRPr="00AC5EE7" w:rsidRDefault="00320AE0" w:rsidP="00320AE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B610" w14:textId="451D6E80" w:rsidR="00320AE0" w:rsidRPr="00AC5EE7" w:rsidRDefault="00320AE0" w:rsidP="00320AE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41C8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5172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80AB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FC82" w14:textId="77777777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DFA4" w14:textId="3800355D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6.3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F7D4E" w14:textId="7DAFB6CD" w:rsidR="00320AE0" w:rsidRPr="004248C8" w:rsidRDefault="00320AE0" w:rsidP="00320AE0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30</w:t>
            </w:r>
          </w:p>
        </w:tc>
      </w:tr>
    </w:tbl>
    <w:p w14:paraId="63C1EB7D" w14:textId="77777777" w:rsidR="003F0C20" w:rsidRPr="000A16F2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173F54D" w14:textId="77777777" w:rsidR="003F0C20" w:rsidRPr="00A27552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3F0C20" w:rsidRPr="00973133" w14:paraId="3C9C86BD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64B1C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5D98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32F63C4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1DFD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26D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B4DC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4F42F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15C834C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233DA1E6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C418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4B8D7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EE10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0D37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A5DF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187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4F090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F0C20" w:rsidRPr="00973133" w14:paraId="7D82BEE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C960" w14:textId="54BE0E3A" w:rsidR="003F0C20" w:rsidRPr="00973133" w:rsidRDefault="0052785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23307" w14:textId="22CD9028" w:rsidR="003F0C20" w:rsidRPr="00973133" w:rsidRDefault="0052785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747F" w14:textId="2E163136" w:rsidR="003F0C20" w:rsidRPr="00973133" w:rsidRDefault="0052785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2DFC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1482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91B8" w14:textId="63087EFD" w:rsidR="003F0C20" w:rsidRPr="00973133" w:rsidRDefault="0052785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3F86" w14:textId="4DB57283" w:rsidR="003F0C20" w:rsidRPr="00973133" w:rsidRDefault="0052785A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</w:tr>
    </w:tbl>
    <w:p w14:paraId="1BE3CD10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D3EAA92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3F0C20" w:rsidRPr="00973133" w14:paraId="17AAE6BC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248A7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0F8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24368B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16A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693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A38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E0DDEA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3522EB5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038F4833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27F6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983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1FA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BB01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04B2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F0C20" w:rsidRPr="00973133" w14:paraId="21EA9B57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6EEC" w14:textId="2A24962E" w:rsidR="003F0C20" w:rsidRPr="00973133" w:rsidRDefault="00CC1D9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 Febr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1586" w14:textId="421E8061" w:rsidR="003F0C20" w:rsidRPr="00F24533" w:rsidRDefault="00CC1D9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7B96" w14:textId="34A71EE0" w:rsidR="003F0C20" w:rsidRPr="00F24533" w:rsidRDefault="00CC1D98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11563" w14:textId="08345C10" w:rsidR="003F0C20" w:rsidRPr="003143E9" w:rsidRDefault="00030D9E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6.32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6663" w14:textId="009E4074" w:rsidR="003F0C20" w:rsidRPr="003143E9" w:rsidRDefault="00030D9E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96.32</w:t>
            </w:r>
          </w:p>
        </w:tc>
      </w:tr>
    </w:tbl>
    <w:p w14:paraId="36C57C1C" w14:textId="26D71371" w:rsidR="000F3C98" w:rsidRPr="004248C8" w:rsidRDefault="005D4B49" w:rsidP="000F3C98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</w:t>
      </w:r>
      <w:r w:rsidR="000F3C98" w:rsidRPr="004248C8">
        <w:rPr>
          <w:rFonts w:ascii="Arial" w:hAnsi="Arial" w:cs="Arial"/>
          <w:b/>
          <w:bCs/>
          <w:sz w:val="18"/>
          <w:szCs w:val="18"/>
        </w:rPr>
        <w:t xml:space="preserve">lison O’Brien  </w:t>
      </w:r>
    </w:p>
    <w:p w14:paraId="513707E7" w14:textId="647029FA" w:rsidR="000F3C98" w:rsidRPr="004248C8" w:rsidRDefault="00B608DC" w:rsidP="000F3C98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rector of Operations</w:t>
      </w:r>
      <w:r w:rsidR="000F3C98"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="000F3C98"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46988A09" w14:textId="69596540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2C1BF6">
        <w:rPr>
          <w:rFonts w:ascii="Arial" w:hAnsi="Arial" w:cs="Arial"/>
          <w:sz w:val="18"/>
          <w:szCs w:val="18"/>
        </w:rPr>
        <w:t>25</w:t>
      </w:r>
      <w:r>
        <w:rPr>
          <w:rFonts w:ascii="Arial" w:hAnsi="Arial" w:cs="Arial"/>
          <w:sz w:val="18"/>
          <w:szCs w:val="18"/>
        </w:rPr>
        <w:t>.00</w:t>
      </w:r>
    </w:p>
    <w:p w14:paraId="64F44E70" w14:textId="7B3BCFA4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2C1BF6">
        <w:rPr>
          <w:rFonts w:ascii="Arial" w:hAnsi="Arial" w:cs="Arial"/>
          <w:sz w:val="18"/>
          <w:szCs w:val="18"/>
        </w:rPr>
        <w:t>91</w:t>
      </w:r>
      <w:r>
        <w:rPr>
          <w:rFonts w:ascii="Arial" w:hAnsi="Arial" w:cs="Arial"/>
          <w:sz w:val="18"/>
          <w:szCs w:val="18"/>
        </w:rPr>
        <w:t>.</w:t>
      </w:r>
      <w:r w:rsidR="002C1BF6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>0</w:t>
      </w:r>
    </w:p>
    <w:p w14:paraId="0B72105B" w14:textId="1E747E9C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2C1BF6">
        <w:rPr>
          <w:rFonts w:ascii="Arial" w:hAnsi="Arial" w:cs="Arial"/>
          <w:sz w:val="18"/>
          <w:szCs w:val="18"/>
        </w:rPr>
        <w:t>136.32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31EA3B97" w14:textId="791651C3" w:rsidR="003F0C20" w:rsidRPr="00973133" w:rsidRDefault="003F0C20" w:rsidP="003F0C20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F95434">
        <w:rPr>
          <w:rFonts w:ascii="Arial" w:hAnsi="Arial" w:cs="Arial"/>
          <w:b/>
          <w:bCs/>
          <w:sz w:val="18"/>
          <w:szCs w:val="18"/>
        </w:rPr>
        <w:t>252.52</w:t>
      </w:r>
    </w:p>
    <w:p w14:paraId="01FCE31B" w14:textId="77777777" w:rsidR="003F0C20" w:rsidRPr="00973133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5DA12EB7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3F0C20" w:rsidRPr="004248C8" w14:paraId="4FA9B911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0D42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613C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E26D7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0376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2429B5C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104EFBEE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9554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9661" w14:textId="77777777" w:rsidR="003F0C20" w:rsidRPr="004248C8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3F0C20" w:rsidRPr="004248C8" w14:paraId="30ACE1B6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92FF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6D27F7" w14:textId="77777777" w:rsidR="003F0C20" w:rsidRPr="004248C8" w:rsidRDefault="003F0C20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F4B7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DCFC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747B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70B9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21B1B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37F6D9F6" w14:textId="77777777" w:rsidR="003F0C20" w:rsidRPr="00282FAF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495A6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DCEA1" w14:textId="77777777" w:rsidR="003F0C20" w:rsidRPr="004248C8" w:rsidRDefault="003F0C20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3F0C20" w:rsidRPr="004248C8" w14:paraId="6249206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BDA42" w14:textId="5EC82471" w:rsidR="003F0C20" w:rsidRPr="004248C8" w:rsidRDefault="00455AEE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F955" w14:textId="3313668F" w:rsidR="003F0C20" w:rsidRPr="00AC5EE7" w:rsidRDefault="00455AE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0652" w14:textId="4C6611DD" w:rsidR="003F0C20" w:rsidRPr="00AC5EE7" w:rsidRDefault="00455AE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6CD3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8D037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A7AB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3538" w14:textId="4AC4AC7C" w:rsidR="003F0C20" w:rsidRPr="004248C8" w:rsidRDefault="00455AEE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86F9" w14:textId="77777777" w:rsidR="003F0C20" w:rsidRPr="004248C8" w:rsidRDefault="003F0C20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F24D" w14:textId="3D306F55" w:rsidR="003F0C20" w:rsidRPr="004248C8" w:rsidRDefault="002C1BF6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</w:tbl>
    <w:p w14:paraId="2A6D049C" w14:textId="77777777" w:rsidR="003F0C20" w:rsidRPr="008C7EDD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33568B72" w14:textId="77777777" w:rsidR="003F0C20" w:rsidRPr="000A16F2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A3065CA" w14:textId="77777777" w:rsidR="003F0C20" w:rsidRPr="00A27552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3F0C20" w:rsidRPr="00973133" w14:paraId="3EA2C6F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DB3E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B5D4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625C3F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B681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51C2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436F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7F4EFDD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2AA2B26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2146AE29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82915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D05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0640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4281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2B6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4CE69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4A6B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F0C20" w:rsidRPr="00973133" w14:paraId="47DB2393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412B8" w14:textId="267E3D26" w:rsidR="003F0C20" w:rsidRPr="00973133" w:rsidRDefault="002C1BF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DCAE" w14:textId="4F2B5C9A" w:rsidR="003F0C20" w:rsidRPr="00973133" w:rsidRDefault="002C1BF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4F620" w14:textId="0E9ABB2A" w:rsidR="003F0C20" w:rsidRPr="00973133" w:rsidRDefault="002C1BF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E736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0EA8" w14:textId="77777777" w:rsidR="003F0C20" w:rsidRPr="00973133" w:rsidRDefault="003F0C20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2F9A" w14:textId="2888B367" w:rsidR="003F0C20" w:rsidRPr="00973133" w:rsidRDefault="002C1BF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7086E" w14:textId="53C57A66" w:rsidR="003F0C20" w:rsidRPr="00973133" w:rsidRDefault="002C1BF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20</w:t>
            </w:r>
          </w:p>
        </w:tc>
      </w:tr>
    </w:tbl>
    <w:p w14:paraId="3CF0A069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646A619" w14:textId="77777777" w:rsidR="003F0C20" w:rsidRDefault="003F0C20" w:rsidP="003F0C20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3F0C20" w:rsidRPr="00973133" w14:paraId="4041AD27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F1A4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CB10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742FE4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BEFC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8B79F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FBB8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FFD9B1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0F335B49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3F0C20" w:rsidRPr="00973133" w14:paraId="05D5271B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C7C66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169E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82C3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A6B1A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8C60" w14:textId="77777777" w:rsidR="003F0C20" w:rsidRPr="00973133" w:rsidRDefault="003F0C20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F0C20" w:rsidRPr="00973133" w14:paraId="1306EC93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9DD65" w14:textId="25C48334" w:rsidR="003F0C20" w:rsidRPr="00973133" w:rsidRDefault="00161AF6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3 Jan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5A6F" w14:textId="2853923B" w:rsidR="003F0C20" w:rsidRPr="00C71DA5" w:rsidRDefault="00C71DA5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C71DA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3FFF" w14:textId="49C986D3" w:rsidR="003F0C20" w:rsidRPr="00C71DA5" w:rsidRDefault="00C71DA5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C71DA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F43A" w14:textId="68D16F8D" w:rsidR="003F0C20" w:rsidRPr="003143E9" w:rsidRDefault="000F20C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6.32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21FB3" w14:textId="27AAAD71" w:rsidR="003F0C20" w:rsidRPr="003143E9" w:rsidRDefault="000F20C6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36.32</w:t>
            </w:r>
          </w:p>
        </w:tc>
      </w:tr>
    </w:tbl>
    <w:p w14:paraId="102E65F4" w14:textId="303C03B2" w:rsidR="00870A46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5AE168EC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4831EAC" w14:textId="77777777" w:rsidR="00870A46" w:rsidRPr="00973133" w:rsidRDefault="00870A46" w:rsidP="00870A46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7B18F98D" w14:textId="27E7D98F" w:rsidR="00140A96" w:rsidRPr="00183B9E" w:rsidRDefault="00705511" w:rsidP="00140A96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183B9E">
        <w:rPr>
          <w:rFonts w:ascii="Arial" w:hAnsi="Arial" w:cs="Arial"/>
          <w:b/>
          <w:bCs/>
          <w:sz w:val="18"/>
          <w:szCs w:val="18"/>
        </w:rPr>
        <w:t>L</w:t>
      </w:r>
      <w:r w:rsidR="00140A96" w:rsidRPr="00183B9E">
        <w:rPr>
          <w:rFonts w:ascii="Arial" w:hAnsi="Arial" w:cs="Arial"/>
          <w:b/>
          <w:bCs/>
          <w:sz w:val="18"/>
          <w:szCs w:val="18"/>
        </w:rPr>
        <w:t xml:space="preserve">ibby Pink </w:t>
      </w:r>
    </w:p>
    <w:p w14:paraId="082A9B13" w14:textId="77777777" w:rsidR="00140A96" w:rsidRPr="00183B9E" w:rsidRDefault="00140A96" w:rsidP="00140A9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183B9E">
        <w:rPr>
          <w:rFonts w:ascii="Arial" w:hAnsi="Arial" w:cs="Arial"/>
          <w:b/>
          <w:bCs/>
          <w:sz w:val="18"/>
          <w:szCs w:val="18"/>
        </w:rPr>
        <w:t>Chief Portfolio Officer</w:t>
      </w:r>
      <w:r w:rsidRPr="00183B9E">
        <w:rPr>
          <w:rFonts w:ascii="Arial" w:hAnsi="Arial" w:cs="Arial"/>
          <w:sz w:val="18"/>
          <w:szCs w:val="18"/>
        </w:rPr>
        <w:t xml:space="preserve"> </w:t>
      </w:r>
      <w:r w:rsidRPr="00183B9E">
        <w:rPr>
          <w:rFonts w:ascii="Arial" w:hAnsi="Arial" w:cs="Arial"/>
          <w:b/>
          <w:bCs/>
          <w:sz w:val="18"/>
          <w:szCs w:val="18"/>
        </w:rPr>
        <w:t>-</w:t>
      </w:r>
      <w:r w:rsidRPr="00183B9E">
        <w:rPr>
          <w:rFonts w:ascii="Arial" w:hAnsi="Arial" w:cs="Arial"/>
          <w:bCs/>
          <w:sz w:val="18"/>
          <w:szCs w:val="18"/>
        </w:rPr>
        <w:t>Total claims for this period:</w:t>
      </w:r>
    </w:p>
    <w:p w14:paraId="38D6C5B1" w14:textId="383A1661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B04D2B">
        <w:rPr>
          <w:rFonts w:ascii="Arial" w:hAnsi="Arial" w:cs="Arial"/>
          <w:sz w:val="18"/>
          <w:szCs w:val="18"/>
        </w:rPr>
        <w:t>481</w:t>
      </w:r>
      <w:r>
        <w:rPr>
          <w:rFonts w:ascii="Arial" w:hAnsi="Arial" w:cs="Arial"/>
          <w:sz w:val="18"/>
          <w:szCs w:val="18"/>
        </w:rPr>
        <w:t>.</w:t>
      </w:r>
      <w:r w:rsidR="00B04D2B">
        <w:rPr>
          <w:rFonts w:ascii="Arial" w:hAnsi="Arial" w:cs="Arial"/>
          <w:sz w:val="18"/>
          <w:szCs w:val="18"/>
        </w:rPr>
        <w:t>27</w:t>
      </w:r>
    </w:p>
    <w:p w14:paraId="226ADEEF" w14:textId="327F2430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AF2445">
        <w:rPr>
          <w:rFonts w:ascii="Arial" w:hAnsi="Arial" w:cs="Arial"/>
          <w:sz w:val="18"/>
          <w:szCs w:val="18"/>
        </w:rPr>
        <w:t>3414.50</w:t>
      </w:r>
    </w:p>
    <w:p w14:paraId="78F7432C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40D8F2B5" w14:textId="61F0491E" w:rsidR="002175C9" w:rsidRPr="00973133" w:rsidRDefault="002175C9" w:rsidP="002175C9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B04D2B">
        <w:rPr>
          <w:rFonts w:ascii="Arial" w:hAnsi="Arial" w:cs="Arial"/>
          <w:b/>
          <w:bCs/>
          <w:sz w:val="18"/>
          <w:szCs w:val="18"/>
        </w:rPr>
        <w:t>3895.77</w:t>
      </w:r>
    </w:p>
    <w:p w14:paraId="5DE3F02E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0C81FA2B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2175C9" w:rsidRPr="004248C8" w14:paraId="3763A56A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F4D9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FA3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09BC8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3101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95DC0A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47273C08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D4EC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4FA8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2175C9" w:rsidRPr="004248C8" w14:paraId="7968302F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B4FE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533D0" w14:textId="77777777" w:rsidR="002175C9" w:rsidRPr="004248C8" w:rsidRDefault="002175C9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18D99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1B04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37326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534AD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8958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01EBCD2A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6FB7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CA6CF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2175C9" w:rsidRPr="004248C8" w14:paraId="53A73C6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64E0" w14:textId="0E9CE521" w:rsidR="002175C9" w:rsidRPr="004248C8" w:rsidRDefault="00F811BF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AB21" w14:textId="6DCC4174" w:rsidR="002175C9" w:rsidRPr="00AC5EE7" w:rsidRDefault="00AF2445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1550" w14:textId="009E8DC4" w:rsidR="002175C9" w:rsidRPr="00AC5EE7" w:rsidRDefault="00AF2445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6F82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9B913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DE87E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F466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E9F6" w14:textId="1E7BF58B" w:rsidR="002175C9" w:rsidRPr="004248C8" w:rsidRDefault="00E5751F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1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546A" w14:textId="5D6D4993" w:rsidR="002175C9" w:rsidRPr="004248C8" w:rsidRDefault="00AF35D4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1.20</w:t>
            </w:r>
          </w:p>
        </w:tc>
      </w:tr>
      <w:tr w:rsidR="00AF2445" w:rsidRPr="004248C8" w14:paraId="2193A15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17EC" w14:textId="077FB9F1" w:rsidR="00AF2445" w:rsidRPr="004248C8" w:rsidRDefault="00AF2445" w:rsidP="00AF244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65FD" w14:textId="35A62498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9006" w14:textId="41D69CEE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0C6D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67B2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1F70B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F69F8" w14:textId="6A3FAFE9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0412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EA20" w14:textId="0A05DADF" w:rsidR="00AF2445" w:rsidRPr="004248C8" w:rsidRDefault="00AF35D4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F2445" w:rsidRPr="004248C8" w14:paraId="7665C1D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55C4D" w14:textId="0FDFA8C6" w:rsidR="00AF2445" w:rsidRPr="004248C8" w:rsidRDefault="00AF2445" w:rsidP="00AF244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2C52C" w14:textId="11F9C863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30299" w14:textId="36893E84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8AB7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4DF2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10FD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65BF" w14:textId="54BCBBE1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0DD5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55C2" w14:textId="60AE7614" w:rsidR="00AF2445" w:rsidRPr="004248C8" w:rsidRDefault="00AF35D4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F2445" w:rsidRPr="004248C8" w14:paraId="74D6334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CA1EE" w14:textId="1BEAE810" w:rsidR="00AF2445" w:rsidRPr="004248C8" w:rsidRDefault="00AF2445" w:rsidP="00AF244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2950" w14:textId="4D2C2C66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6B3AA" w14:textId="32B02DBB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2CD1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2045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5E8CF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1CDA" w14:textId="64FC61E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8DE4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5498" w14:textId="32B50FCB" w:rsidR="00AF2445" w:rsidRPr="004248C8" w:rsidRDefault="00AF35D4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AF2445" w:rsidRPr="004248C8" w14:paraId="4AAF537B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65A2" w14:textId="135E931E" w:rsidR="00AF2445" w:rsidRPr="004248C8" w:rsidRDefault="00AF2445" w:rsidP="00AF244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9BF8" w14:textId="3C024277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41B3" w14:textId="3DBCB116" w:rsidR="00AF2445" w:rsidRPr="00AC5EE7" w:rsidRDefault="00AF2445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4A3D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2FAAC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83B6" w14:textId="562B11B9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8DE5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6D8C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739E" w14:textId="0451F4EF" w:rsidR="00AF2445" w:rsidRPr="004248C8" w:rsidRDefault="00AF35D4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0</w:t>
            </w:r>
          </w:p>
        </w:tc>
      </w:tr>
      <w:tr w:rsidR="00AF2445" w:rsidRPr="004248C8" w14:paraId="26D71F4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ECB6" w14:textId="598E8980" w:rsidR="00AF2445" w:rsidRPr="004248C8" w:rsidRDefault="00AF2445" w:rsidP="00AF244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0E3E5" w14:textId="1FDE4D28" w:rsidR="00AF2445" w:rsidRPr="00AC5EE7" w:rsidRDefault="00D70B6F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CA0A" w14:textId="7635B267" w:rsidR="00AF2445" w:rsidRPr="00AC5EE7" w:rsidRDefault="00D70B6F" w:rsidP="00AF244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</w:t>
            </w:r>
            <w:r w:rsidR="00AF2445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D997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A6EA3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35BEC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A5E8D" w14:textId="77777777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1DC4" w14:textId="5ABABBE2" w:rsidR="00AF2445" w:rsidRPr="004248C8" w:rsidRDefault="00AF2445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7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BA2C" w14:textId="5C88A177" w:rsidR="00AF2445" w:rsidRPr="004248C8" w:rsidRDefault="00AF35D4" w:rsidP="00AF2445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.00</w:t>
            </w:r>
          </w:p>
        </w:tc>
      </w:tr>
      <w:tr w:rsidR="00D70B6F" w:rsidRPr="004248C8" w14:paraId="5089400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902D" w14:textId="06A5D0E1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7D994" w14:textId="7CAFDC62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C455" w14:textId="01A6924B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A1E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2CFF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20EE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32AF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56D0" w14:textId="2C256192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4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5157" w14:textId="737D0896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4.20</w:t>
            </w:r>
          </w:p>
        </w:tc>
      </w:tr>
      <w:tr w:rsidR="00D70B6F" w:rsidRPr="004248C8" w14:paraId="5A201B2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1821" w14:textId="713A7722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6EEC" w14:textId="26ADDFBB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31C4" w14:textId="776CC10D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02AD5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8062B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182D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4C55F" w14:textId="2934FAF9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BCDB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F440" w14:textId="6455478D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D70B6F" w:rsidRPr="004248C8" w14:paraId="4666108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8B11" w14:textId="344F6A29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EA08" w14:textId="49C16FD9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3376" w14:textId="1CECB652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507C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7B22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9AA9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BCA4" w14:textId="030EEB2D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EC75B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B77D" w14:textId="3E015AE0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D70B6F" w:rsidRPr="004248C8" w14:paraId="4BC5F72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3CCED" w14:textId="623FC11C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8FE4" w14:textId="2212BEFA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F7F8" w14:textId="44352FB2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2AC47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E8B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6EAC0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8ABC8" w14:textId="53B42ED2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2DDF0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2890" w14:textId="6D0A2590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D70B6F" w:rsidRPr="004248C8" w14:paraId="5746D84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72922" w14:textId="00160950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C0F0" w14:textId="1889228B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8AE3" w14:textId="5FFEFFA4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3D5D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AB56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D81C" w14:textId="7EA8ABB1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17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28A28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EE28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5544" w14:textId="596A29E4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4.17</w:t>
            </w:r>
          </w:p>
        </w:tc>
      </w:tr>
      <w:tr w:rsidR="00D70B6F" w:rsidRPr="004248C8" w14:paraId="608821E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02B5" w14:textId="23FAB675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A7C1" w14:textId="5703B1EE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7453" w14:textId="65825BED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6C7D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FD88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829A4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24D53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2D56" w14:textId="42DD52A3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1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2153" w14:textId="44AB99A4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1.20</w:t>
            </w:r>
          </w:p>
        </w:tc>
      </w:tr>
      <w:tr w:rsidR="00D70B6F" w:rsidRPr="004248C8" w14:paraId="4C326D5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07289" w14:textId="6E738EE3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69F19" w14:textId="737D8320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7E2A" w14:textId="311C5A23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FA62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5560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FFA34" w14:textId="74C0299B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2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E4474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EC61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4811" w14:textId="726757CF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20</w:t>
            </w:r>
          </w:p>
        </w:tc>
      </w:tr>
      <w:tr w:rsidR="00D70B6F" w:rsidRPr="004248C8" w14:paraId="3503EED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5A3B" w14:textId="1C24FE27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6440" w14:textId="38269F1C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A46D" w14:textId="3CB2D169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8D6A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EE9A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B74A5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AA98" w14:textId="1A34EF58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B5C17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B427" w14:textId="2BE4B22B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D70B6F" w:rsidRPr="004248C8" w14:paraId="01D1FE5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0E05" w14:textId="2A2E2658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CA52A" w14:textId="7D4CDBB8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23CE" w14:textId="08960D12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F9717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0D91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96710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C687" w14:textId="15F6FCBF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EA4E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9431" w14:textId="66255979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D70B6F" w:rsidRPr="004248C8" w14:paraId="7CC80E4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25F2" w14:textId="3E3F2C60" w:rsidR="00D70B6F" w:rsidRPr="004248C8" w:rsidRDefault="00D70B6F" w:rsidP="00D70B6F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7AAD" w14:textId="54591267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F672" w14:textId="7823D401" w:rsidR="00D70B6F" w:rsidRPr="00AC5EE7" w:rsidRDefault="00D70B6F" w:rsidP="00D70B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44B7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3EE08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82AC" w14:textId="2E29C809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4CB2F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CDF2" w14:textId="77777777" w:rsidR="00D70B6F" w:rsidRPr="004248C8" w:rsidRDefault="00D70B6F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B122" w14:textId="7AC1543E" w:rsidR="00D70B6F" w:rsidRPr="004248C8" w:rsidRDefault="00AF35D4" w:rsidP="00D70B6F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3.50</w:t>
            </w:r>
          </w:p>
        </w:tc>
      </w:tr>
      <w:tr w:rsidR="0031069B" w:rsidRPr="004248C8" w14:paraId="65C1C22D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0EBFB" w14:textId="1A999E90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9C205" w14:textId="43BB57E0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F862" w14:textId="05270638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994C7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D7395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D413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B88A" w14:textId="07F2BD66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6598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13B6D" w14:textId="6174E68A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1069B" w:rsidRPr="004248C8" w14:paraId="08B472B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6D73" w14:textId="6B277B76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A9D3" w14:textId="41350006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BD59" w14:textId="294EC44B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D3ED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07B6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09814" w14:textId="38166855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6EB44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6BCA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074A" w14:textId="5E67A4EA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1069B" w:rsidRPr="004248C8" w14:paraId="73B7D65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A2D7" w14:textId="2E5EA94D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CFFA8" w14:textId="545AB654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7294" w14:textId="37118A3C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4121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4CA7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8F50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D870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61B93" w14:textId="586FC91E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6.3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CBCE8" w14:textId="176FFA20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30</w:t>
            </w:r>
          </w:p>
        </w:tc>
      </w:tr>
      <w:tr w:rsidR="0031069B" w:rsidRPr="004248C8" w14:paraId="78A5D83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71FD" w14:textId="42C5D31D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B973" w14:textId="0C91E2D4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2FA5" w14:textId="53B78CA5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8FA2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FEBCB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593D7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56D08" w14:textId="4BA8DB26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4A225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6845" w14:textId="162E64C0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1069B" w:rsidRPr="004248C8" w14:paraId="646FDA5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884EB" w14:textId="0A62866A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FEFD" w14:textId="1F0716CA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62505" w14:textId="6E0203AB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2D6D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64B3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E00D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0EF7" w14:textId="20BED9C5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3F512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771F" w14:textId="65A0FEE2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1069B" w:rsidRPr="004248C8" w14:paraId="4BF1C43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B9BA" w14:textId="1B502A5F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7CC64" w14:textId="56FCAFCC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8FE88" w14:textId="36F11820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77F4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BAF99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3FE6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20B0" w14:textId="51EE73F2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DA61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77EE" w14:textId="1530DD86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31069B" w:rsidRPr="004248C8" w14:paraId="39EBA02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E3D7" w14:textId="7A726431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F8F2A" w14:textId="3A417E69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12DB" w14:textId="7D9B4AD2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411CE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F927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4DE4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3266E" w14:textId="55803240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1485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DB88" w14:textId="3C222138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31069B" w:rsidRPr="004248C8" w14:paraId="632BB63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7D1FD" w14:textId="14590FE4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D2C4" w14:textId="232F4623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8CC9" w14:textId="67A26E20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BDEF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352B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18710" w14:textId="39A30F98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8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765DA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B2B8C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25B0C" w14:textId="6723F2D5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5.80</w:t>
            </w:r>
          </w:p>
        </w:tc>
      </w:tr>
      <w:tr w:rsidR="0031069B" w:rsidRPr="004248C8" w14:paraId="6B6B094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CFDF" w14:textId="1E118E2E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5636" w14:textId="3DCF9A76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A11EF" w14:textId="60657323" w:rsidR="0031069B" w:rsidRPr="00AC5EE7" w:rsidRDefault="0031069B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E021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937D2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20FE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A8D5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D72F" w14:textId="07408B24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1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FDD0" w14:textId="392E2D81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1.20</w:t>
            </w:r>
          </w:p>
        </w:tc>
      </w:tr>
      <w:tr w:rsidR="0031069B" w:rsidRPr="004248C8" w14:paraId="78CD9E7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588D" w14:textId="50316899" w:rsidR="0031069B" w:rsidRPr="004248C8" w:rsidRDefault="0031069B" w:rsidP="0031069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4F370" w14:textId="18C7827A" w:rsidR="0031069B" w:rsidRPr="00AC5EE7" w:rsidRDefault="00AF35D4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DDD7" w14:textId="3B91B4CD" w:rsidR="0031069B" w:rsidRPr="00AC5EE7" w:rsidRDefault="00AF35D4" w:rsidP="0031069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45E5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0BED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E639B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00959" w14:textId="4405EB16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8594" w14:textId="77777777" w:rsidR="0031069B" w:rsidRPr="004248C8" w:rsidRDefault="0031069B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6E56" w14:textId="63EF7D9F" w:rsidR="0031069B" w:rsidRPr="004248C8" w:rsidRDefault="00AF35D4" w:rsidP="0031069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  <w:tr w:rsidR="00AF35D4" w:rsidRPr="004248C8" w14:paraId="5C90CF50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0028" w14:textId="7ECD36E8" w:rsidR="00AF35D4" w:rsidRPr="004248C8" w:rsidRDefault="00AF35D4" w:rsidP="00AF35D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C6EB" w14:textId="529B5856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C452" w14:textId="2C98ACB1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831F1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B9B6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646E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A1EF" w14:textId="6B895D80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1CBA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C950" w14:textId="0D4A491E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AF35D4" w:rsidRPr="004248C8" w14:paraId="39056BD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6C1A" w14:textId="2F177381" w:rsidR="00AF35D4" w:rsidRPr="004248C8" w:rsidRDefault="00AF35D4" w:rsidP="00AF35D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033A" w14:textId="557D709C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A37C" w14:textId="4855EA23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9969B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6185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0168" w14:textId="59D9E3B2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9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FE7AB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72BE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EB52" w14:textId="5C45AB7B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90</w:t>
            </w:r>
          </w:p>
        </w:tc>
      </w:tr>
      <w:tr w:rsidR="00AF35D4" w:rsidRPr="004248C8" w14:paraId="1BA9D262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F7C3" w14:textId="5C2D9DF6" w:rsidR="00AF35D4" w:rsidRPr="004248C8" w:rsidRDefault="00AF35D4" w:rsidP="00AF35D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DF96" w14:textId="2093F5FC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5F20" w14:textId="67507B78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71C1A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DE43D" w14:textId="2AE92160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4.40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ED5A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4C77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68F8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AF9D" w14:textId="68B78C1B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4.40</w:t>
            </w:r>
          </w:p>
        </w:tc>
      </w:tr>
      <w:tr w:rsidR="00AF35D4" w:rsidRPr="004248C8" w14:paraId="4AA9271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0005" w14:textId="0C5DB3E9" w:rsidR="00AF35D4" w:rsidRPr="004248C8" w:rsidRDefault="00AF35D4" w:rsidP="00AF35D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arch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99A7" w14:textId="44AD31C3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393B4" w14:textId="435AE347" w:rsidR="00AF35D4" w:rsidRPr="00AC5EE7" w:rsidRDefault="00AF35D4" w:rsidP="00AF35D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39C8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7BE2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58DB" w14:textId="56AE5DE1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70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9589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89A8" w14:textId="77777777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7A02F" w14:textId="6B9A658E" w:rsidR="00AF35D4" w:rsidRPr="004248C8" w:rsidRDefault="00AF35D4" w:rsidP="00AF35D4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6.70</w:t>
            </w:r>
          </w:p>
        </w:tc>
      </w:tr>
    </w:tbl>
    <w:p w14:paraId="51C40EDB" w14:textId="77777777" w:rsidR="002175C9" w:rsidRPr="008C7EDD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697ADB8C" w14:textId="77777777" w:rsidR="002175C9" w:rsidRPr="000A16F2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9456A98" w14:textId="77777777" w:rsidR="002175C9" w:rsidRPr="00A27552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2175C9" w:rsidRPr="00973133" w14:paraId="5520C6D1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0FC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095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A61D8C1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1EC8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C11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F42F0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487BD0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066B156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2175C9" w:rsidRPr="00973133" w14:paraId="28B33190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14D1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38E69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2EF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2F0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AD5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7FA3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4232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556F" w:rsidRPr="00973133" w14:paraId="315ED9C2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1A08" w14:textId="00A1F290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9D80" w14:textId="2B48CB4F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3202" w14:textId="07122938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4FE4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BD83" w14:textId="7B370F44" w:rsidR="0059556F" w:rsidRPr="00973133" w:rsidRDefault="00537F7C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22B5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2449C" w14:textId="2E97DC62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80</w:t>
            </w:r>
          </w:p>
        </w:tc>
      </w:tr>
      <w:tr w:rsidR="0059556F" w:rsidRPr="00973133" w14:paraId="4335E8ED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4D5B" w14:textId="5FE337B5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2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748D" w14:textId="2B29EE60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0C8F" w14:textId="51ECE381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67A6E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39571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F4D5" w14:textId="0078F1FB" w:rsidR="0059556F" w:rsidRPr="00973133" w:rsidRDefault="00537F7C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4E9E" w14:textId="34E8ECCF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</w:tr>
      <w:tr w:rsidR="0059556F" w:rsidRPr="00973133" w14:paraId="0C16EBA3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8A25C" w14:textId="2ADCF9D7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661B" w14:textId="45786AF8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F0CF8" w14:textId="734FC78D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8D58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1733" w14:textId="76ECC75A" w:rsidR="0059556F" w:rsidRPr="00973133" w:rsidRDefault="00537F7C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DC23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1808" w14:textId="3BB29570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3.20</w:t>
            </w:r>
          </w:p>
        </w:tc>
      </w:tr>
      <w:tr w:rsidR="0059556F" w:rsidRPr="00973133" w14:paraId="3FF20A12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116D5" w14:textId="7A697F4C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4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58D92" w14:textId="707BA141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E99C" w14:textId="65DDF320" w:rsidR="0059556F" w:rsidRPr="00973133" w:rsidRDefault="00FF5DF1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0221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7A83" w14:textId="3D335162" w:rsidR="0059556F" w:rsidRPr="00973133" w:rsidRDefault="00537F7C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9DB36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AEE9" w14:textId="2C24B84D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</w:tr>
      <w:tr w:rsidR="0059556F" w:rsidRPr="00973133" w14:paraId="27DD51A9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CF35" w14:textId="3C4590C7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19BE" w14:textId="15947655" w:rsidR="0059556F" w:rsidRPr="00973133" w:rsidRDefault="00537F7C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60AB" w14:textId="50F00883" w:rsidR="0059556F" w:rsidRPr="00973133" w:rsidRDefault="00537F7C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7675F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8CE3" w14:textId="5BCC7996" w:rsidR="0059556F" w:rsidRPr="00973133" w:rsidRDefault="0013438D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AD773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841B3" w14:textId="2D1268CC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</w:tr>
      <w:tr w:rsidR="0059556F" w:rsidRPr="00973133" w14:paraId="1F30FC5D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1687" w14:textId="53CFFA08" w:rsidR="0059556F" w:rsidRPr="006B5D4A" w:rsidRDefault="0059556F" w:rsidP="006B5D4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3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50FCE" w14:textId="3BB97B65" w:rsidR="0059556F" w:rsidRPr="00973133" w:rsidRDefault="00537F7C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C5F14" w14:textId="194F3E52" w:rsidR="0059556F" w:rsidRPr="00973133" w:rsidRDefault="00537F7C" w:rsidP="0059556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44E1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3192" w14:textId="2FA864BA" w:rsidR="0059556F" w:rsidRPr="00973133" w:rsidRDefault="0013438D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5A15B" w14:textId="77777777" w:rsidR="0059556F" w:rsidRPr="00973133" w:rsidRDefault="0059556F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E870" w14:textId="7F22AF5F" w:rsidR="0059556F" w:rsidRPr="00973133" w:rsidRDefault="00537955" w:rsidP="0059556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</w:tr>
      <w:tr w:rsidR="0092301D" w:rsidRPr="00973133" w14:paraId="3E715151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C7670" w14:textId="6CB7F9A4" w:rsidR="0092301D" w:rsidRPr="006B5D4A" w:rsidRDefault="0092301D" w:rsidP="0092301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88638" w14:textId="27B67E4D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202E3" w14:textId="6FEBA859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9190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05A6" w14:textId="42FFCB9E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3.6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B7DF4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F2E0" w14:textId="02B0EC8E" w:rsidR="0092301D" w:rsidRPr="00973133" w:rsidRDefault="00537955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63.60</w:t>
            </w:r>
          </w:p>
        </w:tc>
      </w:tr>
      <w:tr w:rsidR="0092301D" w:rsidRPr="00973133" w14:paraId="618A6A0B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6796" w14:textId="68F108A1" w:rsidR="0092301D" w:rsidRPr="006B5D4A" w:rsidRDefault="0092301D" w:rsidP="0092301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8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B105" w14:textId="0CE88E78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EA41" w14:textId="3EA646B5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867F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8989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069E" w14:textId="513F98A4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1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9792" w14:textId="79BBF0AF" w:rsidR="0092301D" w:rsidRPr="00973133" w:rsidRDefault="00537955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9.10</w:t>
            </w:r>
          </w:p>
        </w:tc>
      </w:tr>
      <w:tr w:rsidR="0092301D" w:rsidRPr="00973133" w14:paraId="3E5B7AA0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DC77" w14:textId="74B53299" w:rsidR="0092301D" w:rsidRPr="006B5D4A" w:rsidRDefault="0092301D" w:rsidP="0092301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9 Jan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9228" w14:textId="37880639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C29B" w14:textId="0BF368A5" w:rsidR="0092301D" w:rsidRPr="00973133" w:rsidRDefault="0092301D" w:rsidP="0092301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5F05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0AD3" w14:textId="09817D56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097C" w14:textId="77777777" w:rsidR="0092301D" w:rsidRPr="00973133" w:rsidRDefault="0092301D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A2CE" w14:textId="36A1238B" w:rsidR="0092301D" w:rsidRPr="00973133" w:rsidRDefault="00537955" w:rsidP="009230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</w:tr>
      <w:tr w:rsidR="00EE1DA3" w:rsidRPr="00973133" w14:paraId="57BC6FFD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C8F0" w14:textId="364470FF" w:rsidR="00EE1DA3" w:rsidRPr="006B5D4A" w:rsidRDefault="00EE1DA3" w:rsidP="00EE1DA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6E50" w14:textId="29BE356A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C5B5" w14:textId="0113EF1D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9802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43BF" w14:textId="2E1769C2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BA0A7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D05E" w14:textId="1507359F" w:rsidR="00EE1DA3" w:rsidRPr="00973133" w:rsidRDefault="00537955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</w:tr>
      <w:tr w:rsidR="00EE1DA3" w:rsidRPr="00973133" w14:paraId="2EDC3581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8549" w14:textId="7AAFAA72" w:rsidR="00EE1DA3" w:rsidRPr="006B5D4A" w:rsidRDefault="00EE1DA3" w:rsidP="00EE1DA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4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42459" w14:textId="74C8E993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5A94" w14:textId="5AB59587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9724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FC79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70DD" w14:textId="383F23E0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D65B" w14:textId="5211387F" w:rsidR="00EE1DA3" w:rsidRPr="00973133" w:rsidRDefault="00537955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8.00</w:t>
            </w:r>
          </w:p>
        </w:tc>
      </w:tr>
      <w:tr w:rsidR="00EE1DA3" w:rsidRPr="00973133" w14:paraId="44DD67F1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EA72E" w14:textId="402AC004" w:rsidR="00EE1DA3" w:rsidRPr="006B5D4A" w:rsidRDefault="00EE1DA3" w:rsidP="00EE1DA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69FF" w14:textId="03363B6E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571E" w14:textId="5292A734" w:rsidR="00EE1DA3" w:rsidRPr="00973133" w:rsidRDefault="00EE1DA3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E00ED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65493" w14:textId="29F64E30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74207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C9FA" w14:textId="2C307684" w:rsidR="00EE1DA3" w:rsidRPr="00973133" w:rsidRDefault="00537955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</w:tr>
      <w:tr w:rsidR="00EE1DA3" w:rsidRPr="00973133" w14:paraId="2731F89F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0A77D" w14:textId="431522CF" w:rsidR="00EE1DA3" w:rsidRPr="006B5D4A" w:rsidRDefault="00EE1DA3" w:rsidP="00EE1DA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1697" w14:textId="70367104" w:rsidR="00EE1DA3" w:rsidRPr="00973133" w:rsidRDefault="009C2924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D70D4" w14:textId="14CA0FF4" w:rsidR="00EE1DA3" w:rsidRPr="00973133" w:rsidRDefault="00CC6D9B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</w:t>
            </w:r>
            <w:r w:rsidR="009C2924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43EB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4C1D" w14:textId="0760B81E" w:rsidR="00EE1DA3" w:rsidRPr="00973133" w:rsidRDefault="00652B18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C1C9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2046" w14:textId="68007BFB" w:rsidR="00EE1DA3" w:rsidRPr="00973133" w:rsidRDefault="00537955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</w:tr>
      <w:tr w:rsidR="00EE1DA3" w:rsidRPr="00973133" w14:paraId="04F9C44D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0C63" w14:textId="1CE5325F" w:rsidR="00EE1DA3" w:rsidRPr="006B5D4A" w:rsidRDefault="00EE1DA3" w:rsidP="00EE1DA3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E764" w14:textId="705EEF8A" w:rsidR="00EE1DA3" w:rsidRPr="00973133" w:rsidRDefault="009C2924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AE5D" w14:textId="7DB6B7D7" w:rsidR="00EE1DA3" w:rsidRPr="00973133" w:rsidRDefault="009C2924" w:rsidP="00EE1DA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E0C1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92415" w14:textId="2DA31572" w:rsidR="00EE1DA3" w:rsidRPr="00973133" w:rsidRDefault="00652B18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9F68B" w14:textId="77777777" w:rsidR="00EE1DA3" w:rsidRPr="00973133" w:rsidRDefault="00EE1DA3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262F" w14:textId="52683562" w:rsidR="00EE1DA3" w:rsidRPr="00973133" w:rsidRDefault="00537955" w:rsidP="00EE1D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5.80</w:t>
            </w:r>
          </w:p>
        </w:tc>
      </w:tr>
      <w:tr w:rsidR="00652B18" w:rsidRPr="00973133" w14:paraId="4D89FCC9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D3ED" w14:textId="1FCA31D1" w:rsidR="00652B18" w:rsidRPr="006B5D4A" w:rsidRDefault="00652B18" w:rsidP="00652B1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9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7E28B" w14:textId="42AB9887" w:rsidR="00652B18" w:rsidRPr="00973133" w:rsidRDefault="00652B18" w:rsidP="00652B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AD838" w14:textId="4C07513A" w:rsidR="00652B18" w:rsidRPr="00973133" w:rsidRDefault="00652B18" w:rsidP="00652B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C17F" w14:textId="77777777" w:rsidR="00652B18" w:rsidRPr="00973133" w:rsidRDefault="00652B18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D0738" w14:textId="77777777" w:rsidR="00652B18" w:rsidRPr="00973133" w:rsidRDefault="00652B18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C044" w14:textId="581B51B8" w:rsidR="00652B18" w:rsidRPr="00973133" w:rsidRDefault="00082D37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ED123" w14:textId="4FA7A26A" w:rsidR="00652B18" w:rsidRPr="00973133" w:rsidRDefault="00537955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</w:tr>
      <w:tr w:rsidR="00652B18" w:rsidRPr="00973133" w14:paraId="21DD0318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4583" w14:textId="2AE5E775" w:rsidR="00652B18" w:rsidRPr="006B5D4A" w:rsidRDefault="00652B18" w:rsidP="00652B1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1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87A3" w14:textId="169721B7" w:rsidR="00652B18" w:rsidRPr="00973133" w:rsidRDefault="00652B18" w:rsidP="00652B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F31E9" w14:textId="3EF5208E" w:rsidR="00652B18" w:rsidRPr="00973133" w:rsidRDefault="00652B18" w:rsidP="00652B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A8C3F" w14:textId="77777777" w:rsidR="00652B18" w:rsidRPr="00973133" w:rsidRDefault="00652B18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F3C5" w14:textId="07DBEAD9" w:rsidR="00652B18" w:rsidRPr="00973133" w:rsidRDefault="00082D37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D72F" w14:textId="77777777" w:rsidR="00652B18" w:rsidRPr="00973133" w:rsidRDefault="00652B18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0169" w14:textId="206E737A" w:rsidR="00652B18" w:rsidRPr="00973133" w:rsidRDefault="00537955" w:rsidP="00652B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</w:tr>
      <w:tr w:rsidR="004276E7" w:rsidRPr="00973133" w14:paraId="2BBA9D4B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7D8D" w14:textId="50ED46C0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073F2" w14:textId="7BD33AA8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F011" w14:textId="717E41C7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29E69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3DAA4" w14:textId="6501A22E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79DC6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C6063" w14:textId="7DCB966B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</w:tr>
      <w:tr w:rsidR="004276E7" w:rsidRPr="00973133" w14:paraId="707894DA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5E14" w14:textId="39C00606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5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17D5" w14:textId="13AE6E26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15CE" w14:textId="25C46F37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47FE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B20A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1083" w14:textId="38418EFE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8.1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3420" w14:textId="5C074174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8.10</w:t>
            </w:r>
          </w:p>
        </w:tc>
      </w:tr>
      <w:tr w:rsidR="004276E7" w:rsidRPr="00973133" w14:paraId="4F5F13AA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2C49" w14:textId="08B6AF24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</w:t>
            </w:r>
            <w:r w:rsidR="00C23D34">
              <w:rPr>
                <w:rFonts w:ascii="Arial" w:hAnsi="Arial" w:cs="Arial"/>
                <w:sz w:val="18"/>
                <w:szCs w:val="18"/>
              </w:rPr>
              <w:t xml:space="preserve">6 </w:t>
            </w:r>
            <w:r w:rsidRPr="006B5D4A">
              <w:rPr>
                <w:rFonts w:ascii="Arial" w:hAnsi="Arial" w:cs="Arial"/>
                <w:sz w:val="18"/>
                <w:szCs w:val="18"/>
              </w:rPr>
              <w:t>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BCFE" w14:textId="7BEB486D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3942" w14:textId="0C466753" w:rsidR="004276E7" w:rsidRPr="00973133" w:rsidRDefault="004276E7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82C7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D20C" w14:textId="2014B954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1AB0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7D06" w14:textId="5F2180B2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70</w:t>
            </w:r>
          </w:p>
        </w:tc>
      </w:tr>
      <w:tr w:rsidR="004276E7" w:rsidRPr="00973133" w14:paraId="566D6F62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CCB19" w14:textId="14822FB6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87F42" w14:textId="7E7BC5F7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6E682" w14:textId="63358E5F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5F9C4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CDA9" w14:textId="098E1445" w:rsidR="004276E7" w:rsidRPr="00973133" w:rsidRDefault="005160EE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DB717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5E05F" w14:textId="49ADE400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43.70</w:t>
            </w:r>
          </w:p>
        </w:tc>
      </w:tr>
      <w:tr w:rsidR="004276E7" w:rsidRPr="00973133" w14:paraId="05E2AFF4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D249" w14:textId="616D0865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18ED" w14:textId="770E3AE6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3734" w14:textId="18A3CED2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DB070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9DEB" w14:textId="0FB8F669" w:rsidR="004276E7" w:rsidRPr="00973133" w:rsidRDefault="005160EE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5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0322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031F" w14:textId="76B83E49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5.70</w:t>
            </w:r>
          </w:p>
        </w:tc>
      </w:tr>
      <w:tr w:rsidR="004276E7" w:rsidRPr="00973133" w14:paraId="68A33735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146A2" w14:textId="2EE7FC22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FACF5" w14:textId="5E762013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B39CD" w14:textId="5F420EE0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3E9E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28BE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79F5E" w14:textId="0300665B" w:rsidR="004276E7" w:rsidRPr="00973133" w:rsidRDefault="005160EE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C8A5" w14:textId="0E5FC26F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9.00</w:t>
            </w:r>
          </w:p>
        </w:tc>
      </w:tr>
      <w:tr w:rsidR="004276E7" w:rsidRPr="00973133" w14:paraId="2E520D1F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A433" w14:textId="14C07E58" w:rsidR="004276E7" w:rsidRPr="006B5D4A" w:rsidRDefault="004276E7" w:rsidP="004276E7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05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CFFC9" w14:textId="3749A012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D91E6" w14:textId="0441973F" w:rsidR="004276E7" w:rsidRPr="00973133" w:rsidRDefault="00CC6D9B" w:rsidP="004276E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2C9CC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5527" w14:textId="787B0390" w:rsidR="004276E7" w:rsidRPr="00973133" w:rsidRDefault="005160EE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7.7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7BEE" w14:textId="77777777" w:rsidR="004276E7" w:rsidRPr="00973133" w:rsidRDefault="004276E7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62D3B" w14:textId="769375D7" w:rsidR="004276E7" w:rsidRPr="00973133" w:rsidRDefault="00537955" w:rsidP="004276E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67.70</w:t>
            </w:r>
          </w:p>
        </w:tc>
      </w:tr>
      <w:tr w:rsidR="00F6187D" w:rsidRPr="00973133" w14:paraId="031A8FEA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E884" w14:textId="363DA221" w:rsidR="00F6187D" w:rsidRPr="006B5D4A" w:rsidRDefault="00F6187D" w:rsidP="00F6187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3ECF1" w14:textId="656266FF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B3FD" w14:textId="0B1628F8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D3F8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8983" w14:textId="3DD48AA9" w:rsidR="00F6187D" w:rsidRPr="00973133" w:rsidRDefault="002B5AC4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E5E2C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BA4B" w14:textId="50042C3D" w:rsidR="00F6187D" w:rsidRPr="00973133" w:rsidRDefault="00537955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</w:tr>
      <w:tr w:rsidR="00F6187D" w:rsidRPr="00973133" w14:paraId="03395FF6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8E65" w14:textId="75819AF6" w:rsidR="00F6187D" w:rsidRPr="006B5D4A" w:rsidRDefault="00F6187D" w:rsidP="00F6187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8F88" w14:textId="396DFB2C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4240" w14:textId="4B49962F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762E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8FE2" w14:textId="438226B6" w:rsidR="00F6187D" w:rsidRPr="00973133" w:rsidRDefault="002B5AC4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D4C0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4A921" w14:textId="307E892B" w:rsidR="00F6187D" w:rsidRPr="00973133" w:rsidRDefault="0014223B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F6187D" w:rsidRPr="00973133" w14:paraId="64A2B975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5FB9" w14:textId="0822BA72" w:rsidR="00F6187D" w:rsidRPr="006B5D4A" w:rsidRDefault="00F6187D" w:rsidP="00F6187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18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1AEA" w14:textId="73F80E54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73A1" w14:textId="0E4AAF7E" w:rsidR="00F6187D" w:rsidRPr="00973133" w:rsidRDefault="00F6187D" w:rsidP="00F618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9B30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26705" w14:textId="77777777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D17C" w14:textId="47A3134B" w:rsidR="00F6187D" w:rsidRPr="00973133" w:rsidRDefault="00F6187D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2B08" w14:textId="2966799D" w:rsidR="00F6187D" w:rsidRPr="00973133" w:rsidRDefault="0014223B" w:rsidP="00F618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76.00</w:t>
            </w:r>
          </w:p>
        </w:tc>
      </w:tr>
      <w:tr w:rsidR="002B5AC4" w:rsidRPr="00973133" w14:paraId="67BDD4EC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B65C" w14:textId="2AC88B36" w:rsidR="002B5AC4" w:rsidRPr="006B5D4A" w:rsidRDefault="002B5AC4" w:rsidP="002B5AC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DA910" w14:textId="7676E020" w:rsidR="002B5AC4" w:rsidRPr="00973133" w:rsidRDefault="002B5AC4" w:rsidP="002B5AC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82C8" w14:textId="498113C6" w:rsidR="002B5AC4" w:rsidRPr="00973133" w:rsidRDefault="002B5AC4" w:rsidP="002B5AC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26CD" w14:textId="77777777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E33E1" w14:textId="101F370D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91B6D" w14:textId="77777777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F285" w14:textId="568A3E05" w:rsidR="002B5AC4" w:rsidRPr="00973133" w:rsidRDefault="0014223B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218.20</w:t>
            </w:r>
          </w:p>
        </w:tc>
      </w:tr>
      <w:tr w:rsidR="002B5AC4" w:rsidRPr="00973133" w14:paraId="2070B27E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9CA9" w14:textId="6A916A29" w:rsidR="002B5AC4" w:rsidRPr="006B5D4A" w:rsidRDefault="002B5AC4" w:rsidP="002B5AC4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2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BD8BF" w14:textId="1AA3D44B" w:rsidR="002B5AC4" w:rsidRPr="00973133" w:rsidRDefault="002B5AC4" w:rsidP="002B5AC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F550" w14:textId="1A140775" w:rsidR="002B5AC4" w:rsidRPr="00973133" w:rsidRDefault="002B5AC4" w:rsidP="002B5AC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B8A8" w14:textId="77777777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1E084" w14:textId="55A15326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1FD6" w14:textId="77777777" w:rsidR="002B5AC4" w:rsidRPr="00973133" w:rsidRDefault="002B5AC4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5468E" w14:textId="2D374A56" w:rsidR="002B5AC4" w:rsidRPr="00973133" w:rsidRDefault="0014223B" w:rsidP="002B5AC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537955" w:rsidRPr="00973133" w14:paraId="3FA17F35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858F0" w14:textId="224484DB" w:rsidR="00537955" w:rsidRPr="006B5D4A" w:rsidRDefault="00537955" w:rsidP="0053795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BC10" w14:textId="7E93BCA2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9996" w14:textId="6B21C406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FF4A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6DA9" w14:textId="2B799D52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B393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FDAC" w14:textId="4C1A07B0" w:rsidR="00537955" w:rsidRPr="00973133" w:rsidRDefault="0014223B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20</w:t>
            </w:r>
          </w:p>
        </w:tc>
      </w:tr>
      <w:tr w:rsidR="00537955" w:rsidRPr="00973133" w14:paraId="6B61BE3C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C948" w14:textId="39A98639" w:rsidR="00537955" w:rsidRPr="006B5D4A" w:rsidRDefault="00537955" w:rsidP="0053795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C2B2" w14:textId="22B8B320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10419" w14:textId="50127726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2053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0A10" w14:textId="63C5FE04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CFAB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B460" w14:textId="30707375" w:rsidR="00537955" w:rsidRPr="00973133" w:rsidRDefault="0014223B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  <w:tr w:rsidR="00537955" w:rsidRPr="00973133" w14:paraId="7199F93E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F324" w14:textId="239F8D71" w:rsidR="00537955" w:rsidRPr="006B5D4A" w:rsidRDefault="00537955" w:rsidP="0053795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30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B4AC" w14:textId="33C076AC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096C" w14:textId="2A011DF3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2D07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599B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7716" w14:textId="07AE8935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507F" w14:textId="180F5C0F" w:rsidR="00537955" w:rsidRPr="00973133" w:rsidRDefault="0014223B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2.00</w:t>
            </w:r>
          </w:p>
        </w:tc>
      </w:tr>
      <w:tr w:rsidR="00537955" w:rsidRPr="00973133" w14:paraId="6E4DD552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124AD" w14:textId="54BC5445" w:rsidR="00537955" w:rsidRPr="006B5D4A" w:rsidRDefault="00537955" w:rsidP="0053795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F2E3" w14:textId="0A32A670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D9D6" w14:textId="782ECCC2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3CBBF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3287" w14:textId="0E790CD8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2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6492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E14BA" w14:textId="25259F68" w:rsidR="00537955" w:rsidRPr="00973133" w:rsidRDefault="0014223B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10.20</w:t>
            </w:r>
          </w:p>
        </w:tc>
      </w:tr>
      <w:tr w:rsidR="00537955" w:rsidRPr="00973133" w14:paraId="3F953A8A" w14:textId="77777777" w:rsidTr="006B5D4A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AF03" w14:textId="57F9BD85" w:rsidR="00537955" w:rsidRPr="006B5D4A" w:rsidRDefault="00537955" w:rsidP="00537955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B5D4A">
              <w:rPr>
                <w:rFonts w:ascii="Arial" w:hAnsi="Arial" w:cs="Arial"/>
                <w:sz w:val="18"/>
                <w:szCs w:val="18"/>
              </w:rPr>
              <w:t>31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F92D" w14:textId="3F0C706E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astbourne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338D" w14:textId="68C03BD3" w:rsidR="00537955" w:rsidRPr="00973133" w:rsidRDefault="00537955" w:rsidP="0053795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79E5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71F95" w14:textId="6FACA819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655B" w14:textId="77777777" w:rsidR="00537955" w:rsidRPr="00973133" w:rsidRDefault="00537955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1FD0" w14:textId="049A5938" w:rsidR="00537955" w:rsidRPr="00973133" w:rsidRDefault="0014223B" w:rsidP="005379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.00</w:t>
            </w:r>
          </w:p>
        </w:tc>
      </w:tr>
    </w:tbl>
    <w:p w14:paraId="1ED4AD16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000F504" w14:textId="3B8A733C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00600D9B" w14:textId="01611489" w:rsidR="00870A46" w:rsidRDefault="00870A46" w:rsidP="00870A46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27649CC5" w14:textId="77777777" w:rsidR="00870A46" w:rsidRPr="00AA58FE" w:rsidRDefault="00870A46" w:rsidP="00870A46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6D08EB16" w14:textId="77777777" w:rsidR="009A7EE3" w:rsidRDefault="009A7EE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4AEE054A" w14:textId="0B76F104" w:rsidR="00CF72C7" w:rsidRPr="00973133" w:rsidRDefault="00CF72C7" w:rsidP="00CF72C7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Jayne Routledge</w:t>
      </w:r>
    </w:p>
    <w:p w14:paraId="284DBC7B" w14:textId="5C2DF9AB" w:rsidR="00CF72C7" w:rsidRPr="00973133" w:rsidRDefault="00CF72C7" w:rsidP="00CF72C7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Director of DDaT Delivery, Consultancy, Governance and Strategy </w:t>
      </w:r>
      <w:r w:rsidRPr="00973133">
        <w:rPr>
          <w:rFonts w:ascii="Arial" w:hAnsi="Arial" w:cs="Arial"/>
          <w:b/>
          <w:bCs/>
          <w:sz w:val="18"/>
          <w:szCs w:val="18"/>
        </w:rPr>
        <w:t xml:space="preserve">- </w:t>
      </w:r>
      <w:r w:rsidRPr="00973133">
        <w:rPr>
          <w:rFonts w:ascii="Arial" w:hAnsi="Arial" w:cs="Arial"/>
          <w:bCs/>
          <w:sz w:val="18"/>
          <w:szCs w:val="18"/>
        </w:rPr>
        <w:t>Total claim</w:t>
      </w:r>
      <w:r>
        <w:rPr>
          <w:rFonts w:ascii="Arial" w:hAnsi="Arial" w:cs="Arial"/>
          <w:bCs/>
          <w:sz w:val="18"/>
          <w:szCs w:val="18"/>
        </w:rPr>
        <w:t>s</w:t>
      </w:r>
      <w:r w:rsidRPr="00973133">
        <w:rPr>
          <w:rFonts w:ascii="Arial" w:hAnsi="Arial" w:cs="Arial"/>
          <w:bCs/>
          <w:sz w:val="18"/>
          <w:szCs w:val="18"/>
        </w:rPr>
        <w:t xml:space="preserve"> for this period:</w:t>
      </w:r>
    </w:p>
    <w:p w14:paraId="3ED48916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>
        <w:rPr>
          <w:rFonts w:ascii="Arial" w:hAnsi="Arial" w:cs="Arial"/>
          <w:sz w:val="18"/>
          <w:szCs w:val="18"/>
        </w:rPr>
        <w:t>0.00</w:t>
      </w:r>
    </w:p>
    <w:p w14:paraId="7A9BE92E" w14:textId="7FFA64DC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65395E">
        <w:rPr>
          <w:rFonts w:ascii="Arial" w:hAnsi="Arial" w:cs="Arial"/>
          <w:sz w:val="18"/>
          <w:szCs w:val="18"/>
        </w:rPr>
        <w:t>91.20</w:t>
      </w:r>
    </w:p>
    <w:p w14:paraId="4A4D81E5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1A7D1585" w14:textId="61853C80" w:rsidR="002175C9" w:rsidRPr="00973133" w:rsidRDefault="002175C9" w:rsidP="002175C9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65395E">
        <w:rPr>
          <w:rFonts w:ascii="Arial" w:hAnsi="Arial" w:cs="Arial"/>
          <w:b/>
          <w:bCs/>
          <w:sz w:val="18"/>
          <w:szCs w:val="18"/>
        </w:rPr>
        <w:t>91.20</w:t>
      </w:r>
    </w:p>
    <w:p w14:paraId="4BAF554D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1AAE3639" w14:textId="4BE95897" w:rsidR="002175C9" w:rsidRPr="008C7EDD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862ECE5" w14:textId="77777777" w:rsidR="002175C9" w:rsidRPr="000A16F2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626CBE7" w14:textId="77777777" w:rsidR="002175C9" w:rsidRPr="00A27552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2175C9" w:rsidRPr="00973133" w14:paraId="7D43BBEA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5E6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1DB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1C955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98A8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1B4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601E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44229E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694E55F0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2175C9" w:rsidRPr="00973133" w14:paraId="27E09F64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F72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191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483E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580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C95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91B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AAF0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5C9" w:rsidRPr="00973133" w14:paraId="3970C648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8FE0" w14:textId="70378309" w:rsidR="002175C9" w:rsidRPr="00973133" w:rsidRDefault="0065395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6854" w14:textId="5A6A7417" w:rsidR="002175C9" w:rsidRPr="00973133" w:rsidRDefault="0065395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4458" w14:textId="4E8ED692" w:rsidR="002175C9" w:rsidRPr="00973133" w:rsidRDefault="0065395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B809" w14:textId="77777777" w:rsidR="002175C9" w:rsidRPr="00973133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29D4" w14:textId="77777777" w:rsidR="002175C9" w:rsidRPr="00973133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8DD2" w14:textId="0B4FEB99" w:rsidR="002175C9" w:rsidRPr="00973133" w:rsidRDefault="0065395E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8907" w14:textId="30F6E4CF" w:rsidR="002175C9" w:rsidRPr="00973133" w:rsidRDefault="0065395E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91.20</w:t>
            </w:r>
          </w:p>
        </w:tc>
      </w:tr>
    </w:tbl>
    <w:p w14:paraId="367391FF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0AB4B550" w14:textId="32463F03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23AA4414" w14:textId="77777777" w:rsidR="00CF72C7" w:rsidRPr="00AA58FE" w:rsidRDefault="00CF72C7" w:rsidP="00CF72C7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A47F46A" w14:textId="77777777" w:rsidR="00CF72C7" w:rsidRDefault="00CF72C7" w:rsidP="00DC4FD1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3CAA263" w14:textId="77777777" w:rsidR="00CF72C7" w:rsidRDefault="00CF72C7" w:rsidP="00DC4FD1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E121D29" w14:textId="77777777" w:rsidR="0065395E" w:rsidRDefault="0065395E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46C3E812" w14:textId="0AB49DB0" w:rsidR="00DC4FD1" w:rsidRPr="004248C8" w:rsidRDefault="00DC4FD1" w:rsidP="00DC4FD1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aul Spooner</w:t>
      </w:r>
    </w:p>
    <w:p w14:paraId="64AADC9E" w14:textId="187D2AC1" w:rsidR="00DC4FD1" w:rsidRPr="004248C8" w:rsidRDefault="00DC4FD1" w:rsidP="00DC4FD1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NHS ESR Director</w:t>
      </w:r>
      <w:r w:rsidRPr="004248C8">
        <w:rPr>
          <w:rFonts w:ascii="Arial" w:hAnsi="Arial" w:cs="Arial"/>
          <w:b/>
          <w:bCs/>
          <w:sz w:val="18"/>
          <w:szCs w:val="18"/>
        </w:rPr>
        <w:t xml:space="preserve"> -</w:t>
      </w:r>
      <w:r w:rsidRPr="004248C8">
        <w:rPr>
          <w:rFonts w:ascii="Arial" w:hAnsi="Arial" w:cs="Arial"/>
          <w:bCs/>
          <w:sz w:val="18"/>
          <w:szCs w:val="18"/>
        </w:rPr>
        <w:t>Total claims for this period:</w:t>
      </w:r>
    </w:p>
    <w:p w14:paraId="7ED3C92B" w14:textId="295AC90C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6F0BAF">
        <w:rPr>
          <w:rFonts w:ascii="Arial" w:hAnsi="Arial" w:cs="Arial"/>
          <w:sz w:val="18"/>
          <w:szCs w:val="18"/>
        </w:rPr>
        <w:t>1158.59</w:t>
      </w:r>
    </w:p>
    <w:p w14:paraId="1DD96CB6" w14:textId="5F503F42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F965C3">
        <w:rPr>
          <w:rFonts w:ascii="Arial" w:hAnsi="Arial" w:cs="Arial"/>
          <w:sz w:val="18"/>
          <w:szCs w:val="18"/>
        </w:rPr>
        <w:t>44</w:t>
      </w:r>
      <w:r w:rsidR="00BE6A23">
        <w:rPr>
          <w:rFonts w:ascii="Arial" w:hAnsi="Arial" w:cs="Arial"/>
          <w:sz w:val="18"/>
          <w:szCs w:val="18"/>
        </w:rPr>
        <w:t>8</w:t>
      </w:r>
      <w:r w:rsidR="00F965C3">
        <w:rPr>
          <w:rFonts w:ascii="Arial" w:hAnsi="Arial" w:cs="Arial"/>
          <w:sz w:val="18"/>
          <w:szCs w:val="18"/>
        </w:rPr>
        <w:t>.</w:t>
      </w:r>
      <w:r w:rsidR="00BE6A23">
        <w:rPr>
          <w:rFonts w:ascii="Arial" w:hAnsi="Arial" w:cs="Arial"/>
          <w:sz w:val="18"/>
          <w:szCs w:val="18"/>
        </w:rPr>
        <w:t>59</w:t>
      </w:r>
    </w:p>
    <w:p w14:paraId="392C3FC9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>
        <w:rPr>
          <w:rFonts w:ascii="Arial" w:hAnsi="Arial" w:cs="Arial"/>
          <w:sz w:val="18"/>
          <w:szCs w:val="18"/>
        </w:rPr>
        <w:t>0.00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7197C84D" w14:textId="59D471B0" w:rsidR="002175C9" w:rsidRPr="00973133" w:rsidRDefault="002175C9" w:rsidP="002175C9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F965C3">
        <w:rPr>
          <w:rFonts w:ascii="Arial" w:hAnsi="Arial" w:cs="Arial"/>
          <w:b/>
          <w:bCs/>
          <w:sz w:val="18"/>
          <w:szCs w:val="18"/>
        </w:rPr>
        <w:t>1607.</w:t>
      </w:r>
      <w:r w:rsidR="00BE6A23">
        <w:rPr>
          <w:rFonts w:ascii="Arial" w:hAnsi="Arial" w:cs="Arial"/>
          <w:b/>
          <w:bCs/>
          <w:sz w:val="18"/>
          <w:szCs w:val="18"/>
        </w:rPr>
        <w:t>18</w:t>
      </w:r>
    </w:p>
    <w:p w14:paraId="66EC1A59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0ABBA339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2175C9" w:rsidRPr="004248C8" w14:paraId="1D363CB6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181D8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27E4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294D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2FC9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A9106D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37E820B5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8403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5324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2175C9" w:rsidRPr="004248C8" w14:paraId="3EFE6417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C12C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69186" w14:textId="77777777" w:rsidR="002175C9" w:rsidRPr="004248C8" w:rsidRDefault="002175C9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81AB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5B9B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2505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173F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8AFA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3F5C706A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5E69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BC0F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2175C9" w:rsidRPr="004248C8" w14:paraId="43DA841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9BA0" w14:textId="30B6EE9D" w:rsidR="002175C9" w:rsidRPr="004248C8" w:rsidRDefault="00BD00A9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17BA" w14:textId="274BBF45" w:rsidR="002175C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02CE" w14:textId="00CD302E" w:rsidR="002175C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5035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E403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0A00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83B5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8B32" w14:textId="279627A1" w:rsidR="002175C9" w:rsidRPr="004248C8" w:rsidRDefault="003B334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2.3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F235" w14:textId="4C6AA998" w:rsidR="002175C9" w:rsidRPr="004248C8" w:rsidRDefault="00E37C2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2.37</w:t>
            </w:r>
          </w:p>
        </w:tc>
      </w:tr>
      <w:tr w:rsidR="00BD00A9" w:rsidRPr="004248C8" w14:paraId="2D64197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7AD45" w14:textId="2D44D2E6" w:rsidR="00BD00A9" w:rsidRPr="004248C8" w:rsidRDefault="00BD00A9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0111" w14:textId="43128C4C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8AA38" w14:textId="6CD5DA95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6CCEF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0B535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8E90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221F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EA1C" w14:textId="1ACD8776" w:rsidR="00BD00A9" w:rsidRPr="004248C8" w:rsidRDefault="003B334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4.5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0EC2" w14:textId="4BEF11ED" w:rsidR="00BD00A9" w:rsidRPr="004248C8" w:rsidRDefault="00E37C2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4.54</w:t>
            </w:r>
          </w:p>
        </w:tc>
      </w:tr>
      <w:tr w:rsidR="00BD00A9" w:rsidRPr="004248C8" w14:paraId="246361B1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30145" w14:textId="2E3D6625" w:rsidR="00BD00A9" w:rsidRPr="004248C8" w:rsidRDefault="00BD00A9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473D4" w14:textId="6C1D3098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C7BF6" w14:textId="1A5C3AB8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4E15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3A91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BCB2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6C159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42E28" w14:textId="2E534068" w:rsidR="00BD00A9" w:rsidRPr="004248C8" w:rsidRDefault="003B334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2.3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5833" w14:textId="1725CC30" w:rsidR="00BD00A9" w:rsidRPr="004248C8" w:rsidRDefault="00E37C2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2.37</w:t>
            </w:r>
          </w:p>
        </w:tc>
      </w:tr>
      <w:tr w:rsidR="00BD00A9" w:rsidRPr="004248C8" w14:paraId="467F370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199E" w14:textId="71A785C2" w:rsidR="00BD00A9" w:rsidRPr="004248C8" w:rsidRDefault="00BD00A9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7893" w14:textId="023B6205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F5F64" w14:textId="45B2AD6B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B5DD0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AD047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F3DC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BFE03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C90AF" w14:textId="5CB53FB7" w:rsidR="00BD00A9" w:rsidRPr="004248C8" w:rsidRDefault="003B334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</w:t>
            </w:r>
            <w:r w:rsidR="00E37C29"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="00E37C29">
              <w:rPr>
                <w:rFonts w:ascii="Arial" w:hAnsi="Arial" w:cs="Arial"/>
                <w:sz w:val="18"/>
                <w:szCs w:val="18"/>
              </w:rPr>
              <w:t>5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4A04" w14:textId="39FAF871" w:rsidR="00BD00A9" w:rsidRPr="004248C8" w:rsidRDefault="00E37C2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4.54</w:t>
            </w:r>
          </w:p>
        </w:tc>
      </w:tr>
      <w:tr w:rsidR="00BD00A9" w:rsidRPr="004248C8" w14:paraId="1678F4BC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D73A" w14:textId="20906DE4" w:rsidR="00BD00A9" w:rsidRPr="004248C8" w:rsidRDefault="00BD00A9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ADC7" w14:textId="548B31B6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7FBD" w14:textId="5B834339" w:rsidR="00BD00A9" w:rsidRPr="00AC5EE7" w:rsidRDefault="00C10C8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4456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6671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D6AA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1AE3" w14:textId="77777777" w:rsidR="00BD00A9" w:rsidRPr="004248C8" w:rsidRDefault="00BD00A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5C37" w14:textId="0CEB2D61" w:rsidR="00BD00A9" w:rsidRPr="004248C8" w:rsidRDefault="003B3347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24</w:t>
            </w:r>
            <w:r w:rsidR="00E37C29">
              <w:rPr>
                <w:rFonts w:ascii="Arial" w:hAnsi="Arial" w:cs="Arial"/>
                <w:sz w:val="18"/>
                <w:szCs w:val="18"/>
              </w:rPr>
              <w:t>.32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49D73" w14:textId="71BB3907" w:rsidR="00BD00A9" w:rsidRPr="004248C8" w:rsidRDefault="00E37C2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4.32</w:t>
            </w:r>
          </w:p>
        </w:tc>
      </w:tr>
      <w:tr w:rsidR="00C10C89" w:rsidRPr="004248C8" w14:paraId="7157C70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8001" w14:textId="4F6AB5B3" w:rsidR="00C10C89" w:rsidRPr="004248C8" w:rsidRDefault="00C10C89" w:rsidP="00C10C8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883E1" w14:textId="14C8DC1F" w:rsidR="00C10C89" w:rsidRPr="00AC5EE7" w:rsidRDefault="00C10C89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F639" w14:textId="78B155E5" w:rsidR="00C10C89" w:rsidRPr="00AC5EE7" w:rsidRDefault="00C10C89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DE59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B6B3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DDF9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7757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354C" w14:textId="3EC79A45" w:rsidR="00C10C89" w:rsidRPr="004248C8" w:rsidRDefault="003B3347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</w:t>
            </w:r>
            <w:r w:rsidR="00E37C29">
              <w:rPr>
                <w:rFonts w:ascii="Arial" w:hAnsi="Arial" w:cs="Arial"/>
                <w:sz w:val="18"/>
                <w:szCs w:val="18"/>
              </w:rPr>
              <w:t>24.3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85A5" w14:textId="0DDB7193" w:rsidR="00C10C89" w:rsidRPr="004248C8" w:rsidRDefault="00E37C2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4.36</w:t>
            </w:r>
          </w:p>
        </w:tc>
      </w:tr>
      <w:tr w:rsidR="00C10C89" w:rsidRPr="004248C8" w14:paraId="544E4E3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9CB1" w14:textId="541F2D4B" w:rsidR="00C10C89" w:rsidRPr="004248C8" w:rsidRDefault="00C10C89" w:rsidP="00C10C8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December 2025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2B8A" w14:textId="6F74DA4E" w:rsidR="00C10C89" w:rsidRPr="00AC5EE7" w:rsidRDefault="00C10C89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eeds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DFC90" w14:textId="70E7D1C0" w:rsidR="00C10C89" w:rsidRPr="00AC5EE7" w:rsidRDefault="00C10C89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EF953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DD43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833B2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2422" w14:textId="77777777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F88D" w14:textId="6CB69B3E" w:rsidR="00C10C89" w:rsidRPr="004248C8" w:rsidRDefault="00C10C8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22.2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2F03" w14:textId="3E8E4B03" w:rsidR="00C10C89" w:rsidRPr="004248C8" w:rsidRDefault="00E37C29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20</w:t>
            </w:r>
          </w:p>
        </w:tc>
      </w:tr>
      <w:tr w:rsidR="00F5037D" w:rsidRPr="004248C8" w14:paraId="7E2254B9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790AD" w14:textId="72785356" w:rsidR="00F5037D" w:rsidRDefault="00F5037D" w:rsidP="00C10C89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60C0D" w14:textId="282C03DB" w:rsidR="00F5037D" w:rsidRDefault="00D40C1B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01F9" w14:textId="7E625537" w:rsidR="00F5037D" w:rsidRDefault="00D40C1B" w:rsidP="00C10C8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9096" w14:textId="77777777" w:rsidR="00F5037D" w:rsidRPr="004248C8" w:rsidRDefault="00F5037D" w:rsidP="00C10C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B052" w14:textId="77777777" w:rsidR="00F5037D" w:rsidRPr="004248C8" w:rsidRDefault="00F5037D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0DDC" w14:textId="77777777" w:rsidR="00F5037D" w:rsidRPr="004248C8" w:rsidRDefault="00F5037D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831F" w14:textId="77777777" w:rsidR="00F5037D" w:rsidRPr="004248C8" w:rsidRDefault="00F5037D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F9B5" w14:textId="0E0C0473" w:rsidR="00F5037D" w:rsidRDefault="00A144CA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</w:t>
            </w:r>
            <w:r w:rsidR="00A20366">
              <w:rPr>
                <w:rFonts w:ascii="Arial" w:hAnsi="Arial" w:cs="Arial"/>
                <w:sz w:val="18"/>
                <w:szCs w:val="18"/>
              </w:rPr>
              <w:t>72.3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4622" w14:textId="2E2772BC" w:rsidR="00F5037D" w:rsidRDefault="00B43257" w:rsidP="00C10C89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2.37</w:t>
            </w:r>
          </w:p>
        </w:tc>
      </w:tr>
      <w:tr w:rsidR="00D40C1B" w:rsidRPr="004248C8" w14:paraId="79C697A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0E77" w14:textId="44F89CD8" w:rsidR="00D40C1B" w:rsidRDefault="00D40C1B" w:rsidP="00D40C1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D8D9" w14:textId="5E6FFA67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20188" w14:textId="08E61A49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8C42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8F3F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A6AD4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4C76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F380A" w14:textId="5BFDF251" w:rsidR="00D40C1B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</w:t>
            </w:r>
            <w:r w:rsidR="00A20366">
              <w:rPr>
                <w:rFonts w:ascii="Arial" w:hAnsi="Arial" w:cs="Arial"/>
                <w:sz w:val="18"/>
                <w:szCs w:val="18"/>
              </w:rPr>
              <w:t>7</w:t>
            </w:r>
            <w:r w:rsidR="00EC38B8">
              <w:rPr>
                <w:rFonts w:ascii="Arial" w:hAnsi="Arial" w:cs="Arial"/>
                <w:sz w:val="18"/>
                <w:szCs w:val="18"/>
              </w:rPr>
              <w:t>4</w:t>
            </w:r>
            <w:r w:rsidR="00A20366">
              <w:rPr>
                <w:rFonts w:ascii="Arial" w:hAnsi="Arial" w:cs="Arial"/>
                <w:sz w:val="18"/>
                <w:szCs w:val="18"/>
              </w:rPr>
              <w:t>.5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A423" w14:textId="1B6DC2B6" w:rsidR="00D40C1B" w:rsidRDefault="00B43257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5.54</w:t>
            </w:r>
          </w:p>
        </w:tc>
      </w:tr>
      <w:tr w:rsidR="00D40C1B" w:rsidRPr="004248C8" w14:paraId="1612E25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4999" w14:textId="5776FA05" w:rsidR="00D40C1B" w:rsidRDefault="00D40C1B" w:rsidP="00D40C1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5DCF" w14:textId="4BFE84A6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7EFB" w14:textId="7E33B183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C202D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B32A5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A4AD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7EA8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BA588" w14:textId="17FA43CA" w:rsidR="00D40C1B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</w:t>
            </w:r>
            <w:r w:rsidR="00A20366">
              <w:rPr>
                <w:rFonts w:ascii="Arial" w:hAnsi="Arial" w:cs="Arial"/>
                <w:sz w:val="18"/>
                <w:szCs w:val="18"/>
              </w:rPr>
              <w:t>71.5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A3C94" w14:textId="27F48678" w:rsidR="00D40C1B" w:rsidRDefault="00B43257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1.56</w:t>
            </w:r>
          </w:p>
        </w:tc>
      </w:tr>
      <w:tr w:rsidR="00D40C1B" w:rsidRPr="004248C8" w14:paraId="55E31C16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DAE9" w14:textId="10071FB2" w:rsidR="00D40C1B" w:rsidRDefault="00D40C1B" w:rsidP="00D40C1B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8C375" w14:textId="77C18E39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3CCA" w14:textId="577A161E" w:rsidR="00D40C1B" w:rsidRDefault="00D40C1B" w:rsidP="00D40C1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BF0B1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91F0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83A5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B3A85" w14:textId="77777777" w:rsidR="00D40C1B" w:rsidRPr="004248C8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B12C" w14:textId="3C72640C" w:rsidR="00D40C1B" w:rsidRDefault="00D40C1B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</w:t>
            </w:r>
            <w:r w:rsidR="00A20366">
              <w:rPr>
                <w:rFonts w:ascii="Arial" w:hAnsi="Arial" w:cs="Arial"/>
                <w:sz w:val="18"/>
                <w:szCs w:val="18"/>
              </w:rPr>
              <w:t>73.5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9A8F1" w14:textId="680F5E8A" w:rsidR="00D40C1B" w:rsidRDefault="00B43257" w:rsidP="00D40C1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3.56</w:t>
            </w:r>
          </w:p>
        </w:tc>
      </w:tr>
      <w:tr w:rsidR="007119C8" w:rsidRPr="004248C8" w14:paraId="518E6ED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BFAF2" w14:textId="1C8B4D29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F3E0" w14:textId="5767A092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A9AC" w14:textId="3D87D8DB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086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ED87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F7A1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2E668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F4A2" w14:textId="513C8DC0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1.0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9DF4" w14:textId="4CE848EC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1.04</w:t>
            </w:r>
          </w:p>
        </w:tc>
      </w:tr>
      <w:tr w:rsidR="007119C8" w:rsidRPr="004248C8" w14:paraId="2FAFEB0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E4355" w14:textId="15A892B1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02D9" w14:textId="341CEAA4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190B" w14:textId="54625963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AF8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F97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487D9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45DC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BAF9" w14:textId="605F3092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2.3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C92F" w14:textId="30AA066C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2.37</w:t>
            </w:r>
          </w:p>
        </w:tc>
      </w:tr>
      <w:tr w:rsidR="007119C8" w:rsidRPr="004248C8" w14:paraId="5B17554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75923" w14:textId="52AA8DC7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9C29" w14:textId="620A35A5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A1E5" w14:textId="3CB8E21E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8F3A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976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C796B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F08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A7FB" w14:textId="3ED72E53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4.5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3294" w14:textId="7A64610A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5.54</w:t>
            </w:r>
          </w:p>
        </w:tc>
      </w:tr>
      <w:tr w:rsidR="007119C8" w:rsidRPr="004248C8" w14:paraId="779CC9F5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5FC00" w14:textId="28CCBB3D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66E3" w14:textId="4A9FCFF3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4F8F7" w14:textId="6FF98B7F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0827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593A3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DBB6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C9BD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A2C67" w14:textId="3DCFED6B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1.5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655F7" w14:textId="549CA60A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1.56</w:t>
            </w:r>
          </w:p>
        </w:tc>
      </w:tr>
      <w:tr w:rsidR="007119C8" w:rsidRPr="004248C8" w14:paraId="7DC31DB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424A" w14:textId="5CB13153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CA6E" w14:textId="275BD712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A49E" w14:textId="095690AE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2641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51F9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8670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4D6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6227" w14:textId="6CD3FDE1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3.5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1276" w14:textId="5255E147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3.56</w:t>
            </w:r>
          </w:p>
        </w:tc>
      </w:tr>
      <w:tr w:rsidR="007119C8" w:rsidRPr="004248C8" w14:paraId="7DE6AA73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BFFC" w14:textId="14F2C6E2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A16A3" w14:textId="561904E5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36139" w14:textId="18DDB057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5CB21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A1E8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10DB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77A6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1031" w14:textId="1380B633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1.0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0F6E" w14:textId="0EA21D80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1.04</w:t>
            </w:r>
          </w:p>
        </w:tc>
      </w:tr>
      <w:tr w:rsidR="007119C8" w:rsidRPr="004248C8" w14:paraId="5CE27D7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738A" w14:textId="279B6ED0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42622" w14:textId="41092DB5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heffiel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DE9D" w14:textId="6135B9F5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F4F8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8FF5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76E3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19485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72AE" w14:textId="421D7C70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8.1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582D" w14:textId="45CEF93D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16</w:t>
            </w:r>
          </w:p>
        </w:tc>
      </w:tr>
      <w:tr w:rsidR="007119C8" w:rsidRPr="004248C8" w14:paraId="57B5EAFE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74FB" w14:textId="2EF7B1FC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8464" w14:textId="0E27B864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heffiel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FEDE9" w14:textId="360C019C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6C79A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557C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0374F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B38F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30F8" w14:textId="56360FFD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8.28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6086" w14:textId="06BBBB74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8.28</w:t>
            </w:r>
          </w:p>
        </w:tc>
      </w:tr>
      <w:tr w:rsidR="007119C8" w:rsidRPr="004248C8" w14:paraId="34B94FE4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3B49" w14:textId="3E0D1A4D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an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1EE8" w14:textId="31DCFFF3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Sheffield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49DBE" w14:textId="484EE4A8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7EB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A2D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2DA1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3D1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D599" w14:textId="1E3BCD5C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22.4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2461" w14:textId="55447A96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2.40</w:t>
            </w:r>
          </w:p>
        </w:tc>
      </w:tr>
      <w:tr w:rsidR="007119C8" w:rsidRPr="004248C8" w14:paraId="0C53F4A8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72FE" w14:textId="461B5DD4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5AB4" w14:textId="7096E3F2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A2D3" w14:textId="67B3AED3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A6706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1A04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5ADD8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1F9F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DCD3" w14:textId="07ECC781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2.3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37C3" w14:textId="6D07698D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2.37</w:t>
            </w:r>
          </w:p>
        </w:tc>
      </w:tr>
      <w:tr w:rsidR="007119C8" w:rsidRPr="004248C8" w14:paraId="51DD0B47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2A9A" w14:textId="566900EB" w:rsidR="007119C8" w:rsidRDefault="007119C8" w:rsidP="007119C8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1352F" w14:textId="4855F6DE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Newcastle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FA61" w14:textId="24EC88EE" w:rsidR="007119C8" w:rsidRDefault="007119C8" w:rsidP="007119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3ED2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C121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C35C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D9F5A" w14:textId="77777777" w:rsidR="007119C8" w:rsidRPr="004248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0E00" w14:textId="751C65EF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leage (£0.59 per mile) £74.5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C25D" w14:textId="69C7C637" w:rsidR="007119C8" w:rsidRDefault="007119C8" w:rsidP="007119C8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74.54</w:t>
            </w:r>
          </w:p>
        </w:tc>
      </w:tr>
    </w:tbl>
    <w:p w14:paraId="7144F039" w14:textId="77777777" w:rsidR="002175C9" w:rsidRPr="000A16F2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7CC0A075" w14:textId="77777777" w:rsidR="002175C9" w:rsidRPr="00A27552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2175C9" w:rsidRPr="00973133" w14:paraId="28AB7525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9C1F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0F3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257063A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6B6F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5D7AE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FFFA9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DFBAE2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2C11245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2175C9" w:rsidRPr="00973133" w14:paraId="772F6810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E2F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AF8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B503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13229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231E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EFA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4EAF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5C9" w:rsidRPr="00973133" w14:paraId="71859AB5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1B81" w14:textId="450949F2" w:rsidR="002175C9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2111" w14:textId="11810A1A" w:rsidR="002175C9" w:rsidRPr="00973133" w:rsidRDefault="006F0B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7718" w14:textId="46B99F36" w:rsidR="002175C9" w:rsidRPr="00973133" w:rsidRDefault="0085673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BF77" w14:textId="77777777" w:rsidR="002175C9" w:rsidRPr="00973133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19B6" w14:textId="160D8C95" w:rsidR="002175C9" w:rsidRPr="00973133" w:rsidRDefault="00E96B0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6.0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34104" w14:textId="77777777" w:rsidR="002175C9" w:rsidRPr="00973133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37DB" w14:textId="5FFC2706" w:rsidR="002175C9" w:rsidRPr="00973133" w:rsidRDefault="00856737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86.00</w:t>
            </w:r>
          </w:p>
        </w:tc>
      </w:tr>
      <w:tr w:rsidR="006F0BAF" w:rsidRPr="00973133" w14:paraId="23E6C9E3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37AE" w14:textId="2E849EE2" w:rsidR="006F0BAF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E760" w14:textId="48C6CF35" w:rsidR="006F0BAF" w:rsidRPr="00973133" w:rsidRDefault="006F0B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London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2D8F" w14:textId="056C3505" w:rsidR="006F0BAF" w:rsidRPr="00973133" w:rsidRDefault="0085673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89F10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1A07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6A10" w14:textId="4D867511" w:rsidR="006F0BAF" w:rsidRPr="00973133" w:rsidRDefault="00E96B0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6.99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DAD5" w14:textId="221DDFB5" w:rsidR="006F0BAF" w:rsidRPr="00973133" w:rsidRDefault="00856737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6.99</w:t>
            </w:r>
          </w:p>
        </w:tc>
      </w:tr>
      <w:tr w:rsidR="006F0BAF" w:rsidRPr="00973133" w14:paraId="1FE3C44F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9EEA" w14:textId="7D1B5C8C" w:rsidR="006F0BAF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71D1" w14:textId="63C20F5F" w:rsidR="006F0BAF" w:rsidRPr="00973133" w:rsidRDefault="006F0B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oncaster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2DAD" w14:textId="233AC3CE" w:rsidR="006F0BAF" w:rsidRPr="00973133" w:rsidRDefault="0085673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1C03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29AF2" w14:textId="22E26294" w:rsidR="006F0BAF" w:rsidRPr="00973133" w:rsidRDefault="00E96B0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1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F196B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F001A" w14:textId="4E4D9973" w:rsidR="006F0BAF" w:rsidRPr="00973133" w:rsidRDefault="00856737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01.90</w:t>
            </w:r>
          </w:p>
        </w:tc>
      </w:tr>
      <w:tr w:rsidR="006F0BAF" w:rsidRPr="00973133" w14:paraId="45E67774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75276" w14:textId="3878BCEA" w:rsidR="006F0BAF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2DEA" w14:textId="0E6A0BB2" w:rsidR="006F0BAF" w:rsidRPr="00973133" w:rsidRDefault="006F0BA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Doncaster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5AEC" w14:textId="7BEC1A20" w:rsidR="006F0BAF" w:rsidRPr="00973133" w:rsidRDefault="0085673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Ex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05BF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F4D73" w14:textId="099E8B36" w:rsidR="006F0BAF" w:rsidRPr="00973133" w:rsidRDefault="00E96B0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.90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FF2E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6FB7" w14:textId="0BD062F7" w:rsidR="006F0BAF" w:rsidRPr="00973133" w:rsidRDefault="00856737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5.90</w:t>
            </w:r>
          </w:p>
        </w:tc>
      </w:tr>
      <w:tr w:rsidR="006F0BAF" w:rsidRPr="00973133" w14:paraId="121142FB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A946" w14:textId="246005AF" w:rsidR="006F0BAF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A2CC" w14:textId="064150CF" w:rsidR="006F0BAF" w:rsidRPr="00973133" w:rsidRDefault="00B908FF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20B7" w14:textId="30E841E1" w:rsidR="006F0BAF" w:rsidRPr="00973133" w:rsidRDefault="00856737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AD3A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4C02" w14:textId="77777777" w:rsidR="006F0BAF" w:rsidRPr="00973133" w:rsidRDefault="006F0BAF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D392" w14:textId="6871190B" w:rsidR="006F0BAF" w:rsidRPr="00973133" w:rsidRDefault="00E96B0D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7.8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88FE" w14:textId="5AC1C252" w:rsidR="006F0BAF" w:rsidRPr="00973133" w:rsidRDefault="00856737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7.80</w:t>
            </w:r>
          </w:p>
        </w:tc>
      </w:tr>
    </w:tbl>
    <w:p w14:paraId="2D8CFCE7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14CEFA2B" w14:textId="23B0FD22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  <w:r w:rsidR="00C61A9E" w:rsidRPr="00C61A9E">
        <w:rPr>
          <w:rFonts w:ascii="Arial" w:hAnsi="Arial" w:cs="Arial"/>
          <w:sz w:val="18"/>
          <w:szCs w:val="18"/>
        </w:rPr>
        <w:t>no claims for this period.</w:t>
      </w:r>
    </w:p>
    <w:p w14:paraId="39800335" w14:textId="77777777" w:rsidR="002175C9" w:rsidRDefault="002175C9" w:rsidP="00CF72C7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E2E70BB" w14:textId="77777777" w:rsidR="002175C9" w:rsidRDefault="002175C9" w:rsidP="00CF72C7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6914C4B4" w14:textId="77777777" w:rsidR="002175C9" w:rsidRDefault="002175C9" w:rsidP="00CF72C7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74B9E8F5" w14:textId="77777777" w:rsidR="00F965C3" w:rsidRDefault="00F965C3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p w14:paraId="2890A16E" w14:textId="39F485B3" w:rsidR="00CF72C7" w:rsidRPr="00973133" w:rsidRDefault="00CF72C7" w:rsidP="00CF72C7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hris Thompson</w:t>
      </w:r>
    </w:p>
    <w:p w14:paraId="4F8DBF78" w14:textId="58B35C2A" w:rsidR="00CF72C7" w:rsidRPr="00973133" w:rsidRDefault="00CF72C7" w:rsidP="00CF72C7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Director of Digital Delivery Centre </w:t>
      </w:r>
      <w:r w:rsidRPr="00973133">
        <w:rPr>
          <w:rFonts w:ascii="Arial" w:hAnsi="Arial" w:cs="Arial"/>
          <w:b/>
          <w:bCs/>
          <w:sz w:val="18"/>
          <w:szCs w:val="18"/>
        </w:rPr>
        <w:t xml:space="preserve">- </w:t>
      </w:r>
      <w:r w:rsidRPr="00973133">
        <w:rPr>
          <w:rFonts w:ascii="Arial" w:hAnsi="Arial" w:cs="Arial"/>
          <w:bCs/>
          <w:sz w:val="18"/>
          <w:szCs w:val="18"/>
        </w:rPr>
        <w:t>Total claim</w:t>
      </w:r>
      <w:r>
        <w:rPr>
          <w:rFonts w:ascii="Arial" w:hAnsi="Arial" w:cs="Arial"/>
          <w:bCs/>
          <w:sz w:val="18"/>
          <w:szCs w:val="18"/>
        </w:rPr>
        <w:t>s</w:t>
      </w:r>
      <w:r w:rsidRPr="00973133">
        <w:rPr>
          <w:rFonts w:ascii="Arial" w:hAnsi="Arial" w:cs="Arial"/>
          <w:bCs/>
          <w:sz w:val="18"/>
          <w:szCs w:val="18"/>
        </w:rPr>
        <w:t xml:space="preserve"> for this period:</w:t>
      </w:r>
    </w:p>
    <w:p w14:paraId="16C050A3" w14:textId="7CF56099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Expenses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laimed 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F965C3">
        <w:rPr>
          <w:rFonts w:ascii="Arial" w:hAnsi="Arial" w:cs="Arial"/>
          <w:sz w:val="18"/>
          <w:szCs w:val="18"/>
        </w:rPr>
        <w:t>35</w:t>
      </w:r>
      <w:r>
        <w:rPr>
          <w:rFonts w:ascii="Arial" w:hAnsi="Arial" w:cs="Arial"/>
          <w:sz w:val="18"/>
          <w:szCs w:val="18"/>
        </w:rPr>
        <w:t>.00</w:t>
      </w:r>
    </w:p>
    <w:p w14:paraId="6AE23DF3" w14:textId="35614D2B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t</w:t>
      </w:r>
      <w:r w:rsidRPr="00973133">
        <w:rPr>
          <w:rFonts w:ascii="Arial" w:hAnsi="Arial" w:cs="Arial"/>
          <w:sz w:val="18"/>
          <w:szCs w:val="18"/>
        </w:rPr>
        <w:t>ravel/</w:t>
      </w:r>
      <w:r>
        <w:rPr>
          <w:rFonts w:ascii="Arial" w:hAnsi="Arial" w:cs="Arial"/>
          <w:sz w:val="18"/>
          <w:szCs w:val="18"/>
        </w:rPr>
        <w:t>a</w:t>
      </w:r>
      <w:r w:rsidRPr="00973133">
        <w:rPr>
          <w:rFonts w:ascii="Arial" w:hAnsi="Arial" w:cs="Arial"/>
          <w:sz w:val="18"/>
          <w:szCs w:val="18"/>
        </w:rPr>
        <w:t xml:space="preserve">ccommodation) </w:t>
      </w:r>
      <w:r w:rsidRPr="00973133">
        <w:rPr>
          <w:rFonts w:ascii="Arial" w:hAnsi="Arial" w:cs="Arial"/>
          <w:sz w:val="18"/>
          <w:szCs w:val="18"/>
        </w:rPr>
        <w:tab/>
        <w:t>£</w:t>
      </w:r>
      <w:r w:rsidR="00472D48">
        <w:rPr>
          <w:rFonts w:ascii="Arial" w:hAnsi="Arial" w:cs="Arial"/>
          <w:sz w:val="18"/>
          <w:szCs w:val="18"/>
        </w:rPr>
        <w:t>127.05</w:t>
      </w:r>
    </w:p>
    <w:p w14:paraId="046F9116" w14:textId="642A8466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sz w:val="18"/>
          <w:szCs w:val="18"/>
        </w:rPr>
        <w:t xml:space="preserve">- Via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 xml:space="preserve">orporat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ontract (</w:t>
      </w:r>
      <w:r>
        <w:rPr>
          <w:rFonts w:ascii="Arial" w:hAnsi="Arial" w:cs="Arial"/>
          <w:sz w:val="18"/>
          <w:szCs w:val="18"/>
        </w:rPr>
        <w:t>h</w:t>
      </w:r>
      <w:r w:rsidRPr="00973133">
        <w:rPr>
          <w:rFonts w:ascii="Arial" w:hAnsi="Arial" w:cs="Arial"/>
          <w:sz w:val="18"/>
          <w:szCs w:val="18"/>
        </w:rPr>
        <w:t xml:space="preserve">ire </w:t>
      </w:r>
      <w:r>
        <w:rPr>
          <w:rFonts w:ascii="Arial" w:hAnsi="Arial" w:cs="Arial"/>
          <w:sz w:val="18"/>
          <w:szCs w:val="18"/>
        </w:rPr>
        <w:t>c</w:t>
      </w:r>
      <w:r w:rsidRPr="00973133">
        <w:rPr>
          <w:rFonts w:ascii="Arial" w:hAnsi="Arial" w:cs="Arial"/>
          <w:sz w:val="18"/>
          <w:szCs w:val="18"/>
        </w:rPr>
        <w:t>ar)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  <w:t xml:space="preserve"> </w:t>
      </w:r>
      <w:r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>£</w:t>
      </w:r>
      <w:r w:rsidR="00F965C3">
        <w:rPr>
          <w:rFonts w:ascii="Arial" w:hAnsi="Arial" w:cs="Arial"/>
          <w:sz w:val="18"/>
          <w:szCs w:val="18"/>
        </w:rPr>
        <w:t>188.71</w:t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  <w:r w:rsidRPr="00973133">
        <w:rPr>
          <w:rFonts w:ascii="Arial" w:hAnsi="Arial" w:cs="Arial"/>
          <w:sz w:val="18"/>
          <w:szCs w:val="18"/>
        </w:rPr>
        <w:tab/>
      </w:r>
    </w:p>
    <w:p w14:paraId="471DAB92" w14:textId="593A6956" w:rsidR="002175C9" w:rsidRPr="00973133" w:rsidRDefault="002175C9" w:rsidP="002175C9">
      <w:pPr>
        <w:autoSpaceDE w:val="0"/>
        <w:spacing w:after="0" w:line="240" w:lineRule="auto"/>
        <w:ind w:left="2880" w:firstLine="720"/>
        <w:rPr>
          <w:rFonts w:ascii="Arial" w:hAnsi="Arial" w:cs="Arial"/>
          <w:sz w:val="18"/>
          <w:szCs w:val="18"/>
        </w:rPr>
      </w:pPr>
      <w:r w:rsidRPr="00973133">
        <w:rPr>
          <w:rFonts w:ascii="Arial" w:hAnsi="Arial" w:cs="Arial"/>
          <w:b/>
          <w:bCs/>
          <w:sz w:val="18"/>
          <w:szCs w:val="18"/>
        </w:rPr>
        <w:t>Total</w:t>
      </w:r>
      <w:r w:rsidRPr="009731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£</w:t>
      </w:r>
      <w:r w:rsidR="00472D48">
        <w:rPr>
          <w:rFonts w:ascii="Arial" w:hAnsi="Arial" w:cs="Arial"/>
          <w:b/>
          <w:bCs/>
          <w:sz w:val="18"/>
          <w:szCs w:val="18"/>
        </w:rPr>
        <w:t>350.76</w:t>
      </w:r>
    </w:p>
    <w:p w14:paraId="584BCAD1" w14:textId="77777777" w:rsidR="002175C9" w:rsidRPr="00973133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5"/>
          <w:szCs w:val="15"/>
        </w:rPr>
      </w:pPr>
    </w:p>
    <w:p w14:paraId="6EB09867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Expenses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laimed – </w:t>
      </w:r>
    </w:p>
    <w:tbl>
      <w:tblPr>
        <w:tblW w:w="13608" w:type="dxa"/>
        <w:tblInd w:w="-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0"/>
        <w:gridCol w:w="1630"/>
        <w:gridCol w:w="1631"/>
        <w:gridCol w:w="1342"/>
        <w:gridCol w:w="1343"/>
        <w:gridCol w:w="1213"/>
        <w:gridCol w:w="1473"/>
        <w:gridCol w:w="1947"/>
        <w:gridCol w:w="1399"/>
      </w:tblGrid>
      <w:tr w:rsidR="002175C9" w:rsidRPr="004248C8" w14:paraId="00D758E4" w14:textId="77777777" w:rsidTr="002232BD">
        <w:trPr>
          <w:trHeight w:val="425"/>
        </w:trPr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39784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163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4C3D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163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9D39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37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5E1D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6DC402C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  <w:p w14:paraId="0A96B653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3590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3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C3FC" w14:textId="77777777" w:rsidR="002175C9" w:rsidRPr="004248C8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48C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 Costs £</w:t>
            </w:r>
          </w:p>
        </w:tc>
      </w:tr>
      <w:tr w:rsidR="002175C9" w:rsidRPr="004248C8" w14:paraId="71B3D24A" w14:textId="77777777" w:rsidTr="002232BD">
        <w:trPr>
          <w:trHeight w:val="425"/>
        </w:trPr>
        <w:tc>
          <w:tcPr>
            <w:tcW w:w="163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DB19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63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737BC" w14:textId="77777777" w:rsidR="002175C9" w:rsidRPr="004248C8" w:rsidRDefault="002175C9" w:rsidP="002232B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EA96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3451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i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C744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Bus/</w:t>
            </w: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Rail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94C41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Taxi/Car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F1734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Accommodation/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  <w:p w14:paraId="0B1A0B92" w14:textId="77777777" w:rsidR="002175C9" w:rsidRPr="00282FAF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282FAF">
              <w:rPr>
                <w:rFonts w:ascii="Arial" w:eastAsia="Times New Roman" w:hAnsi="Arial" w:cs="Arial"/>
                <w:b/>
                <w:bCs/>
                <w:sz w:val="17"/>
                <w:szCs w:val="17"/>
                <w:lang w:eastAsia="en-GB"/>
              </w:rPr>
              <w:t>Meals £</w:t>
            </w:r>
            <w:r w:rsidRPr="00282FAF">
              <w:rPr>
                <w:rFonts w:ascii="Arial" w:eastAsia="Times New Roman" w:hAnsi="Arial" w:cs="Arial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94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A62D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5C06C" w14:textId="77777777" w:rsidR="002175C9" w:rsidRPr="004248C8" w:rsidRDefault="002175C9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2175C9" w:rsidRPr="004248C8" w14:paraId="179AA0AA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4B22" w14:textId="3C892A47" w:rsidR="002175C9" w:rsidRPr="004248C8" w:rsidRDefault="00FC2D21" w:rsidP="002232BD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20B5" w14:textId="2E2A590B" w:rsidR="002175C9" w:rsidRPr="00AC5EE7" w:rsidRDefault="00777A5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92ED" w14:textId="25476DC4" w:rsidR="002175C9" w:rsidRPr="00AC5EE7" w:rsidRDefault="00777A5A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5967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C8CF2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1985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FC06" w14:textId="77777777" w:rsidR="002175C9" w:rsidRPr="004248C8" w:rsidRDefault="002175C9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63EB" w14:textId="7D4593FB" w:rsidR="002175C9" w:rsidRPr="004248C8" w:rsidRDefault="00FC2D21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£10.0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2461" w14:textId="5F9D7F25" w:rsidR="002175C9" w:rsidRPr="004248C8" w:rsidRDefault="00F965C3" w:rsidP="002232BD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10.00</w:t>
            </w:r>
          </w:p>
        </w:tc>
      </w:tr>
      <w:tr w:rsidR="00777A5A" w:rsidRPr="004248C8" w14:paraId="76EDDFDF" w14:textId="77777777" w:rsidTr="002232BD">
        <w:trPr>
          <w:trHeight w:val="425"/>
        </w:trPr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A77B" w14:textId="251F640B" w:rsidR="00777A5A" w:rsidRPr="004248C8" w:rsidRDefault="00777A5A" w:rsidP="00777A5A">
            <w:pPr>
              <w:autoSpaceDE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February 2026</w:t>
            </w:r>
          </w:p>
        </w:tc>
        <w:tc>
          <w:tcPr>
            <w:tcW w:w="16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AF95F" w14:textId="2A160938" w:rsidR="00777A5A" w:rsidRPr="00AC5EE7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D6345" w14:textId="2A6C69B5" w:rsidR="00777A5A" w:rsidRPr="00AC5EE7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F28F" w14:textId="77777777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71D09" w14:textId="77777777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A7E1" w14:textId="7C962080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232C2" w14:textId="2140C24C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3C60" w14:textId="77777777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317A" w14:textId="3C58E4DD" w:rsidR="00777A5A" w:rsidRPr="004248C8" w:rsidRDefault="00777A5A" w:rsidP="00777A5A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£25.00</w:t>
            </w:r>
          </w:p>
        </w:tc>
      </w:tr>
    </w:tbl>
    <w:p w14:paraId="369F20A3" w14:textId="77777777" w:rsidR="002175C9" w:rsidRPr="000A16F2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</w:p>
    <w:p w14:paraId="11B3E350" w14:textId="77777777" w:rsidR="002175C9" w:rsidRPr="00A27552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A27552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A27552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t</w:t>
      </w:r>
      <w:r w:rsidRPr="00A27552">
        <w:rPr>
          <w:rFonts w:ascii="Arial" w:hAnsi="Arial" w:cs="Arial"/>
          <w:b/>
          <w:bCs/>
          <w:sz w:val="18"/>
          <w:szCs w:val="18"/>
        </w:rPr>
        <w:t>ravel/</w:t>
      </w:r>
      <w:r>
        <w:rPr>
          <w:rFonts w:ascii="Arial" w:hAnsi="Arial" w:cs="Arial"/>
          <w:b/>
          <w:bCs/>
          <w:sz w:val="18"/>
          <w:szCs w:val="18"/>
        </w:rPr>
        <w:t>a</w:t>
      </w:r>
      <w:r w:rsidRPr="00A27552">
        <w:rPr>
          <w:rFonts w:ascii="Arial" w:hAnsi="Arial" w:cs="Arial"/>
          <w:b/>
          <w:bCs/>
          <w:sz w:val="18"/>
          <w:szCs w:val="18"/>
        </w:rPr>
        <w:t>ccommodation)</w:t>
      </w:r>
      <w:r>
        <w:rPr>
          <w:rFonts w:ascii="Arial" w:hAnsi="Arial" w:cs="Arial"/>
          <w:b/>
          <w:bCs/>
          <w:sz w:val="18"/>
          <w:szCs w:val="18"/>
        </w:rPr>
        <w:t xml:space="preserve"> -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0"/>
        <w:gridCol w:w="2425"/>
        <w:gridCol w:w="2191"/>
        <w:gridCol w:w="1740"/>
        <w:gridCol w:w="1842"/>
        <w:gridCol w:w="1985"/>
        <w:gridCol w:w="1369"/>
      </w:tblGrid>
      <w:tr w:rsidR="002175C9" w:rsidRPr="00973133" w14:paraId="795286D0" w14:textId="77777777" w:rsidTr="002232BD">
        <w:trPr>
          <w:trHeight w:val="227"/>
        </w:trPr>
        <w:tc>
          <w:tcPr>
            <w:tcW w:w="20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41C39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9E56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ED604B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19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82AD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556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13A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ravel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870E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DEFAD66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1EDC025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2175C9" w:rsidRPr="00973133" w14:paraId="0BE1C57E" w14:textId="77777777" w:rsidTr="002232BD">
        <w:trPr>
          <w:trHeight w:val="52"/>
        </w:trPr>
        <w:tc>
          <w:tcPr>
            <w:tcW w:w="200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D72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4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6A6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C1AA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853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ir £</w:t>
            </w: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EBD7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Rail £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69AE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Accommodation £</w:t>
            </w:r>
          </w:p>
        </w:tc>
        <w:tc>
          <w:tcPr>
            <w:tcW w:w="136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F222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77A5A" w:rsidRPr="00973133" w14:paraId="2FC12BD0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21CA8" w14:textId="4AB640CB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 February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2477A" w14:textId="3D860D96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E344" w14:textId="5AC410B4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A0A4" w14:textId="77777777" w:rsidR="00777A5A" w:rsidRPr="00973133" w:rsidRDefault="00777A5A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A6D80" w14:textId="77777777" w:rsidR="00777A5A" w:rsidRPr="00973133" w:rsidRDefault="00777A5A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8AA3" w14:textId="4DC9FF57" w:rsidR="00777A5A" w:rsidRPr="00973133" w:rsidRDefault="00796D77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1.85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5F77" w14:textId="555A302B" w:rsidR="00777A5A" w:rsidRPr="00973133" w:rsidRDefault="00796D77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51.85</w:t>
            </w:r>
          </w:p>
        </w:tc>
      </w:tr>
      <w:tr w:rsidR="00777A5A" w:rsidRPr="00973133" w14:paraId="6A223B52" w14:textId="77777777" w:rsidTr="002232BD">
        <w:trPr>
          <w:trHeight w:val="425"/>
        </w:trPr>
        <w:tc>
          <w:tcPr>
            <w:tcW w:w="2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1661B" w14:textId="0093AB09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 March 2026</w:t>
            </w:r>
          </w:p>
        </w:tc>
        <w:tc>
          <w:tcPr>
            <w:tcW w:w="2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6CD82" w14:textId="79AD2A33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6DACD" w14:textId="0338EA8E" w:rsidR="00777A5A" w:rsidRPr="00973133" w:rsidRDefault="00777A5A" w:rsidP="00777A5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F4DE" w14:textId="77777777" w:rsidR="00777A5A" w:rsidRPr="00973133" w:rsidRDefault="00777A5A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AF03" w14:textId="77777777" w:rsidR="00777A5A" w:rsidRPr="00973133" w:rsidRDefault="00777A5A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A8B5" w14:textId="2E47ED60" w:rsidR="00777A5A" w:rsidRPr="00973133" w:rsidRDefault="00796D77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FE72" w14:textId="31A4DD0C" w:rsidR="00777A5A" w:rsidRPr="00973133" w:rsidRDefault="00796D77" w:rsidP="00777A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75.20</w:t>
            </w:r>
          </w:p>
        </w:tc>
      </w:tr>
    </w:tbl>
    <w:p w14:paraId="20BAA903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3F29D23" w14:textId="77777777" w:rsidR="002175C9" w:rsidRDefault="002175C9" w:rsidP="002175C9">
      <w:pPr>
        <w:autoSpaceDE w:val="0"/>
        <w:spacing w:after="0" w:line="240" w:lineRule="auto"/>
        <w:rPr>
          <w:rFonts w:ascii="Arial" w:hAnsi="Arial" w:cs="Arial"/>
          <w:sz w:val="18"/>
          <w:szCs w:val="18"/>
        </w:rPr>
      </w:pPr>
      <w:r w:rsidRPr="00B854B3">
        <w:rPr>
          <w:rFonts w:ascii="Arial" w:hAnsi="Arial" w:cs="Arial"/>
          <w:b/>
          <w:bCs/>
          <w:sz w:val="18"/>
          <w:szCs w:val="18"/>
        </w:rPr>
        <w:t xml:space="preserve">Via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orporat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>ontract (</w:t>
      </w:r>
      <w:r>
        <w:rPr>
          <w:rFonts w:ascii="Arial" w:hAnsi="Arial" w:cs="Arial"/>
          <w:b/>
          <w:bCs/>
          <w:sz w:val="18"/>
          <w:szCs w:val="18"/>
        </w:rPr>
        <w:t>h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ire </w:t>
      </w:r>
      <w:r>
        <w:rPr>
          <w:rFonts w:ascii="Arial" w:hAnsi="Arial" w:cs="Arial"/>
          <w:b/>
          <w:bCs/>
          <w:sz w:val="18"/>
          <w:szCs w:val="18"/>
        </w:rPr>
        <w:t>c</w:t>
      </w:r>
      <w:r w:rsidRPr="00B854B3">
        <w:rPr>
          <w:rFonts w:ascii="Arial" w:hAnsi="Arial" w:cs="Arial"/>
          <w:b/>
          <w:bCs/>
          <w:sz w:val="18"/>
          <w:szCs w:val="18"/>
        </w:rPr>
        <w:t xml:space="preserve">ar) – </w:t>
      </w:r>
    </w:p>
    <w:tbl>
      <w:tblPr>
        <w:tblW w:w="135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0"/>
        <w:gridCol w:w="2710"/>
        <w:gridCol w:w="2711"/>
        <w:gridCol w:w="2710"/>
        <w:gridCol w:w="2711"/>
      </w:tblGrid>
      <w:tr w:rsidR="002175C9" w:rsidRPr="00973133" w14:paraId="59C6C009" w14:textId="77777777" w:rsidTr="002232BD">
        <w:trPr>
          <w:trHeight w:val="227"/>
        </w:trPr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1D0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ates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2E1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DDB504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Destination</w:t>
            </w:r>
          </w:p>
        </w:tc>
        <w:tc>
          <w:tcPr>
            <w:tcW w:w="271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4F0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Purpose</w:t>
            </w:r>
          </w:p>
        </w:tc>
        <w:tc>
          <w:tcPr>
            <w:tcW w:w="2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324C0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Hire Car £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A5BA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C93B173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Total</w:t>
            </w:r>
          </w:p>
          <w:p w14:paraId="490B83A9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13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GB"/>
              </w:rPr>
              <w:t>Costs £</w:t>
            </w:r>
          </w:p>
        </w:tc>
      </w:tr>
      <w:tr w:rsidR="002175C9" w:rsidRPr="00973133" w14:paraId="464EE975" w14:textId="77777777" w:rsidTr="002232BD">
        <w:trPr>
          <w:trHeight w:val="52"/>
        </w:trPr>
        <w:tc>
          <w:tcPr>
            <w:tcW w:w="27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20AB6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C21C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656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2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8B05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1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0DCB" w14:textId="77777777" w:rsidR="002175C9" w:rsidRPr="00973133" w:rsidRDefault="002175C9" w:rsidP="002232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5C9" w:rsidRPr="00973133" w14:paraId="6F761956" w14:textId="77777777" w:rsidTr="002232BD">
        <w:trPr>
          <w:trHeight w:val="425"/>
        </w:trPr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F6A2" w14:textId="768D3973" w:rsidR="002175C9" w:rsidRPr="00973133" w:rsidRDefault="00E75AEE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January 2026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897B" w14:textId="4FAE28D4" w:rsidR="002175C9" w:rsidRPr="00F24533" w:rsidRDefault="00F3697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Blackpool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0B5A" w14:textId="540064CE" w:rsidR="002175C9" w:rsidRPr="00F24533" w:rsidRDefault="00F36973" w:rsidP="002232B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Internal meeting</w:t>
            </w:r>
          </w:p>
        </w:tc>
        <w:tc>
          <w:tcPr>
            <w:tcW w:w="2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431A" w14:textId="4FC725B1" w:rsidR="002175C9" w:rsidRPr="003143E9" w:rsidRDefault="00F3697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71</w:t>
            </w:r>
          </w:p>
        </w:tc>
        <w:tc>
          <w:tcPr>
            <w:tcW w:w="2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21A41" w14:textId="24C0BF44" w:rsidR="002175C9" w:rsidRPr="003143E9" w:rsidRDefault="00F36973" w:rsidP="002232B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£188.71</w:t>
            </w:r>
          </w:p>
        </w:tc>
      </w:tr>
    </w:tbl>
    <w:p w14:paraId="6B6D6ABC" w14:textId="77777777" w:rsidR="00CF72C7" w:rsidRPr="00AA58FE" w:rsidRDefault="00CF72C7" w:rsidP="00D90543">
      <w:pPr>
        <w:autoSpaceDE w:val="0"/>
        <w:spacing w:after="0" w:line="240" w:lineRule="auto"/>
        <w:rPr>
          <w:rFonts w:ascii="Arial" w:hAnsi="Arial" w:cs="Arial"/>
          <w:sz w:val="28"/>
          <w:szCs w:val="28"/>
        </w:rPr>
      </w:pPr>
    </w:p>
    <w:sectPr w:rsidR="00CF72C7" w:rsidRPr="00AA58FE" w:rsidSect="00535936">
      <w:head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F59E8" w14:textId="77777777" w:rsidR="00BD1A13" w:rsidRDefault="00BD1A13" w:rsidP="00543CB1">
      <w:pPr>
        <w:spacing w:after="0" w:line="240" w:lineRule="auto"/>
      </w:pPr>
      <w:r>
        <w:separator/>
      </w:r>
    </w:p>
  </w:endnote>
  <w:endnote w:type="continuationSeparator" w:id="0">
    <w:p w14:paraId="39FE9BAE" w14:textId="77777777" w:rsidR="00BD1A13" w:rsidRDefault="00BD1A13" w:rsidP="00543CB1">
      <w:pPr>
        <w:spacing w:after="0" w:line="240" w:lineRule="auto"/>
      </w:pPr>
      <w:r>
        <w:continuationSeparator/>
      </w:r>
    </w:p>
  </w:endnote>
  <w:endnote w:type="continuationNotice" w:id="1">
    <w:p w14:paraId="63F72491" w14:textId="77777777" w:rsidR="00BD1A13" w:rsidRDefault="00BD1A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4CE80" w14:textId="77777777" w:rsidR="00BD1A13" w:rsidRDefault="00BD1A13" w:rsidP="00543CB1">
      <w:pPr>
        <w:spacing w:after="0" w:line="240" w:lineRule="auto"/>
      </w:pPr>
      <w:r>
        <w:separator/>
      </w:r>
    </w:p>
  </w:footnote>
  <w:footnote w:type="continuationSeparator" w:id="0">
    <w:p w14:paraId="68CFB001" w14:textId="77777777" w:rsidR="00BD1A13" w:rsidRDefault="00BD1A13" w:rsidP="00543CB1">
      <w:pPr>
        <w:spacing w:after="0" w:line="240" w:lineRule="auto"/>
      </w:pPr>
      <w:r>
        <w:continuationSeparator/>
      </w:r>
    </w:p>
  </w:footnote>
  <w:footnote w:type="continuationNotice" w:id="1">
    <w:p w14:paraId="4D27E88E" w14:textId="77777777" w:rsidR="00BD1A13" w:rsidRDefault="00BD1A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48DEE" w14:textId="70567BC4" w:rsidR="008D6166" w:rsidRDefault="0097313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0D70F9B" wp14:editId="17868B62">
          <wp:simplePos x="0" y="0"/>
          <wp:positionH relativeFrom="page">
            <wp:align>left</wp:align>
          </wp:positionH>
          <wp:positionV relativeFrom="paragraph">
            <wp:posOffset>-447167</wp:posOffset>
          </wp:positionV>
          <wp:extent cx="10691495" cy="1628775"/>
          <wp:effectExtent l="0" t="0" r="0" b="9525"/>
          <wp:wrapTight wrapText="bothSides">
            <wp:wrapPolygon edited="0">
              <wp:start x="0" y="0"/>
              <wp:lineTo x="0" y="21474"/>
              <wp:lineTo x="21553" y="21474"/>
              <wp:lineTo x="21553" y="0"/>
              <wp:lineTo x="0" y="0"/>
            </wp:wrapPolygon>
          </wp:wrapTight>
          <wp:docPr id="1" name="Picture 1" descr="A blue and white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objec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1495" cy="1628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24C86"/>
    <w:multiLevelType w:val="hybridMultilevel"/>
    <w:tmpl w:val="6436C1AA"/>
    <w:lvl w:ilvl="0" w:tplc="86CCDB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108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1308"/>
    <w:rsid w:val="00001EA6"/>
    <w:rsid w:val="000030E1"/>
    <w:rsid w:val="000033C6"/>
    <w:rsid w:val="0000451E"/>
    <w:rsid w:val="000048B4"/>
    <w:rsid w:val="00004F00"/>
    <w:rsid w:val="00005813"/>
    <w:rsid w:val="00006E46"/>
    <w:rsid w:val="00007509"/>
    <w:rsid w:val="00007AC8"/>
    <w:rsid w:val="00007BD8"/>
    <w:rsid w:val="000106B2"/>
    <w:rsid w:val="00010FA2"/>
    <w:rsid w:val="0001187D"/>
    <w:rsid w:val="00013467"/>
    <w:rsid w:val="000136A9"/>
    <w:rsid w:val="000157E0"/>
    <w:rsid w:val="00016E82"/>
    <w:rsid w:val="0001754E"/>
    <w:rsid w:val="00020A12"/>
    <w:rsid w:val="00020E63"/>
    <w:rsid w:val="00020E77"/>
    <w:rsid w:val="00021EC9"/>
    <w:rsid w:val="00022A65"/>
    <w:rsid w:val="00022FA2"/>
    <w:rsid w:val="000235E7"/>
    <w:rsid w:val="00023AA9"/>
    <w:rsid w:val="00024039"/>
    <w:rsid w:val="00024089"/>
    <w:rsid w:val="0002510F"/>
    <w:rsid w:val="000259CA"/>
    <w:rsid w:val="00026390"/>
    <w:rsid w:val="00026A0A"/>
    <w:rsid w:val="00030D9E"/>
    <w:rsid w:val="000310E6"/>
    <w:rsid w:val="0003127F"/>
    <w:rsid w:val="00031565"/>
    <w:rsid w:val="0003285C"/>
    <w:rsid w:val="00032CA2"/>
    <w:rsid w:val="0003374D"/>
    <w:rsid w:val="00033841"/>
    <w:rsid w:val="0003442F"/>
    <w:rsid w:val="00034AFA"/>
    <w:rsid w:val="000357F4"/>
    <w:rsid w:val="00035C3F"/>
    <w:rsid w:val="00035DB1"/>
    <w:rsid w:val="00036655"/>
    <w:rsid w:val="00036E9E"/>
    <w:rsid w:val="000370F8"/>
    <w:rsid w:val="00037B39"/>
    <w:rsid w:val="00040B79"/>
    <w:rsid w:val="00040FBF"/>
    <w:rsid w:val="00041294"/>
    <w:rsid w:val="00045FE2"/>
    <w:rsid w:val="0004631B"/>
    <w:rsid w:val="000463C2"/>
    <w:rsid w:val="00047A71"/>
    <w:rsid w:val="00047D22"/>
    <w:rsid w:val="0005012A"/>
    <w:rsid w:val="00050516"/>
    <w:rsid w:val="00050DA0"/>
    <w:rsid w:val="0005170C"/>
    <w:rsid w:val="00053860"/>
    <w:rsid w:val="000541E0"/>
    <w:rsid w:val="00055145"/>
    <w:rsid w:val="00055AA5"/>
    <w:rsid w:val="0005613A"/>
    <w:rsid w:val="0005764C"/>
    <w:rsid w:val="00057B1C"/>
    <w:rsid w:val="000608A6"/>
    <w:rsid w:val="00060E15"/>
    <w:rsid w:val="00060F79"/>
    <w:rsid w:val="00060FB7"/>
    <w:rsid w:val="0006115B"/>
    <w:rsid w:val="000622F8"/>
    <w:rsid w:val="00062C0C"/>
    <w:rsid w:val="00063C04"/>
    <w:rsid w:val="00064191"/>
    <w:rsid w:val="00064263"/>
    <w:rsid w:val="00064712"/>
    <w:rsid w:val="000655E7"/>
    <w:rsid w:val="00066169"/>
    <w:rsid w:val="00067083"/>
    <w:rsid w:val="00070249"/>
    <w:rsid w:val="00070468"/>
    <w:rsid w:val="00071078"/>
    <w:rsid w:val="00071402"/>
    <w:rsid w:val="00071C4C"/>
    <w:rsid w:val="00072422"/>
    <w:rsid w:val="00073079"/>
    <w:rsid w:val="0007351E"/>
    <w:rsid w:val="00075232"/>
    <w:rsid w:val="000763DF"/>
    <w:rsid w:val="00076791"/>
    <w:rsid w:val="00076C6B"/>
    <w:rsid w:val="00077025"/>
    <w:rsid w:val="000771B9"/>
    <w:rsid w:val="00080DF9"/>
    <w:rsid w:val="00081706"/>
    <w:rsid w:val="00081A02"/>
    <w:rsid w:val="00081C8A"/>
    <w:rsid w:val="00082493"/>
    <w:rsid w:val="00082D37"/>
    <w:rsid w:val="00082DDE"/>
    <w:rsid w:val="00082E4B"/>
    <w:rsid w:val="00085148"/>
    <w:rsid w:val="00085A31"/>
    <w:rsid w:val="00087676"/>
    <w:rsid w:val="0008776F"/>
    <w:rsid w:val="00087C0C"/>
    <w:rsid w:val="000900B3"/>
    <w:rsid w:val="000907ED"/>
    <w:rsid w:val="0009227B"/>
    <w:rsid w:val="000931F7"/>
    <w:rsid w:val="00093344"/>
    <w:rsid w:val="00093425"/>
    <w:rsid w:val="000947A8"/>
    <w:rsid w:val="00096E92"/>
    <w:rsid w:val="00097AA6"/>
    <w:rsid w:val="000A158E"/>
    <w:rsid w:val="000A16F2"/>
    <w:rsid w:val="000A22FB"/>
    <w:rsid w:val="000A2A8B"/>
    <w:rsid w:val="000A2C04"/>
    <w:rsid w:val="000A3118"/>
    <w:rsid w:val="000A32E1"/>
    <w:rsid w:val="000A35E6"/>
    <w:rsid w:val="000A3DFB"/>
    <w:rsid w:val="000A3F0E"/>
    <w:rsid w:val="000A4F65"/>
    <w:rsid w:val="000A5455"/>
    <w:rsid w:val="000A59B9"/>
    <w:rsid w:val="000A6496"/>
    <w:rsid w:val="000A7FBF"/>
    <w:rsid w:val="000B0081"/>
    <w:rsid w:val="000B0391"/>
    <w:rsid w:val="000B0A74"/>
    <w:rsid w:val="000B45F1"/>
    <w:rsid w:val="000B4B64"/>
    <w:rsid w:val="000B4E9A"/>
    <w:rsid w:val="000B4F4A"/>
    <w:rsid w:val="000B56D2"/>
    <w:rsid w:val="000B7DB5"/>
    <w:rsid w:val="000C05BF"/>
    <w:rsid w:val="000C08A0"/>
    <w:rsid w:val="000C0B33"/>
    <w:rsid w:val="000C0FE1"/>
    <w:rsid w:val="000C143E"/>
    <w:rsid w:val="000C1A06"/>
    <w:rsid w:val="000C2339"/>
    <w:rsid w:val="000C2CAC"/>
    <w:rsid w:val="000C3AE7"/>
    <w:rsid w:val="000C44A6"/>
    <w:rsid w:val="000C5837"/>
    <w:rsid w:val="000C5AB7"/>
    <w:rsid w:val="000C5E77"/>
    <w:rsid w:val="000C6739"/>
    <w:rsid w:val="000C689E"/>
    <w:rsid w:val="000C6964"/>
    <w:rsid w:val="000C7F56"/>
    <w:rsid w:val="000D176F"/>
    <w:rsid w:val="000D3B80"/>
    <w:rsid w:val="000D3F41"/>
    <w:rsid w:val="000D43F6"/>
    <w:rsid w:val="000D4465"/>
    <w:rsid w:val="000D4EDA"/>
    <w:rsid w:val="000D5BFB"/>
    <w:rsid w:val="000D6ABF"/>
    <w:rsid w:val="000D7878"/>
    <w:rsid w:val="000E07E2"/>
    <w:rsid w:val="000E158F"/>
    <w:rsid w:val="000E1FA1"/>
    <w:rsid w:val="000E2577"/>
    <w:rsid w:val="000E264E"/>
    <w:rsid w:val="000E3061"/>
    <w:rsid w:val="000E34B6"/>
    <w:rsid w:val="000E3FA0"/>
    <w:rsid w:val="000E42F1"/>
    <w:rsid w:val="000E5EFA"/>
    <w:rsid w:val="000E63BC"/>
    <w:rsid w:val="000E7237"/>
    <w:rsid w:val="000E731D"/>
    <w:rsid w:val="000F0504"/>
    <w:rsid w:val="000F0782"/>
    <w:rsid w:val="000F0C0E"/>
    <w:rsid w:val="000F143A"/>
    <w:rsid w:val="000F20C6"/>
    <w:rsid w:val="000F2EE0"/>
    <w:rsid w:val="000F35B8"/>
    <w:rsid w:val="000F3842"/>
    <w:rsid w:val="000F3BE9"/>
    <w:rsid w:val="000F3C50"/>
    <w:rsid w:val="000F3C98"/>
    <w:rsid w:val="000F3E84"/>
    <w:rsid w:val="000F7642"/>
    <w:rsid w:val="00100CEC"/>
    <w:rsid w:val="00101F0B"/>
    <w:rsid w:val="001021EC"/>
    <w:rsid w:val="00102563"/>
    <w:rsid w:val="00102D96"/>
    <w:rsid w:val="001031AC"/>
    <w:rsid w:val="00103971"/>
    <w:rsid w:val="00103A9A"/>
    <w:rsid w:val="001044DA"/>
    <w:rsid w:val="00104FBA"/>
    <w:rsid w:val="00106372"/>
    <w:rsid w:val="00110409"/>
    <w:rsid w:val="00110584"/>
    <w:rsid w:val="00110A85"/>
    <w:rsid w:val="00110ED1"/>
    <w:rsid w:val="00112A35"/>
    <w:rsid w:val="00112F1B"/>
    <w:rsid w:val="00113ED4"/>
    <w:rsid w:val="0011449F"/>
    <w:rsid w:val="00114FB9"/>
    <w:rsid w:val="00115362"/>
    <w:rsid w:val="001157C8"/>
    <w:rsid w:val="00116329"/>
    <w:rsid w:val="001177BC"/>
    <w:rsid w:val="00117E74"/>
    <w:rsid w:val="001216BF"/>
    <w:rsid w:val="00121BA8"/>
    <w:rsid w:val="00122F76"/>
    <w:rsid w:val="001235AD"/>
    <w:rsid w:val="0012494D"/>
    <w:rsid w:val="00124A5F"/>
    <w:rsid w:val="00125733"/>
    <w:rsid w:val="00125D59"/>
    <w:rsid w:val="0012732B"/>
    <w:rsid w:val="00130AC3"/>
    <w:rsid w:val="001325BB"/>
    <w:rsid w:val="00133541"/>
    <w:rsid w:val="0013438D"/>
    <w:rsid w:val="001349F0"/>
    <w:rsid w:val="00134FFC"/>
    <w:rsid w:val="0013662D"/>
    <w:rsid w:val="00136B45"/>
    <w:rsid w:val="0013753B"/>
    <w:rsid w:val="0013781A"/>
    <w:rsid w:val="00137B34"/>
    <w:rsid w:val="00137E16"/>
    <w:rsid w:val="00140A96"/>
    <w:rsid w:val="00140D76"/>
    <w:rsid w:val="0014183C"/>
    <w:rsid w:val="0014223B"/>
    <w:rsid w:val="0014249E"/>
    <w:rsid w:val="00142C89"/>
    <w:rsid w:val="00142D0A"/>
    <w:rsid w:val="00142F33"/>
    <w:rsid w:val="001438A4"/>
    <w:rsid w:val="001468C1"/>
    <w:rsid w:val="00146F9D"/>
    <w:rsid w:val="00147817"/>
    <w:rsid w:val="0015004B"/>
    <w:rsid w:val="001505B0"/>
    <w:rsid w:val="00151752"/>
    <w:rsid w:val="00152183"/>
    <w:rsid w:val="00155C9D"/>
    <w:rsid w:val="00155E2B"/>
    <w:rsid w:val="00156F32"/>
    <w:rsid w:val="00157628"/>
    <w:rsid w:val="0015792D"/>
    <w:rsid w:val="0016027E"/>
    <w:rsid w:val="00161611"/>
    <w:rsid w:val="00161AF6"/>
    <w:rsid w:val="00161F7F"/>
    <w:rsid w:val="0016200E"/>
    <w:rsid w:val="00162816"/>
    <w:rsid w:val="001628C6"/>
    <w:rsid w:val="00162BB1"/>
    <w:rsid w:val="00163FD6"/>
    <w:rsid w:val="0016573B"/>
    <w:rsid w:val="00165B32"/>
    <w:rsid w:val="00166BC9"/>
    <w:rsid w:val="001671BE"/>
    <w:rsid w:val="00167502"/>
    <w:rsid w:val="0016751A"/>
    <w:rsid w:val="00170BE4"/>
    <w:rsid w:val="00172947"/>
    <w:rsid w:val="0017327D"/>
    <w:rsid w:val="0017479D"/>
    <w:rsid w:val="00174922"/>
    <w:rsid w:val="00174F4B"/>
    <w:rsid w:val="001756E9"/>
    <w:rsid w:val="00176D15"/>
    <w:rsid w:val="0018046F"/>
    <w:rsid w:val="00181605"/>
    <w:rsid w:val="00181B34"/>
    <w:rsid w:val="00181D8C"/>
    <w:rsid w:val="00182B77"/>
    <w:rsid w:val="00183AD2"/>
    <w:rsid w:val="00183B9E"/>
    <w:rsid w:val="00183C20"/>
    <w:rsid w:val="001856B3"/>
    <w:rsid w:val="00185CAF"/>
    <w:rsid w:val="00185EC5"/>
    <w:rsid w:val="0018625E"/>
    <w:rsid w:val="00187533"/>
    <w:rsid w:val="0018786B"/>
    <w:rsid w:val="001910D3"/>
    <w:rsid w:val="001921D0"/>
    <w:rsid w:val="00192CFF"/>
    <w:rsid w:val="00193610"/>
    <w:rsid w:val="00194CFC"/>
    <w:rsid w:val="00195085"/>
    <w:rsid w:val="001957C2"/>
    <w:rsid w:val="0019666F"/>
    <w:rsid w:val="001969EA"/>
    <w:rsid w:val="00196CD3"/>
    <w:rsid w:val="00196D19"/>
    <w:rsid w:val="0019722C"/>
    <w:rsid w:val="0019732A"/>
    <w:rsid w:val="00197C7C"/>
    <w:rsid w:val="00197E5B"/>
    <w:rsid w:val="00197EE5"/>
    <w:rsid w:val="001A09BA"/>
    <w:rsid w:val="001A0AF4"/>
    <w:rsid w:val="001A1C11"/>
    <w:rsid w:val="001A2324"/>
    <w:rsid w:val="001A274C"/>
    <w:rsid w:val="001A2D62"/>
    <w:rsid w:val="001A2F75"/>
    <w:rsid w:val="001A35DE"/>
    <w:rsid w:val="001A3641"/>
    <w:rsid w:val="001A5C17"/>
    <w:rsid w:val="001A614A"/>
    <w:rsid w:val="001A7957"/>
    <w:rsid w:val="001B0A9F"/>
    <w:rsid w:val="001B0B2F"/>
    <w:rsid w:val="001B0E4A"/>
    <w:rsid w:val="001B1A61"/>
    <w:rsid w:val="001B1A8D"/>
    <w:rsid w:val="001B2878"/>
    <w:rsid w:val="001B2E2A"/>
    <w:rsid w:val="001B36B5"/>
    <w:rsid w:val="001B3CD2"/>
    <w:rsid w:val="001B3F20"/>
    <w:rsid w:val="001B44CD"/>
    <w:rsid w:val="001B51CD"/>
    <w:rsid w:val="001B5E59"/>
    <w:rsid w:val="001B7A2D"/>
    <w:rsid w:val="001B7E72"/>
    <w:rsid w:val="001C0B5D"/>
    <w:rsid w:val="001C1A24"/>
    <w:rsid w:val="001C223D"/>
    <w:rsid w:val="001C4092"/>
    <w:rsid w:val="001C436B"/>
    <w:rsid w:val="001C592B"/>
    <w:rsid w:val="001C620F"/>
    <w:rsid w:val="001C6C49"/>
    <w:rsid w:val="001C78F6"/>
    <w:rsid w:val="001C7FD1"/>
    <w:rsid w:val="001D05C2"/>
    <w:rsid w:val="001D0C43"/>
    <w:rsid w:val="001D1E28"/>
    <w:rsid w:val="001D226C"/>
    <w:rsid w:val="001D36DB"/>
    <w:rsid w:val="001D37C2"/>
    <w:rsid w:val="001D381A"/>
    <w:rsid w:val="001D3EF0"/>
    <w:rsid w:val="001D6CDB"/>
    <w:rsid w:val="001D7821"/>
    <w:rsid w:val="001D7AD8"/>
    <w:rsid w:val="001E1F8C"/>
    <w:rsid w:val="001E260C"/>
    <w:rsid w:val="001E2A16"/>
    <w:rsid w:val="001E327C"/>
    <w:rsid w:val="001E4FB8"/>
    <w:rsid w:val="001E53A2"/>
    <w:rsid w:val="001E63ED"/>
    <w:rsid w:val="001E72AE"/>
    <w:rsid w:val="001E72B7"/>
    <w:rsid w:val="001F03A6"/>
    <w:rsid w:val="001F0FBF"/>
    <w:rsid w:val="001F11FE"/>
    <w:rsid w:val="001F1319"/>
    <w:rsid w:val="001F19C0"/>
    <w:rsid w:val="001F252C"/>
    <w:rsid w:val="001F34D4"/>
    <w:rsid w:val="001F480D"/>
    <w:rsid w:val="001F493E"/>
    <w:rsid w:val="001F57B8"/>
    <w:rsid w:val="0020019A"/>
    <w:rsid w:val="002003B2"/>
    <w:rsid w:val="00201103"/>
    <w:rsid w:val="00201977"/>
    <w:rsid w:val="00201998"/>
    <w:rsid w:val="00202E1F"/>
    <w:rsid w:val="0020336A"/>
    <w:rsid w:val="002041EA"/>
    <w:rsid w:val="002042CB"/>
    <w:rsid w:val="00205133"/>
    <w:rsid w:val="002057EB"/>
    <w:rsid w:val="00205C86"/>
    <w:rsid w:val="00206F62"/>
    <w:rsid w:val="0021035C"/>
    <w:rsid w:val="002105DE"/>
    <w:rsid w:val="002111AE"/>
    <w:rsid w:val="00211343"/>
    <w:rsid w:val="002115B7"/>
    <w:rsid w:val="002134B3"/>
    <w:rsid w:val="00214804"/>
    <w:rsid w:val="00214AC7"/>
    <w:rsid w:val="00216639"/>
    <w:rsid w:val="00216700"/>
    <w:rsid w:val="00216ADE"/>
    <w:rsid w:val="00216C1F"/>
    <w:rsid w:val="002175C9"/>
    <w:rsid w:val="00217839"/>
    <w:rsid w:val="00220A9E"/>
    <w:rsid w:val="00221158"/>
    <w:rsid w:val="002211B4"/>
    <w:rsid w:val="002213A1"/>
    <w:rsid w:val="00221DB7"/>
    <w:rsid w:val="00222750"/>
    <w:rsid w:val="00223910"/>
    <w:rsid w:val="00223E1C"/>
    <w:rsid w:val="002245A7"/>
    <w:rsid w:val="0022566B"/>
    <w:rsid w:val="00225A84"/>
    <w:rsid w:val="00225FD8"/>
    <w:rsid w:val="00226E78"/>
    <w:rsid w:val="00231CC8"/>
    <w:rsid w:val="002321B3"/>
    <w:rsid w:val="00232F87"/>
    <w:rsid w:val="00233841"/>
    <w:rsid w:val="00233FAE"/>
    <w:rsid w:val="00234C28"/>
    <w:rsid w:val="00235633"/>
    <w:rsid w:val="00236849"/>
    <w:rsid w:val="00237516"/>
    <w:rsid w:val="002408FF"/>
    <w:rsid w:val="00240FAC"/>
    <w:rsid w:val="0024113E"/>
    <w:rsid w:val="0024215F"/>
    <w:rsid w:val="0024230B"/>
    <w:rsid w:val="002427E0"/>
    <w:rsid w:val="00242800"/>
    <w:rsid w:val="00242ED4"/>
    <w:rsid w:val="002430B0"/>
    <w:rsid w:val="00243CDB"/>
    <w:rsid w:val="00244008"/>
    <w:rsid w:val="00244A21"/>
    <w:rsid w:val="00245A7B"/>
    <w:rsid w:val="00246AA1"/>
    <w:rsid w:val="00246BDA"/>
    <w:rsid w:val="00246D3C"/>
    <w:rsid w:val="002503D5"/>
    <w:rsid w:val="002506CA"/>
    <w:rsid w:val="002532A3"/>
    <w:rsid w:val="00253760"/>
    <w:rsid w:val="00254764"/>
    <w:rsid w:val="00254AB6"/>
    <w:rsid w:val="00254BAB"/>
    <w:rsid w:val="0025543C"/>
    <w:rsid w:val="00256066"/>
    <w:rsid w:val="002614FB"/>
    <w:rsid w:val="00261D7B"/>
    <w:rsid w:val="00263013"/>
    <w:rsid w:val="002630C4"/>
    <w:rsid w:val="00263198"/>
    <w:rsid w:val="00264B99"/>
    <w:rsid w:val="00264DB8"/>
    <w:rsid w:val="0026626F"/>
    <w:rsid w:val="00266737"/>
    <w:rsid w:val="00266D34"/>
    <w:rsid w:val="002702C4"/>
    <w:rsid w:val="00273024"/>
    <w:rsid w:val="00275027"/>
    <w:rsid w:val="00276E9A"/>
    <w:rsid w:val="00277814"/>
    <w:rsid w:val="002801CC"/>
    <w:rsid w:val="0028079D"/>
    <w:rsid w:val="00280D32"/>
    <w:rsid w:val="00280E6A"/>
    <w:rsid w:val="00281062"/>
    <w:rsid w:val="00282B40"/>
    <w:rsid w:val="00282FAF"/>
    <w:rsid w:val="00285AEA"/>
    <w:rsid w:val="00286343"/>
    <w:rsid w:val="002877C2"/>
    <w:rsid w:val="00287B98"/>
    <w:rsid w:val="002904E5"/>
    <w:rsid w:val="0029083E"/>
    <w:rsid w:val="0029201D"/>
    <w:rsid w:val="002927A4"/>
    <w:rsid w:val="00292D5D"/>
    <w:rsid w:val="00293D53"/>
    <w:rsid w:val="00293F0D"/>
    <w:rsid w:val="00294878"/>
    <w:rsid w:val="00294AFB"/>
    <w:rsid w:val="00294E17"/>
    <w:rsid w:val="002950AD"/>
    <w:rsid w:val="00296411"/>
    <w:rsid w:val="00297995"/>
    <w:rsid w:val="002A120F"/>
    <w:rsid w:val="002A14A3"/>
    <w:rsid w:val="002A1E73"/>
    <w:rsid w:val="002A44AD"/>
    <w:rsid w:val="002A46CD"/>
    <w:rsid w:val="002A5C6A"/>
    <w:rsid w:val="002A6CB3"/>
    <w:rsid w:val="002A6D39"/>
    <w:rsid w:val="002B0079"/>
    <w:rsid w:val="002B0347"/>
    <w:rsid w:val="002B09F8"/>
    <w:rsid w:val="002B10B3"/>
    <w:rsid w:val="002B10BD"/>
    <w:rsid w:val="002B1465"/>
    <w:rsid w:val="002B19D6"/>
    <w:rsid w:val="002B2016"/>
    <w:rsid w:val="002B51DD"/>
    <w:rsid w:val="002B5AC4"/>
    <w:rsid w:val="002B5CC4"/>
    <w:rsid w:val="002B6243"/>
    <w:rsid w:val="002B69A3"/>
    <w:rsid w:val="002B6D87"/>
    <w:rsid w:val="002B74A7"/>
    <w:rsid w:val="002B7D0C"/>
    <w:rsid w:val="002C068C"/>
    <w:rsid w:val="002C13EF"/>
    <w:rsid w:val="002C18D0"/>
    <w:rsid w:val="002C1BF6"/>
    <w:rsid w:val="002C2690"/>
    <w:rsid w:val="002C3C0E"/>
    <w:rsid w:val="002C63EB"/>
    <w:rsid w:val="002C65F5"/>
    <w:rsid w:val="002D0276"/>
    <w:rsid w:val="002D1B9C"/>
    <w:rsid w:val="002D23DA"/>
    <w:rsid w:val="002D2F34"/>
    <w:rsid w:val="002D3212"/>
    <w:rsid w:val="002D6305"/>
    <w:rsid w:val="002D6F33"/>
    <w:rsid w:val="002D728C"/>
    <w:rsid w:val="002E06BA"/>
    <w:rsid w:val="002E0A1A"/>
    <w:rsid w:val="002E0BB8"/>
    <w:rsid w:val="002E27D0"/>
    <w:rsid w:val="002E4182"/>
    <w:rsid w:val="002E479A"/>
    <w:rsid w:val="002E6136"/>
    <w:rsid w:val="002E6554"/>
    <w:rsid w:val="002E6555"/>
    <w:rsid w:val="002F0C60"/>
    <w:rsid w:val="002F2054"/>
    <w:rsid w:val="002F2125"/>
    <w:rsid w:val="002F26C8"/>
    <w:rsid w:val="002F3020"/>
    <w:rsid w:val="002F33CC"/>
    <w:rsid w:val="002F37B4"/>
    <w:rsid w:val="002F46D4"/>
    <w:rsid w:val="002F63D1"/>
    <w:rsid w:val="002F6953"/>
    <w:rsid w:val="002F6B1D"/>
    <w:rsid w:val="002F6B51"/>
    <w:rsid w:val="002F6F4E"/>
    <w:rsid w:val="002F71D2"/>
    <w:rsid w:val="003001E2"/>
    <w:rsid w:val="00300478"/>
    <w:rsid w:val="003021DD"/>
    <w:rsid w:val="00304A37"/>
    <w:rsid w:val="00304CD7"/>
    <w:rsid w:val="00304DE7"/>
    <w:rsid w:val="00305B70"/>
    <w:rsid w:val="003063AD"/>
    <w:rsid w:val="003066A1"/>
    <w:rsid w:val="003069D3"/>
    <w:rsid w:val="00310124"/>
    <w:rsid w:val="0031069B"/>
    <w:rsid w:val="00310D63"/>
    <w:rsid w:val="003113A5"/>
    <w:rsid w:val="00311E5C"/>
    <w:rsid w:val="00312052"/>
    <w:rsid w:val="00312390"/>
    <w:rsid w:val="00312768"/>
    <w:rsid w:val="003129FF"/>
    <w:rsid w:val="003130C1"/>
    <w:rsid w:val="00313AD9"/>
    <w:rsid w:val="00313CD5"/>
    <w:rsid w:val="0031421B"/>
    <w:rsid w:val="003143E9"/>
    <w:rsid w:val="00314433"/>
    <w:rsid w:val="00314A98"/>
    <w:rsid w:val="00315C70"/>
    <w:rsid w:val="0031696D"/>
    <w:rsid w:val="00317642"/>
    <w:rsid w:val="00317D72"/>
    <w:rsid w:val="00320387"/>
    <w:rsid w:val="0032048A"/>
    <w:rsid w:val="00320AE0"/>
    <w:rsid w:val="003221CE"/>
    <w:rsid w:val="0032229F"/>
    <w:rsid w:val="00322857"/>
    <w:rsid w:val="00323271"/>
    <w:rsid w:val="003234C5"/>
    <w:rsid w:val="00324FAF"/>
    <w:rsid w:val="003262FC"/>
    <w:rsid w:val="003266AC"/>
    <w:rsid w:val="0032794A"/>
    <w:rsid w:val="003300CA"/>
    <w:rsid w:val="0033031B"/>
    <w:rsid w:val="003306DD"/>
    <w:rsid w:val="00330AC9"/>
    <w:rsid w:val="00330F98"/>
    <w:rsid w:val="0033109F"/>
    <w:rsid w:val="00331334"/>
    <w:rsid w:val="003317C2"/>
    <w:rsid w:val="00331B42"/>
    <w:rsid w:val="00332846"/>
    <w:rsid w:val="00332B67"/>
    <w:rsid w:val="00332F2A"/>
    <w:rsid w:val="00333649"/>
    <w:rsid w:val="003340E6"/>
    <w:rsid w:val="003343AC"/>
    <w:rsid w:val="00334546"/>
    <w:rsid w:val="00334ABF"/>
    <w:rsid w:val="00335C1C"/>
    <w:rsid w:val="00335F8B"/>
    <w:rsid w:val="00336335"/>
    <w:rsid w:val="0033714B"/>
    <w:rsid w:val="00337A58"/>
    <w:rsid w:val="003403BF"/>
    <w:rsid w:val="00341976"/>
    <w:rsid w:val="00342AF5"/>
    <w:rsid w:val="0034353E"/>
    <w:rsid w:val="00343BA5"/>
    <w:rsid w:val="00344FEB"/>
    <w:rsid w:val="00345404"/>
    <w:rsid w:val="0034595B"/>
    <w:rsid w:val="00345C89"/>
    <w:rsid w:val="003460F5"/>
    <w:rsid w:val="00346C65"/>
    <w:rsid w:val="00347880"/>
    <w:rsid w:val="00351E40"/>
    <w:rsid w:val="003520ED"/>
    <w:rsid w:val="003524B4"/>
    <w:rsid w:val="00352A3C"/>
    <w:rsid w:val="00352CD2"/>
    <w:rsid w:val="0035384C"/>
    <w:rsid w:val="00354318"/>
    <w:rsid w:val="003555A0"/>
    <w:rsid w:val="003562D7"/>
    <w:rsid w:val="0035685E"/>
    <w:rsid w:val="00357C48"/>
    <w:rsid w:val="00357D0F"/>
    <w:rsid w:val="00361767"/>
    <w:rsid w:val="003621D7"/>
    <w:rsid w:val="00362B90"/>
    <w:rsid w:val="00362DA8"/>
    <w:rsid w:val="00363485"/>
    <w:rsid w:val="003642B1"/>
    <w:rsid w:val="0036450C"/>
    <w:rsid w:val="003648F7"/>
    <w:rsid w:val="00365918"/>
    <w:rsid w:val="00366D11"/>
    <w:rsid w:val="003673EF"/>
    <w:rsid w:val="00371615"/>
    <w:rsid w:val="00371622"/>
    <w:rsid w:val="00372736"/>
    <w:rsid w:val="00373209"/>
    <w:rsid w:val="00374258"/>
    <w:rsid w:val="003750B3"/>
    <w:rsid w:val="00377C99"/>
    <w:rsid w:val="00380674"/>
    <w:rsid w:val="003813DC"/>
    <w:rsid w:val="00381BA0"/>
    <w:rsid w:val="003822C6"/>
    <w:rsid w:val="003824E9"/>
    <w:rsid w:val="003876F6"/>
    <w:rsid w:val="00387B90"/>
    <w:rsid w:val="00390271"/>
    <w:rsid w:val="003906F2"/>
    <w:rsid w:val="003909BA"/>
    <w:rsid w:val="00391D2F"/>
    <w:rsid w:val="00393C84"/>
    <w:rsid w:val="003952ED"/>
    <w:rsid w:val="00395ED3"/>
    <w:rsid w:val="00395F01"/>
    <w:rsid w:val="003A0864"/>
    <w:rsid w:val="003A1A4B"/>
    <w:rsid w:val="003A1BA5"/>
    <w:rsid w:val="003A2151"/>
    <w:rsid w:val="003A2B9B"/>
    <w:rsid w:val="003A353F"/>
    <w:rsid w:val="003A4554"/>
    <w:rsid w:val="003A60DA"/>
    <w:rsid w:val="003A7E98"/>
    <w:rsid w:val="003B1249"/>
    <w:rsid w:val="003B1C01"/>
    <w:rsid w:val="003B209A"/>
    <w:rsid w:val="003B2552"/>
    <w:rsid w:val="003B3347"/>
    <w:rsid w:val="003B34D6"/>
    <w:rsid w:val="003B5390"/>
    <w:rsid w:val="003B57B3"/>
    <w:rsid w:val="003B6550"/>
    <w:rsid w:val="003B65DE"/>
    <w:rsid w:val="003B7705"/>
    <w:rsid w:val="003B77D2"/>
    <w:rsid w:val="003C0C52"/>
    <w:rsid w:val="003C1A4E"/>
    <w:rsid w:val="003C2440"/>
    <w:rsid w:val="003C2691"/>
    <w:rsid w:val="003C3478"/>
    <w:rsid w:val="003C3B82"/>
    <w:rsid w:val="003C478E"/>
    <w:rsid w:val="003C52A2"/>
    <w:rsid w:val="003C5A40"/>
    <w:rsid w:val="003C6775"/>
    <w:rsid w:val="003C6EDB"/>
    <w:rsid w:val="003C7C95"/>
    <w:rsid w:val="003D0129"/>
    <w:rsid w:val="003D0E80"/>
    <w:rsid w:val="003D1FE0"/>
    <w:rsid w:val="003D32D1"/>
    <w:rsid w:val="003D343B"/>
    <w:rsid w:val="003D354F"/>
    <w:rsid w:val="003D38BC"/>
    <w:rsid w:val="003D400D"/>
    <w:rsid w:val="003D42E4"/>
    <w:rsid w:val="003D53D2"/>
    <w:rsid w:val="003D561F"/>
    <w:rsid w:val="003D5FC8"/>
    <w:rsid w:val="003D60C2"/>
    <w:rsid w:val="003D617D"/>
    <w:rsid w:val="003D7994"/>
    <w:rsid w:val="003D7D06"/>
    <w:rsid w:val="003E0507"/>
    <w:rsid w:val="003E18EC"/>
    <w:rsid w:val="003E352E"/>
    <w:rsid w:val="003E36AF"/>
    <w:rsid w:val="003E3878"/>
    <w:rsid w:val="003E3A06"/>
    <w:rsid w:val="003E3CA7"/>
    <w:rsid w:val="003E581D"/>
    <w:rsid w:val="003E5A26"/>
    <w:rsid w:val="003E6A64"/>
    <w:rsid w:val="003E727F"/>
    <w:rsid w:val="003F0477"/>
    <w:rsid w:val="003F05C6"/>
    <w:rsid w:val="003F0617"/>
    <w:rsid w:val="003F07A7"/>
    <w:rsid w:val="003F0A81"/>
    <w:rsid w:val="003F0C20"/>
    <w:rsid w:val="003F0F3B"/>
    <w:rsid w:val="003F1205"/>
    <w:rsid w:val="003F2525"/>
    <w:rsid w:val="003F2918"/>
    <w:rsid w:val="003F2F1E"/>
    <w:rsid w:val="003F489C"/>
    <w:rsid w:val="003F4D47"/>
    <w:rsid w:val="003F4DF6"/>
    <w:rsid w:val="003F5409"/>
    <w:rsid w:val="003F5B30"/>
    <w:rsid w:val="003F647F"/>
    <w:rsid w:val="003F64DE"/>
    <w:rsid w:val="003F734A"/>
    <w:rsid w:val="00400179"/>
    <w:rsid w:val="004012EB"/>
    <w:rsid w:val="00401B6D"/>
    <w:rsid w:val="00401D41"/>
    <w:rsid w:val="0040269D"/>
    <w:rsid w:val="00402C04"/>
    <w:rsid w:val="00402C5A"/>
    <w:rsid w:val="004030D6"/>
    <w:rsid w:val="00403DD4"/>
    <w:rsid w:val="00405076"/>
    <w:rsid w:val="0040579A"/>
    <w:rsid w:val="0040710B"/>
    <w:rsid w:val="00407530"/>
    <w:rsid w:val="00410711"/>
    <w:rsid w:val="00411A24"/>
    <w:rsid w:val="0041284B"/>
    <w:rsid w:val="00413FC6"/>
    <w:rsid w:val="00415731"/>
    <w:rsid w:val="00415A9A"/>
    <w:rsid w:val="004178AF"/>
    <w:rsid w:val="00420114"/>
    <w:rsid w:val="0042034B"/>
    <w:rsid w:val="0042050C"/>
    <w:rsid w:val="00420C71"/>
    <w:rsid w:val="004223D3"/>
    <w:rsid w:val="00422556"/>
    <w:rsid w:val="004226D5"/>
    <w:rsid w:val="004229BF"/>
    <w:rsid w:val="00422ABE"/>
    <w:rsid w:val="0042460D"/>
    <w:rsid w:val="004248C8"/>
    <w:rsid w:val="00424E32"/>
    <w:rsid w:val="004266BE"/>
    <w:rsid w:val="0042696D"/>
    <w:rsid w:val="004276E7"/>
    <w:rsid w:val="004276E9"/>
    <w:rsid w:val="00427CAF"/>
    <w:rsid w:val="00430D3E"/>
    <w:rsid w:val="004323D8"/>
    <w:rsid w:val="0043278F"/>
    <w:rsid w:val="00432B14"/>
    <w:rsid w:val="0043372C"/>
    <w:rsid w:val="00433D07"/>
    <w:rsid w:val="004343EF"/>
    <w:rsid w:val="004348E1"/>
    <w:rsid w:val="00435145"/>
    <w:rsid w:val="00436FFA"/>
    <w:rsid w:val="004379FA"/>
    <w:rsid w:val="00440F34"/>
    <w:rsid w:val="00441625"/>
    <w:rsid w:val="004424DD"/>
    <w:rsid w:val="00442D34"/>
    <w:rsid w:val="0044300C"/>
    <w:rsid w:val="004433A4"/>
    <w:rsid w:val="00444670"/>
    <w:rsid w:val="00450F59"/>
    <w:rsid w:val="0045210B"/>
    <w:rsid w:val="004529AE"/>
    <w:rsid w:val="004540A3"/>
    <w:rsid w:val="004540BF"/>
    <w:rsid w:val="00454C99"/>
    <w:rsid w:val="00455675"/>
    <w:rsid w:val="00455AEE"/>
    <w:rsid w:val="0045613A"/>
    <w:rsid w:val="004563A4"/>
    <w:rsid w:val="004564B8"/>
    <w:rsid w:val="004564BC"/>
    <w:rsid w:val="00457A68"/>
    <w:rsid w:val="0046078E"/>
    <w:rsid w:val="0046143A"/>
    <w:rsid w:val="00463D82"/>
    <w:rsid w:val="0046431E"/>
    <w:rsid w:val="00466503"/>
    <w:rsid w:val="00466819"/>
    <w:rsid w:val="0046681E"/>
    <w:rsid w:val="00467B5D"/>
    <w:rsid w:val="00467E8B"/>
    <w:rsid w:val="00470692"/>
    <w:rsid w:val="0047140C"/>
    <w:rsid w:val="00471C9C"/>
    <w:rsid w:val="00471DD6"/>
    <w:rsid w:val="00471E33"/>
    <w:rsid w:val="00472A9C"/>
    <w:rsid w:val="00472D48"/>
    <w:rsid w:val="0047363C"/>
    <w:rsid w:val="00473962"/>
    <w:rsid w:val="00476EEF"/>
    <w:rsid w:val="004773F2"/>
    <w:rsid w:val="004775C6"/>
    <w:rsid w:val="00480504"/>
    <w:rsid w:val="00482B48"/>
    <w:rsid w:val="004848A7"/>
    <w:rsid w:val="0048499E"/>
    <w:rsid w:val="00484BCA"/>
    <w:rsid w:val="004854A2"/>
    <w:rsid w:val="0048648A"/>
    <w:rsid w:val="00486980"/>
    <w:rsid w:val="00486AEA"/>
    <w:rsid w:val="00491025"/>
    <w:rsid w:val="00491033"/>
    <w:rsid w:val="00493045"/>
    <w:rsid w:val="004934B6"/>
    <w:rsid w:val="0049377A"/>
    <w:rsid w:val="004943E7"/>
    <w:rsid w:val="00494427"/>
    <w:rsid w:val="00494A87"/>
    <w:rsid w:val="00495199"/>
    <w:rsid w:val="004954AB"/>
    <w:rsid w:val="00495A64"/>
    <w:rsid w:val="004969EB"/>
    <w:rsid w:val="004A0533"/>
    <w:rsid w:val="004A128B"/>
    <w:rsid w:val="004A1FFD"/>
    <w:rsid w:val="004A2189"/>
    <w:rsid w:val="004A23C8"/>
    <w:rsid w:val="004A2F78"/>
    <w:rsid w:val="004A3E19"/>
    <w:rsid w:val="004A4406"/>
    <w:rsid w:val="004A7527"/>
    <w:rsid w:val="004B0280"/>
    <w:rsid w:val="004B176F"/>
    <w:rsid w:val="004B2A58"/>
    <w:rsid w:val="004B2BC4"/>
    <w:rsid w:val="004B3E9F"/>
    <w:rsid w:val="004B549E"/>
    <w:rsid w:val="004B5AC5"/>
    <w:rsid w:val="004B62C2"/>
    <w:rsid w:val="004C0D49"/>
    <w:rsid w:val="004C10F7"/>
    <w:rsid w:val="004C135B"/>
    <w:rsid w:val="004C191B"/>
    <w:rsid w:val="004C1E09"/>
    <w:rsid w:val="004C3B70"/>
    <w:rsid w:val="004C4379"/>
    <w:rsid w:val="004C4604"/>
    <w:rsid w:val="004C5141"/>
    <w:rsid w:val="004C5653"/>
    <w:rsid w:val="004D00D0"/>
    <w:rsid w:val="004D0870"/>
    <w:rsid w:val="004D0BB6"/>
    <w:rsid w:val="004D0C57"/>
    <w:rsid w:val="004D126A"/>
    <w:rsid w:val="004D1C9C"/>
    <w:rsid w:val="004D3B24"/>
    <w:rsid w:val="004D4E09"/>
    <w:rsid w:val="004D5C99"/>
    <w:rsid w:val="004D5DD6"/>
    <w:rsid w:val="004D76AE"/>
    <w:rsid w:val="004D773A"/>
    <w:rsid w:val="004D7FAF"/>
    <w:rsid w:val="004E01A6"/>
    <w:rsid w:val="004E1087"/>
    <w:rsid w:val="004E157C"/>
    <w:rsid w:val="004E1D66"/>
    <w:rsid w:val="004E1DE6"/>
    <w:rsid w:val="004E1FB9"/>
    <w:rsid w:val="004E2946"/>
    <w:rsid w:val="004E4085"/>
    <w:rsid w:val="004E436C"/>
    <w:rsid w:val="004E50A6"/>
    <w:rsid w:val="004E59E5"/>
    <w:rsid w:val="004E63D7"/>
    <w:rsid w:val="004E65D7"/>
    <w:rsid w:val="004E6671"/>
    <w:rsid w:val="004E68D4"/>
    <w:rsid w:val="004E7ECA"/>
    <w:rsid w:val="004F1833"/>
    <w:rsid w:val="004F1D77"/>
    <w:rsid w:val="004F21CE"/>
    <w:rsid w:val="004F3475"/>
    <w:rsid w:val="004F664C"/>
    <w:rsid w:val="004F71F8"/>
    <w:rsid w:val="004F7448"/>
    <w:rsid w:val="004F75B6"/>
    <w:rsid w:val="00501487"/>
    <w:rsid w:val="00501D8D"/>
    <w:rsid w:val="0050313F"/>
    <w:rsid w:val="00503288"/>
    <w:rsid w:val="0050361C"/>
    <w:rsid w:val="0050368B"/>
    <w:rsid w:val="00504CAF"/>
    <w:rsid w:val="0050702C"/>
    <w:rsid w:val="005075E5"/>
    <w:rsid w:val="00507B34"/>
    <w:rsid w:val="005104FA"/>
    <w:rsid w:val="00510C1A"/>
    <w:rsid w:val="00510D1A"/>
    <w:rsid w:val="005115F0"/>
    <w:rsid w:val="005118B8"/>
    <w:rsid w:val="00511AF6"/>
    <w:rsid w:val="00511F3E"/>
    <w:rsid w:val="00513493"/>
    <w:rsid w:val="0051435E"/>
    <w:rsid w:val="00514D8A"/>
    <w:rsid w:val="00514DD5"/>
    <w:rsid w:val="00514DE2"/>
    <w:rsid w:val="005154E8"/>
    <w:rsid w:val="005156D3"/>
    <w:rsid w:val="005160EE"/>
    <w:rsid w:val="00516C6D"/>
    <w:rsid w:val="00517327"/>
    <w:rsid w:val="00517847"/>
    <w:rsid w:val="0052084B"/>
    <w:rsid w:val="00521217"/>
    <w:rsid w:val="00521345"/>
    <w:rsid w:val="00522A04"/>
    <w:rsid w:val="00522A75"/>
    <w:rsid w:val="005234C2"/>
    <w:rsid w:val="00523EBE"/>
    <w:rsid w:val="00524FFD"/>
    <w:rsid w:val="00525150"/>
    <w:rsid w:val="00525560"/>
    <w:rsid w:val="00526263"/>
    <w:rsid w:val="00526999"/>
    <w:rsid w:val="00526C8E"/>
    <w:rsid w:val="0052785A"/>
    <w:rsid w:val="00527CD0"/>
    <w:rsid w:val="00530148"/>
    <w:rsid w:val="00530586"/>
    <w:rsid w:val="005316C5"/>
    <w:rsid w:val="00531CEB"/>
    <w:rsid w:val="00532CC0"/>
    <w:rsid w:val="005340F7"/>
    <w:rsid w:val="005349F7"/>
    <w:rsid w:val="00535936"/>
    <w:rsid w:val="005369D2"/>
    <w:rsid w:val="00537847"/>
    <w:rsid w:val="00537955"/>
    <w:rsid w:val="00537D97"/>
    <w:rsid w:val="00537F7C"/>
    <w:rsid w:val="005402C1"/>
    <w:rsid w:val="005428FC"/>
    <w:rsid w:val="0054373A"/>
    <w:rsid w:val="00543CB1"/>
    <w:rsid w:val="0054432B"/>
    <w:rsid w:val="005456E2"/>
    <w:rsid w:val="00545F14"/>
    <w:rsid w:val="005467C9"/>
    <w:rsid w:val="005470B1"/>
    <w:rsid w:val="005472B3"/>
    <w:rsid w:val="00547812"/>
    <w:rsid w:val="00547DCD"/>
    <w:rsid w:val="00551238"/>
    <w:rsid w:val="00551B11"/>
    <w:rsid w:val="00551CBD"/>
    <w:rsid w:val="00552567"/>
    <w:rsid w:val="00552E90"/>
    <w:rsid w:val="0055402B"/>
    <w:rsid w:val="00556894"/>
    <w:rsid w:val="00557CB2"/>
    <w:rsid w:val="00560DC1"/>
    <w:rsid w:val="0056109C"/>
    <w:rsid w:val="005637C0"/>
    <w:rsid w:val="00564BFF"/>
    <w:rsid w:val="005656E9"/>
    <w:rsid w:val="00566098"/>
    <w:rsid w:val="00566F20"/>
    <w:rsid w:val="005671EC"/>
    <w:rsid w:val="00567593"/>
    <w:rsid w:val="005702BA"/>
    <w:rsid w:val="00570438"/>
    <w:rsid w:val="0057188E"/>
    <w:rsid w:val="00571E6B"/>
    <w:rsid w:val="0057294B"/>
    <w:rsid w:val="00572B51"/>
    <w:rsid w:val="0057301F"/>
    <w:rsid w:val="00573FBD"/>
    <w:rsid w:val="00574CAB"/>
    <w:rsid w:val="005756CF"/>
    <w:rsid w:val="00575B05"/>
    <w:rsid w:val="0057612F"/>
    <w:rsid w:val="00576566"/>
    <w:rsid w:val="00576A04"/>
    <w:rsid w:val="00580F30"/>
    <w:rsid w:val="00582061"/>
    <w:rsid w:val="00584395"/>
    <w:rsid w:val="00584E20"/>
    <w:rsid w:val="00584FD8"/>
    <w:rsid w:val="00587221"/>
    <w:rsid w:val="005913A2"/>
    <w:rsid w:val="0059167C"/>
    <w:rsid w:val="00591A37"/>
    <w:rsid w:val="00592FE4"/>
    <w:rsid w:val="00593626"/>
    <w:rsid w:val="00593DA0"/>
    <w:rsid w:val="00595034"/>
    <w:rsid w:val="0059556F"/>
    <w:rsid w:val="005955FC"/>
    <w:rsid w:val="00595B55"/>
    <w:rsid w:val="00595E3F"/>
    <w:rsid w:val="00595F5A"/>
    <w:rsid w:val="0059669A"/>
    <w:rsid w:val="0059733A"/>
    <w:rsid w:val="00597C00"/>
    <w:rsid w:val="005A137C"/>
    <w:rsid w:val="005A1B20"/>
    <w:rsid w:val="005A1D9E"/>
    <w:rsid w:val="005A23F1"/>
    <w:rsid w:val="005A26D1"/>
    <w:rsid w:val="005A288E"/>
    <w:rsid w:val="005A2CB8"/>
    <w:rsid w:val="005A2CED"/>
    <w:rsid w:val="005A3593"/>
    <w:rsid w:val="005A4058"/>
    <w:rsid w:val="005A432B"/>
    <w:rsid w:val="005A49F5"/>
    <w:rsid w:val="005A54E1"/>
    <w:rsid w:val="005A5897"/>
    <w:rsid w:val="005A5AFE"/>
    <w:rsid w:val="005A6F43"/>
    <w:rsid w:val="005A7191"/>
    <w:rsid w:val="005B0449"/>
    <w:rsid w:val="005B0FF0"/>
    <w:rsid w:val="005B237F"/>
    <w:rsid w:val="005B23C7"/>
    <w:rsid w:val="005B2607"/>
    <w:rsid w:val="005B3078"/>
    <w:rsid w:val="005B41F9"/>
    <w:rsid w:val="005B52DF"/>
    <w:rsid w:val="005B55E7"/>
    <w:rsid w:val="005B5C05"/>
    <w:rsid w:val="005B5C8B"/>
    <w:rsid w:val="005B5D12"/>
    <w:rsid w:val="005B5F8D"/>
    <w:rsid w:val="005B6142"/>
    <w:rsid w:val="005B6295"/>
    <w:rsid w:val="005B6420"/>
    <w:rsid w:val="005B652A"/>
    <w:rsid w:val="005B6DBE"/>
    <w:rsid w:val="005B776E"/>
    <w:rsid w:val="005B7C37"/>
    <w:rsid w:val="005C0F11"/>
    <w:rsid w:val="005C1375"/>
    <w:rsid w:val="005C210C"/>
    <w:rsid w:val="005C39BB"/>
    <w:rsid w:val="005C4365"/>
    <w:rsid w:val="005C482C"/>
    <w:rsid w:val="005C52DC"/>
    <w:rsid w:val="005C638A"/>
    <w:rsid w:val="005C66D9"/>
    <w:rsid w:val="005C684C"/>
    <w:rsid w:val="005C713E"/>
    <w:rsid w:val="005C7712"/>
    <w:rsid w:val="005D033D"/>
    <w:rsid w:val="005D05C7"/>
    <w:rsid w:val="005D0CB4"/>
    <w:rsid w:val="005D0E31"/>
    <w:rsid w:val="005D37F7"/>
    <w:rsid w:val="005D3F06"/>
    <w:rsid w:val="005D3F69"/>
    <w:rsid w:val="005D4B49"/>
    <w:rsid w:val="005D4F8E"/>
    <w:rsid w:val="005D5071"/>
    <w:rsid w:val="005D507C"/>
    <w:rsid w:val="005D7656"/>
    <w:rsid w:val="005D7A27"/>
    <w:rsid w:val="005E0AC4"/>
    <w:rsid w:val="005E1418"/>
    <w:rsid w:val="005E1F6B"/>
    <w:rsid w:val="005E239A"/>
    <w:rsid w:val="005E3254"/>
    <w:rsid w:val="005E3F9A"/>
    <w:rsid w:val="005E424A"/>
    <w:rsid w:val="005E4633"/>
    <w:rsid w:val="005E67FC"/>
    <w:rsid w:val="005E70FE"/>
    <w:rsid w:val="005E7AF7"/>
    <w:rsid w:val="005F0092"/>
    <w:rsid w:val="005F0139"/>
    <w:rsid w:val="005F04E2"/>
    <w:rsid w:val="005F05E4"/>
    <w:rsid w:val="005F1186"/>
    <w:rsid w:val="005F186A"/>
    <w:rsid w:val="005F39C4"/>
    <w:rsid w:val="005F3EDD"/>
    <w:rsid w:val="005F5144"/>
    <w:rsid w:val="005F6B5A"/>
    <w:rsid w:val="0060005F"/>
    <w:rsid w:val="00600258"/>
    <w:rsid w:val="0060354C"/>
    <w:rsid w:val="00604366"/>
    <w:rsid w:val="00604374"/>
    <w:rsid w:val="00604EE3"/>
    <w:rsid w:val="006052FE"/>
    <w:rsid w:val="006060A3"/>
    <w:rsid w:val="006064EF"/>
    <w:rsid w:val="00606B96"/>
    <w:rsid w:val="00606F61"/>
    <w:rsid w:val="00610773"/>
    <w:rsid w:val="00611320"/>
    <w:rsid w:val="00612F84"/>
    <w:rsid w:val="00613D48"/>
    <w:rsid w:val="006146FD"/>
    <w:rsid w:val="00614E14"/>
    <w:rsid w:val="00616315"/>
    <w:rsid w:val="00617D7C"/>
    <w:rsid w:val="00617DD3"/>
    <w:rsid w:val="00621C81"/>
    <w:rsid w:val="006220A8"/>
    <w:rsid w:val="0062324A"/>
    <w:rsid w:val="00623A03"/>
    <w:rsid w:val="00624337"/>
    <w:rsid w:val="0062452F"/>
    <w:rsid w:val="00624C55"/>
    <w:rsid w:val="00625CB7"/>
    <w:rsid w:val="006261B9"/>
    <w:rsid w:val="006262A4"/>
    <w:rsid w:val="0062685B"/>
    <w:rsid w:val="00627095"/>
    <w:rsid w:val="006276EB"/>
    <w:rsid w:val="00627AFB"/>
    <w:rsid w:val="006310CA"/>
    <w:rsid w:val="0063134F"/>
    <w:rsid w:val="006315D5"/>
    <w:rsid w:val="00631ACD"/>
    <w:rsid w:val="00633893"/>
    <w:rsid w:val="00634EE2"/>
    <w:rsid w:val="00640BA7"/>
    <w:rsid w:val="006418C9"/>
    <w:rsid w:val="00641930"/>
    <w:rsid w:val="006439F0"/>
    <w:rsid w:val="00644222"/>
    <w:rsid w:val="006470FF"/>
    <w:rsid w:val="00647269"/>
    <w:rsid w:val="00647995"/>
    <w:rsid w:val="00647DCC"/>
    <w:rsid w:val="00650012"/>
    <w:rsid w:val="00650966"/>
    <w:rsid w:val="00652A2D"/>
    <w:rsid w:val="00652B18"/>
    <w:rsid w:val="00653444"/>
    <w:rsid w:val="00653798"/>
    <w:rsid w:val="0065395E"/>
    <w:rsid w:val="006549B8"/>
    <w:rsid w:val="006552A0"/>
    <w:rsid w:val="006553F3"/>
    <w:rsid w:val="006565BA"/>
    <w:rsid w:val="00657BFC"/>
    <w:rsid w:val="00660224"/>
    <w:rsid w:val="006607D8"/>
    <w:rsid w:val="00661FC1"/>
    <w:rsid w:val="0066367D"/>
    <w:rsid w:val="00664571"/>
    <w:rsid w:val="00664C51"/>
    <w:rsid w:val="006670AF"/>
    <w:rsid w:val="0067056E"/>
    <w:rsid w:val="00672684"/>
    <w:rsid w:val="00672BC1"/>
    <w:rsid w:val="00673E10"/>
    <w:rsid w:val="00674830"/>
    <w:rsid w:val="00674AF4"/>
    <w:rsid w:val="006762CE"/>
    <w:rsid w:val="00676A88"/>
    <w:rsid w:val="00676C8F"/>
    <w:rsid w:val="00676CBC"/>
    <w:rsid w:val="00677B82"/>
    <w:rsid w:val="00680D71"/>
    <w:rsid w:val="006815DA"/>
    <w:rsid w:val="00681B4B"/>
    <w:rsid w:val="00681DAD"/>
    <w:rsid w:val="006829B5"/>
    <w:rsid w:val="006835F2"/>
    <w:rsid w:val="00683736"/>
    <w:rsid w:val="00683D78"/>
    <w:rsid w:val="00685D48"/>
    <w:rsid w:val="00686665"/>
    <w:rsid w:val="00686A7B"/>
    <w:rsid w:val="00690278"/>
    <w:rsid w:val="00690600"/>
    <w:rsid w:val="00691E1A"/>
    <w:rsid w:val="0069240E"/>
    <w:rsid w:val="00692A79"/>
    <w:rsid w:val="00692DE9"/>
    <w:rsid w:val="00695094"/>
    <w:rsid w:val="006955A8"/>
    <w:rsid w:val="00696520"/>
    <w:rsid w:val="00696B08"/>
    <w:rsid w:val="00696C6B"/>
    <w:rsid w:val="00696CD9"/>
    <w:rsid w:val="00697328"/>
    <w:rsid w:val="00697691"/>
    <w:rsid w:val="006A0C3D"/>
    <w:rsid w:val="006A1048"/>
    <w:rsid w:val="006A1C12"/>
    <w:rsid w:val="006A2B00"/>
    <w:rsid w:val="006A2B06"/>
    <w:rsid w:val="006A3211"/>
    <w:rsid w:val="006A47D1"/>
    <w:rsid w:val="006A52BB"/>
    <w:rsid w:val="006A539E"/>
    <w:rsid w:val="006A5E6A"/>
    <w:rsid w:val="006A601A"/>
    <w:rsid w:val="006A6287"/>
    <w:rsid w:val="006B01AE"/>
    <w:rsid w:val="006B0479"/>
    <w:rsid w:val="006B1C64"/>
    <w:rsid w:val="006B2DED"/>
    <w:rsid w:val="006B4A58"/>
    <w:rsid w:val="006B4C34"/>
    <w:rsid w:val="006B5D4A"/>
    <w:rsid w:val="006B61B8"/>
    <w:rsid w:val="006B72E0"/>
    <w:rsid w:val="006B73D1"/>
    <w:rsid w:val="006B7EBB"/>
    <w:rsid w:val="006C0D01"/>
    <w:rsid w:val="006C1B4C"/>
    <w:rsid w:val="006C1C93"/>
    <w:rsid w:val="006C2312"/>
    <w:rsid w:val="006C2350"/>
    <w:rsid w:val="006C29D7"/>
    <w:rsid w:val="006C338F"/>
    <w:rsid w:val="006C39DA"/>
    <w:rsid w:val="006C3C6D"/>
    <w:rsid w:val="006C3F7D"/>
    <w:rsid w:val="006C48B9"/>
    <w:rsid w:val="006C5347"/>
    <w:rsid w:val="006C5B9C"/>
    <w:rsid w:val="006C7B45"/>
    <w:rsid w:val="006D009E"/>
    <w:rsid w:val="006D11B8"/>
    <w:rsid w:val="006D1ECF"/>
    <w:rsid w:val="006D215B"/>
    <w:rsid w:val="006D32C4"/>
    <w:rsid w:val="006D5C43"/>
    <w:rsid w:val="006D5F88"/>
    <w:rsid w:val="006D624B"/>
    <w:rsid w:val="006D6328"/>
    <w:rsid w:val="006E1556"/>
    <w:rsid w:val="006E35DB"/>
    <w:rsid w:val="006E4A24"/>
    <w:rsid w:val="006E4EE8"/>
    <w:rsid w:val="006E535D"/>
    <w:rsid w:val="006E5B10"/>
    <w:rsid w:val="006E5F65"/>
    <w:rsid w:val="006E6990"/>
    <w:rsid w:val="006E755E"/>
    <w:rsid w:val="006F0417"/>
    <w:rsid w:val="006F0BAF"/>
    <w:rsid w:val="006F19BB"/>
    <w:rsid w:val="006F1B5F"/>
    <w:rsid w:val="006F1E4C"/>
    <w:rsid w:val="006F213B"/>
    <w:rsid w:val="006F221D"/>
    <w:rsid w:val="006F26B0"/>
    <w:rsid w:val="006F296D"/>
    <w:rsid w:val="006F29D8"/>
    <w:rsid w:val="006F329B"/>
    <w:rsid w:val="006F35C5"/>
    <w:rsid w:val="006F3F39"/>
    <w:rsid w:val="006F42C7"/>
    <w:rsid w:val="006F4870"/>
    <w:rsid w:val="006F4F07"/>
    <w:rsid w:val="006F54B2"/>
    <w:rsid w:val="006F58F8"/>
    <w:rsid w:val="006F5966"/>
    <w:rsid w:val="007024A5"/>
    <w:rsid w:val="00702512"/>
    <w:rsid w:val="00703132"/>
    <w:rsid w:val="00704026"/>
    <w:rsid w:val="00704446"/>
    <w:rsid w:val="00705511"/>
    <w:rsid w:val="00705BD3"/>
    <w:rsid w:val="007062F5"/>
    <w:rsid w:val="00706546"/>
    <w:rsid w:val="0070654C"/>
    <w:rsid w:val="00706C93"/>
    <w:rsid w:val="0070746C"/>
    <w:rsid w:val="00710392"/>
    <w:rsid w:val="00711041"/>
    <w:rsid w:val="007119C8"/>
    <w:rsid w:val="007119E7"/>
    <w:rsid w:val="00711EFB"/>
    <w:rsid w:val="007137ED"/>
    <w:rsid w:val="00714409"/>
    <w:rsid w:val="00714A8E"/>
    <w:rsid w:val="007162D0"/>
    <w:rsid w:val="00720D1F"/>
    <w:rsid w:val="00721947"/>
    <w:rsid w:val="00721FE0"/>
    <w:rsid w:val="007223EF"/>
    <w:rsid w:val="00722EC9"/>
    <w:rsid w:val="007235A2"/>
    <w:rsid w:val="00723A21"/>
    <w:rsid w:val="007243A8"/>
    <w:rsid w:val="00724A2C"/>
    <w:rsid w:val="00724F89"/>
    <w:rsid w:val="00725D77"/>
    <w:rsid w:val="007277E6"/>
    <w:rsid w:val="0073037B"/>
    <w:rsid w:val="007312D4"/>
    <w:rsid w:val="00733545"/>
    <w:rsid w:val="00734665"/>
    <w:rsid w:val="00734B6E"/>
    <w:rsid w:val="007354F1"/>
    <w:rsid w:val="0073589E"/>
    <w:rsid w:val="00736A70"/>
    <w:rsid w:val="0073783C"/>
    <w:rsid w:val="00737D19"/>
    <w:rsid w:val="00741372"/>
    <w:rsid w:val="00741D38"/>
    <w:rsid w:val="00742BF9"/>
    <w:rsid w:val="007430BE"/>
    <w:rsid w:val="007434E3"/>
    <w:rsid w:val="00743DED"/>
    <w:rsid w:val="00744B76"/>
    <w:rsid w:val="00744E20"/>
    <w:rsid w:val="007453A7"/>
    <w:rsid w:val="0074546F"/>
    <w:rsid w:val="00745C09"/>
    <w:rsid w:val="00746B9B"/>
    <w:rsid w:val="00746E5F"/>
    <w:rsid w:val="007474E5"/>
    <w:rsid w:val="007477D4"/>
    <w:rsid w:val="00747FED"/>
    <w:rsid w:val="00750E81"/>
    <w:rsid w:val="007512EF"/>
    <w:rsid w:val="00752056"/>
    <w:rsid w:val="00753975"/>
    <w:rsid w:val="00754482"/>
    <w:rsid w:val="00754BE4"/>
    <w:rsid w:val="0075504D"/>
    <w:rsid w:val="00755448"/>
    <w:rsid w:val="0075750C"/>
    <w:rsid w:val="00757556"/>
    <w:rsid w:val="00757858"/>
    <w:rsid w:val="0076027B"/>
    <w:rsid w:val="007604E0"/>
    <w:rsid w:val="007623DA"/>
    <w:rsid w:val="00763B71"/>
    <w:rsid w:val="0076415C"/>
    <w:rsid w:val="00764434"/>
    <w:rsid w:val="0076559D"/>
    <w:rsid w:val="00766B08"/>
    <w:rsid w:val="0076759E"/>
    <w:rsid w:val="0076780E"/>
    <w:rsid w:val="00770006"/>
    <w:rsid w:val="0077124D"/>
    <w:rsid w:val="00771844"/>
    <w:rsid w:val="007726F4"/>
    <w:rsid w:val="007738F3"/>
    <w:rsid w:val="00774329"/>
    <w:rsid w:val="00777016"/>
    <w:rsid w:val="00777A5A"/>
    <w:rsid w:val="007807C4"/>
    <w:rsid w:val="0078117C"/>
    <w:rsid w:val="007812FD"/>
    <w:rsid w:val="007820C2"/>
    <w:rsid w:val="007823EC"/>
    <w:rsid w:val="00783267"/>
    <w:rsid w:val="00783748"/>
    <w:rsid w:val="007839FE"/>
    <w:rsid w:val="007841AF"/>
    <w:rsid w:val="007846FB"/>
    <w:rsid w:val="007855A0"/>
    <w:rsid w:val="00785EEB"/>
    <w:rsid w:val="00786D88"/>
    <w:rsid w:val="007900FF"/>
    <w:rsid w:val="00790C3E"/>
    <w:rsid w:val="007910E6"/>
    <w:rsid w:val="0079111C"/>
    <w:rsid w:val="00792762"/>
    <w:rsid w:val="00793DD1"/>
    <w:rsid w:val="00793E2E"/>
    <w:rsid w:val="00793E54"/>
    <w:rsid w:val="00793ED1"/>
    <w:rsid w:val="00794795"/>
    <w:rsid w:val="00796D77"/>
    <w:rsid w:val="007A0ACA"/>
    <w:rsid w:val="007A124D"/>
    <w:rsid w:val="007A178A"/>
    <w:rsid w:val="007A25E3"/>
    <w:rsid w:val="007A2A87"/>
    <w:rsid w:val="007A3592"/>
    <w:rsid w:val="007A3759"/>
    <w:rsid w:val="007A444C"/>
    <w:rsid w:val="007A5A10"/>
    <w:rsid w:val="007A6278"/>
    <w:rsid w:val="007A72A3"/>
    <w:rsid w:val="007B07C7"/>
    <w:rsid w:val="007B08BF"/>
    <w:rsid w:val="007B0FA8"/>
    <w:rsid w:val="007B409F"/>
    <w:rsid w:val="007B422F"/>
    <w:rsid w:val="007B4547"/>
    <w:rsid w:val="007B5950"/>
    <w:rsid w:val="007B5E42"/>
    <w:rsid w:val="007B6A58"/>
    <w:rsid w:val="007B7821"/>
    <w:rsid w:val="007B7E17"/>
    <w:rsid w:val="007C017C"/>
    <w:rsid w:val="007C0FF0"/>
    <w:rsid w:val="007C21BB"/>
    <w:rsid w:val="007C2204"/>
    <w:rsid w:val="007C2B89"/>
    <w:rsid w:val="007C3436"/>
    <w:rsid w:val="007C3D27"/>
    <w:rsid w:val="007C3D53"/>
    <w:rsid w:val="007C595F"/>
    <w:rsid w:val="007C67B0"/>
    <w:rsid w:val="007C6C7C"/>
    <w:rsid w:val="007C7D61"/>
    <w:rsid w:val="007D0B5E"/>
    <w:rsid w:val="007D1405"/>
    <w:rsid w:val="007D1ECF"/>
    <w:rsid w:val="007D274A"/>
    <w:rsid w:val="007D2A99"/>
    <w:rsid w:val="007D4580"/>
    <w:rsid w:val="007D62F9"/>
    <w:rsid w:val="007D7DBD"/>
    <w:rsid w:val="007E0FFF"/>
    <w:rsid w:val="007E13D2"/>
    <w:rsid w:val="007E35B2"/>
    <w:rsid w:val="007E434A"/>
    <w:rsid w:val="007E5154"/>
    <w:rsid w:val="007E530F"/>
    <w:rsid w:val="007E58C0"/>
    <w:rsid w:val="007E640C"/>
    <w:rsid w:val="007E658A"/>
    <w:rsid w:val="007E7A02"/>
    <w:rsid w:val="007F0AAE"/>
    <w:rsid w:val="007F143B"/>
    <w:rsid w:val="007F2074"/>
    <w:rsid w:val="007F4012"/>
    <w:rsid w:val="007F41BA"/>
    <w:rsid w:val="007F4E1F"/>
    <w:rsid w:val="007F56CC"/>
    <w:rsid w:val="007F5978"/>
    <w:rsid w:val="007F5CC8"/>
    <w:rsid w:val="007F6D62"/>
    <w:rsid w:val="0080073A"/>
    <w:rsid w:val="00802DF7"/>
    <w:rsid w:val="00803F01"/>
    <w:rsid w:val="008045B4"/>
    <w:rsid w:val="008048F5"/>
    <w:rsid w:val="00805A37"/>
    <w:rsid w:val="008061EF"/>
    <w:rsid w:val="00806305"/>
    <w:rsid w:val="00806943"/>
    <w:rsid w:val="00806C3B"/>
    <w:rsid w:val="008072D2"/>
    <w:rsid w:val="00810B94"/>
    <w:rsid w:val="00811E37"/>
    <w:rsid w:val="00812A41"/>
    <w:rsid w:val="0081362E"/>
    <w:rsid w:val="00813FDF"/>
    <w:rsid w:val="00814F4D"/>
    <w:rsid w:val="00817D90"/>
    <w:rsid w:val="008204A5"/>
    <w:rsid w:val="008219E2"/>
    <w:rsid w:val="00821F6F"/>
    <w:rsid w:val="00822F95"/>
    <w:rsid w:val="00823ED5"/>
    <w:rsid w:val="008242C3"/>
    <w:rsid w:val="00824842"/>
    <w:rsid w:val="00825DD4"/>
    <w:rsid w:val="00827350"/>
    <w:rsid w:val="00827984"/>
    <w:rsid w:val="00827C23"/>
    <w:rsid w:val="00830E85"/>
    <w:rsid w:val="0083199A"/>
    <w:rsid w:val="008334E1"/>
    <w:rsid w:val="0083353D"/>
    <w:rsid w:val="00834A65"/>
    <w:rsid w:val="00836593"/>
    <w:rsid w:val="008365BD"/>
    <w:rsid w:val="0083697D"/>
    <w:rsid w:val="008376AF"/>
    <w:rsid w:val="00840423"/>
    <w:rsid w:val="00840ED5"/>
    <w:rsid w:val="00840F2F"/>
    <w:rsid w:val="008424A9"/>
    <w:rsid w:val="00842A24"/>
    <w:rsid w:val="0084416A"/>
    <w:rsid w:val="00844F81"/>
    <w:rsid w:val="008461DC"/>
    <w:rsid w:val="008463D4"/>
    <w:rsid w:val="008468FD"/>
    <w:rsid w:val="00846945"/>
    <w:rsid w:val="00846C47"/>
    <w:rsid w:val="00846E27"/>
    <w:rsid w:val="00847331"/>
    <w:rsid w:val="00847A7A"/>
    <w:rsid w:val="00850B88"/>
    <w:rsid w:val="00851E9E"/>
    <w:rsid w:val="0085285C"/>
    <w:rsid w:val="0085326E"/>
    <w:rsid w:val="00856737"/>
    <w:rsid w:val="00857639"/>
    <w:rsid w:val="00857F8B"/>
    <w:rsid w:val="008604D2"/>
    <w:rsid w:val="00860525"/>
    <w:rsid w:val="008608F3"/>
    <w:rsid w:val="00860DA9"/>
    <w:rsid w:val="00860E8C"/>
    <w:rsid w:val="008616AF"/>
    <w:rsid w:val="00861985"/>
    <w:rsid w:val="00861F8B"/>
    <w:rsid w:val="00862274"/>
    <w:rsid w:val="008628A4"/>
    <w:rsid w:val="00863791"/>
    <w:rsid w:val="00865607"/>
    <w:rsid w:val="00866E5A"/>
    <w:rsid w:val="00870298"/>
    <w:rsid w:val="00870A46"/>
    <w:rsid w:val="00872AEA"/>
    <w:rsid w:val="00874B46"/>
    <w:rsid w:val="00875446"/>
    <w:rsid w:val="00875584"/>
    <w:rsid w:val="008769FC"/>
    <w:rsid w:val="00876F54"/>
    <w:rsid w:val="0087730C"/>
    <w:rsid w:val="00877579"/>
    <w:rsid w:val="008776A6"/>
    <w:rsid w:val="0087774A"/>
    <w:rsid w:val="00877DA0"/>
    <w:rsid w:val="00880414"/>
    <w:rsid w:val="00880760"/>
    <w:rsid w:val="00881A69"/>
    <w:rsid w:val="00882B35"/>
    <w:rsid w:val="008836C4"/>
    <w:rsid w:val="0088709A"/>
    <w:rsid w:val="008905B4"/>
    <w:rsid w:val="0089100B"/>
    <w:rsid w:val="0089139D"/>
    <w:rsid w:val="008924B7"/>
    <w:rsid w:val="00893976"/>
    <w:rsid w:val="00893D8A"/>
    <w:rsid w:val="00894285"/>
    <w:rsid w:val="008948B6"/>
    <w:rsid w:val="00894FB8"/>
    <w:rsid w:val="00895488"/>
    <w:rsid w:val="00896419"/>
    <w:rsid w:val="00897F9C"/>
    <w:rsid w:val="008A0853"/>
    <w:rsid w:val="008A1325"/>
    <w:rsid w:val="008A267F"/>
    <w:rsid w:val="008A3EBF"/>
    <w:rsid w:val="008A51B9"/>
    <w:rsid w:val="008A528C"/>
    <w:rsid w:val="008A5358"/>
    <w:rsid w:val="008A5AE7"/>
    <w:rsid w:val="008A69F5"/>
    <w:rsid w:val="008A723C"/>
    <w:rsid w:val="008B0A82"/>
    <w:rsid w:val="008B28BE"/>
    <w:rsid w:val="008B3A7C"/>
    <w:rsid w:val="008B4ECE"/>
    <w:rsid w:val="008B5118"/>
    <w:rsid w:val="008B553A"/>
    <w:rsid w:val="008B588C"/>
    <w:rsid w:val="008C14BE"/>
    <w:rsid w:val="008C167C"/>
    <w:rsid w:val="008C1F82"/>
    <w:rsid w:val="008C2345"/>
    <w:rsid w:val="008C301A"/>
    <w:rsid w:val="008C3CDC"/>
    <w:rsid w:val="008C48EB"/>
    <w:rsid w:val="008C5F1E"/>
    <w:rsid w:val="008C5F9F"/>
    <w:rsid w:val="008C65EF"/>
    <w:rsid w:val="008C6860"/>
    <w:rsid w:val="008C68DD"/>
    <w:rsid w:val="008C6922"/>
    <w:rsid w:val="008C7601"/>
    <w:rsid w:val="008C7EDD"/>
    <w:rsid w:val="008D0B3E"/>
    <w:rsid w:val="008D2EE6"/>
    <w:rsid w:val="008D3240"/>
    <w:rsid w:val="008D3D21"/>
    <w:rsid w:val="008D413E"/>
    <w:rsid w:val="008D4BDE"/>
    <w:rsid w:val="008D6166"/>
    <w:rsid w:val="008D6BA9"/>
    <w:rsid w:val="008D712C"/>
    <w:rsid w:val="008D74EE"/>
    <w:rsid w:val="008E1851"/>
    <w:rsid w:val="008E1F61"/>
    <w:rsid w:val="008E24F3"/>
    <w:rsid w:val="008E461A"/>
    <w:rsid w:val="008E4E5D"/>
    <w:rsid w:val="008E5060"/>
    <w:rsid w:val="008E5D78"/>
    <w:rsid w:val="008E6BCB"/>
    <w:rsid w:val="008E6E2A"/>
    <w:rsid w:val="008E79F3"/>
    <w:rsid w:val="008F0085"/>
    <w:rsid w:val="008F01C1"/>
    <w:rsid w:val="008F01D4"/>
    <w:rsid w:val="008F1323"/>
    <w:rsid w:val="008F2315"/>
    <w:rsid w:val="008F306D"/>
    <w:rsid w:val="008F35CF"/>
    <w:rsid w:val="008F374B"/>
    <w:rsid w:val="008F3DA7"/>
    <w:rsid w:val="008F654E"/>
    <w:rsid w:val="008F68C6"/>
    <w:rsid w:val="008F73B6"/>
    <w:rsid w:val="00900194"/>
    <w:rsid w:val="00901E5E"/>
    <w:rsid w:val="009023CC"/>
    <w:rsid w:val="00903274"/>
    <w:rsid w:val="00905289"/>
    <w:rsid w:val="009054B4"/>
    <w:rsid w:val="00905776"/>
    <w:rsid w:val="00905828"/>
    <w:rsid w:val="00905D8D"/>
    <w:rsid w:val="009105CD"/>
    <w:rsid w:val="00910B5C"/>
    <w:rsid w:val="00910FBE"/>
    <w:rsid w:val="00911599"/>
    <w:rsid w:val="00912467"/>
    <w:rsid w:val="009132F5"/>
    <w:rsid w:val="009143D1"/>
    <w:rsid w:val="00916E76"/>
    <w:rsid w:val="00917748"/>
    <w:rsid w:val="009177F9"/>
    <w:rsid w:val="0092082B"/>
    <w:rsid w:val="00920C1F"/>
    <w:rsid w:val="00922D84"/>
    <w:rsid w:val="0092301D"/>
    <w:rsid w:val="0092388B"/>
    <w:rsid w:val="00923C49"/>
    <w:rsid w:val="00924BBB"/>
    <w:rsid w:val="00925047"/>
    <w:rsid w:val="009255D7"/>
    <w:rsid w:val="00925F47"/>
    <w:rsid w:val="0092615C"/>
    <w:rsid w:val="00926FC5"/>
    <w:rsid w:val="00927848"/>
    <w:rsid w:val="009301A4"/>
    <w:rsid w:val="0093056C"/>
    <w:rsid w:val="009322A1"/>
    <w:rsid w:val="0093258A"/>
    <w:rsid w:val="00932860"/>
    <w:rsid w:val="0093320D"/>
    <w:rsid w:val="00933C72"/>
    <w:rsid w:val="009350E7"/>
    <w:rsid w:val="0093662D"/>
    <w:rsid w:val="00937306"/>
    <w:rsid w:val="009409EB"/>
    <w:rsid w:val="00940C0D"/>
    <w:rsid w:val="00942F5F"/>
    <w:rsid w:val="009430E3"/>
    <w:rsid w:val="009432BD"/>
    <w:rsid w:val="00944C84"/>
    <w:rsid w:val="009459B1"/>
    <w:rsid w:val="00946B46"/>
    <w:rsid w:val="00947792"/>
    <w:rsid w:val="00950D6B"/>
    <w:rsid w:val="00951050"/>
    <w:rsid w:val="0095218D"/>
    <w:rsid w:val="0095226F"/>
    <w:rsid w:val="00952BC5"/>
    <w:rsid w:val="009547E5"/>
    <w:rsid w:val="00954A72"/>
    <w:rsid w:val="009553FB"/>
    <w:rsid w:val="00955C50"/>
    <w:rsid w:val="00956B01"/>
    <w:rsid w:val="00956C0A"/>
    <w:rsid w:val="00957074"/>
    <w:rsid w:val="009601F2"/>
    <w:rsid w:val="00962C50"/>
    <w:rsid w:val="00964722"/>
    <w:rsid w:val="0096524C"/>
    <w:rsid w:val="00966659"/>
    <w:rsid w:val="009711BE"/>
    <w:rsid w:val="0097144D"/>
    <w:rsid w:val="00973133"/>
    <w:rsid w:val="00973E56"/>
    <w:rsid w:val="00974E49"/>
    <w:rsid w:val="00975DED"/>
    <w:rsid w:val="009768E5"/>
    <w:rsid w:val="00976F0B"/>
    <w:rsid w:val="0097710F"/>
    <w:rsid w:val="00980914"/>
    <w:rsid w:val="009826A3"/>
    <w:rsid w:val="009828B4"/>
    <w:rsid w:val="00982FF0"/>
    <w:rsid w:val="00983075"/>
    <w:rsid w:val="00984443"/>
    <w:rsid w:val="00984ED5"/>
    <w:rsid w:val="00985D5D"/>
    <w:rsid w:val="0098639C"/>
    <w:rsid w:val="009905B1"/>
    <w:rsid w:val="00991379"/>
    <w:rsid w:val="00992E62"/>
    <w:rsid w:val="00994A00"/>
    <w:rsid w:val="00995840"/>
    <w:rsid w:val="00995B8F"/>
    <w:rsid w:val="00996456"/>
    <w:rsid w:val="00996465"/>
    <w:rsid w:val="00996EBB"/>
    <w:rsid w:val="009973ED"/>
    <w:rsid w:val="00997DD8"/>
    <w:rsid w:val="009A0277"/>
    <w:rsid w:val="009A0583"/>
    <w:rsid w:val="009A0F0C"/>
    <w:rsid w:val="009A1646"/>
    <w:rsid w:val="009A1775"/>
    <w:rsid w:val="009A29D9"/>
    <w:rsid w:val="009A37BE"/>
    <w:rsid w:val="009A3E84"/>
    <w:rsid w:val="009A41E1"/>
    <w:rsid w:val="009A483D"/>
    <w:rsid w:val="009A6021"/>
    <w:rsid w:val="009A6AE7"/>
    <w:rsid w:val="009A705D"/>
    <w:rsid w:val="009A74F9"/>
    <w:rsid w:val="009A7EE3"/>
    <w:rsid w:val="009A7F15"/>
    <w:rsid w:val="009B0278"/>
    <w:rsid w:val="009B0C51"/>
    <w:rsid w:val="009B1757"/>
    <w:rsid w:val="009B1B20"/>
    <w:rsid w:val="009B1EB7"/>
    <w:rsid w:val="009B24E3"/>
    <w:rsid w:val="009B3273"/>
    <w:rsid w:val="009B4825"/>
    <w:rsid w:val="009B68E8"/>
    <w:rsid w:val="009B6962"/>
    <w:rsid w:val="009B6E1F"/>
    <w:rsid w:val="009B77FF"/>
    <w:rsid w:val="009C14F1"/>
    <w:rsid w:val="009C1E37"/>
    <w:rsid w:val="009C2924"/>
    <w:rsid w:val="009C29A2"/>
    <w:rsid w:val="009C2D2B"/>
    <w:rsid w:val="009C5A24"/>
    <w:rsid w:val="009C5BEC"/>
    <w:rsid w:val="009C6ACC"/>
    <w:rsid w:val="009C778D"/>
    <w:rsid w:val="009C7938"/>
    <w:rsid w:val="009D061E"/>
    <w:rsid w:val="009D1114"/>
    <w:rsid w:val="009D1335"/>
    <w:rsid w:val="009D1777"/>
    <w:rsid w:val="009D2673"/>
    <w:rsid w:val="009D3482"/>
    <w:rsid w:val="009D4E32"/>
    <w:rsid w:val="009D59F6"/>
    <w:rsid w:val="009D6492"/>
    <w:rsid w:val="009D71D3"/>
    <w:rsid w:val="009E049A"/>
    <w:rsid w:val="009E2373"/>
    <w:rsid w:val="009E2C11"/>
    <w:rsid w:val="009E2FB3"/>
    <w:rsid w:val="009E36F8"/>
    <w:rsid w:val="009E4B5B"/>
    <w:rsid w:val="009E4F45"/>
    <w:rsid w:val="009E5068"/>
    <w:rsid w:val="009E5616"/>
    <w:rsid w:val="009E5B6E"/>
    <w:rsid w:val="009E5B76"/>
    <w:rsid w:val="009E634C"/>
    <w:rsid w:val="009E6478"/>
    <w:rsid w:val="009E6BFD"/>
    <w:rsid w:val="009E6D1A"/>
    <w:rsid w:val="009E7170"/>
    <w:rsid w:val="009F0F04"/>
    <w:rsid w:val="009F148E"/>
    <w:rsid w:val="009F1D7E"/>
    <w:rsid w:val="009F1FBA"/>
    <w:rsid w:val="009F3728"/>
    <w:rsid w:val="009F3C22"/>
    <w:rsid w:val="009F57F1"/>
    <w:rsid w:val="009F68B0"/>
    <w:rsid w:val="00A00C90"/>
    <w:rsid w:val="00A01767"/>
    <w:rsid w:val="00A01CE8"/>
    <w:rsid w:val="00A02042"/>
    <w:rsid w:val="00A020E9"/>
    <w:rsid w:val="00A03B0E"/>
    <w:rsid w:val="00A03ECE"/>
    <w:rsid w:val="00A049F8"/>
    <w:rsid w:val="00A06BEF"/>
    <w:rsid w:val="00A07485"/>
    <w:rsid w:val="00A10C70"/>
    <w:rsid w:val="00A11EB0"/>
    <w:rsid w:val="00A144CA"/>
    <w:rsid w:val="00A14E44"/>
    <w:rsid w:val="00A162E8"/>
    <w:rsid w:val="00A16A09"/>
    <w:rsid w:val="00A1712D"/>
    <w:rsid w:val="00A17142"/>
    <w:rsid w:val="00A17410"/>
    <w:rsid w:val="00A1766A"/>
    <w:rsid w:val="00A17AB6"/>
    <w:rsid w:val="00A20366"/>
    <w:rsid w:val="00A20CA9"/>
    <w:rsid w:val="00A20FBE"/>
    <w:rsid w:val="00A20FE6"/>
    <w:rsid w:val="00A21CAC"/>
    <w:rsid w:val="00A2379C"/>
    <w:rsid w:val="00A238E2"/>
    <w:rsid w:val="00A24EF7"/>
    <w:rsid w:val="00A272B1"/>
    <w:rsid w:val="00A27552"/>
    <w:rsid w:val="00A275FC"/>
    <w:rsid w:val="00A277A8"/>
    <w:rsid w:val="00A27E6E"/>
    <w:rsid w:val="00A30C63"/>
    <w:rsid w:val="00A30E10"/>
    <w:rsid w:val="00A3125A"/>
    <w:rsid w:val="00A314BF"/>
    <w:rsid w:val="00A31ACE"/>
    <w:rsid w:val="00A32020"/>
    <w:rsid w:val="00A3262D"/>
    <w:rsid w:val="00A341E4"/>
    <w:rsid w:val="00A346B4"/>
    <w:rsid w:val="00A34D7D"/>
    <w:rsid w:val="00A357D4"/>
    <w:rsid w:val="00A35AF3"/>
    <w:rsid w:val="00A36B8B"/>
    <w:rsid w:val="00A3742B"/>
    <w:rsid w:val="00A3760D"/>
    <w:rsid w:val="00A37988"/>
    <w:rsid w:val="00A37E31"/>
    <w:rsid w:val="00A407F4"/>
    <w:rsid w:val="00A41E93"/>
    <w:rsid w:val="00A42ACD"/>
    <w:rsid w:val="00A42B31"/>
    <w:rsid w:val="00A42D18"/>
    <w:rsid w:val="00A438B8"/>
    <w:rsid w:val="00A43D92"/>
    <w:rsid w:val="00A43E8C"/>
    <w:rsid w:val="00A462F9"/>
    <w:rsid w:val="00A46744"/>
    <w:rsid w:val="00A47856"/>
    <w:rsid w:val="00A47AD1"/>
    <w:rsid w:val="00A47B2D"/>
    <w:rsid w:val="00A47BF5"/>
    <w:rsid w:val="00A47D62"/>
    <w:rsid w:val="00A47F1E"/>
    <w:rsid w:val="00A50608"/>
    <w:rsid w:val="00A50854"/>
    <w:rsid w:val="00A516C4"/>
    <w:rsid w:val="00A51C2E"/>
    <w:rsid w:val="00A523B8"/>
    <w:rsid w:val="00A53609"/>
    <w:rsid w:val="00A5399C"/>
    <w:rsid w:val="00A53E0A"/>
    <w:rsid w:val="00A55EC4"/>
    <w:rsid w:val="00A577C7"/>
    <w:rsid w:val="00A578C1"/>
    <w:rsid w:val="00A578FC"/>
    <w:rsid w:val="00A60FC0"/>
    <w:rsid w:val="00A610FC"/>
    <w:rsid w:val="00A61883"/>
    <w:rsid w:val="00A621A2"/>
    <w:rsid w:val="00A6223A"/>
    <w:rsid w:val="00A62332"/>
    <w:rsid w:val="00A635D5"/>
    <w:rsid w:val="00A63684"/>
    <w:rsid w:val="00A63BB0"/>
    <w:rsid w:val="00A64A88"/>
    <w:rsid w:val="00A64AC8"/>
    <w:rsid w:val="00A64C3F"/>
    <w:rsid w:val="00A65623"/>
    <w:rsid w:val="00A708AF"/>
    <w:rsid w:val="00A71A9F"/>
    <w:rsid w:val="00A736F3"/>
    <w:rsid w:val="00A73FE6"/>
    <w:rsid w:val="00A748FA"/>
    <w:rsid w:val="00A74DF1"/>
    <w:rsid w:val="00A7648B"/>
    <w:rsid w:val="00A8174F"/>
    <w:rsid w:val="00A81AC6"/>
    <w:rsid w:val="00A827A4"/>
    <w:rsid w:val="00A82EB1"/>
    <w:rsid w:val="00A83536"/>
    <w:rsid w:val="00A83B85"/>
    <w:rsid w:val="00A8492B"/>
    <w:rsid w:val="00A87063"/>
    <w:rsid w:val="00A8731B"/>
    <w:rsid w:val="00A875F1"/>
    <w:rsid w:val="00A87922"/>
    <w:rsid w:val="00A900CD"/>
    <w:rsid w:val="00A90283"/>
    <w:rsid w:val="00A90598"/>
    <w:rsid w:val="00A907FB"/>
    <w:rsid w:val="00A90DF9"/>
    <w:rsid w:val="00A91D3F"/>
    <w:rsid w:val="00A921BA"/>
    <w:rsid w:val="00A922B2"/>
    <w:rsid w:val="00A93502"/>
    <w:rsid w:val="00A9452A"/>
    <w:rsid w:val="00A95AF6"/>
    <w:rsid w:val="00A960BF"/>
    <w:rsid w:val="00AA026D"/>
    <w:rsid w:val="00AA17DA"/>
    <w:rsid w:val="00AA18BD"/>
    <w:rsid w:val="00AA1DBB"/>
    <w:rsid w:val="00AA23A5"/>
    <w:rsid w:val="00AA2AA4"/>
    <w:rsid w:val="00AA3F76"/>
    <w:rsid w:val="00AA4B42"/>
    <w:rsid w:val="00AA53A1"/>
    <w:rsid w:val="00AA58FE"/>
    <w:rsid w:val="00AB0084"/>
    <w:rsid w:val="00AB0A51"/>
    <w:rsid w:val="00AB0ED8"/>
    <w:rsid w:val="00AB1563"/>
    <w:rsid w:val="00AB1972"/>
    <w:rsid w:val="00AB2096"/>
    <w:rsid w:val="00AB400A"/>
    <w:rsid w:val="00AB494D"/>
    <w:rsid w:val="00AB733F"/>
    <w:rsid w:val="00AC0325"/>
    <w:rsid w:val="00AC0C6F"/>
    <w:rsid w:val="00AC2584"/>
    <w:rsid w:val="00AC3CC7"/>
    <w:rsid w:val="00AC44FA"/>
    <w:rsid w:val="00AC5EE7"/>
    <w:rsid w:val="00AC7551"/>
    <w:rsid w:val="00AC7E50"/>
    <w:rsid w:val="00AD010F"/>
    <w:rsid w:val="00AD0156"/>
    <w:rsid w:val="00AD0BD0"/>
    <w:rsid w:val="00AD1047"/>
    <w:rsid w:val="00AD16E0"/>
    <w:rsid w:val="00AD1DD0"/>
    <w:rsid w:val="00AD265D"/>
    <w:rsid w:val="00AD2CEA"/>
    <w:rsid w:val="00AD2D5A"/>
    <w:rsid w:val="00AD4708"/>
    <w:rsid w:val="00AD485E"/>
    <w:rsid w:val="00AD4FF6"/>
    <w:rsid w:val="00AD63E5"/>
    <w:rsid w:val="00AD6B6C"/>
    <w:rsid w:val="00AD7A0D"/>
    <w:rsid w:val="00AD7D47"/>
    <w:rsid w:val="00AE0542"/>
    <w:rsid w:val="00AE248B"/>
    <w:rsid w:val="00AE2A16"/>
    <w:rsid w:val="00AE2C0E"/>
    <w:rsid w:val="00AE3D47"/>
    <w:rsid w:val="00AE4E8C"/>
    <w:rsid w:val="00AE5072"/>
    <w:rsid w:val="00AE5129"/>
    <w:rsid w:val="00AE5C2B"/>
    <w:rsid w:val="00AE6E93"/>
    <w:rsid w:val="00AE75BD"/>
    <w:rsid w:val="00AE7C35"/>
    <w:rsid w:val="00AE7EBC"/>
    <w:rsid w:val="00AF03D4"/>
    <w:rsid w:val="00AF2445"/>
    <w:rsid w:val="00AF35D4"/>
    <w:rsid w:val="00AF4047"/>
    <w:rsid w:val="00AF4BB2"/>
    <w:rsid w:val="00B02C40"/>
    <w:rsid w:val="00B03EE8"/>
    <w:rsid w:val="00B042C2"/>
    <w:rsid w:val="00B04D2B"/>
    <w:rsid w:val="00B04F69"/>
    <w:rsid w:val="00B053F2"/>
    <w:rsid w:val="00B055A2"/>
    <w:rsid w:val="00B064E0"/>
    <w:rsid w:val="00B077E1"/>
    <w:rsid w:val="00B10039"/>
    <w:rsid w:val="00B107DE"/>
    <w:rsid w:val="00B11225"/>
    <w:rsid w:val="00B1221F"/>
    <w:rsid w:val="00B12390"/>
    <w:rsid w:val="00B12446"/>
    <w:rsid w:val="00B1288B"/>
    <w:rsid w:val="00B128D2"/>
    <w:rsid w:val="00B12BEE"/>
    <w:rsid w:val="00B14B72"/>
    <w:rsid w:val="00B15253"/>
    <w:rsid w:val="00B15AF6"/>
    <w:rsid w:val="00B21ACD"/>
    <w:rsid w:val="00B21B09"/>
    <w:rsid w:val="00B21FA0"/>
    <w:rsid w:val="00B22940"/>
    <w:rsid w:val="00B22A0E"/>
    <w:rsid w:val="00B23781"/>
    <w:rsid w:val="00B24A41"/>
    <w:rsid w:val="00B27E60"/>
    <w:rsid w:val="00B30C59"/>
    <w:rsid w:val="00B3236E"/>
    <w:rsid w:val="00B327AD"/>
    <w:rsid w:val="00B3393C"/>
    <w:rsid w:val="00B33A52"/>
    <w:rsid w:val="00B33D25"/>
    <w:rsid w:val="00B33D7E"/>
    <w:rsid w:val="00B36064"/>
    <w:rsid w:val="00B36E7B"/>
    <w:rsid w:val="00B37E72"/>
    <w:rsid w:val="00B41A31"/>
    <w:rsid w:val="00B421FE"/>
    <w:rsid w:val="00B4230A"/>
    <w:rsid w:val="00B43257"/>
    <w:rsid w:val="00B43CBF"/>
    <w:rsid w:val="00B442C3"/>
    <w:rsid w:val="00B4438A"/>
    <w:rsid w:val="00B444E9"/>
    <w:rsid w:val="00B44D67"/>
    <w:rsid w:val="00B45E2D"/>
    <w:rsid w:val="00B5054F"/>
    <w:rsid w:val="00B50B32"/>
    <w:rsid w:val="00B51268"/>
    <w:rsid w:val="00B51B4C"/>
    <w:rsid w:val="00B51CAC"/>
    <w:rsid w:val="00B54236"/>
    <w:rsid w:val="00B5574E"/>
    <w:rsid w:val="00B57B8B"/>
    <w:rsid w:val="00B601E6"/>
    <w:rsid w:val="00B608DC"/>
    <w:rsid w:val="00B60BE2"/>
    <w:rsid w:val="00B61048"/>
    <w:rsid w:val="00B611A0"/>
    <w:rsid w:val="00B61FC5"/>
    <w:rsid w:val="00B63A0F"/>
    <w:rsid w:val="00B6554E"/>
    <w:rsid w:val="00B67797"/>
    <w:rsid w:val="00B70273"/>
    <w:rsid w:val="00B70977"/>
    <w:rsid w:val="00B71DC1"/>
    <w:rsid w:val="00B72938"/>
    <w:rsid w:val="00B733E1"/>
    <w:rsid w:val="00B74461"/>
    <w:rsid w:val="00B75A0F"/>
    <w:rsid w:val="00B75AA2"/>
    <w:rsid w:val="00B76354"/>
    <w:rsid w:val="00B7654C"/>
    <w:rsid w:val="00B77806"/>
    <w:rsid w:val="00B805D0"/>
    <w:rsid w:val="00B82E4F"/>
    <w:rsid w:val="00B841E6"/>
    <w:rsid w:val="00B8428E"/>
    <w:rsid w:val="00B84589"/>
    <w:rsid w:val="00B854B3"/>
    <w:rsid w:val="00B867F3"/>
    <w:rsid w:val="00B86BE5"/>
    <w:rsid w:val="00B87ABA"/>
    <w:rsid w:val="00B9009F"/>
    <w:rsid w:val="00B907DA"/>
    <w:rsid w:val="00B908FF"/>
    <w:rsid w:val="00B917DE"/>
    <w:rsid w:val="00B9184E"/>
    <w:rsid w:val="00B9290B"/>
    <w:rsid w:val="00B92A3A"/>
    <w:rsid w:val="00B942ED"/>
    <w:rsid w:val="00B943F3"/>
    <w:rsid w:val="00B966F0"/>
    <w:rsid w:val="00B97E11"/>
    <w:rsid w:val="00BA0402"/>
    <w:rsid w:val="00BA062E"/>
    <w:rsid w:val="00BA0717"/>
    <w:rsid w:val="00BA0777"/>
    <w:rsid w:val="00BA3BA7"/>
    <w:rsid w:val="00BA453D"/>
    <w:rsid w:val="00BA589A"/>
    <w:rsid w:val="00BB11E9"/>
    <w:rsid w:val="00BB195A"/>
    <w:rsid w:val="00BB22E0"/>
    <w:rsid w:val="00BB2BE8"/>
    <w:rsid w:val="00BB2E1E"/>
    <w:rsid w:val="00BB44D0"/>
    <w:rsid w:val="00BB5778"/>
    <w:rsid w:val="00BB7239"/>
    <w:rsid w:val="00BB73A0"/>
    <w:rsid w:val="00BB7AA7"/>
    <w:rsid w:val="00BB7D33"/>
    <w:rsid w:val="00BC043E"/>
    <w:rsid w:val="00BC0FAA"/>
    <w:rsid w:val="00BC242C"/>
    <w:rsid w:val="00BC2717"/>
    <w:rsid w:val="00BC666A"/>
    <w:rsid w:val="00BC75B5"/>
    <w:rsid w:val="00BD00A9"/>
    <w:rsid w:val="00BD068A"/>
    <w:rsid w:val="00BD111C"/>
    <w:rsid w:val="00BD1233"/>
    <w:rsid w:val="00BD1A13"/>
    <w:rsid w:val="00BD259F"/>
    <w:rsid w:val="00BD3278"/>
    <w:rsid w:val="00BD42DA"/>
    <w:rsid w:val="00BD4C01"/>
    <w:rsid w:val="00BD4F04"/>
    <w:rsid w:val="00BD7143"/>
    <w:rsid w:val="00BD755B"/>
    <w:rsid w:val="00BD7EDF"/>
    <w:rsid w:val="00BE0373"/>
    <w:rsid w:val="00BE1B34"/>
    <w:rsid w:val="00BE2116"/>
    <w:rsid w:val="00BE24EF"/>
    <w:rsid w:val="00BE2B00"/>
    <w:rsid w:val="00BE35D5"/>
    <w:rsid w:val="00BE4B9D"/>
    <w:rsid w:val="00BE52B1"/>
    <w:rsid w:val="00BE63EF"/>
    <w:rsid w:val="00BE6702"/>
    <w:rsid w:val="00BE6A23"/>
    <w:rsid w:val="00BE6CF4"/>
    <w:rsid w:val="00BE737D"/>
    <w:rsid w:val="00BF1622"/>
    <w:rsid w:val="00BF2643"/>
    <w:rsid w:val="00BF3193"/>
    <w:rsid w:val="00BF33B8"/>
    <w:rsid w:val="00BF3F63"/>
    <w:rsid w:val="00BF4DB4"/>
    <w:rsid w:val="00BF53B9"/>
    <w:rsid w:val="00BF636F"/>
    <w:rsid w:val="00BF63D2"/>
    <w:rsid w:val="00BF7A59"/>
    <w:rsid w:val="00BF7CB6"/>
    <w:rsid w:val="00C01BBA"/>
    <w:rsid w:val="00C02B5F"/>
    <w:rsid w:val="00C033E1"/>
    <w:rsid w:val="00C039A5"/>
    <w:rsid w:val="00C05321"/>
    <w:rsid w:val="00C05653"/>
    <w:rsid w:val="00C05729"/>
    <w:rsid w:val="00C0672F"/>
    <w:rsid w:val="00C06CAF"/>
    <w:rsid w:val="00C06CC5"/>
    <w:rsid w:val="00C10662"/>
    <w:rsid w:val="00C10C89"/>
    <w:rsid w:val="00C114AC"/>
    <w:rsid w:val="00C11AC4"/>
    <w:rsid w:val="00C11CBF"/>
    <w:rsid w:val="00C134E3"/>
    <w:rsid w:val="00C13CD4"/>
    <w:rsid w:val="00C13E0A"/>
    <w:rsid w:val="00C14A86"/>
    <w:rsid w:val="00C16353"/>
    <w:rsid w:val="00C16559"/>
    <w:rsid w:val="00C16EB5"/>
    <w:rsid w:val="00C17615"/>
    <w:rsid w:val="00C17F7C"/>
    <w:rsid w:val="00C20414"/>
    <w:rsid w:val="00C20E5D"/>
    <w:rsid w:val="00C21771"/>
    <w:rsid w:val="00C22572"/>
    <w:rsid w:val="00C23105"/>
    <w:rsid w:val="00C23D34"/>
    <w:rsid w:val="00C24843"/>
    <w:rsid w:val="00C2559F"/>
    <w:rsid w:val="00C26F46"/>
    <w:rsid w:val="00C271E5"/>
    <w:rsid w:val="00C338A4"/>
    <w:rsid w:val="00C341D0"/>
    <w:rsid w:val="00C35C74"/>
    <w:rsid w:val="00C36486"/>
    <w:rsid w:val="00C36491"/>
    <w:rsid w:val="00C401AC"/>
    <w:rsid w:val="00C407E2"/>
    <w:rsid w:val="00C40FA2"/>
    <w:rsid w:val="00C42468"/>
    <w:rsid w:val="00C42516"/>
    <w:rsid w:val="00C427C9"/>
    <w:rsid w:val="00C4362E"/>
    <w:rsid w:val="00C436AE"/>
    <w:rsid w:val="00C43EA7"/>
    <w:rsid w:val="00C441A0"/>
    <w:rsid w:val="00C47064"/>
    <w:rsid w:val="00C47B61"/>
    <w:rsid w:val="00C47D19"/>
    <w:rsid w:val="00C50387"/>
    <w:rsid w:val="00C50712"/>
    <w:rsid w:val="00C5116F"/>
    <w:rsid w:val="00C51214"/>
    <w:rsid w:val="00C513C6"/>
    <w:rsid w:val="00C516F3"/>
    <w:rsid w:val="00C52F37"/>
    <w:rsid w:val="00C53D38"/>
    <w:rsid w:val="00C56037"/>
    <w:rsid w:val="00C56211"/>
    <w:rsid w:val="00C56D7C"/>
    <w:rsid w:val="00C6077C"/>
    <w:rsid w:val="00C608A3"/>
    <w:rsid w:val="00C61A9E"/>
    <w:rsid w:val="00C62548"/>
    <w:rsid w:val="00C634EC"/>
    <w:rsid w:val="00C63D2E"/>
    <w:rsid w:val="00C63DF7"/>
    <w:rsid w:val="00C63EE9"/>
    <w:rsid w:val="00C645AA"/>
    <w:rsid w:val="00C65D34"/>
    <w:rsid w:val="00C664CD"/>
    <w:rsid w:val="00C66E08"/>
    <w:rsid w:val="00C67549"/>
    <w:rsid w:val="00C67F1E"/>
    <w:rsid w:val="00C70074"/>
    <w:rsid w:val="00C701EE"/>
    <w:rsid w:val="00C713CF"/>
    <w:rsid w:val="00C71955"/>
    <w:rsid w:val="00C71B46"/>
    <w:rsid w:val="00C71DA5"/>
    <w:rsid w:val="00C73DA4"/>
    <w:rsid w:val="00C74EA3"/>
    <w:rsid w:val="00C75363"/>
    <w:rsid w:val="00C768DC"/>
    <w:rsid w:val="00C7706F"/>
    <w:rsid w:val="00C77CEC"/>
    <w:rsid w:val="00C82D7B"/>
    <w:rsid w:val="00C8474B"/>
    <w:rsid w:val="00C84E0D"/>
    <w:rsid w:val="00C85337"/>
    <w:rsid w:val="00C858FA"/>
    <w:rsid w:val="00C85EFE"/>
    <w:rsid w:val="00C867BB"/>
    <w:rsid w:val="00C90817"/>
    <w:rsid w:val="00C93041"/>
    <w:rsid w:val="00C93886"/>
    <w:rsid w:val="00C94D7C"/>
    <w:rsid w:val="00C9592B"/>
    <w:rsid w:val="00C95B19"/>
    <w:rsid w:val="00C95BD4"/>
    <w:rsid w:val="00C95F7C"/>
    <w:rsid w:val="00C97108"/>
    <w:rsid w:val="00C97BA1"/>
    <w:rsid w:val="00CA01D6"/>
    <w:rsid w:val="00CA2260"/>
    <w:rsid w:val="00CA33F0"/>
    <w:rsid w:val="00CA4531"/>
    <w:rsid w:val="00CA48D0"/>
    <w:rsid w:val="00CA605E"/>
    <w:rsid w:val="00CA6DD0"/>
    <w:rsid w:val="00CA7664"/>
    <w:rsid w:val="00CB0758"/>
    <w:rsid w:val="00CB0924"/>
    <w:rsid w:val="00CB1E7F"/>
    <w:rsid w:val="00CB22E8"/>
    <w:rsid w:val="00CB2628"/>
    <w:rsid w:val="00CB2CA8"/>
    <w:rsid w:val="00CB59B7"/>
    <w:rsid w:val="00CB5E0A"/>
    <w:rsid w:val="00CB6F51"/>
    <w:rsid w:val="00CB7551"/>
    <w:rsid w:val="00CC0CAB"/>
    <w:rsid w:val="00CC0E65"/>
    <w:rsid w:val="00CC1D98"/>
    <w:rsid w:val="00CC2F03"/>
    <w:rsid w:val="00CC4D0A"/>
    <w:rsid w:val="00CC4F64"/>
    <w:rsid w:val="00CC52B7"/>
    <w:rsid w:val="00CC5577"/>
    <w:rsid w:val="00CC5B0C"/>
    <w:rsid w:val="00CC6D9B"/>
    <w:rsid w:val="00CC6DCA"/>
    <w:rsid w:val="00CD079B"/>
    <w:rsid w:val="00CD0FAD"/>
    <w:rsid w:val="00CD106F"/>
    <w:rsid w:val="00CD1601"/>
    <w:rsid w:val="00CD1C4E"/>
    <w:rsid w:val="00CD2732"/>
    <w:rsid w:val="00CD3021"/>
    <w:rsid w:val="00CD36EA"/>
    <w:rsid w:val="00CD4C5E"/>
    <w:rsid w:val="00CD4F4A"/>
    <w:rsid w:val="00CD59D6"/>
    <w:rsid w:val="00CD63F3"/>
    <w:rsid w:val="00CD68E2"/>
    <w:rsid w:val="00CD6D16"/>
    <w:rsid w:val="00CD77E6"/>
    <w:rsid w:val="00CD7DF2"/>
    <w:rsid w:val="00CE26F2"/>
    <w:rsid w:val="00CE37A1"/>
    <w:rsid w:val="00CE53E4"/>
    <w:rsid w:val="00CE667A"/>
    <w:rsid w:val="00CE712C"/>
    <w:rsid w:val="00CE7BE8"/>
    <w:rsid w:val="00CE7D71"/>
    <w:rsid w:val="00CF061A"/>
    <w:rsid w:val="00CF090F"/>
    <w:rsid w:val="00CF0A6A"/>
    <w:rsid w:val="00CF0F90"/>
    <w:rsid w:val="00CF15D6"/>
    <w:rsid w:val="00CF215C"/>
    <w:rsid w:val="00CF3764"/>
    <w:rsid w:val="00CF5BE9"/>
    <w:rsid w:val="00CF72C7"/>
    <w:rsid w:val="00CF7338"/>
    <w:rsid w:val="00D044FD"/>
    <w:rsid w:val="00D05B15"/>
    <w:rsid w:val="00D05BA7"/>
    <w:rsid w:val="00D06203"/>
    <w:rsid w:val="00D1034E"/>
    <w:rsid w:val="00D106E4"/>
    <w:rsid w:val="00D1090D"/>
    <w:rsid w:val="00D11780"/>
    <w:rsid w:val="00D11968"/>
    <w:rsid w:val="00D11AC4"/>
    <w:rsid w:val="00D11C44"/>
    <w:rsid w:val="00D13A61"/>
    <w:rsid w:val="00D13EEA"/>
    <w:rsid w:val="00D15859"/>
    <w:rsid w:val="00D1724B"/>
    <w:rsid w:val="00D172E7"/>
    <w:rsid w:val="00D175EE"/>
    <w:rsid w:val="00D17767"/>
    <w:rsid w:val="00D22808"/>
    <w:rsid w:val="00D22987"/>
    <w:rsid w:val="00D23415"/>
    <w:rsid w:val="00D23AF6"/>
    <w:rsid w:val="00D23CF6"/>
    <w:rsid w:val="00D23D69"/>
    <w:rsid w:val="00D23EA8"/>
    <w:rsid w:val="00D2414B"/>
    <w:rsid w:val="00D248D3"/>
    <w:rsid w:val="00D26219"/>
    <w:rsid w:val="00D27091"/>
    <w:rsid w:val="00D27D48"/>
    <w:rsid w:val="00D3073E"/>
    <w:rsid w:val="00D326BE"/>
    <w:rsid w:val="00D32EEF"/>
    <w:rsid w:val="00D32FD7"/>
    <w:rsid w:val="00D33BD0"/>
    <w:rsid w:val="00D33E91"/>
    <w:rsid w:val="00D35142"/>
    <w:rsid w:val="00D35304"/>
    <w:rsid w:val="00D37B94"/>
    <w:rsid w:val="00D40024"/>
    <w:rsid w:val="00D40818"/>
    <w:rsid w:val="00D40B0B"/>
    <w:rsid w:val="00D40C1B"/>
    <w:rsid w:val="00D41A61"/>
    <w:rsid w:val="00D42090"/>
    <w:rsid w:val="00D4296E"/>
    <w:rsid w:val="00D43B10"/>
    <w:rsid w:val="00D44931"/>
    <w:rsid w:val="00D458D7"/>
    <w:rsid w:val="00D45AC6"/>
    <w:rsid w:val="00D45E1B"/>
    <w:rsid w:val="00D45FCA"/>
    <w:rsid w:val="00D46CFB"/>
    <w:rsid w:val="00D47293"/>
    <w:rsid w:val="00D5000C"/>
    <w:rsid w:val="00D5022B"/>
    <w:rsid w:val="00D50E0E"/>
    <w:rsid w:val="00D51AEB"/>
    <w:rsid w:val="00D54058"/>
    <w:rsid w:val="00D579FB"/>
    <w:rsid w:val="00D57E07"/>
    <w:rsid w:val="00D60106"/>
    <w:rsid w:val="00D6067D"/>
    <w:rsid w:val="00D613B1"/>
    <w:rsid w:val="00D622D5"/>
    <w:rsid w:val="00D63F9E"/>
    <w:rsid w:val="00D64E58"/>
    <w:rsid w:val="00D65BA9"/>
    <w:rsid w:val="00D660E6"/>
    <w:rsid w:val="00D702AC"/>
    <w:rsid w:val="00D7091A"/>
    <w:rsid w:val="00D70B6F"/>
    <w:rsid w:val="00D7205F"/>
    <w:rsid w:val="00D72101"/>
    <w:rsid w:val="00D72159"/>
    <w:rsid w:val="00D72844"/>
    <w:rsid w:val="00D73B74"/>
    <w:rsid w:val="00D74442"/>
    <w:rsid w:val="00D745AA"/>
    <w:rsid w:val="00D7710F"/>
    <w:rsid w:val="00D773CE"/>
    <w:rsid w:val="00D80055"/>
    <w:rsid w:val="00D803D5"/>
    <w:rsid w:val="00D80894"/>
    <w:rsid w:val="00D80CA6"/>
    <w:rsid w:val="00D80CDA"/>
    <w:rsid w:val="00D83E28"/>
    <w:rsid w:val="00D845CE"/>
    <w:rsid w:val="00D84D87"/>
    <w:rsid w:val="00D85E02"/>
    <w:rsid w:val="00D85FE1"/>
    <w:rsid w:val="00D86E51"/>
    <w:rsid w:val="00D90543"/>
    <w:rsid w:val="00D91811"/>
    <w:rsid w:val="00D93962"/>
    <w:rsid w:val="00D9401F"/>
    <w:rsid w:val="00D94517"/>
    <w:rsid w:val="00D94B37"/>
    <w:rsid w:val="00D94DB7"/>
    <w:rsid w:val="00D955F7"/>
    <w:rsid w:val="00D95B46"/>
    <w:rsid w:val="00D95CFD"/>
    <w:rsid w:val="00D96937"/>
    <w:rsid w:val="00D9722B"/>
    <w:rsid w:val="00DA0234"/>
    <w:rsid w:val="00DA03B8"/>
    <w:rsid w:val="00DA0489"/>
    <w:rsid w:val="00DA083E"/>
    <w:rsid w:val="00DA1099"/>
    <w:rsid w:val="00DA1EBB"/>
    <w:rsid w:val="00DA2923"/>
    <w:rsid w:val="00DA2B99"/>
    <w:rsid w:val="00DA2DD7"/>
    <w:rsid w:val="00DA4F90"/>
    <w:rsid w:val="00DA5BBB"/>
    <w:rsid w:val="00DA6351"/>
    <w:rsid w:val="00DA6F51"/>
    <w:rsid w:val="00DA7BDD"/>
    <w:rsid w:val="00DB2671"/>
    <w:rsid w:val="00DB415A"/>
    <w:rsid w:val="00DB72BF"/>
    <w:rsid w:val="00DB770F"/>
    <w:rsid w:val="00DB7A10"/>
    <w:rsid w:val="00DB7E33"/>
    <w:rsid w:val="00DC016C"/>
    <w:rsid w:val="00DC0E43"/>
    <w:rsid w:val="00DC0E96"/>
    <w:rsid w:val="00DC0EEB"/>
    <w:rsid w:val="00DC10D2"/>
    <w:rsid w:val="00DC1463"/>
    <w:rsid w:val="00DC27AB"/>
    <w:rsid w:val="00DC2FB1"/>
    <w:rsid w:val="00DC368B"/>
    <w:rsid w:val="00DC402B"/>
    <w:rsid w:val="00DC4A7D"/>
    <w:rsid w:val="00DC4FD1"/>
    <w:rsid w:val="00DC5AEB"/>
    <w:rsid w:val="00DC6FBA"/>
    <w:rsid w:val="00DC7E20"/>
    <w:rsid w:val="00DD09D1"/>
    <w:rsid w:val="00DD0ED6"/>
    <w:rsid w:val="00DD126A"/>
    <w:rsid w:val="00DD14CF"/>
    <w:rsid w:val="00DD354D"/>
    <w:rsid w:val="00DD35FF"/>
    <w:rsid w:val="00DD3F49"/>
    <w:rsid w:val="00DD448F"/>
    <w:rsid w:val="00DD56C8"/>
    <w:rsid w:val="00DD5DF5"/>
    <w:rsid w:val="00DD76F8"/>
    <w:rsid w:val="00DD7C30"/>
    <w:rsid w:val="00DD7E12"/>
    <w:rsid w:val="00DE0260"/>
    <w:rsid w:val="00DE04DD"/>
    <w:rsid w:val="00DE0DBF"/>
    <w:rsid w:val="00DE2606"/>
    <w:rsid w:val="00DE2629"/>
    <w:rsid w:val="00DE2BB8"/>
    <w:rsid w:val="00DE335F"/>
    <w:rsid w:val="00DE4D30"/>
    <w:rsid w:val="00DE4D63"/>
    <w:rsid w:val="00DE4F62"/>
    <w:rsid w:val="00DF01EE"/>
    <w:rsid w:val="00DF0A52"/>
    <w:rsid w:val="00DF19DB"/>
    <w:rsid w:val="00DF6225"/>
    <w:rsid w:val="00DF6C73"/>
    <w:rsid w:val="00DF7724"/>
    <w:rsid w:val="00DF7B07"/>
    <w:rsid w:val="00DF7FEA"/>
    <w:rsid w:val="00E0049E"/>
    <w:rsid w:val="00E00726"/>
    <w:rsid w:val="00E007D6"/>
    <w:rsid w:val="00E0145E"/>
    <w:rsid w:val="00E01C2A"/>
    <w:rsid w:val="00E037CA"/>
    <w:rsid w:val="00E04D0E"/>
    <w:rsid w:val="00E06055"/>
    <w:rsid w:val="00E0788D"/>
    <w:rsid w:val="00E10743"/>
    <w:rsid w:val="00E1124F"/>
    <w:rsid w:val="00E12D71"/>
    <w:rsid w:val="00E13F86"/>
    <w:rsid w:val="00E14566"/>
    <w:rsid w:val="00E14950"/>
    <w:rsid w:val="00E166D5"/>
    <w:rsid w:val="00E174C3"/>
    <w:rsid w:val="00E17797"/>
    <w:rsid w:val="00E237E7"/>
    <w:rsid w:val="00E23AF0"/>
    <w:rsid w:val="00E2404B"/>
    <w:rsid w:val="00E26C33"/>
    <w:rsid w:val="00E271BE"/>
    <w:rsid w:val="00E30A7E"/>
    <w:rsid w:val="00E31126"/>
    <w:rsid w:val="00E31DE7"/>
    <w:rsid w:val="00E31F44"/>
    <w:rsid w:val="00E3388D"/>
    <w:rsid w:val="00E3484D"/>
    <w:rsid w:val="00E34A9B"/>
    <w:rsid w:val="00E35166"/>
    <w:rsid w:val="00E36B8C"/>
    <w:rsid w:val="00E371CF"/>
    <w:rsid w:val="00E37404"/>
    <w:rsid w:val="00E37554"/>
    <w:rsid w:val="00E377DC"/>
    <w:rsid w:val="00E37C29"/>
    <w:rsid w:val="00E4241A"/>
    <w:rsid w:val="00E43BC9"/>
    <w:rsid w:val="00E45E20"/>
    <w:rsid w:val="00E4612E"/>
    <w:rsid w:val="00E462A8"/>
    <w:rsid w:val="00E465AC"/>
    <w:rsid w:val="00E50862"/>
    <w:rsid w:val="00E510F2"/>
    <w:rsid w:val="00E51342"/>
    <w:rsid w:val="00E53FCE"/>
    <w:rsid w:val="00E5500E"/>
    <w:rsid w:val="00E557EA"/>
    <w:rsid w:val="00E558FE"/>
    <w:rsid w:val="00E55B23"/>
    <w:rsid w:val="00E55DFC"/>
    <w:rsid w:val="00E55FBD"/>
    <w:rsid w:val="00E5634B"/>
    <w:rsid w:val="00E573A8"/>
    <w:rsid w:val="00E5751F"/>
    <w:rsid w:val="00E6032B"/>
    <w:rsid w:val="00E6089D"/>
    <w:rsid w:val="00E60AD8"/>
    <w:rsid w:val="00E62DB9"/>
    <w:rsid w:val="00E63C19"/>
    <w:rsid w:val="00E63F64"/>
    <w:rsid w:val="00E64154"/>
    <w:rsid w:val="00E650B7"/>
    <w:rsid w:val="00E65DCA"/>
    <w:rsid w:val="00E70E77"/>
    <w:rsid w:val="00E71B45"/>
    <w:rsid w:val="00E71BDC"/>
    <w:rsid w:val="00E7253D"/>
    <w:rsid w:val="00E734B0"/>
    <w:rsid w:val="00E74B97"/>
    <w:rsid w:val="00E74CF8"/>
    <w:rsid w:val="00E75AEE"/>
    <w:rsid w:val="00E75D50"/>
    <w:rsid w:val="00E75D62"/>
    <w:rsid w:val="00E765FF"/>
    <w:rsid w:val="00E76D40"/>
    <w:rsid w:val="00E8053D"/>
    <w:rsid w:val="00E805C7"/>
    <w:rsid w:val="00E80C9B"/>
    <w:rsid w:val="00E8152E"/>
    <w:rsid w:val="00E818BB"/>
    <w:rsid w:val="00E81AE3"/>
    <w:rsid w:val="00E83CB8"/>
    <w:rsid w:val="00E859A4"/>
    <w:rsid w:val="00E86A2B"/>
    <w:rsid w:val="00E8715F"/>
    <w:rsid w:val="00E90350"/>
    <w:rsid w:val="00E90432"/>
    <w:rsid w:val="00E91EDC"/>
    <w:rsid w:val="00E94251"/>
    <w:rsid w:val="00E950ED"/>
    <w:rsid w:val="00E9682C"/>
    <w:rsid w:val="00E96B0D"/>
    <w:rsid w:val="00E96DC6"/>
    <w:rsid w:val="00EA1F84"/>
    <w:rsid w:val="00EA271A"/>
    <w:rsid w:val="00EA2AFC"/>
    <w:rsid w:val="00EA388D"/>
    <w:rsid w:val="00EA4DBF"/>
    <w:rsid w:val="00EA59CB"/>
    <w:rsid w:val="00EA6184"/>
    <w:rsid w:val="00EA7354"/>
    <w:rsid w:val="00EA78E0"/>
    <w:rsid w:val="00EA7D0B"/>
    <w:rsid w:val="00EB085A"/>
    <w:rsid w:val="00EB0F3F"/>
    <w:rsid w:val="00EB1A2C"/>
    <w:rsid w:val="00EB2E6E"/>
    <w:rsid w:val="00EB3433"/>
    <w:rsid w:val="00EB3EA7"/>
    <w:rsid w:val="00EB47D4"/>
    <w:rsid w:val="00EB562B"/>
    <w:rsid w:val="00EB577B"/>
    <w:rsid w:val="00EB68DB"/>
    <w:rsid w:val="00EB781B"/>
    <w:rsid w:val="00EB7ADC"/>
    <w:rsid w:val="00EC04B7"/>
    <w:rsid w:val="00EC1427"/>
    <w:rsid w:val="00EC38B8"/>
    <w:rsid w:val="00EC45EA"/>
    <w:rsid w:val="00EC48AD"/>
    <w:rsid w:val="00EC5158"/>
    <w:rsid w:val="00EC6DA1"/>
    <w:rsid w:val="00EC70F5"/>
    <w:rsid w:val="00EC7F85"/>
    <w:rsid w:val="00ED095A"/>
    <w:rsid w:val="00ED0AD6"/>
    <w:rsid w:val="00ED1ADB"/>
    <w:rsid w:val="00ED2F01"/>
    <w:rsid w:val="00ED32C6"/>
    <w:rsid w:val="00ED3786"/>
    <w:rsid w:val="00ED3ABB"/>
    <w:rsid w:val="00ED4312"/>
    <w:rsid w:val="00ED4DA6"/>
    <w:rsid w:val="00ED5597"/>
    <w:rsid w:val="00ED626A"/>
    <w:rsid w:val="00ED6981"/>
    <w:rsid w:val="00ED735E"/>
    <w:rsid w:val="00ED7C96"/>
    <w:rsid w:val="00EE0CEB"/>
    <w:rsid w:val="00EE1DA3"/>
    <w:rsid w:val="00EE32CD"/>
    <w:rsid w:val="00EE3573"/>
    <w:rsid w:val="00EE3BA7"/>
    <w:rsid w:val="00EE4525"/>
    <w:rsid w:val="00EE534A"/>
    <w:rsid w:val="00EE79C1"/>
    <w:rsid w:val="00EE7DED"/>
    <w:rsid w:val="00EE7F7C"/>
    <w:rsid w:val="00EF0186"/>
    <w:rsid w:val="00EF07F4"/>
    <w:rsid w:val="00EF15CE"/>
    <w:rsid w:val="00EF34B8"/>
    <w:rsid w:val="00EF42F3"/>
    <w:rsid w:val="00EF4CD8"/>
    <w:rsid w:val="00EF588B"/>
    <w:rsid w:val="00F008F1"/>
    <w:rsid w:val="00F0154B"/>
    <w:rsid w:val="00F01CDA"/>
    <w:rsid w:val="00F01E15"/>
    <w:rsid w:val="00F03699"/>
    <w:rsid w:val="00F03943"/>
    <w:rsid w:val="00F03C70"/>
    <w:rsid w:val="00F043A6"/>
    <w:rsid w:val="00F05C68"/>
    <w:rsid w:val="00F07566"/>
    <w:rsid w:val="00F10AD5"/>
    <w:rsid w:val="00F1149F"/>
    <w:rsid w:val="00F11543"/>
    <w:rsid w:val="00F121AA"/>
    <w:rsid w:val="00F129AE"/>
    <w:rsid w:val="00F13008"/>
    <w:rsid w:val="00F13C24"/>
    <w:rsid w:val="00F13DD2"/>
    <w:rsid w:val="00F14005"/>
    <w:rsid w:val="00F151B6"/>
    <w:rsid w:val="00F15459"/>
    <w:rsid w:val="00F15909"/>
    <w:rsid w:val="00F16747"/>
    <w:rsid w:val="00F16E11"/>
    <w:rsid w:val="00F20B9E"/>
    <w:rsid w:val="00F20BBB"/>
    <w:rsid w:val="00F22454"/>
    <w:rsid w:val="00F22E90"/>
    <w:rsid w:val="00F23C33"/>
    <w:rsid w:val="00F24533"/>
    <w:rsid w:val="00F26357"/>
    <w:rsid w:val="00F2654D"/>
    <w:rsid w:val="00F306EB"/>
    <w:rsid w:val="00F30A1F"/>
    <w:rsid w:val="00F318C0"/>
    <w:rsid w:val="00F32404"/>
    <w:rsid w:val="00F324FB"/>
    <w:rsid w:val="00F32A9C"/>
    <w:rsid w:val="00F32CBE"/>
    <w:rsid w:val="00F3339A"/>
    <w:rsid w:val="00F3431C"/>
    <w:rsid w:val="00F35863"/>
    <w:rsid w:val="00F358AA"/>
    <w:rsid w:val="00F35EED"/>
    <w:rsid w:val="00F36112"/>
    <w:rsid w:val="00F36973"/>
    <w:rsid w:val="00F36B38"/>
    <w:rsid w:val="00F36E42"/>
    <w:rsid w:val="00F374C9"/>
    <w:rsid w:val="00F3789C"/>
    <w:rsid w:val="00F37EC0"/>
    <w:rsid w:val="00F40F5A"/>
    <w:rsid w:val="00F411F3"/>
    <w:rsid w:val="00F4164B"/>
    <w:rsid w:val="00F41C3E"/>
    <w:rsid w:val="00F4264C"/>
    <w:rsid w:val="00F4290B"/>
    <w:rsid w:val="00F431B8"/>
    <w:rsid w:val="00F432C2"/>
    <w:rsid w:val="00F43386"/>
    <w:rsid w:val="00F43633"/>
    <w:rsid w:val="00F43A9A"/>
    <w:rsid w:val="00F43CFE"/>
    <w:rsid w:val="00F43D67"/>
    <w:rsid w:val="00F44BCC"/>
    <w:rsid w:val="00F4515E"/>
    <w:rsid w:val="00F456A1"/>
    <w:rsid w:val="00F5037D"/>
    <w:rsid w:val="00F5092C"/>
    <w:rsid w:val="00F51763"/>
    <w:rsid w:val="00F5299D"/>
    <w:rsid w:val="00F52BB9"/>
    <w:rsid w:val="00F53EFF"/>
    <w:rsid w:val="00F54749"/>
    <w:rsid w:val="00F54CEC"/>
    <w:rsid w:val="00F54F5D"/>
    <w:rsid w:val="00F551B2"/>
    <w:rsid w:val="00F554A9"/>
    <w:rsid w:val="00F558E9"/>
    <w:rsid w:val="00F56605"/>
    <w:rsid w:val="00F575B6"/>
    <w:rsid w:val="00F6187D"/>
    <w:rsid w:val="00F62452"/>
    <w:rsid w:val="00F62890"/>
    <w:rsid w:val="00F628A6"/>
    <w:rsid w:val="00F62E63"/>
    <w:rsid w:val="00F6565A"/>
    <w:rsid w:val="00F66603"/>
    <w:rsid w:val="00F67289"/>
    <w:rsid w:val="00F67AED"/>
    <w:rsid w:val="00F67D99"/>
    <w:rsid w:val="00F67ECC"/>
    <w:rsid w:val="00F71454"/>
    <w:rsid w:val="00F72718"/>
    <w:rsid w:val="00F72D4B"/>
    <w:rsid w:val="00F73BB9"/>
    <w:rsid w:val="00F74338"/>
    <w:rsid w:val="00F74563"/>
    <w:rsid w:val="00F74CAA"/>
    <w:rsid w:val="00F74E70"/>
    <w:rsid w:val="00F751FD"/>
    <w:rsid w:val="00F766EE"/>
    <w:rsid w:val="00F76E4F"/>
    <w:rsid w:val="00F77019"/>
    <w:rsid w:val="00F77A57"/>
    <w:rsid w:val="00F77CAF"/>
    <w:rsid w:val="00F77F13"/>
    <w:rsid w:val="00F80156"/>
    <w:rsid w:val="00F80F1A"/>
    <w:rsid w:val="00F811BF"/>
    <w:rsid w:val="00F8123A"/>
    <w:rsid w:val="00F81DDF"/>
    <w:rsid w:val="00F82035"/>
    <w:rsid w:val="00F82B66"/>
    <w:rsid w:val="00F83278"/>
    <w:rsid w:val="00F84DB5"/>
    <w:rsid w:val="00F851C5"/>
    <w:rsid w:val="00F861B7"/>
    <w:rsid w:val="00F86A8A"/>
    <w:rsid w:val="00F873E6"/>
    <w:rsid w:val="00F87695"/>
    <w:rsid w:val="00F9096F"/>
    <w:rsid w:val="00F909E4"/>
    <w:rsid w:val="00F90E66"/>
    <w:rsid w:val="00F9148A"/>
    <w:rsid w:val="00F916E2"/>
    <w:rsid w:val="00F91C8F"/>
    <w:rsid w:val="00F922B7"/>
    <w:rsid w:val="00F939E8"/>
    <w:rsid w:val="00F94681"/>
    <w:rsid w:val="00F94D5D"/>
    <w:rsid w:val="00F9525D"/>
    <w:rsid w:val="00F953D2"/>
    <w:rsid w:val="00F95434"/>
    <w:rsid w:val="00F95A01"/>
    <w:rsid w:val="00F96244"/>
    <w:rsid w:val="00F965C3"/>
    <w:rsid w:val="00FA202E"/>
    <w:rsid w:val="00FA49C5"/>
    <w:rsid w:val="00FA4D60"/>
    <w:rsid w:val="00FA50AB"/>
    <w:rsid w:val="00FA5772"/>
    <w:rsid w:val="00FA5C5B"/>
    <w:rsid w:val="00FA64C4"/>
    <w:rsid w:val="00FA709D"/>
    <w:rsid w:val="00FA74ED"/>
    <w:rsid w:val="00FB161C"/>
    <w:rsid w:val="00FB290A"/>
    <w:rsid w:val="00FB2B0F"/>
    <w:rsid w:val="00FB4B18"/>
    <w:rsid w:val="00FB5A98"/>
    <w:rsid w:val="00FB5F4D"/>
    <w:rsid w:val="00FB71D7"/>
    <w:rsid w:val="00FC02D9"/>
    <w:rsid w:val="00FC1A7C"/>
    <w:rsid w:val="00FC1C85"/>
    <w:rsid w:val="00FC2D21"/>
    <w:rsid w:val="00FC2D57"/>
    <w:rsid w:val="00FC3D82"/>
    <w:rsid w:val="00FC4149"/>
    <w:rsid w:val="00FC4372"/>
    <w:rsid w:val="00FC4A56"/>
    <w:rsid w:val="00FC6A67"/>
    <w:rsid w:val="00FD2C59"/>
    <w:rsid w:val="00FD2D36"/>
    <w:rsid w:val="00FD2ED3"/>
    <w:rsid w:val="00FD3387"/>
    <w:rsid w:val="00FD3803"/>
    <w:rsid w:val="00FD3CCC"/>
    <w:rsid w:val="00FD53B6"/>
    <w:rsid w:val="00FD58CC"/>
    <w:rsid w:val="00FD5A12"/>
    <w:rsid w:val="00FE170C"/>
    <w:rsid w:val="00FE1798"/>
    <w:rsid w:val="00FE194C"/>
    <w:rsid w:val="00FE22EF"/>
    <w:rsid w:val="00FE277A"/>
    <w:rsid w:val="00FE5570"/>
    <w:rsid w:val="00FE6E42"/>
    <w:rsid w:val="00FE70C2"/>
    <w:rsid w:val="00FE7320"/>
    <w:rsid w:val="00FF12C7"/>
    <w:rsid w:val="00FF1B7F"/>
    <w:rsid w:val="00FF262B"/>
    <w:rsid w:val="00FF34B2"/>
    <w:rsid w:val="00FF3BB7"/>
    <w:rsid w:val="00FF4D3A"/>
    <w:rsid w:val="00FF4E35"/>
    <w:rsid w:val="00FF5DF1"/>
    <w:rsid w:val="00FF78FF"/>
    <w:rsid w:val="00FF7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E0FEE0CB-8F75-4467-BCFB-717035AFA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paragraph" w:styleId="ListParagraph">
    <w:name w:val="List Paragraph"/>
    <w:basedOn w:val="Normal"/>
    <w:uiPriority w:val="34"/>
    <w:qFormat/>
    <w:rsid w:val="00CD1C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7" ma:contentTypeDescription="Create a new document." ma:contentTypeScope="" ma:versionID="9ab2c4f841d9cbde9efa4d0386a19f23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205d23eae7bd83dc0d57cbeaf7305a46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24" nillable="true" ma:displayName="Notes" ma:format="Dropdown" ma:internalName="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  <Notes xmlns="ea66f701-889f-41c6-ac9c-1c7f6f5a01e5" xsi:nil="true"/>
  </documentManagement>
</p:properties>
</file>

<file path=customXml/itemProps1.xml><?xml version="1.0" encoding="utf-8"?>
<ds:datastoreItem xmlns:ds="http://schemas.openxmlformats.org/officeDocument/2006/customXml" ds:itemID="{5748BEDF-7E5C-44B9-AE0C-FA8B1529B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docMetadata/LabelInfo.xml><?xml version="1.0" encoding="utf-8"?>
<clbl:labelList xmlns:clbl="http://schemas.microsoft.com/office/2020/mipLabelMetadata">
  <clbl:label id="{cf6d0482-86b1-4f88-8c0c-3b4de4cb402c}" enabled="0" method="" siteId="{cf6d0482-86b1-4f88-8c0c-3b4de4cb402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0</Pages>
  <Words>7498</Words>
  <Characters>44168</Characters>
  <Application>Microsoft Office Word</Application>
  <DocSecurity>0</DocSecurity>
  <Lines>6309</Lines>
  <Paragraphs>43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4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Clark</dc:creator>
  <cp:lastModifiedBy>Alyx Maving</cp:lastModifiedBy>
  <cp:revision>2198</cp:revision>
  <cp:lastPrinted>2019-11-21T11:03:00Z</cp:lastPrinted>
  <dcterms:created xsi:type="dcterms:W3CDTF">2022-11-01T09:51:00Z</dcterms:created>
  <dcterms:modified xsi:type="dcterms:W3CDTF">2026-07-0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